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DB947" w14:textId="77777777" w:rsidR="005A0EBA" w:rsidRPr="001B1254" w:rsidRDefault="005A0EBA" w:rsidP="0015609D">
      <w:pPr>
        <w:pStyle w:val="BodyText"/>
        <w:autoSpaceDE/>
        <w:autoSpaceDN/>
        <w:spacing w:before="0" w:line="276" w:lineRule="auto"/>
        <w:jc w:val="left"/>
        <w:rPr>
          <w:rFonts w:ascii="Avenir Next" w:hAnsi="Avenir Next" w:cstheme="majorHAnsi"/>
          <w:b/>
          <w:bCs/>
          <w:color w:val="E9701B"/>
          <w:sz w:val="28"/>
          <w:szCs w:val="20"/>
          <w:lang w:val="en-IN"/>
        </w:rPr>
      </w:pPr>
    </w:p>
    <w:p w14:paraId="37B256E3"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7DCA9730"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6D167AE0"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267FB6CB"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2E901EC9"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2F15F00E"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37F8B33B"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45230D2E"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52"/>
          <w:szCs w:val="52"/>
        </w:rPr>
      </w:pPr>
    </w:p>
    <w:p w14:paraId="3B51FB96" w14:textId="2C7EA808" w:rsidR="0064523B" w:rsidRPr="00C04A30" w:rsidRDefault="0064523B" w:rsidP="00EC5BA3">
      <w:pPr>
        <w:pStyle w:val="BodyText"/>
        <w:autoSpaceDE/>
        <w:autoSpaceDN/>
        <w:spacing w:before="0" w:line="276" w:lineRule="auto"/>
        <w:jc w:val="center"/>
        <w:rPr>
          <w:rFonts w:ascii="Avenir Next" w:hAnsi="Avenir Next" w:cstheme="majorHAnsi"/>
          <w:b/>
          <w:bCs/>
          <w:color w:val="E9701B"/>
          <w:sz w:val="60"/>
          <w:szCs w:val="60"/>
        </w:rPr>
      </w:pPr>
      <w:r w:rsidRPr="007D1196">
        <w:rPr>
          <w:rFonts w:ascii="Avenir Next" w:eastAsiaTheme="minorHAnsi" w:hAnsi="Avenir Next" w:cstheme="minorHAnsi"/>
          <w:b/>
          <w:bCs/>
          <w:color w:val="FF6800"/>
          <w:sz w:val="60"/>
          <w:szCs w:val="60"/>
          <w:lang w:val="en-IN"/>
        </w:rPr>
        <w:t>Cr</w:t>
      </w:r>
      <w:r w:rsidRPr="007D1196">
        <w:rPr>
          <w:rFonts w:ascii="Avenir Next" w:hAnsi="Avenir Next" w:cstheme="majorHAnsi"/>
          <w:b/>
          <w:bCs/>
          <w:color w:val="003E7D"/>
          <w:sz w:val="60"/>
          <w:szCs w:val="60"/>
        </w:rPr>
        <w:t>it</w:t>
      </w:r>
      <w:r w:rsidRPr="007D1196">
        <w:rPr>
          <w:rFonts w:ascii="Avenir Next" w:eastAsiaTheme="minorHAnsi" w:hAnsi="Avenir Next" w:cstheme="minorHAnsi"/>
          <w:b/>
          <w:bCs/>
          <w:color w:val="FF6800"/>
          <w:sz w:val="60"/>
          <w:szCs w:val="60"/>
          <w:lang w:val="en-IN"/>
        </w:rPr>
        <w:t>ical</w:t>
      </w:r>
      <w:r w:rsidRPr="007D1196">
        <w:rPr>
          <w:rFonts w:ascii="Avenir Next" w:hAnsi="Avenir Next" w:cstheme="majorHAnsi"/>
          <w:b/>
          <w:bCs/>
          <w:color w:val="003E7D"/>
          <w:sz w:val="60"/>
          <w:szCs w:val="60"/>
        </w:rPr>
        <w:t>River</w:t>
      </w:r>
      <w:r w:rsidRPr="00C04A30">
        <w:rPr>
          <w:rFonts w:ascii="Avenir Next" w:hAnsi="Avenir Next" w:cstheme="majorHAnsi"/>
          <w:b/>
          <w:bCs/>
          <w:color w:val="365F91" w:themeColor="accent1" w:themeShade="BF"/>
          <w:sz w:val="60"/>
          <w:szCs w:val="60"/>
        </w:rPr>
        <w:t xml:space="preserve"> </w:t>
      </w:r>
      <w:r w:rsidRPr="000A7333">
        <w:rPr>
          <w:rFonts w:ascii="Avenir Next" w:eastAsiaTheme="minorHAnsi" w:hAnsi="Avenir Next" w:cstheme="minorHAnsi"/>
          <w:b/>
          <w:bCs/>
          <w:color w:val="FF6800"/>
          <w:sz w:val="60"/>
          <w:szCs w:val="60"/>
          <w:lang w:val="en-IN"/>
        </w:rPr>
        <w:t>Technologies</w:t>
      </w:r>
    </w:p>
    <w:p w14:paraId="4B8357B8" w14:textId="77777777" w:rsidR="008D35EE" w:rsidRDefault="008D35EE" w:rsidP="00EC5BA3">
      <w:pPr>
        <w:pStyle w:val="BodyText"/>
        <w:autoSpaceDE/>
        <w:autoSpaceDN/>
        <w:spacing w:before="0" w:line="276" w:lineRule="auto"/>
        <w:jc w:val="center"/>
        <w:rPr>
          <w:rFonts w:ascii="Avenir Next" w:hAnsi="Avenir Next" w:cstheme="majorHAnsi"/>
          <w:b/>
          <w:bCs/>
          <w:color w:val="E9701B"/>
          <w:sz w:val="52"/>
          <w:szCs w:val="52"/>
        </w:rPr>
      </w:pPr>
    </w:p>
    <w:p w14:paraId="5F5B7494" w14:textId="10EC50C5" w:rsidR="004E2A6B" w:rsidRPr="00C04A30" w:rsidRDefault="005226F2" w:rsidP="00EC5BA3">
      <w:pPr>
        <w:pStyle w:val="BodyText"/>
        <w:autoSpaceDE/>
        <w:autoSpaceDN/>
        <w:spacing w:before="0" w:line="276" w:lineRule="auto"/>
        <w:jc w:val="center"/>
        <w:rPr>
          <w:rFonts w:ascii="Avenir Next" w:hAnsi="Avenir Next" w:cstheme="majorHAnsi"/>
          <w:b/>
          <w:bCs/>
          <w:color w:val="E9701B"/>
          <w:sz w:val="52"/>
          <w:szCs w:val="52"/>
        </w:rPr>
      </w:pPr>
      <w:r>
        <w:rPr>
          <w:rFonts w:ascii="Avenir Next" w:hAnsi="Avenir Next" w:cstheme="majorHAnsi"/>
          <w:b/>
          <w:bCs/>
          <w:color w:val="E9701B"/>
          <w:sz w:val="52"/>
          <w:szCs w:val="52"/>
        </w:rPr>
        <w:t>TextSummarization ChatBot</w:t>
      </w:r>
    </w:p>
    <w:p w14:paraId="1BEC663D" w14:textId="211E060B" w:rsidR="00C17FDD" w:rsidRPr="00DC60A9" w:rsidRDefault="006436EA" w:rsidP="00EC5BA3">
      <w:pPr>
        <w:pStyle w:val="BodyText"/>
        <w:autoSpaceDE/>
        <w:autoSpaceDN/>
        <w:spacing w:before="0" w:line="276" w:lineRule="auto"/>
        <w:jc w:val="center"/>
        <w:rPr>
          <w:rFonts w:ascii="Avenir Next Demi Bold" w:hAnsi="Avenir Next Demi Bold" w:cstheme="majorHAnsi"/>
          <w:b/>
          <w:bCs/>
          <w:color w:val="003E7D"/>
        </w:rPr>
      </w:pPr>
      <w:r w:rsidRPr="00DC60A9">
        <w:rPr>
          <w:rFonts w:ascii="Avenir Next Demi Bold" w:hAnsi="Avenir Next Demi Bold" w:cstheme="majorHAnsi"/>
          <w:b/>
          <w:bCs/>
          <w:color w:val="003E7D"/>
        </w:rPr>
        <w:t xml:space="preserve">Internship </w:t>
      </w:r>
      <w:r w:rsidR="00606935" w:rsidRPr="00DC60A9">
        <w:rPr>
          <w:rFonts w:ascii="Avenir Next Demi Bold" w:hAnsi="Avenir Next Demi Bold" w:cstheme="majorHAnsi"/>
          <w:b/>
          <w:bCs/>
          <w:color w:val="003E7D"/>
        </w:rPr>
        <w:t>Use</w:t>
      </w:r>
      <w:r w:rsidR="001D5178" w:rsidRPr="00DC60A9">
        <w:rPr>
          <w:rFonts w:ascii="Avenir Next Demi Bold" w:hAnsi="Avenir Next Demi Bold" w:cstheme="majorHAnsi"/>
          <w:b/>
          <w:bCs/>
          <w:color w:val="003E7D"/>
        </w:rPr>
        <w:t xml:space="preserve"> </w:t>
      </w:r>
      <w:r w:rsidR="00606935" w:rsidRPr="00DC60A9">
        <w:rPr>
          <w:rFonts w:ascii="Avenir Next Demi Bold" w:hAnsi="Avenir Next Demi Bold" w:cstheme="majorHAnsi"/>
          <w:b/>
          <w:bCs/>
          <w:color w:val="003E7D"/>
        </w:rPr>
        <w:t>Case</w:t>
      </w:r>
      <w:r w:rsidRPr="00DC60A9">
        <w:rPr>
          <w:rFonts w:ascii="Avenir Next Demi Bold" w:hAnsi="Avenir Next Demi Bold" w:cstheme="majorHAnsi"/>
          <w:b/>
          <w:bCs/>
          <w:color w:val="003E7D"/>
        </w:rPr>
        <w:t xml:space="preserve"> Document</w:t>
      </w:r>
    </w:p>
    <w:p w14:paraId="6D13B214" w14:textId="77777777" w:rsidR="00C26FE0" w:rsidRPr="00C04A30" w:rsidRDefault="00C26FE0" w:rsidP="0015609D">
      <w:pPr>
        <w:pStyle w:val="BodyText"/>
        <w:autoSpaceDE/>
        <w:autoSpaceDN/>
        <w:spacing w:before="0" w:line="276" w:lineRule="auto"/>
        <w:jc w:val="left"/>
        <w:rPr>
          <w:rFonts w:ascii="Avenir Next" w:hAnsi="Avenir Next" w:cstheme="majorHAnsi"/>
          <w:b/>
          <w:bCs/>
          <w:sz w:val="28"/>
          <w:szCs w:val="20"/>
        </w:rPr>
      </w:pPr>
    </w:p>
    <w:p w14:paraId="27EACE09" w14:textId="25AC83EF" w:rsidR="005A0EBA" w:rsidRPr="00666C80" w:rsidRDefault="005226F2" w:rsidP="00DC60A9">
      <w:pPr>
        <w:pStyle w:val="BodyText"/>
        <w:autoSpaceDE/>
        <w:autoSpaceDN/>
        <w:spacing w:before="0" w:line="276" w:lineRule="auto"/>
        <w:jc w:val="center"/>
        <w:rPr>
          <w:rFonts w:ascii="Avenir Next" w:eastAsia="Lato" w:hAnsi="Avenir Next"/>
          <w:sz w:val="22"/>
          <w:szCs w:val="22"/>
        </w:rPr>
      </w:pPr>
      <w:r>
        <w:rPr>
          <w:rFonts w:ascii="Avenir Next Demi Bold" w:hAnsi="Avenir Next Demi Bold" w:cstheme="majorHAnsi"/>
          <w:b/>
          <w:bCs/>
          <w:color w:val="003E7D"/>
        </w:rPr>
        <w:t>K SRIKAR</w:t>
      </w:r>
    </w:p>
    <w:p w14:paraId="14969940" w14:textId="7A6CF3DD" w:rsidR="005A0EBA" w:rsidRPr="00C04A30" w:rsidRDefault="005A0EBA" w:rsidP="0015609D">
      <w:pPr>
        <w:spacing w:line="276" w:lineRule="auto"/>
        <w:ind w:right="-57"/>
        <w:rPr>
          <w:rFonts w:ascii="Avenir Next" w:eastAsia="Lato" w:hAnsi="Avenir Next"/>
          <w:sz w:val="22"/>
          <w:szCs w:val="22"/>
        </w:rPr>
      </w:pPr>
    </w:p>
    <w:p w14:paraId="40FE7C2B" w14:textId="45C82147" w:rsidR="00253E41" w:rsidRPr="00C04A30" w:rsidRDefault="00253E41" w:rsidP="0015609D">
      <w:pPr>
        <w:pStyle w:val="BodyText"/>
        <w:autoSpaceDE/>
        <w:autoSpaceDN/>
        <w:spacing w:before="0" w:line="276" w:lineRule="auto"/>
        <w:jc w:val="left"/>
        <w:rPr>
          <w:rFonts w:ascii="Avenir Next" w:hAnsi="Avenir Next" w:cstheme="majorHAnsi"/>
          <w:color w:val="365F91" w:themeColor="accent1" w:themeShade="BF"/>
          <w:sz w:val="52"/>
          <w:szCs w:val="52"/>
        </w:rPr>
      </w:pPr>
    </w:p>
    <w:p w14:paraId="0A006022" w14:textId="77777777" w:rsidR="005A0EBA" w:rsidRPr="00C04A30" w:rsidRDefault="005A0EBA" w:rsidP="0015609D">
      <w:pPr>
        <w:spacing w:line="276" w:lineRule="auto"/>
        <w:ind w:right="-57"/>
        <w:rPr>
          <w:rFonts w:ascii="Avenir Next" w:eastAsia="Lato" w:hAnsi="Avenir Next"/>
          <w:sz w:val="22"/>
          <w:szCs w:val="22"/>
        </w:rPr>
      </w:pPr>
    </w:p>
    <w:p w14:paraId="584C5A87" w14:textId="7A964F0E" w:rsidR="005A0EBA" w:rsidRPr="00C04A30" w:rsidRDefault="005A0EBA" w:rsidP="0015609D">
      <w:pPr>
        <w:spacing w:line="276" w:lineRule="auto"/>
        <w:ind w:right="-57"/>
        <w:rPr>
          <w:rFonts w:ascii="Avenir Next" w:eastAsia="Lato" w:hAnsi="Avenir Next"/>
          <w:sz w:val="22"/>
          <w:szCs w:val="22"/>
        </w:rPr>
      </w:pPr>
    </w:p>
    <w:p w14:paraId="3A080153" w14:textId="77777777" w:rsidR="005A0EBA" w:rsidRPr="00C04A30" w:rsidRDefault="005A0EBA" w:rsidP="0015609D">
      <w:pPr>
        <w:spacing w:line="276" w:lineRule="auto"/>
        <w:ind w:right="-57"/>
        <w:rPr>
          <w:rFonts w:ascii="Avenir Next" w:eastAsia="Lato" w:hAnsi="Avenir Next"/>
          <w:sz w:val="22"/>
          <w:szCs w:val="22"/>
        </w:rPr>
      </w:pPr>
    </w:p>
    <w:p w14:paraId="68899A9F" w14:textId="77777777" w:rsidR="005A0EBA" w:rsidRPr="00C04A30" w:rsidRDefault="005A0EBA" w:rsidP="0015609D">
      <w:pPr>
        <w:spacing w:line="276" w:lineRule="auto"/>
        <w:ind w:right="-57"/>
        <w:rPr>
          <w:rFonts w:ascii="Avenir Next" w:eastAsia="Lato" w:hAnsi="Avenir Next"/>
          <w:sz w:val="22"/>
          <w:szCs w:val="22"/>
        </w:rPr>
      </w:pPr>
    </w:p>
    <w:p w14:paraId="7C648BA5" w14:textId="261078D1" w:rsidR="005A0EBA" w:rsidRPr="00C04A30" w:rsidRDefault="005A0EBA" w:rsidP="0015609D">
      <w:pPr>
        <w:spacing w:line="276" w:lineRule="auto"/>
        <w:ind w:right="-57"/>
        <w:rPr>
          <w:rFonts w:ascii="Avenir Next" w:eastAsia="Lato" w:hAnsi="Avenir Next"/>
          <w:sz w:val="22"/>
          <w:szCs w:val="22"/>
        </w:rPr>
      </w:pPr>
    </w:p>
    <w:p w14:paraId="7E63F197" w14:textId="7D993C68" w:rsidR="002C61EC" w:rsidRDefault="002C61EC" w:rsidP="0015609D">
      <w:pPr>
        <w:spacing w:line="276" w:lineRule="auto"/>
        <w:ind w:right="-57"/>
        <w:rPr>
          <w:rFonts w:ascii="Avenir Next" w:eastAsia="Lato" w:hAnsi="Avenir Next"/>
          <w:sz w:val="22"/>
          <w:szCs w:val="22"/>
        </w:rPr>
      </w:pPr>
    </w:p>
    <w:p w14:paraId="7AAF589D" w14:textId="33E78289" w:rsidR="00C17FDD" w:rsidRDefault="00C17FDD" w:rsidP="0015609D">
      <w:pPr>
        <w:spacing w:line="276" w:lineRule="auto"/>
        <w:ind w:right="-57"/>
        <w:rPr>
          <w:rFonts w:ascii="Avenir Next" w:eastAsia="Lato" w:hAnsi="Avenir Next"/>
          <w:sz w:val="22"/>
          <w:szCs w:val="22"/>
        </w:rPr>
      </w:pPr>
    </w:p>
    <w:p w14:paraId="53879337" w14:textId="13278FD5" w:rsidR="00C17FDD" w:rsidRDefault="00C17FDD" w:rsidP="0015609D">
      <w:pPr>
        <w:spacing w:line="276" w:lineRule="auto"/>
        <w:ind w:right="-57"/>
        <w:rPr>
          <w:rFonts w:ascii="Avenir Next" w:eastAsia="Lato" w:hAnsi="Avenir Next"/>
          <w:sz w:val="22"/>
          <w:szCs w:val="22"/>
        </w:rPr>
      </w:pPr>
    </w:p>
    <w:p w14:paraId="6FC5929A" w14:textId="09960EF1" w:rsidR="00C17FDD" w:rsidRDefault="00C17FDD" w:rsidP="0015609D">
      <w:pPr>
        <w:spacing w:line="276" w:lineRule="auto"/>
        <w:ind w:right="-57"/>
        <w:rPr>
          <w:rFonts w:ascii="Avenir Next" w:eastAsia="Lato" w:hAnsi="Avenir Next"/>
          <w:sz w:val="22"/>
          <w:szCs w:val="22"/>
        </w:rPr>
      </w:pPr>
    </w:p>
    <w:p w14:paraId="5CC7E3BA" w14:textId="7B784EE7" w:rsidR="00C17FDD" w:rsidRDefault="00C17FDD" w:rsidP="0015609D">
      <w:pPr>
        <w:spacing w:line="276" w:lineRule="auto"/>
        <w:ind w:right="-57"/>
        <w:rPr>
          <w:rFonts w:ascii="Avenir Next" w:eastAsia="Lato" w:hAnsi="Avenir Next"/>
          <w:sz w:val="22"/>
          <w:szCs w:val="22"/>
        </w:rPr>
      </w:pPr>
    </w:p>
    <w:p w14:paraId="5177E92E" w14:textId="00396DE5" w:rsidR="00C17FDD" w:rsidRDefault="00C17FDD" w:rsidP="0015609D">
      <w:pPr>
        <w:spacing w:line="276" w:lineRule="auto"/>
        <w:ind w:right="-57"/>
        <w:rPr>
          <w:rFonts w:ascii="Avenir Next" w:eastAsia="Lato" w:hAnsi="Avenir Next"/>
          <w:sz w:val="22"/>
          <w:szCs w:val="22"/>
        </w:rPr>
      </w:pPr>
    </w:p>
    <w:p w14:paraId="3639980C" w14:textId="6448BF75" w:rsidR="00172C33" w:rsidRDefault="00172C33" w:rsidP="0015609D">
      <w:pPr>
        <w:rPr>
          <w:rFonts w:ascii="Avenir Next" w:eastAsia="Lato" w:hAnsi="Avenir Next"/>
          <w:sz w:val="22"/>
          <w:szCs w:val="22"/>
        </w:rPr>
      </w:pPr>
      <w:r>
        <w:rPr>
          <w:rFonts w:ascii="Avenir Next" w:eastAsia="Lato" w:hAnsi="Avenir Next"/>
          <w:sz w:val="22"/>
          <w:szCs w:val="22"/>
        </w:rPr>
        <w:br w:type="page"/>
      </w:r>
    </w:p>
    <w:sdt>
      <w:sdtPr>
        <w:rPr>
          <w:rFonts w:ascii="Times New Roman" w:eastAsia="Times New Roman" w:hAnsi="Times New Roman" w:cs="Times New Roman"/>
          <w:color w:val="auto"/>
          <w:sz w:val="24"/>
          <w:szCs w:val="24"/>
        </w:rPr>
        <w:id w:val="1025522809"/>
        <w:docPartObj>
          <w:docPartGallery w:val="Table of Contents"/>
          <w:docPartUnique/>
        </w:docPartObj>
      </w:sdtPr>
      <w:sdtEndPr>
        <w:rPr>
          <w:b/>
          <w:bCs/>
          <w:noProof/>
        </w:rPr>
      </w:sdtEndPr>
      <w:sdtContent>
        <w:p w14:paraId="14921CE6" w14:textId="2A65B21A" w:rsidR="002E70FA" w:rsidRPr="007D1196" w:rsidRDefault="002E70FA" w:rsidP="0015609D">
          <w:pPr>
            <w:pStyle w:val="TOCHeading"/>
            <w:tabs>
              <w:tab w:val="left" w:pos="6388"/>
            </w:tabs>
            <w:rPr>
              <w:color w:val="003E7D"/>
            </w:rPr>
          </w:pPr>
          <w:r w:rsidRPr="007D1196">
            <w:rPr>
              <w:color w:val="003E7D"/>
            </w:rPr>
            <w:t>Contents</w:t>
          </w:r>
          <w:r w:rsidR="007D1196">
            <w:rPr>
              <w:color w:val="003E7D"/>
            </w:rPr>
            <w:tab/>
          </w:r>
        </w:p>
        <w:p w14:paraId="425665E4" w14:textId="4F92D9F7" w:rsidR="00703929" w:rsidRDefault="002E70FA">
          <w:pPr>
            <w:pStyle w:val="TOC1"/>
            <w:rPr>
              <w:rFonts w:eastAsiaTheme="minorEastAsia" w:cstheme="minorBidi"/>
              <w:b w:val="0"/>
              <w:bCs w:val="0"/>
              <w:noProof/>
              <w:kern w:val="2"/>
              <w:sz w:val="22"/>
              <w:szCs w:val="22"/>
              <w14:ligatures w14:val="standardContextual"/>
            </w:rPr>
          </w:pPr>
          <w:r w:rsidRPr="00305D8C">
            <w:rPr>
              <w:rFonts w:ascii="Avenir Next" w:hAnsi="Avenir Next"/>
              <w:sz w:val="22"/>
              <w:szCs w:val="22"/>
            </w:rPr>
            <w:fldChar w:fldCharType="begin"/>
          </w:r>
          <w:r w:rsidRPr="00305D8C">
            <w:rPr>
              <w:rFonts w:ascii="Avenir Next" w:hAnsi="Avenir Next"/>
              <w:sz w:val="22"/>
              <w:szCs w:val="22"/>
            </w:rPr>
            <w:instrText xml:space="preserve"> TOC \o "1-3" \h \z \u </w:instrText>
          </w:r>
          <w:r w:rsidRPr="00305D8C">
            <w:rPr>
              <w:rFonts w:ascii="Avenir Next" w:hAnsi="Avenir Next"/>
              <w:sz w:val="22"/>
              <w:szCs w:val="22"/>
            </w:rPr>
            <w:fldChar w:fldCharType="separate"/>
          </w:r>
          <w:hyperlink w:anchor="_Toc141699954" w:history="1">
            <w:r w:rsidR="00703929" w:rsidRPr="00882E71">
              <w:rPr>
                <w:rStyle w:val="Hyperlink"/>
                <w:rFonts w:ascii="Avenir Next" w:hAnsi="Avenir Next" w:cstheme="majorHAnsi"/>
                <w:noProof/>
                <w:spacing w:val="-3"/>
              </w:rPr>
              <w:t>1.</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Introduction</w:t>
            </w:r>
            <w:r w:rsidR="00703929">
              <w:rPr>
                <w:rStyle w:val="Hyperlink"/>
                <w:rFonts w:ascii="Avenir Next" w:hAnsi="Avenir Next" w:cstheme="majorHAnsi"/>
                <w:noProof/>
                <w:spacing w:val="-3"/>
              </w:rPr>
              <w:tab/>
            </w:r>
            <w:r w:rsidR="00703929">
              <w:rPr>
                <w:noProof/>
                <w:webHidden/>
              </w:rPr>
              <w:fldChar w:fldCharType="begin"/>
            </w:r>
            <w:r w:rsidR="00703929">
              <w:rPr>
                <w:noProof/>
                <w:webHidden/>
              </w:rPr>
              <w:instrText xml:space="preserve"> PAGEREF _Toc141699954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078FA231" w14:textId="3A253F35" w:rsidR="00703929" w:rsidRDefault="004642C1">
          <w:pPr>
            <w:pStyle w:val="TOC2"/>
            <w:rPr>
              <w:rFonts w:eastAsiaTheme="minorEastAsia" w:cstheme="minorBidi"/>
              <w:i w:val="0"/>
              <w:iCs w:val="0"/>
              <w:noProof/>
              <w:kern w:val="2"/>
              <w:sz w:val="22"/>
              <w:szCs w:val="22"/>
              <w14:ligatures w14:val="standardContextual"/>
            </w:rPr>
          </w:pPr>
          <w:hyperlink w:anchor="_Toc141699955" w:history="1">
            <w:r w:rsidR="00703929" w:rsidRPr="00882E71">
              <w:rPr>
                <w:rStyle w:val="Hyperlink"/>
                <w:rFonts w:ascii="Avenir Next" w:hAnsi="Avenir Next"/>
                <w:noProof/>
                <w:lang w:bidi="hi-IN"/>
              </w:rPr>
              <w:t>1.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Problem statement</w:t>
            </w:r>
            <w:r w:rsidR="00703929">
              <w:rPr>
                <w:noProof/>
                <w:webHidden/>
              </w:rPr>
              <w:tab/>
            </w:r>
            <w:r w:rsidR="00703929">
              <w:rPr>
                <w:noProof/>
                <w:webHidden/>
              </w:rPr>
              <w:fldChar w:fldCharType="begin"/>
            </w:r>
            <w:r w:rsidR="00703929">
              <w:rPr>
                <w:noProof/>
                <w:webHidden/>
              </w:rPr>
              <w:instrText xml:space="preserve"> PAGEREF _Toc141699955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2C4DD46B" w14:textId="6B6CC0F6" w:rsidR="00703929" w:rsidRDefault="004642C1">
          <w:pPr>
            <w:pStyle w:val="TOC2"/>
            <w:rPr>
              <w:rFonts w:eastAsiaTheme="minorEastAsia" w:cstheme="minorBidi"/>
              <w:i w:val="0"/>
              <w:iCs w:val="0"/>
              <w:noProof/>
              <w:kern w:val="2"/>
              <w:sz w:val="22"/>
              <w:szCs w:val="22"/>
              <w14:ligatures w14:val="standardContextual"/>
            </w:rPr>
          </w:pPr>
          <w:hyperlink w:anchor="_Toc141699956" w:history="1">
            <w:r w:rsidR="00703929" w:rsidRPr="00882E71">
              <w:rPr>
                <w:rStyle w:val="Hyperlink"/>
                <w:rFonts w:ascii="Avenir Next" w:hAnsi="Avenir Next"/>
                <w:noProof/>
                <w:lang w:bidi="hi-IN"/>
              </w:rPr>
              <w:t>1.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Objectives and Scope</w:t>
            </w:r>
            <w:r w:rsidR="00703929">
              <w:rPr>
                <w:noProof/>
                <w:webHidden/>
              </w:rPr>
              <w:tab/>
            </w:r>
            <w:r w:rsidR="00703929">
              <w:rPr>
                <w:noProof/>
                <w:webHidden/>
              </w:rPr>
              <w:fldChar w:fldCharType="begin"/>
            </w:r>
            <w:r w:rsidR="00703929">
              <w:rPr>
                <w:noProof/>
                <w:webHidden/>
              </w:rPr>
              <w:instrText xml:space="preserve"> PAGEREF _Toc141699956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40DAE390" w14:textId="1B8D6DBA" w:rsidR="00703929" w:rsidRDefault="004642C1">
          <w:pPr>
            <w:pStyle w:val="TOC2"/>
            <w:rPr>
              <w:rFonts w:eastAsiaTheme="minorEastAsia" w:cstheme="minorBidi"/>
              <w:i w:val="0"/>
              <w:iCs w:val="0"/>
              <w:noProof/>
              <w:kern w:val="2"/>
              <w:sz w:val="22"/>
              <w:szCs w:val="22"/>
              <w14:ligatures w14:val="standardContextual"/>
            </w:rPr>
          </w:pPr>
          <w:hyperlink w:anchor="_Toc141699957" w:history="1">
            <w:r w:rsidR="00703929" w:rsidRPr="00882E71">
              <w:rPr>
                <w:rStyle w:val="Hyperlink"/>
                <w:noProof/>
              </w:rPr>
              <w:t>1.3</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Background on Reinforcement Learning and Language Models*</w:t>
            </w:r>
            <w:r w:rsidR="00703929">
              <w:rPr>
                <w:noProof/>
                <w:webHidden/>
              </w:rPr>
              <w:tab/>
            </w:r>
            <w:r w:rsidR="00703929">
              <w:rPr>
                <w:noProof/>
                <w:webHidden/>
              </w:rPr>
              <w:fldChar w:fldCharType="begin"/>
            </w:r>
            <w:r w:rsidR="00703929">
              <w:rPr>
                <w:noProof/>
                <w:webHidden/>
              </w:rPr>
              <w:instrText xml:space="preserve"> PAGEREF _Toc141699957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2858EB39" w14:textId="1646D6B5" w:rsidR="00703929" w:rsidRDefault="004642C1">
          <w:pPr>
            <w:pStyle w:val="TOC1"/>
            <w:rPr>
              <w:rFonts w:eastAsiaTheme="minorEastAsia" w:cstheme="minorBidi"/>
              <w:b w:val="0"/>
              <w:bCs w:val="0"/>
              <w:noProof/>
              <w:kern w:val="2"/>
              <w:sz w:val="22"/>
              <w:szCs w:val="22"/>
              <w14:ligatures w14:val="standardContextual"/>
            </w:rPr>
          </w:pPr>
          <w:hyperlink w:anchor="_Toc141699958" w:history="1">
            <w:r w:rsidR="00703929" w:rsidRPr="00882E71">
              <w:rPr>
                <w:rStyle w:val="Hyperlink"/>
                <w:rFonts w:ascii="Avenir Next" w:hAnsi="Avenir Next" w:cstheme="majorHAnsi"/>
                <w:noProof/>
                <w:spacing w:val="-3"/>
              </w:rPr>
              <w:t>2.</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Literature Review</w:t>
            </w:r>
            <w:r w:rsidR="00703929">
              <w:rPr>
                <w:noProof/>
                <w:webHidden/>
              </w:rPr>
              <w:tab/>
            </w:r>
            <w:r w:rsidR="00703929">
              <w:rPr>
                <w:noProof/>
                <w:webHidden/>
              </w:rPr>
              <w:fldChar w:fldCharType="begin"/>
            </w:r>
            <w:r w:rsidR="00703929">
              <w:rPr>
                <w:noProof/>
                <w:webHidden/>
              </w:rPr>
              <w:instrText xml:space="preserve"> PAGEREF _Toc141699958 \h </w:instrText>
            </w:r>
            <w:r w:rsidR="00703929">
              <w:rPr>
                <w:noProof/>
                <w:webHidden/>
              </w:rPr>
            </w:r>
            <w:r w:rsidR="00703929">
              <w:rPr>
                <w:noProof/>
                <w:webHidden/>
              </w:rPr>
              <w:fldChar w:fldCharType="separate"/>
            </w:r>
            <w:r w:rsidR="00703929">
              <w:rPr>
                <w:noProof/>
                <w:webHidden/>
              </w:rPr>
              <w:t>5</w:t>
            </w:r>
            <w:r w:rsidR="00703929">
              <w:rPr>
                <w:noProof/>
                <w:webHidden/>
              </w:rPr>
              <w:fldChar w:fldCharType="end"/>
            </w:r>
          </w:hyperlink>
        </w:p>
        <w:p w14:paraId="7644B05D" w14:textId="00C84033" w:rsidR="00703929" w:rsidRDefault="004642C1">
          <w:pPr>
            <w:pStyle w:val="TOC2"/>
            <w:rPr>
              <w:rFonts w:eastAsiaTheme="minorEastAsia" w:cstheme="minorBidi"/>
              <w:i w:val="0"/>
              <w:iCs w:val="0"/>
              <w:noProof/>
              <w:kern w:val="2"/>
              <w:sz w:val="22"/>
              <w:szCs w:val="22"/>
              <w14:ligatures w14:val="standardContextual"/>
            </w:rPr>
          </w:pPr>
          <w:hyperlink w:anchor="_Toc141699959" w:history="1">
            <w:r w:rsidR="00703929" w:rsidRPr="00882E71">
              <w:rPr>
                <w:rStyle w:val="Hyperlink"/>
                <w:rFonts w:ascii="Avenir Next" w:hAnsi="Avenir Next"/>
                <w:noProof/>
                <w:lang w:bidi="hi-IN"/>
              </w:rPr>
              <w:t>2.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Key Concepts of Reinforcement Learning and Language Models*</w:t>
            </w:r>
            <w:r w:rsidR="00703929">
              <w:rPr>
                <w:noProof/>
                <w:webHidden/>
              </w:rPr>
              <w:tab/>
            </w:r>
            <w:r w:rsidR="00703929">
              <w:rPr>
                <w:noProof/>
                <w:webHidden/>
              </w:rPr>
              <w:fldChar w:fldCharType="begin"/>
            </w:r>
            <w:r w:rsidR="00703929">
              <w:rPr>
                <w:noProof/>
                <w:webHidden/>
              </w:rPr>
              <w:instrText xml:space="preserve"> PAGEREF _Toc141699959 \h </w:instrText>
            </w:r>
            <w:r w:rsidR="00703929">
              <w:rPr>
                <w:noProof/>
                <w:webHidden/>
              </w:rPr>
            </w:r>
            <w:r w:rsidR="00703929">
              <w:rPr>
                <w:noProof/>
                <w:webHidden/>
              </w:rPr>
              <w:fldChar w:fldCharType="separate"/>
            </w:r>
            <w:r w:rsidR="00703929">
              <w:rPr>
                <w:noProof/>
                <w:webHidden/>
              </w:rPr>
              <w:t>5</w:t>
            </w:r>
            <w:r w:rsidR="00703929">
              <w:rPr>
                <w:noProof/>
                <w:webHidden/>
              </w:rPr>
              <w:fldChar w:fldCharType="end"/>
            </w:r>
          </w:hyperlink>
        </w:p>
        <w:p w14:paraId="513A8DEF" w14:textId="3CCF27E8" w:rsidR="00703929" w:rsidRDefault="004642C1">
          <w:pPr>
            <w:pStyle w:val="TOC1"/>
            <w:rPr>
              <w:rFonts w:eastAsiaTheme="minorEastAsia" w:cstheme="minorBidi"/>
              <w:b w:val="0"/>
              <w:bCs w:val="0"/>
              <w:noProof/>
              <w:kern w:val="2"/>
              <w:sz w:val="22"/>
              <w:szCs w:val="22"/>
              <w14:ligatures w14:val="standardContextual"/>
            </w:rPr>
          </w:pPr>
          <w:hyperlink w:anchor="_Toc141699961" w:history="1">
            <w:r w:rsidR="00703929" w:rsidRPr="00882E71">
              <w:rPr>
                <w:rStyle w:val="Hyperlink"/>
                <w:rFonts w:ascii="Avenir Next" w:hAnsi="Avenir Next" w:cstheme="majorHAnsi"/>
                <w:noProof/>
                <w:spacing w:val="-3"/>
              </w:rPr>
              <w:t>3.</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Data Collection and Preprocessing</w:t>
            </w:r>
            <w:r w:rsidR="00703929">
              <w:rPr>
                <w:noProof/>
                <w:webHidden/>
              </w:rPr>
              <w:tab/>
            </w:r>
            <w:r w:rsidR="00703929">
              <w:rPr>
                <w:noProof/>
                <w:webHidden/>
              </w:rPr>
              <w:fldChar w:fldCharType="begin"/>
            </w:r>
            <w:r w:rsidR="00703929">
              <w:rPr>
                <w:noProof/>
                <w:webHidden/>
              </w:rPr>
              <w:instrText xml:space="preserve"> PAGEREF _Toc141699961 \h </w:instrText>
            </w:r>
            <w:r w:rsidR="00703929">
              <w:rPr>
                <w:noProof/>
                <w:webHidden/>
              </w:rPr>
            </w:r>
            <w:r w:rsidR="00703929">
              <w:rPr>
                <w:noProof/>
                <w:webHidden/>
              </w:rPr>
              <w:fldChar w:fldCharType="separate"/>
            </w:r>
            <w:r w:rsidR="00703929">
              <w:rPr>
                <w:noProof/>
                <w:webHidden/>
              </w:rPr>
              <w:t>6</w:t>
            </w:r>
            <w:r w:rsidR="00703929">
              <w:rPr>
                <w:noProof/>
                <w:webHidden/>
              </w:rPr>
              <w:fldChar w:fldCharType="end"/>
            </w:r>
          </w:hyperlink>
        </w:p>
        <w:p w14:paraId="4E63F92B" w14:textId="2B9D2BF4" w:rsidR="00703929" w:rsidRDefault="004642C1">
          <w:pPr>
            <w:pStyle w:val="TOC2"/>
            <w:rPr>
              <w:rFonts w:eastAsiaTheme="minorEastAsia" w:cstheme="minorBidi"/>
              <w:i w:val="0"/>
              <w:iCs w:val="0"/>
              <w:noProof/>
              <w:kern w:val="2"/>
              <w:sz w:val="22"/>
              <w:szCs w:val="22"/>
              <w14:ligatures w14:val="standardContextual"/>
            </w:rPr>
          </w:pPr>
          <w:hyperlink w:anchor="_Toc141699962" w:history="1">
            <w:r w:rsidR="00703929" w:rsidRPr="00882E71">
              <w:rPr>
                <w:rStyle w:val="Hyperlink"/>
                <w:rFonts w:ascii="Avenir Next" w:hAnsi="Avenir Next"/>
                <w:noProof/>
                <w:lang w:bidi="hi-IN"/>
              </w:rPr>
              <w:t>3.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Description of the Dataset Used</w:t>
            </w:r>
            <w:r w:rsidR="00703929">
              <w:rPr>
                <w:noProof/>
                <w:webHidden/>
              </w:rPr>
              <w:tab/>
            </w:r>
            <w:r w:rsidR="00703929">
              <w:rPr>
                <w:noProof/>
                <w:webHidden/>
              </w:rPr>
              <w:fldChar w:fldCharType="begin"/>
            </w:r>
            <w:r w:rsidR="00703929">
              <w:rPr>
                <w:noProof/>
                <w:webHidden/>
              </w:rPr>
              <w:instrText xml:space="preserve"> PAGEREF _Toc141699962 \h </w:instrText>
            </w:r>
            <w:r w:rsidR="00703929">
              <w:rPr>
                <w:noProof/>
                <w:webHidden/>
              </w:rPr>
            </w:r>
            <w:r w:rsidR="00703929">
              <w:rPr>
                <w:noProof/>
                <w:webHidden/>
              </w:rPr>
              <w:fldChar w:fldCharType="separate"/>
            </w:r>
            <w:r w:rsidR="00703929">
              <w:rPr>
                <w:noProof/>
                <w:webHidden/>
              </w:rPr>
              <w:t>6</w:t>
            </w:r>
            <w:r w:rsidR="00703929">
              <w:rPr>
                <w:noProof/>
                <w:webHidden/>
              </w:rPr>
              <w:fldChar w:fldCharType="end"/>
            </w:r>
          </w:hyperlink>
        </w:p>
        <w:p w14:paraId="6C5ABD50" w14:textId="6B59D596" w:rsidR="00703929" w:rsidRDefault="004642C1">
          <w:pPr>
            <w:pStyle w:val="TOC2"/>
            <w:rPr>
              <w:rFonts w:eastAsiaTheme="minorEastAsia" w:cstheme="minorBidi"/>
              <w:i w:val="0"/>
              <w:iCs w:val="0"/>
              <w:noProof/>
              <w:kern w:val="2"/>
              <w:sz w:val="22"/>
              <w:szCs w:val="22"/>
              <w14:ligatures w14:val="standardContextual"/>
            </w:rPr>
          </w:pPr>
          <w:hyperlink w:anchor="_Toc141699963" w:history="1">
            <w:r w:rsidR="00703929" w:rsidRPr="00882E71">
              <w:rPr>
                <w:rStyle w:val="Hyperlink"/>
                <w:noProof/>
              </w:rPr>
              <w:t>3.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Data Preprocessing Steps, if applicable</w:t>
            </w:r>
            <w:r w:rsidR="00703929">
              <w:rPr>
                <w:noProof/>
                <w:webHidden/>
              </w:rPr>
              <w:tab/>
            </w:r>
            <w:r w:rsidR="00703929">
              <w:rPr>
                <w:noProof/>
                <w:webHidden/>
              </w:rPr>
              <w:fldChar w:fldCharType="begin"/>
            </w:r>
            <w:r w:rsidR="00703929">
              <w:rPr>
                <w:noProof/>
                <w:webHidden/>
              </w:rPr>
              <w:instrText xml:space="preserve"> PAGEREF _Toc141699963 \h </w:instrText>
            </w:r>
            <w:r w:rsidR="00703929">
              <w:rPr>
                <w:noProof/>
                <w:webHidden/>
              </w:rPr>
            </w:r>
            <w:r w:rsidR="00703929">
              <w:rPr>
                <w:noProof/>
                <w:webHidden/>
              </w:rPr>
              <w:fldChar w:fldCharType="separate"/>
            </w:r>
            <w:r w:rsidR="00703929">
              <w:rPr>
                <w:noProof/>
                <w:webHidden/>
              </w:rPr>
              <w:t>6</w:t>
            </w:r>
            <w:r w:rsidR="00703929">
              <w:rPr>
                <w:noProof/>
                <w:webHidden/>
              </w:rPr>
              <w:fldChar w:fldCharType="end"/>
            </w:r>
          </w:hyperlink>
        </w:p>
        <w:p w14:paraId="701D85F8" w14:textId="09FE613C" w:rsidR="00703929" w:rsidRDefault="004642C1">
          <w:pPr>
            <w:pStyle w:val="TOC1"/>
            <w:rPr>
              <w:rFonts w:eastAsiaTheme="minorEastAsia" w:cstheme="minorBidi"/>
              <w:b w:val="0"/>
              <w:bCs w:val="0"/>
              <w:noProof/>
              <w:kern w:val="2"/>
              <w:sz w:val="22"/>
              <w:szCs w:val="22"/>
              <w14:ligatures w14:val="standardContextual"/>
            </w:rPr>
          </w:pPr>
          <w:hyperlink w:anchor="_Toc141699964" w:history="1">
            <w:r w:rsidR="00703929" w:rsidRPr="00882E71">
              <w:rPr>
                <w:rStyle w:val="Hyperlink"/>
                <w:rFonts w:ascii="Avenir Next" w:hAnsi="Avenir Next" w:cstheme="majorHAnsi"/>
                <w:noProof/>
                <w:spacing w:val="-3"/>
              </w:rPr>
              <w:t>4.</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Model Selection</w:t>
            </w:r>
            <w:r w:rsidR="00703929">
              <w:rPr>
                <w:noProof/>
                <w:webHidden/>
              </w:rPr>
              <w:tab/>
            </w:r>
            <w:r w:rsidR="00703929">
              <w:rPr>
                <w:noProof/>
                <w:webHidden/>
              </w:rPr>
              <w:fldChar w:fldCharType="begin"/>
            </w:r>
            <w:r w:rsidR="00703929">
              <w:rPr>
                <w:noProof/>
                <w:webHidden/>
              </w:rPr>
              <w:instrText xml:space="preserve"> PAGEREF _Toc141699964 \h </w:instrText>
            </w:r>
            <w:r w:rsidR="00703929">
              <w:rPr>
                <w:noProof/>
                <w:webHidden/>
              </w:rPr>
            </w:r>
            <w:r w:rsidR="00703929">
              <w:rPr>
                <w:noProof/>
                <w:webHidden/>
              </w:rPr>
              <w:fldChar w:fldCharType="separate"/>
            </w:r>
            <w:r w:rsidR="00703929">
              <w:rPr>
                <w:noProof/>
                <w:webHidden/>
              </w:rPr>
              <w:t>7</w:t>
            </w:r>
            <w:r w:rsidR="00703929">
              <w:rPr>
                <w:noProof/>
                <w:webHidden/>
              </w:rPr>
              <w:fldChar w:fldCharType="end"/>
            </w:r>
          </w:hyperlink>
        </w:p>
        <w:p w14:paraId="37A9681E" w14:textId="0217ECFE" w:rsidR="00703929" w:rsidRDefault="004642C1">
          <w:pPr>
            <w:pStyle w:val="TOC2"/>
            <w:rPr>
              <w:rFonts w:eastAsiaTheme="minorEastAsia" w:cstheme="minorBidi"/>
              <w:i w:val="0"/>
              <w:iCs w:val="0"/>
              <w:noProof/>
              <w:kern w:val="2"/>
              <w:sz w:val="22"/>
              <w:szCs w:val="22"/>
              <w14:ligatures w14:val="standardContextual"/>
            </w:rPr>
          </w:pPr>
          <w:hyperlink w:anchor="_Toc141699965" w:history="1">
            <w:r w:rsidR="00703929" w:rsidRPr="00882E71">
              <w:rPr>
                <w:rStyle w:val="Hyperlink"/>
                <w:rFonts w:ascii="Avenir Next" w:hAnsi="Avenir Next"/>
                <w:noProof/>
                <w:lang w:bidi="hi-IN"/>
              </w:rPr>
              <w:t>4.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Explanation of the Chosen Model</w:t>
            </w:r>
            <w:r w:rsidR="00703929">
              <w:rPr>
                <w:noProof/>
                <w:webHidden/>
              </w:rPr>
              <w:tab/>
            </w:r>
            <w:r w:rsidR="00703929">
              <w:rPr>
                <w:noProof/>
                <w:webHidden/>
              </w:rPr>
              <w:fldChar w:fldCharType="begin"/>
            </w:r>
            <w:r w:rsidR="00703929">
              <w:rPr>
                <w:noProof/>
                <w:webHidden/>
              </w:rPr>
              <w:instrText xml:space="preserve"> PAGEREF _Toc141699965 \h </w:instrText>
            </w:r>
            <w:r w:rsidR="00703929">
              <w:rPr>
                <w:noProof/>
                <w:webHidden/>
              </w:rPr>
            </w:r>
            <w:r w:rsidR="00703929">
              <w:rPr>
                <w:noProof/>
                <w:webHidden/>
              </w:rPr>
              <w:fldChar w:fldCharType="separate"/>
            </w:r>
            <w:r w:rsidR="00703929">
              <w:rPr>
                <w:noProof/>
                <w:webHidden/>
              </w:rPr>
              <w:t>7</w:t>
            </w:r>
            <w:r w:rsidR="00703929">
              <w:rPr>
                <w:noProof/>
                <w:webHidden/>
              </w:rPr>
              <w:fldChar w:fldCharType="end"/>
            </w:r>
          </w:hyperlink>
        </w:p>
        <w:p w14:paraId="790C0576" w14:textId="6D221DCD" w:rsidR="00703929" w:rsidRDefault="004642C1">
          <w:pPr>
            <w:pStyle w:val="TOC2"/>
            <w:rPr>
              <w:rFonts w:eastAsiaTheme="minorEastAsia" w:cstheme="minorBidi"/>
              <w:i w:val="0"/>
              <w:iCs w:val="0"/>
              <w:noProof/>
              <w:kern w:val="2"/>
              <w:sz w:val="22"/>
              <w:szCs w:val="22"/>
              <w14:ligatures w14:val="standardContextual"/>
            </w:rPr>
          </w:pPr>
          <w:hyperlink w:anchor="_Toc141699966" w:history="1">
            <w:r w:rsidR="00703929" w:rsidRPr="00882E71">
              <w:rPr>
                <w:rStyle w:val="Hyperlink"/>
                <w:rFonts w:ascii="Avenir Next" w:hAnsi="Avenir Next"/>
                <w:noProof/>
                <w:lang w:bidi="hi-IN"/>
              </w:rPr>
              <w:t>4.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Training the Model, if applicable</w:t>
            </w:r>
            <w:r w:rsidR="00703929">
              <w:rPr>
                <w:noProof/>
                <w:webHidden/>
              </w:rPr>
              <w:tab/>
            </w:r>
            <w:r w:rsidR="00703929">
              <w:rPr>
                <w:noProof/>
                <w:webHidden/>
              </w:rPr>
              <w:fldChar w:fldCharType="begin"/>
            </w:r>
            <w:r w:rsidR="00703929">
              <w:rPr>
                <w:noProof/>
                <w:webHidden/>
              </w:rPr>
              <w:instrText xml:space="preserve"> PAGEREF _Toc141699966 \h </w:instrText>
            </w:r>
            <w:r w:rsidR="00703929">
              <w:rPr>
                <w:noProof/>
                <w:webHidden/>
              </w:rPr>
            </w:r>
            <w:r w:rsidR="00703929">
              <w:rPr>
                <w:noProof/>
                <w:webHidden/>
              </w:rPr>
              <w:fldChar w:fldCharType="separate"/>
            </w:r>
            <w:r w:rsidR="00703929">
              <w:rPr>
                <w:noProof/>
                <w:webHidden/>
              </w:rPr>
              <w:t>7</w:t>
            </w:r>
            <w:r w:rsidR="00703929">
              <w:rPr>
                <w:noProof/>
                <w:webHidden/>
              </w:rPr>
              <w:fldChar w:fldCharType="end"/>
            </w:r>
          </w:hyperlink>
        </w:p>
        <w:p w14:paraId="5D3A7368" w14:textId="6D58C17E" w:rsidR="00703929" w:rsidRDefault="004642C1">
          <w:pPr>
            <w:pStyle w:val="TOC1"/>
            <w:rPr>
              <w:rFonts w:eastAsiaTheme="minorEastAsia" w:cstheme="minorBidi"/>
              <w:b w:val="0"/>
              <w:bCs w:val="0"/>
              <w:noProof/>
              <w:kern w:val="2"/>
              <w:sz w:val="22"/>
              <w:szCs w:val="22"/>
              <w14:ligatures w14:val="standardContextual"/>
            </w:rPr>
          </w:pPr>
          <w:hyperlink w:anchor="_Toc141699967" w:history="1">
            <w:r w:rsidR="00703929" w:rsidRPr="00882E71">
              <w:rPr>
                <w:rStyle w:val="Hyperlink"/>
                <w:rFonts w:ascii="Avenir Next" w:hAnsi="Avenir Next" w:cstheme="majorHAnsi"/>
                <w:noProof/>
                <w:spacing w:val="-3"/>
              </w:rPr>
              <w:t>5.</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Reinforcement Learning with Human Feedback*</w:t>
            </w:r>
            <w:r w:rsidR="00703929">
              <w:rPr>
                <w:noProof/>
                <w:webHidden/>
              </w:rPr>
              <w:tab/>
            </w:r>
            <w:r w:rsidR="00703929">
              <w:rPr>
                <w:noProof/>
                <w:webHidden/>
              </w:rPr>
              <w:fldChar w:fldCharType="begin"/>
            </w:r>
            <w:r w:rsidR="00703929">
              <w:rPr>
                <w:noProof/>
                <w:webHidden/>
              </w:rPr>
              <w:instrText xml:space="preserve"> PAGEREF _Toc141699967 \h </w:instrText>
            </w:r>
            <w:r w:rsidR="00703929">
              <w:rPr>
                <w:noProof/>
                <w:webHidden/>
              </w:rPr>
            </w:r>
            <w:r w:rsidR="00703929">
              <w:rPr>
                <w:noProof/>
                <w:webHidden/>
              </w:rPr>
              <w:fldChar w:fldCharType="separate"/>
            </w:r>
            <w:r w:rsidR="00703929">
              <w:rPr>
                <w:noProof/>
                <w:webHidden/>
              </w:rPr>
              <w:t>8</w:t>
            </w:r>
            <w:r w:rsidR="00703929">
              <w:rPr>
                <w:noProof/>
                <w:webHidden/>
              </w:rPr>
              <w:fldChar w:fldCharType="end"/>
            </w:r>
          </w:hyperlink>
        </w:p>
        <w:p w14:paraId="266A3A38" w14:textId="108A3F08" w:rsidR="00703929" w:rsidRDefault="004642C1">
          <w:pPr>
            <w:pStyle w:val="TOC2"/>
            <w:rPr>
              <w:rFonts w:eastAsiaTheme="minorEastAsia" w:cstheme="minorBidi"/>
              <w:i w:val="0"/>
              <w:iCs w:val="0"/>
              <w:noProof/>
              <w:kern w:val="2"/>
              <w:sz w:val="22"/>
              <w:szCs w:val="22"/>
              <w14:ligatures w14:val="standardContextual"/>
            </w:rPr>
          </w:pPr>
          <w:hyperlink w:anchor="_Toc141699968" w:history="1">
            <w:r w:rsidR="00703929" w:rsidRPr="00882E71">
              <w:rPr>
                <w:rStyle w:val="Hyperlink"/>
                <w:noProof/>
              </w:rPr>
              <w:t>5.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Overview of the Approach for RL with Human Feedback</w:t>
            </w:r>
            <w:r w:rsidR="00703929">
              <w:rPr>
                <w:noProof/>
                <w:webHidden/>
              </w:rPr>
              <w:tab/>
            </w:r>
            <w:r w:rsidR="00703929">
              <w:rPr>
                <w:noProof/>
                <w:webHidden/>
              </w:rPr>
              <w:fldChar w:fldCharType="begin"/>
            </w:r>
            <w:r w:rsidR="00703929">
              <w:rPr>
                <w:noProof/>
                <w:webHidden/>
              </w:rPr>
              <w:instrText xml:space="preserve"> PAGEREF _Toc141699968 \h </w:instrText>
            </w:r>
            <w:r w:rsidR="00703929">
              <w:rPr>
                <w:noProof/>
                <w:webHidden/>
              </w:rPr>
            </w:r>
            <w:r w:rsidR="00703929">
              <w:rPr>
                <w:noProof/>
                <w:webHidden/>
              </w:rPr>
              <w:fldChar w:fldCharType="separate"/>
            </w:r>
            <w:r w:rsidR="00703929">
              <w:rPr>
                <w:noProof/>
                <w:webHidden/>
              </w:rPr>
              <w:t>8</w:t>
            </w:r>
            <w:r w:rsidR="00703929">
              <w:rPr>
                <w:noProof/>
                <w:webHidden/>
              </w:rPr>
              <w:fldChar w:fldCharType="end"/>
            </w:r>
          </w:hyperlink>
        </w:p>
        <w:p w14:paraId="7261AD76" w14:textId="618A6486" w:rsidR="00703929" w:rsidRDefault="004642C1">
          <w:pPr>
            <w:pStyle w:val="TOC1"/>
            <w:rPr>
              <w:rFonts w:eastAsiaTheme="minorEastAsia" w:cstheme="minorBidi"/>
              <w:b w:val="0"/>
              <w:bCs w:val="0"/>
              <w:noProof/>
              <w:kern w:val="2"/>
              <w:sz w:val="22"/>
              <w:szCs w:val="22"/>
              <w14:ligatures w14:val="standardContextual"/>
            </w:rPr>
          </w:pPr>
          <w:hyperlink w:anchor="_Toc141699970" w:history="1">
            <w:r w:rsidR="00703929" w:rsidRPr="00882E71">
              <w:rPr>
                <w:rStyle w:val="Hyperlink"/>
                <w:rFonts w:ascii="Avenir Next" w:hAnsi="Avenir Next" w:cstheme="majorHAnsi"/>
                <w:noProof/>
                <w:lang w:bidi="hi-IN"/>
              </w:rPr>
              <w:t>6.</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Application Development</w:t>
            </w:r>
            <w:r w:rsidR="00703929">
              <w:rPr>
                <w:noProof/>
                <w:webHidden/>
              </w:rPr>
              <w:tab/>
            </w:r>
            <w:r w:rsidR="00703929">
              <w:rPr>
                <w:noProof/>
                <w:webHidden/>
              </w:rPr>
              <w:fldChar w:fldCharType="begin"/>
            </w:r>
            <w:r w:rsidR="00703929">
              <w:rPr>
                <w:noProof/>
                <w:webHidden/>
              </w:rPr>
              <w:instrText xml:space="preserve"> PAGEREF _Toc141699970 \h </w:instrText>
            </w:r>
            <w:r w:rsidR="00703929">
              <w:rPr>
                <w:noProof/>
                <w:webHidden/>
              </w:rPr>
            </w:r>
            <w:r w:rsidR="00703929">
              <w:rPr>
                <w:noProof/>
                <w:webHidden/>
              </w:rPr>
              <w:fldChar w:fldCharType="separate"/>
            </w:r>
            <w:r w:rsidR="00703929">
              <w:rPr>
                <w:noProof/>
                <w:webHidden/>
              </w:rPr>
              <w:t>9</w:t>
            </w:r>
            <w:r w:rsidR="00703929">
              <w:rPr>
                <w:noProof/>
                <w:webHidden/>
              </w:rPr>
              <w:fldChar w:fldCharType="end"/>
            </w:r>
          </w:hyperlink>
        </w:p>
        <w:p w14:paraId="28488E71" w14:textId="6E4E8187" w:rsidR="00703929" w:rsidRDefault="004642C1">
          <w:pPr>
            <w:pStyle w:val="TOC2"/>
            <w:rPr>
              <w:rFonts w:eastAsiaTheme="minorEastAsia" w:cstheme="minorBidi"/>
              <w:i w:val="0"/>
              <w:iCs w:val="0"/>
              <w:noProof/>
              <w:kern w:val="2"/>
              <w:sz w:val="22"/>
              <w:szCs w:val="22"/>
              <w14:ligatures w14:val="standardContextual"/>
            </w:rPr>
          </w:pPr>
          <w:hyperlink w:anchor="_Toc141699971" w:history="1">
            <w:r w:rsidR="00703929" w:rsidRPr="00882E71">
              <w:rPr>
                <w:rStyle w:val="Hyperlink"/>
                <w:noProof/>
              </w:rPr>
              <w:t>6.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User Interface (UI) Design and Functionalities</w:t>
            </w:r>
            <w:r w:rsidR="00703929">
              <w:rPr>
                <w:noProof/>
                <w:webHidden/>
              </w:rPr>
              <w:tab/>
            </w:r>
            <w:r w:rsidR="00703929">
              <w:rPr>
                <w:noProof/>
                <w:webHidden/>
              </w:rPr>
              <w:fldChar w:fldCharType="begin"/>
            </w:r>
            <w:r w:rsidR="00703929">
              <w:rPr>
                <w:noProof/>
                <w:webHidden/>
              </w:rPr>
              <w:instrText xml:space="preserve"> PAGEREF _Toc141699971 \h </w:instrText>
            </w:r>
            <w:r w:rsidR="00703929">
              <w:rPr>
                <w:noProof/>
                <w:webHidden/>
              </w:rPr>
            </w:r>
            <w:r w:rsidR="00703929">
              <w:rPr>
                <w:noProof/>
                <w:webHidden/>
              </w:rPr>
              <w:fldChar w:fldCharType="separate"/>
            </w:r>
            <w:r w:rsidR="00703929">
              <w:rPr>
                <w:noProof/>
                <w:webHidden/>
              </w:rPr>
              <w:t>9</w:t>
            </w:r>
            <w:r w:rsidR="00703929">
              <w:rPr>
                <w:noProof/>
                <w:webHidden/>
              </w:rPr>
              <w:fldChar w:fldCharType="end"/>
            </w:r>
          </w:hyperlink>
        </w:p>
        <w:p w14:paraId="028D4139" w14:textId="6839121F" w:rsidR="00703929" w:rsidRDefault="004642C1">
          <w:pPr>
            <w:pStyle w:val="TOC2"/>
            <w:rPr>
              <w:rFonts w:eastAsiaTheme="minorEastAsia" w:cstheme="minorBidi"/>
              <w:i w:val="0"/>
              <w:iCs w:val="0"/>
              <w:noProof/>
              <w:kern w:val="2"/>
              <w:sz w:val="22"/>
              <w:szCs w:val="22"/>
              <w14:ligatures w14:val="standardContextual"/>
            </w:rPr>
          </w:pPr>
          <w:hyperlink w:anchor="_Toc141699972" w:history="1">
            <w:r w:rsidR="00703929" w:rsidRPr="00882E71">
              <w:rPr>
                <w:rStyle w:val="Hyperlink"/>
                <w:noProof/>
              </w:rPr>
              <w:t>6.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Integration of Language Model with the Application</w:t>
            </w:r>
            <w:r w:rsidR="00703929">
              <w:rPr>
                <w:noProof/>
                <w:webHidden/>
              </w:rPr>
              <w:tab/>
            </w:r>
            <w:r w:rsidR="00703929">
              <w:rPr>
                <w:noProof/>
                <w:webHidden/>
              </w:rPr>
              <w:fldChar w:fldCharType="begin"/>
            </w:r>
            <w:r w:rsidR="00703929">
              <w:rPr>
                <w:noProof/>
                <w:webHidden/>
              </w:rPr>
              <w:instrText xml:space="preserve"> PAGEREF _Toc141699972 \h </w:instrText>
            </w:r>
            <w:r w:rsidR="00703929">
              <w:rPr>
                <w:noProof/>
                <w:webHidden/>
              </w:rPr>
            </w:r>
            <w:r w:rsidR="00703929">
              <w:rPr>
                <w:noProof/>
                <w:webHidden/>
              </w:rPr>
              <w:fldChar w:fldCharType="separate"/>
            </w:r>
            <w:r w:rsidR="00703929">
              <w:rPr>
                <w:noProof/>
                <w:webHidden/>
              </w:rPr>
              <w:t>9</w:t>
            </w:r>
            <w:r w:rsidR="00703929">
              <w:rPr>
                <w:noProof/>
                <w:webHidden/>
              </w:rPr>
              <w:fldChar w:fldCharType="end"/>
            </w:r>
          </w:hyperlink>
        </w:p>
        <w:p w14:paraId="000BD5B8" w14:textId="36D7F484" w:rsidR="00703929" w:rsidRDefault="004642C1">
          <w:pPr>
            <w:pStyle w:val="TOC1"/>
            <w:rPr>
              <w:rFonts w:eastAsiaTheme="minorEastAsia" w:cstheme="minorBidi"/>
              <w:b w:val="0"/>
              <w:bCs w:val="0"/>
              <w:noProof/>
              <w:kern w:val="2"/>
              <w:sz w:val="22"/>
              <w:szCs w:val="22"/>
              <w14:ligatures w14:val="standardContextual"/>
            </w:rPr>
          </w:pPr>
          <w:hyperlink w:anchor="_Toc141699973" w:history="1">
            <w:r w:rsidR="00703929" w:rsidRPr="00882E71">
              <w:rPr>
                <w:rStyle w:val="Hyperlink"/>
                <w:rFonts w:ascii="Avenir Next" w:hAnsi="Avenir Next" w:cstheme="majorHAnsi"/>
                <w:noProof/>
                <w:spacing w:val="-3"/>
              </w:rPr>
              <w:t>7.</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Results and Evaluation</w:t>
            </w:r>
            <w:r w:rsidR="00703929">
              <w:rPr>
                <w:noProof/>
                <w:webHidden/>
              </w:rPr>
              <w:tab/>
            </w:r>
            <w:r w:rsidR="00703929">
              <w:rPr>
                <w:noProof/>
                <w:webHidden/>
              </w:rPr>
              <w:fldChar w:fldCharType="begin"/>
            </w:r>
            <w:r w:rsidR="00703929">
              <w:rPr>
                <w:noProof/>
                <w:webHidden/>
              </w:rPr>
              <w:instrText xml:space="preserve"> PAGEREF _Toc141699973 \h </w:instrText>
            </w:r>
            <w:r w:rsidR="00703929">
              <w:rPr>
                <w:noProof/>
                <w:webHidden/>
              </w:rPr>
            </w:r>
            <w:r w:rsidR="00703929">
              <w:rPr>
                <w:noProof/>
                <w:webHidden/>
              </w:rPr>
              <w:fldChar w:fldCharType="separate"/>
            </w:r>
            <w:r w:rsidR="00703929">
              <w:rPr>
                <w:noProof/>
                <w:webHidden/>
              </w:rPr>
              <w:t>10</w:t>
            </w:r>
            <w:r w:rsidR="00703929">
              <w:rPr>
                <w:noProof/>
                <w:webHidden/>
              </w:rPr>
              <w:fldChar w:fldCharType="end"/>
            </w:r>
          </w:hyperlink>
        </w:p>
        <w:p w14:paraId="61129530" w14:textId="6D814633" w:rsidR="00703929" w:rsidRDefault="004642C1">
          <w:pPr>
            <w:pStyle w:val="TOC2"/>
            <w:rPr>
              <w:rFonts w:eastAsiaTheme="minorEastAsia" w:cstheme="minorBidi"/>
              <w:i w:val="0"/>
              <w:iCs w:val="0"/>
              <w:noProof/>
              <w:kern w:val="2"/>
              <w:sz w:val="22"/>
              <w:szCs w:val="22"/>
              <w14:ligatures w14:val="standardContextual"/>
            </w:rPr>
          </w:pPr>
          <w:hyperlink w:anchor="_Toc141699974" w:history="1">
            <w:r w:rsidR="00703929" w:rsidRPr="00882E71">
              <w:rPr>
                <w:rStyle w:val="Hyperlink"/>
                <w:rFonts w:ascii="Avenir Next" w:hAnsi="Avenir Next"/>
                <w:noProof/>
                <w:lang w:bidi="hi-IN"/>
              </w:rPr>
              <w:t>7.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Presentation of Application Results</w:t>
            </w:r>
            <w:r w:rsidR="00703929">
              <w:rPr>
                <w:noProof/>
                <w:webHidden/>
              </w:rPr>
              <w:tab/>
            </w:r>
            <w:r w:rsidR="00703929">
              <w:rPr>
                <w:noProof/>
                <w:webHidden/>
              </w:rPr>
              <w:fldChar w:fldCharType="begin"/>
            </w:r>
            <w:r w:rsidR="00703929">
              <w:rPr>
                <w:noProof/>
                <w:webHidden/>
              </w:rPr>
              <w:instrText xml:space="preserve"> PAGEREF _Toc141699974 \h </w:instrText>
            </w:r>
            <w:r w:rsidR="00703929">
              <w:rPr>
                <w:noProof/>
                <w:webHidden/>
              </w:rPr>
            </w:r>
            <w:r w:rsidR="00703929">
              <w:rPr>
                <w:noProof/>
                <w:webHidden/>
              </w:rPr>
              <w:fldChar w:fldCharType="separate"/>
            </w:r>
            <w:r w:rsidR="00703929">
              <w:rPr>
                <w:noProof/>
                <w:webHidden/>
              </w:rPr>
              <w:t>10</w:t>
            </w:r>
            <w:r w:rsidR="00703929">
              <w:rPr>
                <w:noProof/>
                <w:webHidden/>
              </w:rPr>
              <w:fldChar w:fldCharType="end"/>
            </w:r>
          </w:hyperlink>
        </w:p>
        <w:p w14:paraId="08119DB8" w14:textId="185B867F" w:rsidR="00703929" w:rsidRDefault="004642C1">
          <w:pPr>
            <w:pStyle w:val="TOC1"/>
            <w:rPr>
              <w:rFonts w:eastAsiaTheme="minorEastAsia" w:cstheme="minorBidi"/>
              <w:b w:val="0"/>
              <w:bCs w:val="0"/>
              <w:noProof/>
              <w:kern w:val="2"/>
              <w:sz w:val="22"/>
              <w:szCs w:val="22"/>
              <w14:ligatures w14:val="standardContextual"/>
            </w:rPr>
          </w:pPr>
          <w:hyperlink w:anchor="_Toc141699976" w:history="1">
            <w:r w:rsidR="00703929" w:rsidRPr="00882E71">
              <w:rPr>
                <w:rStyle w:val="Hyperlink"/>
                <w:rFonts w:ascii="Avenir Next" w:hAnsi="Avenir Next" w:cstheme="majorHAnsi"/>
                <w:noProof/>
                <w:spacing w:val="-3"/>
              </w:rPr>
              <w:t>8.</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Discussion and Conclusion</w:t>
            </w:r>
            <w:r w:rsidR="00703929">
              <w:rPr>
                <w:noProof/>
                <w:webHidden/>
              </w:rPr>
              <w:tab/>
            </w:r>
            <w:r w:rsidR="00703929">
              <w:rPr>
                <w:noProof/>
                <w:webHidden/>
              </w:rPr>
              <w:fldChar w:fldCharType="begin"/>
            </w:r>
            <w:r w:rsidR="00703929">
              <w:rPr>
                <w:noProof/>
                <w:webHidden/>
              </w:rPr>
              <w:instrText xml:space="preserve"> PAGEREF _Toc141699976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26DC5B03" w14:textId="539883E1" w:rsidR="00703929" w:rsidRDefault="004642C1">
          <w:pPr>
            <w:pStyle w:val="TOC2"/>
            <w:rPr>
              <w:rFonts w:eastAsiaTheme="minorEastAsia" w:cstheme="minorBidi"/>
              <w:i w:val="0"/>
              <w:iCs w:val="0"/>
              <w:noProof/>
              <w:kern w:val="2"/>
              <w:sz w:val="22"/>
              <w:szCs w:val="22"/>
              <w14:ligatures w14:val="standardContextual"/>
            </w:rPr>
          </w:pPr>
          <w:hyperlink w:anchor="_Toc141699977" w:history="1">
            <w:r w:rsidR="00703929" w:rsidRPr="00882E71">
              <w:rPr>
                <w:rStyle w:val="Hyperlink"/>
                <w:rFonts w:ascii="Avenir Next" w:hAnsi="Avenir Next"/>
                <w:noProof/>
                <w:lang w:bidi="hi-IN"/>
              </w:rPr>
              <w:t>8.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Key Findings and Insights</w:t>
            </w:r>
            <w:r w:rsidR="00703929">
              <w:rPr>
                <w:noProof/>
                <w:webHidden/>
              </w:rPr>
              <w:tab/>
            </w:r>
            <w:r w:rsidR="00703929">
              <w:rPr>
                <w:noProof/>
                <w:webHidden/>
              </w:rPr>
              <w:fldChar w:fldCharType="begin"/>
            </w:r>
            <w:r w:rsidR="00703929">
              <w:rPr>
                <w:noProof/>
                <w:webHidden/>
              </w:rPr>
              <w:instrText xml:space="preserve"> PAGEREF _Toc141699977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6E9C3A49" w14:textId="0C9E38B5" w:rsidR="00703929" w:rsidRDefault="004642C1">
          <w:pPr>
            <w:pStyle w:val="TOC2"/>
            <w:rPr>
              <w:rFonts w:eastAsiaTheme="minorEastAsia" w:cstheme="minorBidi"/>
              <w:i w:val="0"/>
              <w:iCs w:val="0"/>
              <w:noProof/>
              <w:kern w:val="2"/>
              <w:sz w:val="22"/>
              <w:szCs w:val="22"/>
              <w14:ligatures w14:val="standardContextual"/>
            </w:rPr>
          </w:pPr>
          <w:hyperlink w:anchor="_Toc141699978" w:history="1">
            <w:r w:rsidR="00703929" w:rsidRPr="00882E71">
              <w:rPr>
                <w:rStyle w:val="Hyperlink"/>
                <w:rFonts w:ascii="Avenir Next" w:hAnsi="Avenir Next"/>
                <w:noProof/>
                <w:lang w:bidi="hi-IN"/>
              </w:rPr>
              <w:t>8.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Limitations and Challenges Faced</w:t>
            </w:r>
            <w:r w:rsidR="00703929">
              <w:rPr>
                <w:noProof/>
                <w:webHidden/>
              </w:rPr>
              <w:tab/>
            </w:r>
            <w:r w:rsidR="00703929">
              <w:rPr>
                <w:noProof/>
                <w:webHidden/>
              </w:rPr>
              <w:fldChar w:fldCharType="begin"/>
            </w:r>
            <w:r w:rsidR="00703929">
              <w:rPr>
                <w:noProof/>
                <w:webHidden/>
              </w:rPr>
              <w:instrText xml:space="preserve"> PAGEREF _Toc141699978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7A74E532" w14:textId="3448AA47" w:rsidR="00703929" w:rsidRDefault="004642C1">
          <w:pPr>
            <w:pStyle w:val="TOC2"/>
            <w:rPr>
              <w:rFonts w:eastAsiaTheme="minorEastAsia" w:cstheme="minorBidi"/>
              <w:i w:val="0"/>
              <w:iCs w:val="0"/>
              <w:noProof/>
              <w:kern w:val="2"/>
              <w:sz w:val="22"/>
              <w:szCs w:val="22"/>
              <w14:ligatures w14:val="standardContextual"/>
            </w:rPr>
          </w:pPr>
          <w:hyperlink w:anchor="_Toc141699979" w:history="1">
            <w:r w:rsidR="00703929" w:rsidRPr="00882E71">
              <w:rPr>
                <w:rStyle w:val="Hyperlink"/>
                <w:noProof/>
              </w:rPr>
              <w:t>8.3</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Conclusion and Future Directions</w:t>
            </w:r>
            <w:r w:rsidR="00703929">
              <w:rPr>
                <w:noProof/>
                <w:webHidden/>
              </w:rPr>
              <w:tab/>
            </w:r>
            <w:r w:rsidR="00703929">
              <w:rPr>
                <w:noProof/>
                <w:webHidden/>
              </w:rPr>
              <w:fldChar w:fldCharType="begin"/>
            </w:r>
            <w:r w:rsidR="00703929">
              <w:rPr>
                <w:noProof/>
                <w:webHidden/>
              </w:rPr>
              <w:instrText xml:space="preserve"> PAGEREF _Toc141699979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7189B7E8" w14:textId="0F02C15A" w:rsidR="00703929" w:rsidRDefault="004642C1">
          <w:pPr>
            <w:pStyle w:val="TOC1"/>
            <w:rPr>
              <w:rFonts w:eastAsiaTheme="minorEastAsia" w:cstheme="minorBidi"/>
              <w:b w:val="0"/>
              <w:bCs w:val="0"/>
              <w:noProof/>
              <w:kern w:val="2"/>
              <w:sz w:val="22"/>
              <w:szCs w:val="22"/>
              <w14:ligatures w14:val="standardContextual"/>
            </w:rPr>
          </w:pPr>
          <w:hyperlink w:anchor="_Toc141699980" w:history="1">
            <w:r w:rsidR="00703929" w:rsidRPr="00882E71">
              <w:rPr>
                <w:rStyle w:val="Hyperlink"/>
                <w:rFonts w:ascii="Avenir Next" w:hAnsi="Avenir Next" w:cstheme="majorHAnsi"/>
                <w:noProof/>
                <w:spacing w:val="-3"/>
              </w:rPr>
              <w:t>9.</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References</w:t>
            </w:r>
            <w:r w:rsidR="00B82E62">
              <w:rPr>
                <w:rStyle w:val="Hyperlink"/>
                <w:rFonts w:ascii="Avenir Next" w:hAnsi="Avenir Next" w:cstheme="majorHAnsi"/>
                <w:noProof/>
                <w:spacing w:val="-3"/>
              </w:rPr>
              <w:tab/>
            </w:r>
            <w:r w:rsidR="00703929">
              <w:rPr>
                <w:noProof/>
                <w:webHidden/>
              </w:rPr>
              <w:tab/>
            </w:r>
            <w:r w:rsidR="00703929">
              <w:rPr>
                <w:noProof/>
                <w:webHidden/>
              </w:rPr>
              <w:fldChar w:fldCharType="begin"/>
            </w:r>
            <w:r w:rsidR="00703929">
              <w:rPr>
                <w:noProof/>
                <w:webHidden/>
              </w:rPr>
              <w:instrText xml:space="preserve"> PAGEREF _Toc141699980 \h </w:instrText>
            </w:r>
            <w:r w:rsidR="00703929">
              <w:rPr>
                <w:noProof/>
                <w:webHidden/>
              </w:rPr>
            </w:r>
            <w:r w:rsidR="00703929">
              <w:rPr>
                <w:noProof/>
                <w:webHidden/>
              </w:rPr>
              <w:fldChar w:fldCharType="separate"/>
            </w:r>
            <w:r w:rsidR="00703929">
              <w:rPr>
                <w:noProof/>
                <w:webHidden/>
              </w:rPr>
              <w:t>12</w:t>
            </w:r>
            <w:r w:rsidR="00703929">
              <w:rPr>
                <w:noProof/>
                <w:webHidden/>
              </w:rPr>
              <w:fldChar w:fldCharType="end"/>
            </w:r>
          </w:hyperlink>
        </w:p>
        <w:p w14:paraId="446B5C6D" w14:textId="4B612C27" w:rsidR="002E70FA" w:rsidRDefault="002E70FA" w:rsidP="0015609D">
          <w:r w:rsidRPr="00305D8C">
            <w:rPr>
              <w:rFonts w:ascii="Avenir Next" w:hAnsi="Avenir Next"/>
              <w:b/>
              <w:bCs/>
              <w:noProof/>
              <w:sz w:val="22"/>
              <w:szCs w:val="22"/>
            </w:rPr>
            <w:fldChar w:fldCharType="end"/>
          </w:r>
        </w:p>
      </w:sdtContent>
    </w:sdt>
    <w:p w14:paraId="680B1933" w14:textId="2ECA5505" w:rsidR="00806785" w:rsidRPr="000D5000" w:rsidRDefault="00806785" w:rsidP="0015609D">
      <w:pPr>
        <w:rPr>
          <w:rFonts w:ascii="Avenir Next" w:hAnsi="Avenir Next"/>
          <w:b/>
          <w:bCs/>
        </w:rPr>
      </w:pPr>
    </w:p>
    <w:p w14:paraId="20476AFF" w14:textId="4FAF3444" w:rsidR="00E90568" w:rsidRPr="005D30DF"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0" w:name="_Toc141699954"/>
      <w:r w:rsidRPr="005D30DF">
        <w:rPr>
          <w:rFonts w:ascii="Avenir Next" w:hAnsi="Avenir Next" w:cstheme="majorHAnsi"/>
          <w:color w:val="FF6800"/>
          <w:spacing w:val="-3"/>
          <w:kern w:val="0"/>
          <w:szCs w:val="24"/>
          <w:lang w:val="en-US" w:eastAsia="en-US" w:bidi="ar-SA"/>
        </w:rPr>
        <w:lastRenderedPageBreak/>
        <w:t>Introduction</w:t>
      </w:r>
      <w:bookmarkEnd w:id="0"/>
    </w:p>
    <w:p w14:paraId="5F79D39F" w14:textId="366086DB" w:rsidR="005226F2" w:rsidRDefault="00680A95" w:rsidP="00E0531B">
      <w:pPr>
        <w:pStyle w:val="Heading2"/>
        <w:numPr>
          <w:ilvl w:val="1"/>
          <w:numId w:val="10"/>
        </w:numPr>
        <w:jc w:val="left"/>
        <w:rPr>
          <w:rFonts w:ascii="Avenir Next" w:hAnsi="Avenir Next"/>
          <w:color w:val="FF6800"/>
          <w:lang w:bidi="hi-IN"/>
        </w:rPr>
      </w:pPr>
      <w:bookmarkStart w:id="1" w:name="_Toc141699955"/>
      <w:r>
        <w:rPr>
          <w:rFonts w:ascii="Avenir Next" w:hAnsi="Avenir Next"/>
          <w:color w:val="FF6800"/>
          <w:lang w:bidi="hi-IN"/>
        </w:rPr>
        <w:t>Problem statement</w:t>
      </w:r>
      <w:bookmarkEnd w:id="1"/>
    </w:p>
    <w:p w14:paraId="302262FD" w14:textId="323C5F2D" w:rsidR="005226F2" w:rsidRDefault="005226F2" w:rsidP="005226F2">
      <w:pPr>
        <w:rPr>
          <w:lang w:bidi="hi-IN"/>
        </w:rPr>
      </w:pPr>
    </w:p>
    <w:p w14:paraId="2888DE79" w14:textId="77777777" w:rsidR="005226F2" w:rsidRPr="005226F2" w:rsidRDefault="005226F2" w:rsidP="005226F2">
      <w:pPr>
        <w:rPr>
          <w:rFonts w:ascii="Avenir Next" w:hAnsi="Avenir Next"/>
          <w:lang w:val="en-IN" w:bidi="hi-IN"/>
        </w:rPr>
      </w:pPr>
      <w:r w:rsidRPr="005226F2">
        <w:rPr>
          <w:rFonts w:ascii="Avenir Next" w:hAnsi="Avenir Next"/>
          <w:lang w:val="en-IN" w:bidi="hi-IN"/>
        </w:rPr>
        <w:t>Develop an AI chatbot to produce concise text summaries from voluminous content, refining its results using real-time user feedback, and ensuring adaptability for diverse content genres, to enhance user experience and information absorption.</w:t>
      </w:r>
    </w:p>
    <w:p w14:paraId="0DAC44CF" w14:textId="77777777" w:rsidR="005226F2" w:rsidRPr="005226F2" w:rsidRDefault="005226F2" w:rsidP="005226F2">
      <w:pPr>
        <w:rPr>
          <w:lang w:bidi="hi-IN"/>
        </w:rPr>
      </w:pPr>
    </w:p>
    <w:p w14:paraId="37D06A76" w14:textId="4668CBC6" w:rsidR="00E90568" w:rsidRDefault="00E90568" w:rsidP="00E0531B">
      <w:pPr>
        <w:pStyle w:val="Heading2"/>
        <w:numPr>
          <w:ilvl w:val="1"/>
          <w:numId w:val="10"/>
        </w:numPr>
        <w:jc w:val="left"/>
        <w:rPr>
          <w:rFonts w:ascii="Avenir Next" w:hAnsi="Avenir Next"/>
          <w:color w:val="FF6800"/>
          <w:lang w:bidi="hi-IN"/>
        </w:rPr>
      </w:pPr>
      <w:bookmarkStart w:id="2" w:name="_Toc141699956"/>
      <w:r w:rsidRPr="00A22D2B">
        <w:rPr>
          <w:rFonts w:ascii="Avenir Next" w:hAnsi="Avenir Next"/>
          <w:color w:val="FF6800"/>
          <w:lang w:bidi="hi-IN"/>
        </w:rPr>
        <w:t>Objectives and Scope</w:t>
      </w:r>
      <w:bookmarkEnd w:id="2"/>
    </w:p>
    <w:p w14:paraId="397A8C3B" w14:textId="485CC8C6" w:rsidR="00056E00" w:rsidRDefault="00056E00" w:rsidP="00056E00">
      <w:pPr>
        <w:rPr>
          <w:rFonts w:ascii="Avenir Next" w:hAnsi="Avenir Next" w:cs="AppleSystemUIFont"/>
          <w:sz w:val="26"/>
          <w:szCs w:val="26"/>
          <w:lang w:val="en-GB"/>
        </w:rPr>
      </w:pPr>
      <w:r w:rsidRPr="002A255B">
        <w:rPr>
          <w:rFonts w:ascii="Avenir Next" w:hAnsi="Avenir Next"/>
          <w:b/>
          <w:bCs/>
          <w:sz w:val="26"/>
          <w:szCs w:val="26"/>
          <w:lang w:bidi="hi-IN"/>
        </w:rPr>
        <w:t>Objective:</w:t>
      </w:r>
      <w:r>
        <w:rPr>
          <w:lang w:bidi="hi-IN"/>
        </w:rPr>
        <w:t xml:space="preserve"> </w:t>
      </w:r>
      <w:r w:rsidR="002A255B" w:rsidRPr="002A255B">
        <w:rPr>
          <w:rFonts w:ascii="Avenir Next" w:hAnsi="Avenir Next" w:cs="AppleSystemUIFont"/>
          <w:sz w:val="26"/>
          <w:szCs w:val="26"/>
          <w:lang w:val="en-GB"/>
        </w:rPr>
        <w:t>To devise an adaptive chatbot system that leverages the robustness of Large Language Models (LLMs) in generating text summaries, enhanced by reinforcement learning techniques that allow real-time model optimization. By incorporating user feedback as rewards or penalties, the system continually refines its performance, striving to align with human summarization preferences and standards, thus bridging the gap between machine-generated and human-like summaries.</w:t>
      </w:r>
    </w:p>
    <w:p w14:paraId="2A8F35F0" w14:textId="53150224" w:rsidR="002A255B" w:rsidRDefault="002A255B" w:rsidP="00056E00">
      <w:pPr>
        <w:rPr>
          <w:rFonts w:ascii="Avenir Next" w:hAnsi="Avenir Next" w:cs="AppleSystemUIFont"/>
          <w:sz w:val="26"/>
          <w:szCs w:val="26"/>
          <w:lang w:val="en-GB"/>
        </w:rPr>
      </w:pPr>
    </w:p>
    <w:p w14:paraId="680003A1" w14:textId="256082B8" w:rsidR="002A255B" w:rsidRPr="002A0BFE" w:rsidRDefault="002A255B" w:rsidP="00056E00">
      <w:pPr>
        <w:rPr>
          <w:rFonts w:ascii="Avenir Next" w:hAnsi="Avenir Next" w:cs="AppleSystemUIFont"/>
          <w:b/>
          <w:bCs/>
          <w:sz w:val="26"/>
          <w:szCs w:val="26"/>
          <w:lang w:val="en-GB"/>
        </w:rPr>
      </w:pPr>
      <w:r w:rsidRPr="002A255B">
        <w:rPr>
          <w:rFonts w:ascii="Avenir Next" w:hAnsi="Avenir Next" w:cs="AppleSystemUIFont"/>
          <w:b/>
          <w:bCs/>
          <w:sz w:val="26"/>
          <w:szCs w:val="26"/>
          <w:lang w:val="en-GB"/>
        </w:rPr>
        <w:t>Scope:</w:t>
      </w:r>
      <w:r w:rsidR="002A0BFE">
        <w:rPr>
          <w:rFonts w:ascii="Avenir Next" w:hAnsi="Avenir Next" w:cs="AppleSystemUIFont"/>
          <w:b/>
          <w:bCs/>
          <w:sz w:val="26"/>
          <w:szCs w:val="26"/>
          <w:lang w:val="en-GB"/>
        </w:rPr>
        <w:t xml:space="preserve"> </w:t>
      </w:r>
      <w:r w:rsidRPr="002A255B">
        <w:rPr>
          <w:rFonts w:ascii="Avenir Next" w:hAnsi="Avenir Next" w:cs="AppleSystemUIFont"/>
          <w:lang w:val="en-GB"/>
        </w:rPr>
        <w:t>The Reinforcement Learning-based Text Summarization Chatbot leverages the capabilities of Large Language Models (LLM) for the generation of concise text summaries. Designed with a user-centric approach, this system facilitates model refinement by incorporating feedback directly from users. Through an intuitive chatbot interface, users can easily input text and, upon receiving the initial summary, provide corrective feedback. This feedback loop serves as a reinforcement signal, enabling the model to adapt and improve its summarization techniques. While the potential applications of LLMs are vast, this project's primary focus is on refining the art and accuracy of automated text summarization.</w:t>
      </w:r>
    </w:p>
    <w:p w14:paraId="78E7D06E" w14:textId="77777777" w:rsidR="005226F2" w:rsidRPr="005226F2" w:rsidRDefault="005226F2" w:rsidP="005226F2">
      <w:pPr>
        <w:rPr>
          <w:lang w:bidi="hi-IN"/>
        </w:rPr>
      </w:pPr>
    </w:p>
    <w:p w14:paraId="5190F221" w14:textId="2015FF55" w:rsidR="00E90568" w:rsidRPr="002A0BFE" w:rsidRDefault="00E90568" w:rsidP="00E0531B">
      <w:pPr>
        <w:pStyle w:val="Heading2"/>
        <w:numPr>
          <w:ilvl w:val="1"/>
          <w:numId w:val="10"/>
        </w:numPr>
        <w:jc w:val="left"/>
        <w:rPr>
          <w:rFonts w:ascii="Avenir Next" w:hAnsi="Avenir Next"/>
          <w:color w:val="FF6800"/>
          <w:lang w:bidi="hi-IN"/>
        </w:rPr>
      </w:pPr>
      <w:bookmarkStart w:id="3" w:name="_Toc141699957"/>
      <w:r w:rsidRPr="002A0BFE">
        <w:rPr>
          <w:rFonts w:ascii="Avenir Next" w:hAnsi="Avenir Next"/>
          <w:color w:val="FF6800"/>
          <w:lang w:bidi="hi-IN"/>
        </w:rPr>
        <w:t>Background on Reinforcement Learning and Language Models*</w:t>
      </w:r>
      <w:bookmarkEnd w:id="3"/>
    </w:p>
    <w:p w14:paraId="47FDDAB2" w14:textId="379F5F0F" w:rsidR="002A0BFE" w:rsidRDefault="002A0BFE" w:rsidP="002A0BFE">
      <w:pPr>
        <w:rPr>
          <w:lang w:bidi="hi-IN"/>
        </w:rPr>
      </w:pPr>
    </w:p>
    <w:p w14:paraId="6318B9DB" w14:textId="77777777" w:rsidR="002A0BFE" w:rsidRPr="002A0BFE" w:rsidRDefault="002A0BFE" w:rsidP="002A0BFE">
      <w:pPr>
        <w:rPr>
          <w:rFonts w:ascii="Avenir Next" w:hAnsi="Avenir Next"/>
          <w:lang w:bidi="hi-IN"/>
        </w:rPr>
      </w:pPr>
      <w:r w:rsidRPr="00C1316B">
        <w:rPr>
          <w:rFonts w:ascii="Avenir Next" w:hAnsi="Avenir Next"/>
          <w:b/>
          <w:bCs/>
          <w:u w:val="single"/>
          <w:lang w:bidi="hi-IN"/>
        </w:rPr>
        <w:t>Reinforcement Learning</w:t>
      </w:r>
      <w:r w:rsidRPr="002A0BFE">
        <w:rPr>
          <w:rFonts w:ascii="Avenir Next" w:hAnsi="Avenir Next"/>
          <w:lang w:bidi="hi-IN"/>
        </w:rPr>
        <w:t xml:space="preserve"> (RL) is a subfield of machine learning that focuses on developing agents capable of making sequential decisions in a n environment to maximize a cumulative reward. It draws inspiration from behavioral psychology, where agents learn to interact with an environment to achieve desired outcomes through trial and error.</w:t>
      </w:r>
    </w:p>
    <w:p w14:paraId="469EEF88" w14:textId="77777777" w:rsidR="002A0BFE" w:rsidRDefault="002A0BFE" w:rsidP="002A0BFE">
      <w:pPr>
        <w:rPr>
          <w:lang w:bidi="hi-IN"/>
        </w:rPr>
      </w:pPr>
    </w:p>
    <w:p w14:paraId="5A58209A" w14:textId="77777777" w:rsidR="002A0BFE" w:rsidRPr="002A0BFE" w:rsidRDefault="002A0BFE" w:rsidP="002A0BFE">
      <w:pPr>
        <w:rPr>
          <w:rFonts w:ascii="Avenir Next" w:hAnsi="Avenir Next"/>
          <w:b/>
          <w:bCs/>
          <w:lang w:bidi="hi-IN"/>
        </w:rPr>
      </w:pPr>
      <w:r w:rsidRPr="002A0BFE">
        <w:rPr>
          <w:rFonts w:ascii="Avenir Next" w:hAnsi="Avenir Next"/>
          <w:b/>
          <w:bCs/>
          <w:lang w:bidi="hi-IN"/>
        </w:rPr>
        <w:t>Key Components in Reinforcement Learning:</w:t>
      </w:r>
    </w:p>
    <w:p w14:paraId="01E798E1" w14:textId="77777777" w:rsidR="002A0BFE" w:rsidRPr="002A0BFE" w:rsidRDefault="002A0BFE" w:rsidP="002A0BFE">
      <w:pPr>
        <w:rPr>
          <w:rFonts w:ascii="Avenir Next" w:hAnsi="Avenir Next"/>
          <w:lang w:bidi="hi-IN"/>
        </w:rPr>
      </w:pPr>
    </w:p>
    <w:p w14:paraId="2CE0968D" w14:textId="77777777" w:rsidR="002A0BFE" w:rsidRPr="002A0BFE" w:rsidRDefault="002A0BFE" w:rsidP="002A0BFE">
      <w:pPr>
        <w:rPr>
          <w:rFonts w:ascii="Avenir Next" w:hAnsi="Avenir Next"/>
          <w:lang w:bidi="hi-IN"/>
        </w:rPr>
      </w:pPr>
      <w:r w:rsidRPr="002A0BFE">
        <w:rPr>
          <w:rFonts w:ascii="Avenir Next" w:hAnsi="Avenir Next"/>
          <w:b/>
          <w:bCs/>
          <w:lang w:bidi="hi-IN"/>
        </w:rPr>
        <w:t>1. Agent and Environment:</w:t>
      </w:r>
      <w:r w:rsidRPr="002A0BFE">
        <w:rPr>
          <w:rFonts w:ascii="Avenir Next" w:hAnsi="Avenir Next"/>
          <w:lang w:bidi="hi-IN"/>
        </w:rPr>
        <w:t xml:space="preserve"> In RL, there are two main components- the agent and the environment. The agent is the entity that learns and takes actions, while the environment is the simulated system with which the agent interacts.</w:t>
      </w:r>
    </w:p>
    <w:p w14:paraId="3EFC7C83" w14:textId="77777777" w:rsidR="002A0BFE" w:rsidRPr="002A0BFE" w:rsidRDefault="002A0BFE" w:rsidP="002A0BFE">
      <w:pPr>
        <w:rPr>
          <w:rFonts w:ascii="Avenir Next" w:hAnsi="Avenir Next"/>
          <w:lang w:bidi="hi-IN"/>
        </w:rPr>
      </w:pPr>
    </w:p>
    <w:p w14:paraId="77417D89" w14:textId="77777777" w:rsidR="002A0BFE" w:rsidRPr="002A0BFE" w:rsidRDefault="002A0BFE" w:rsidP="002A0BFE">
      <w:pPr>
        <w:rPr>
          <w:rFonts w:ascii="Avenir Next" w:hAnsi="Avenir Next"/>
          <w:lang w:bidi="hi-IN"/>
        </w:rPr>
      </w:pPr>
      <w:r w:rsidRPr="002A0BFE">
        <w:rPr>
          <w:rFonts w:ascii="Avenir Next" w:hAnsi="Avenir Next"/>
          <w:b/>
          <w:bCs/>
          <w:lang w:bidi="hi-IN"/>
        </w:rPr>
        <w:t>2. State:</w:t>
      </w:r>
      <w:r w:rsidRPr="002A0BFE">
        <w:rPr>
          <w:rFonts w:ascii="Avenir Next" w:hAnsi="Avenir Next"/>
          <w:lang w:bidi="hi-IN"/>
        </w:rPr>
        <w:t xml:space="preserve"> A state represents the current situation of the agent within the environment. The agent’s decisions are based on the state it is in.</w:t>
      </w:r>
    </w:p>
    <w:p w14:paraId="2679E9B5" w14:textId="77777777" w:rsidR="002A0BFE" w:rsidRPr="002A0BFE" w:rsidRDefault="002A0BFE" w:rsidP="002A0BFE">
      <w:pPr>
        <w:rPr>
          <w:rFonts w:ascii="Avenir Next" w:hAnsi="Avenir Next"/>
          <w:lang w:bidi="hi-IN"/>
        </w:rPr>
      </w:pPr>
    </w:p>
    <w:p w14:paraId="68CF4ECE" w14:textId="77777777" w:rsidR="00391CD3" w:rsidRDefault="00391CD3" w:rsidP="002A0BFE">
      <w:pPr>
        <w:rPr>
          <w:rFonts w:ascii="Avenir Next" w:hAnsi="Avenir Next"/>
          <w:b/>
          <w:bCs/>
          <w:lang w:bidi="hi-IN"/>
        </w:rPr>
      </w:pPr>
    </w:p>
    <w:p w14:paraId="05F6F7DF" w14:textId="77777777" w:rsidR="00391CD3" w:rsidRDefault="00391CD3" w:rsidP="002A0BFE">
      <w:pPr>
        <w:rPr>
          <w:rFonts w:ascii="Avenir Next" w:hAnsi="Avenir Next"/>
          <w:b/>
          <w:bCs/>
          <w:lang w:bidi="hi-IN"/>
        </w:rPr>
      </w:pPr>
    </w:p>
    <w:p w14:paraId="1D587BF3" w14:textId="77777777" w:rsidR="00391CD3" w:rsidRDefault="00391CD3" w:rsidP="002A0BFE">
      <w:pPr>
        <w:rPr>
          <w:rFonts w:ascii="Avenir Next" w:hAnsi="Avenir Next"/>
          <w:b/>
          <w:bCs/>
          <w:lang w:bidi="hi-IN"/>
        </w:rPr>
      </w:pPr>
    </w:p>
    <w:p w14:paraId="2E077ED3" w14:textId="6E8FCA80" w:rsidR="002A0BFE" w:rsidRPr="002A0BFE" w:rsidRDefault="002A0BFE" w:rsidP="002A0BFE">
      <w:pPr>
        <w:rPr>
          <w:rFonts w:ascii="Avenir Next" w:hAnsi="Avenir Next"/>
          <w:lang w:bidi="hi-IN"/>
        </w:rPr>
      </w:pPr>
      <w:r w:rsidRPr="002A0BFE">
        <w:rPr>
          <w:rFonts w:ascii="Avenir Next" w:hAnsi="Avenir Next"/>
          <w:b/>
          <w:bCs/>
          <w:lang w:bidi="hi-IN"/>
        </w:rPr>
        <w:t>3. Action:</w:t>
      </w:r>
      <w:r w:rsidRPr="002A0BFE">
        <w:rPr>
          <w:rFonts w:ascii="Avenir Next" w:hAnsi="Avenir Next"/>
          <w:lang w:bidi="hi-IN"/>
        </w:rPr>
        <w:t xml:space="preserve"> An action is a decision made by the agent in response to the current state of the environment. The agent’s goal is to select actions that lead to desirable outcomes.</w:t>
      </w:r>
    </w:p>
    <w:p w14:paraId="709935B9" w14:textId="77777777" w:rsidR="002A0BFE" w:rsidRPr="002A0BFE" w:rsidRDefault="002A0BFE" w:rsidP="002A0BFE">
      <w:pPr>
        <w:rPr>
          <w:rFonts w:ascii="Avenir Next" w:hAnsi="Avenir Next"/>
          <w:lang w:bidi="hi-IN"/>
        </w:rPr>
      </w:pPr>
    </w:p>
    <w:p w14:paraId="40AEE894" w14:textId="77777777" w:rsidR="002A0BFE" w:rsidRPr="002A0BFE" w:rsidRDefault="002A0BFE" w:rsidP="002A0BFE">
      <w:pPr>
        <w:rPr>
          <w:rFonts w:ascii="Avenir Next" w:hAnsi="Avenir Next"/>
          <w:lang w:bidi="hi-IN"/>
        </w:rPr>
      </w:pPr>
      <w:r w:rsidRPr="002A0BFE">
        <w:rPr>
          <w:rFonts w:ascii="Avenir Next" w:hAnsi="Avenir Next"/>
          <w:b/>
          <w:bCs/>
          <w:lang w:bidi="hi-IN"/>
        </w:rPr>
        <w:t>4. Reward:</w:t>
      </w:r>
      <w:r w:rsidRPr="002A0BFE">
        <w:rPr>
          <w:rFonts w:ascii="Avenir Next" w:hAnsi="Avenir Next"/>
          <w:lang w:bidi="hi-IN"/>
        </w:rPr>
        <w:t xml:space="preserve"> The reward indicates the immediate benefit or cost associated with the action. It serves as feedback to the agent, informing it about the quality of its chosen action in achieving its objectives.</w:t>
      </w:r>
    </w:p>
    <w:p w14:paraId="111D3EAD" w14:textId="77777777" w:rsidR="002A0BFE" w:rsidRPr="002A0BFE" w:rsidRDefault="002A0BFE" w:rsidP="002A0BFE">
      <w:pPr>
        <w:rPr>
          <w:rFonts w:ascii="Avenir Next" w:hAnsi="Avenir Next"/>
          <w:lang w:bidi="hi-IN"/>
        </w:rPr>
      </w:pPr>
    </w:p>
    <w:p w14:paraId="29FA1C36" w14:textId="77777777" w:rsidR="002A0BFE" w:rsidRPr="002A0BFE" w:rsidRDefault="002A0BFE" w:rsidP="002A0BFE">
      <w:pPr>
        <w:rPr>
          <w:rFonts w:ascii="Avenir Next" w:hAnsi="Avenir Next"/>
          <w:lang w:bidi="hi-IN"/>
        </w:rPr>
      </w:pPr>
      <w:r w:rsidRPr="002A0BFE">
        <w:rPr>
          <w:rFonts w:ascii="Avenir Next" w:hAnsi="Avenir Next"/>
          <w:b/>
          <w:bCs/>
          <w:lang w:bidi="hi-IN"/>
        </w:rPr>
        <w:t>5. Policy:</w:t>
      </w:r>
      <w:r w:rsidRPr="002A0BFE">
        <w:rPr>
          <w:rFonts w:ascii="Avenir Next" w:hAnsi="Avenir Next"/>
          <w:lang w:bidi="hi-IN"/>
        </w:rPr>
        <w:t xml:space="preserve"> The policy is the strategy or set of rules that the agent uses to select actions based on the current state. The goal is to find the optimal policy that maximizes the cumulative reward.</w:t>
      </w:r>
    </w:p>
    <w:p w14:paraId="7B190148" w14:textId="77777777" w:rsidR="002A0BFE" w:rsidRPr="002A0BFE" w:rsidRDefault="002A0BFE" w:rsidP="002A0BFE">
      <w:pPr>
        <w:rPr>
          <w:rFonts w:ascii="Avenir Next" w:hAnsi="Avenir Next"/>
          <w:lang w:bidi="hi-IN"/>
        </w:rPr>
      </w:pPr>
    </w:p>
    <w:p w14:paraId="095313CE" w14:textId="3C1FEF42" w:rsidR="002A0BFE" w:rsidRDefault="002A0BFE" w:rsidP="002A0BFE">
      <w:pPr>
        <w:rPr>
          <w:rFonts w:ascii="Avenir Next" w:hAnsi="Avenir Next"/>
          <w:lang w:bidi="hi-IN"/>
        </w:rPr>
      </w:pPr>
      <w:r w:rsidRPr="002A0BFE">
        <w:rPr>
          <w:rFonts w:ascii="Avenir Next" w:hAnsi="Avenir Next"/>
          <w:b/>
          <w:bCs/>
          <w:lang w:bidi="hi-IN"/>
        </w:rPr>
        <w:t>6.Value function:</w:t>
      </w:r>
      <w:r w:rsidRPr="002A0BFE">
        <w:rPr>
          <w:rFonts w:ascii="Avenir Next" w:hAnsi="Avenir Next"/>
          <w:lang w:bidi="hi-IN"/>
        </w:rPr>
        <w:t xml:space="preserve"> The value function estimates the expected cumulative reward the agent can obtain from a given state while following a specific policy.</w:t>
      </w:r>
    </w:p>
    <w:p w14:paraId="302A81E8" w14:textId="5242AE2E" w:rsidR="002A0BFE" w:rsidRDefault="002A0BFE" w:rsidP="002A0BFE">
      <w:pPr>
        <w:rPr>
          <w:rFonts w:ascii="Avenir Next" w:hAnsi="Avenir Next"/>
          <w:lang w:bidi="hi-IN"/>
        </w:rPr>
      </w:pPr>
    </w:p>
    <w:p w14:paraId="33ABE1A0" w14:textId="1E6B8423" w:rsidR="002A0BFE" w:rsidRPr="00C1316B" w:rsidRDefault="00C1316B" w:rsidP="00C1316B">
      <w:pPr>
        <w:rPr>
          <w:rFonts w:ascii="Avenir Next" w:hAnsi="Avenir Next"/>
          <w:lang w:bidi="hi-IN"/>
        </w:rPr>
      </w:pPr>
      <w:r w:rsidRPr="00C1316B">
        <w:rPr>
          <w:rFonts w:ascii="Avenir Next" w:hAnsi="Avenir Next" w:cs="AppleSystemUIFont"/>
          <w:b/>
          <w:bCs/>
          <w:u w:val="single"/>
          <w:lang w:val="en-GB"/>
        </w:rPr>
        <w:t>Language Models</w:t>
      </w:r>
      <w:r w:rsidRPr="00C1316B">
        <w:rPr>
          <w:rFonts w:ascii="Avenir Next" w:hAnsi="Avenir Next" w:cs="AppleSystemUIFont"/>
          <w:b/>
          <w:bCs/>
          <w:lang w:val="en-GB"/>
        </w:rPr>
        <w:t xml:space="preserve"> </w:t>
      </w:r>
      <w:r w:rsidRPr="00C1316B">
        <w:rPr>
          <w:rFonts w:ascii="Avenir Next" w:hAnsi="Avenir Next" w:cs="AppleSystemUIFont"/>
          <w:lang w:val="en-GB"/>
        </w:rPr>
        <w:t>form a cornerstone in the domain of natural language processing (NLP), aiming to predict the likelihood of a sequence of words. They are mathematical structures that capture the intricacies, semantics, and grammar of a language, enabling machines to generate and comprehend human-like text.</w:t>
      </w:r>
    </w:p>
    <w:p w14:paraId="7C5D3DBA" w14:textId="2959D393" w:rsidR="002A0BFE" w:rsidRDefault="002A0BFE" w:rsidP="002A0BFE">
      <w:pPr>
        <w:rPr>
          <w:rFonts w:ascii="Avenir Next" w:hAnsi="Avenir Next"/>
          <w:lang w:bidi="hi-IN"/>
        </w:rPr>
      </w:pPr>
    </w:p>
    <w:p w14:paraId="76167E20" w14:textId="2D1C7D43" w:rsidR="00C1316B" w:rsidRPr="00FD7C1D" w:rsidRDefault="00C1316B" w:rsidP="002A0BFE">
      <w:pPr>
        <w:rPr>
          <w:rFonts w:ascii="Avenir Next" w:hAnsi="Avenir Next"/>
          <w:b/>
          <w:bCs/>
          <w:lang w:bidi="hi-IN"/>
        </w:rPr>
      </w:pPr>
      <w:r w:rsidRPr="00FD7C1D">
        <w:rPr>
          <w:rFonts w:ascii="Avenir Next" w:hAnsi="Avenir Next"/>
          <w:b/>
          <w:bCs/>
          <w:lang w:bidi="hi-IN"/>
        </w:rPr>
        <w:t>Key Components in Language Models:</w:t>
      </w:r>
    </w:p>
    <w:p w14:paraId="38FE36B3" w14:textId="0B85562F" w:rsidR="00C1316B" w:rsidRDefault="00C1316B" w:rsidP="002A0BFE">
      <w:pPr>
        <w:rPr>
          <w:rFonts w:ascii="Avenir Next" w:hAnsi="Avenir Next"/>
          <w:lang w:bidi="hi-IN"/>
        </w:rPr>
      </w:pPr>
    </w:p>
    <w:p w14:paraId="54EB7B83" w14:textId="230CDA9B" w:rsidR="00391CD3" w:rsidRPr="00391CD3" w:rsidRDefault="00391CD3" w:rsidP="00391CD3">
      <w:pPr>
        <w:autoSpaceDE w:val="0"/>
        <w:autoSpaceDN w:val="0"/>
        <w:adjustRightInd w:val="0"/>
        <w:rPr>
          <w:rFonts w:ascii="Avenir Next" w:hAnsi="Avenir Next" w:cs="AppleSystemUIFont"/>
          <w:lang w:val="en-GB"/>
        </w:rPr>
      </w:pPr>
      <w:r w:rsidRPr="00391CD3">
        <w:rPr>
          <w:rFonts w:ascii="Avenir Next" w:hAnsi="Avenir Next" w:cs="AppleSystemUIFont"/>
          <w:b/>
          <w:bCs/>
          <w:lang w:val="en-GB" w:bidi="hi-IN"/>
        </w:rPr>
        <w:t>1.</w:t>
      </w:r>
      <w:r>
        <w:rPr>
          <w:rFonts w:ascii="AppleSystemUIFont" w:hAnsi="AppleSystemUIFont" w:cs="AppleSystemUIFont"/>
          <w:b/>
          <w:bCs/>
          <w:sz w:val="26"/>
          <w:szCs w:val="26"/>
          <w:lang w:val="en-GB"/>
        </w:rPr>
        <w:t xml:space="preserve"> </w:t>
      </w:r>
      <w:r w:rsidRPr="00391CD3">
        <w:rPr>
          <w:rFonts w:ascii="Avenir Next" w:hAnsi="Avenir Next" w:cs="AppleSystemUIFont"/>
          <w:b/>
          <w:bCs/>
          <w:lang w:val="en-GB"/>
        </w:rPr>
        <w:t>Vocabulary and Tokens:</w:t>
      </w:r>
      <w:r w:rsidRPr="00391CD3">
        <w:rPr>
          <w:rFonts w:ascii="Avenir Next" w:hAnsi="Avenir Next" w:cs="AppleSystemUIFont"/>
          <w:lang w:val="en-GB"/>
        </w:rPr>
        <w:t xml:space="preserve"> Language models operate on a predefined set of words, known as the vocabulary. Each word or sub-word in this set is termed a token. These tokens encompass the building blocks for any text sequence that the model will encounter or generate.</w:t>
      </w:r>
    </w:p>
    <w:p w14:paraId="08217A54" w14:textId="77777777" w:rsidR="00391CD3" w:rsidRPr="00391CD3" w:rsidRDefault="00391CD3" w:rsidP="00391CD3">
      <w:pPr>
        <w:rPr>
          <w:lang w:val="en-GB"/>
        </w:rPr>
      </w:pPr>
    </w:p>
    <w:p w14:paraId="49CFC9CB" w14:textId="7C7EB700" w:rsidR="00391CD3" w:rsidRDefault="00391CD3" w:rsidP="00391CD3">
      <w:pPr>
        <w:autoSpaceDE w:val="0"/>
        <w:autoSpaceDN w:val="0"/>
        <w:adjustRightInd w:val="0"/>
        <w:rPr>
          <w:rFonts w:ascii="Avenir Next" w:hAnsi="Avenir Next" w:cs="AppleSystemUIFont"/>
          <w:lang w:val="en-GB"/>
        </w:rPr>
      </w:pPr>
      <w:r w:rsidRPr="00391CD3">
        <w:rPr>
          <w:rFonts w:ascii="Avenir Next" w:hAnsi="Avenir Next" w:cs="AppleSystemUIFont"/>
          <w:b/>
          <w:bCs/>
          <w:lang w:val="en-GB"/>
        </w:rPr>
        <w:t>2. Context:</w:t>
      </w:r>
      <w:r w:rsidRPr="00391CD3">
        <w:rPr>
          <w:rFonts w:ascii="Avenir Next" w:hAnsi="Avenir Next" w:cs="AppleSystemUIFont"/>
          <w:lang w:val="en-GB"/>
        </w:rPr>
        <w:t xml:space="preserve"> The context represents the series of tokens preceding the current token </w:t>
      </w:r>
      <w:r w:rsidR="00477C27" w:rsidRPr="00391CD3">
        <w:rPr>
          <w:rFonts w:ascii="Avenir Next" w:hAnsi="Avenir Next" w:cs="AppleSystemUIFont"/>
          <w:lang w:val="en-GB"/>
        </w:rPr>
        <w:t>in each</w:t>
      </w:r>
      <w:r w:rsidRPr="00391CD3">
        <w:rPr>
          <w:rFonts w:ascii="Avenir Next" w:hAnsi="Avenir Next" w:cs="AppleSystemUIFont"/>
          <w:lang w:val="en-GB"/>
        </w:rPr>
        <w:t xml:space="preserve"> sequence. It's essential as LMs rely on this to predict the subsequent token or understand the meaning of a given token within a sequence.</w:t>
      </w:r>
    </w:p>
    <w:p w14:paraId="74AE70D8" w14:textId="632C0048" w:rsidR="00391CD3" w:rsidRDefault="00391CD3" w:rsidP="00391CD3">
      <w:pPr>
        <w:autoSpaceDE w:val="0"/>
        <w:autoSpaceDN w:val="0"/>
        <w:adjustRightInd w:val="0"/>
        <w:rPr>
          <w:rFonts w:ascii="Avenir Next" w:hAnsi="Avenir Next" w:cs="AppleSystemUIFont"/>
          <w:lang w:val="en-GB"/>
        </w:rPr>
      </w:pPr>
    </w:p>
    <w:p w14:paraId="6C507255" w14:textId="23DF9695" w:rsidR="00391CD3" w:rsidRDefault="00391CD3" w:rsidP="00391CD3">
      <w:pPr>
        <w:autoSpaceDE w:val="0"/>
        <w:autoSpaceDN w:val="0"/>
        <w:adjustRightInd w:val="0"/>
        <w:rPr>
          <w:rFonts w:ascii="Avenir Next" w:hAnsi="Avenir Next" w:cs="AppleSystemUIFont"/>
          <w:lang w:val="en-GB"/>
        </w:rPr>
      </w:pPr>
      <w:r w:rsidRPr="00391CD3">
        <w:rPr>
          <w:rFonts w:ascii="Avenir Next" w:hAnsi="Avenir Next" w:cs="AppleSystemUIFont"/>
          <w:b/>
          <w:bCs/>
          <w:lang w:val="en-GB"/>
        </w:rPr>
        <w:t>3.</w:t>
      </w:r>
      <w:r>
        <w:rPr>
          <w:rFonts w:ascii="Avenir Next" w:hAnsi="Avenir Next" w:cs="AppleSystemUIFont"/>
          <w:lang w:val="en-GB"/>
        </w:rPr>
        <w:t xml:space="preserve"> </w:t>
      </w:r>
      <w:r w:rsidRPr="00391CD3">
        <w:rPr>
          <w:rFonts w:ascii="Avenir Next" w:hAnsi="Avenir Next" w:cs="AppleSystemUIFont"/>
          <w:b/>
          <w:bCs/>
          <w:lang w:val="en-GB"/>
        </w:rPr>
        <w:t>Embeddings:</w:t>
      </w:r>
      <w:r w:rsidRPr="00391CD3">
        <w:rPr>
          <w:rFonts w:ascii="Avenir Next" w:hAnsi="Avenir Next" w:cs="AppleSystemUIFont"/>
          <w:lang w:val="en-GB"/>
        </w:rPr>
        <w:t xml:space="preserve"> These are dense vector representations of tokens. By capturing semantic and syntactic information, embeddings enable LMs to understand the relationships and nuances between different words.</w:t>
      </w:r>
    </w:p>
    <w:p w14:paraId="53A08860" w14:textId="509CB832" w:rsidR="00391CD3" w:rsidRDefault="00391CD3" w:rsidP="00391CD3">
      <w:pPr>
        <w:autoSpaceDE w:val="0"/>
        <w:autoSpaceDN w:val="0"/>
        <w:adjustRightInd w:val="0"/>
        <w:rPr>
          <w:rFonts w:ascii="Avenir Next" w:hAnsi="Avenir Next" w:cs="AppleSystemUIFont"/>
          <w:lang w:val="en-GB"/>
        </w:rPr>
      </w:pPr>
    </w:p>
    <w:p w14:paraId="391CD626" w14:textId="5A09D7E1" w:rsidR="00391CD3" w:rsidRDefault="00391CD3" w:rsidP="00391CD3">
      <w:pPr>
        <w:autoSpaceDE w:val="0"/>
        <w:autoSpaceDN w:val="0"/>
        <w:adjustRightInd w:val="0"/>
        <w:rPr>
          <w:rFonts w:ascii="Avenir Next" w:hAnsi="Avenir Next" w:cs="AppleSystemUIFont"/>
          <w:lang w:val="en-GB"/>
        </w:rPr>
      </w:pPr>
      <w:r w:rsidRPr="00391CD3">
        <w:rPr>
          <w:rFonts w:ascii="Avenir Next" w:hAnsi="Avenir Next" w:cs="AppleSystemUIFont"/>
          <w:b/>
          <w:bCs/>
          <w:lang w:val="en-GB"/>
        </w:rPr>
        <w:t>4.</w:t>
      </w:r>
      <w:r>
        <w:rPr>
          <w:rFonts w:ascii="Avenir Next" w:hAnsi="Avenir Next" w:cs="AppleSystemUIFont"/>
          <w:lang w:val="en-GB"/>
        </w:rPr>
        <w:t xml:space="preserve"> </w:t>
      </w:r>
      <w:r w:rsidRPr="00391CD3">
        <w:rPr>
          <w:rFonts w:ascii="Avenir Next" w:hAnsi="Avenir Next" w:cs="AppleSystemUIFont"/>
          <w:b/>
          <w:bCs/>
          <w:lang w:val="en-GB"/>
        </w:rPr>
        <w:t>Architecture:</w:t>
      </w:r>
      <w:r w:rsidRPr="00391CD3">
        <w:rPr>
          <w:rFonts w:ascii="Avenir Next" w:hAnsi="Avenir Next" w:cs="AppleSystemUIFont"/>
          <w:lang w:val="en-GB"/>
        </w:rPr>
        <w:t xml:space="preserve"> Modern LMs leverage deep learning architectures, most notably the Transformer, which allows them to handle long-range dependencies in text and generate context-sensitive embeddings.</w:t>
      </w:r>
    </w:p>
    <w:p w14:paraId="46ABAC0D" w14:textId="42F45C58" w:rsidR="00391CD3" w:rsidRDefault="00391CD3" w:rsidP="00391CD3">
      <w:pPr>
        <w:autoSpaceDE w:val="0"/>
        <w:autoSpaceDN w:val="0"/>
        <w:adjustRightInd w:val="0"/>
        <w:rPr>
          <w:rFonts w:ascii="Avenir Next" w:hAnsi="Avenir Next" w:cs="AppleSystemUIFont"/>
          <w:lang w:val="en-GB"/>
        </w:rPr>
      </w:pPr>
    </w:p>
    <w:p w14:paraId="33876BD8" w14:textId="4A21E1B1" w:rsidR="00391CD3" w:rsidRDefault="00391CD3" w:rsidP="00391CD3">
      <w:pPr>
        <w:autoSpaceDE w:val="0"/>
        <w:autoSpaceDN w:val="0"/>
        <w:adjustRightInd w:val="0"/>
        <w:rPr>
          <w:rFonts w:ascii="AppleSystemUIFont" w:hAnsi="AppleSystemUIFont" w:cs="AppleSystemUIFont"/>
          <w:sz w:val="26"/>
          <w:szCs w:val="26"/>
          <w:lang w:val="en-GB"/>
        </w:rPr>
      </w:pPr>
    </w:p>
    <w:p w14:paraId="27533088" w14:textId="22503378" w:rsidR="00391CD3" w:rsidRPr="00391CD3" w:rsidRDefault="00391CD3" w:rsidP="00391CD3">
      <w:pPr>
        <w:autoSpaceDE w:val="0"/>
        <w:autoSpaceDN w:val="0"/>
        <w:adjustRightInd w:val="0"/>
        <w:rPr>
          <w:rFonts w:ascii="Avenir Next" w:hAnsi="Avenir Next" w:cs="AppleSystemUIFont"/>
          <w:lang w:val="en-GB"/>
        </w:rPr>
      </w:pPr>
    </w:p>
    <w:p w14:paraId="2A13C710" w14:textId="653F292D" w:rsidR="00391CD3" w:rsidRPr="00391CD3" w:rsidRDefault="00391CD3" w:rsidP="00391CD3">
      <w:pPr>
        <w:autoSpaceDE w:val="0"/>
        <w:autoSpaceDN w:val="0"/>
        <w:adjustRightInd w:val="0"/>
        <w:rPr>
          <w:rFonts w:ascii="Avenir Next" w:hAnsi="Avenir Next" w:cs="AppleSystemUIFont"/>
          <w:lang w:val="en-GB"/>
        </w:rPr>
      </w:pPr>
    </w:p>
    <w:p w14:paraId="154804CC" w14:textId="437D5992" w:rsidR="00C1316B" w:rsidRPr="002A0BFE" w:rsidRDefault="00C1316B" w:rsidP="002A0BFE">
      <w:pPr>
        <w:rPr>
          <w:rFonts w:ascii="Avenir Next" w:hAnsi="Avenir Next"/>
          <w:lang w:bidi="hi-IN"/>
        </w:rPr>
      </w:pPr>
    </w:p>
    <w:p w14:paraId="780E9937" w14:textId="77777777" w:rsidR="002A0BFE" w:rsidRPr="002A0BFE" w:rsidRDefault="002A0BFE" w:rsidP="002A0BFE">
      <w:pPr>
        <w:rPr>
          <w:lang w:bidi="hi-IN"/>
        </w:rPr>
      </w:pPr>
    </w:p>
    <w:p w14:paraId="40A5BDD8" w14:textId="77777777" w:rsidR="00E90568" w:rsidRPr="00E90568"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4" w:name="_Toc141699958"/>
      <w:r w:rsidRPr="00E90568">
        <w:rPr>
          <w:rFonts w:ascii="Avenir Next" w:hAnsi="Avenir Next" w:cstheme="majorHAnsi"/>
          <w:color w:val="FF6800"/>
          <w:spacing w:val="-3"/>
          <w:kern w:val="0"/>
          <w:szCs w:val="24"/>
          <w:lang w:val="en-US" w:eastAsia="en-US" w:bidi="ar-SA"/>
        </w:rPr>
        <w:lastRenderedPageBreak/>
        <w:t>Literature Review</w:t>
      </w:r>
      <w:bookmarkEnd w:id="4"/>
    </w:p>
    <w:p w14:paraId="3170E9DA" w14:textId="4E77D72E" w:rsidR="00E90568" w:rsidRDefault="00E90568" w:rsidP="00E0531B">
      <w:pPr>
        <w:pStyle w:val="Heading2"/>
        <w:numPr>
          <w:ilvl w:val="1"/>
          <w:numId w:val="10"/>
        </w:numPr>
        <w:jc w:val="left"/>
        <w:rPr>
          <w:rFonts w:ascii="Avenir Next" w:hAnsi="Avenir Next"/>
          <w:color w:val="FF6800"/>
          <w:lang w:bidi="hi-IN"/>
        </w:rPr>
      </w:pPr>
      <w:bookmarkStart w:id="5" w:name="_Toc141699959"/>
      <w:r w:rsidRPr="009377E7">
        <w:rPr>
          <w:rFonts w:ascii="Avenir Next" w:hAnsi="Avenir Next"/>
          <w:color w:val="FF6800"/>
          <w:lang w:bidi="hi-IN"/>
        </w:rPr>
        <w:t>Key Concepts of Reinforcement Learning and Language Models*</w:t>
      </w:r>
      <w:bookmarkEnd w:id="5"/>
    </w:p>
    <w:p w14:paraId="6686DC2C" w14:textId="695352F8" w:rsidR="00FD7C1D" w:rsidRPr="008B3E7E" w:rsidRDefault="008B3E7E" w:rsidP="00FD7C1D">
      <w:pPr>
        <w:rPr>
          <w:rFonts w:ascii="Avenir Next" w:hAnsi="Avenir Next"/>
          <w:b/>
          <w:bCs/>
          <w:sz w:val="26"/>
          <w:szCs w:val="26"/>
          <w:u w:val="single"/>
          <w:lang w:bidi="hi-IN"/>
        </w:rPr>
      </w:pPr>
      <w:r w:rsidRPr="008B3E7E">
        <w:rPr>
          <w:rFonts w:ascii="Avenir Next" w:hAnsi="Avenir Next"/>
          <w:b/>
          <w:bCs/>
          <w:sz w:val="26"/>
          <w:szCs w:val="26"/>
          <w:u w:val="single"/>
          <w:lang w:bidi="hi-IN"/>
        </w:rPr>
        <w:t xml:space="preserve">Reinforcement Learning: </w:t>
      </w:r>
    </w:p>
    <w:p w14:paraId="3CA2D56D" w14:textId="77777777" w:rsidR="008B3E7E" w:rsidRDefault="008B3E7E" w:rsidP="00FD7C1D">
      <w:pPr>
        <w:rPr>
          <w:lang w:bidi="hi-IN"/>
        </w:rPr>
      </w:pPr>
    </w:p>
    <w:p w14:paraId="60C80E43" w14:textId="77777777" w:rsidR="00FD7C1D" w:rsidRPr="008B3E7E" w:rsidRDefault="00FD7C1D" w:rsidP="00FD7C1D">
      <w:pPr>
        <w:rPr>
          <w:rFonts w:ascii="Avenir Next" w:hAnsi="Avenir Next"/>
          <w:lang w:bidi="hi-IN"/>
        </w:rPr>
      </w:pPr>
      <w:r w:rsidRPr="008B3E7E">
        <w:rPr>
          <w:rFonts w:ascii="Avenir Next" w:hAnsi="Avenir Next"/>
          <w:b/>
          <w:bCs/>
          <w:lang w:bidi="hi-IN"/>
        </w:rPr>
        <w:t>1. Exploration and Exploitation:</w:t>
      </w:r>
      <w:r w:rsidRPr="008B3E7E">
        <w:rPr>
          <w:rFonts w:ascii="Avenir Next" w:hAnsi="Avenir Next"/>
          <w:lang w:bidi="hi-IN"/>
        </w:rPr>
        <w:t xml:space="preserve"> Agents need to strike a balance between exploring new actions to discover their effects (exploration) and exploiting known actions to maximize the reward (exploitation). Effective strategies for exploration enable the agent to discover optimal actions while gradually refining its policy to maximize cumulative rewards.</w:t>
      </w:r>
    </w:p>
    <w:p w14:paraId="75D81C6B" w14:textId="77777777" w:rsidR="00FD7C1D" w:rsidRPr="008B3E7E" w:rsidRDefault="00FD7C1D" w:rsidP="00FD7C1D">
      <w:pPr>
        <w:rPr>
          <w:rFonts w:ascii="Avenir Next" w:hAnsi="Avenir Next"/>
          <w:lang w:bidi="hi-IN"/>
        </w:rPr>
      </w:pPr>
    </w:p>
    <w:p w14:paraId="7EC72D47" w14:textId="77777777" w:rsidR="00FD7C1D" w:rsidRPr="008B3E7E" w:rsidRDefault="00FD7C1D" w:rsidP="00FD7C1D">
      <w:pPr>
        <w:rPr>
          <w:rFonts w:ascii="Avenir Next" w:hAnsi="Avenir Next"/>
          <w:lang w:bidi="hi-IN"/>
        </w:rPr>
      </w:pPr>
      <w:r w:rsidRPr="008B3E7E">
        <w:rPr>
          <w:rFonts w:ascii="Avenir Next" w:hAnsi="Avenir Next"/>
          <w:b/>
          <w:bCs/>
          <w:lang w:bidi="hi-IN"/>
        </w:rPr>
        <w:t>2. Reward Function:</w:t>
      </w:r>
      <w:r w:rsidRPr="008B3E7E">
        <w:rPr>
          <w:rFonts w:ascii="Avenir Next" w:hAnsi="Avenir Next"/>
          <w:lang w:bidi="hi-IN"/>
        </w:rPr>
        <w:t xml:space="preserve"> Designing an appropriate reward function is crucial as it guides the agent towards the desired outcomes and helps shape its learning process.</w:t>
      </w:r>
    </w:p>
    <w:p w14:paraId="3A20F91A" w14:textId="77777777" w:rsidR="00FD7C1D" w:rsidRPr="008B3E7E" w:rsidRDefault="00FD7C1D" w:rsidP="00FD7C1D">
      <w:pPr>
        <w:rPr>
          <w:rFonts w:ascii="Avenir Next" w:hAnsi="Avenir Next"/>
          <w:lang w:bidi="hi-IN"/>
        </w:rPr>
      </w:pPr>
    </w:p>
    <w:p w14:paraId="1E011B1C" w14:textId="77777777" w:rsidR="00FD7C1D" w:rsidRPr="008B3E7E" w:rsidRDefault="00FD7C1D" w:rsidP="00FD7C1D">
      <w:pPr>
        <w:rPr>
          <w:rFonts w:ascii="Avenir Next" w:hAnsi="Avenir Next"/>
          <w:lang w:bidi="hi-IN"/>
        </w:rPr>
      </w:pPr>
      <w:r w:rsidRPr="008B3E7E">
        <w:rPr>
          <w:rFonts w:ascii="Avenir Next" w:hAnsi="Avenir Next"/>
          <w:b/>
          <w:bCs/>
          <w:lang w:bidi="hi-IN"/>
        </w:rPr>
        <w:t xml:space="preserve">3. Q-Learning: </w:t>
      </w:r>
      <w:r w:rsidRPr="008B3E7E">
        <w:rPr>
          <w:rFonts w:ascii="Avenir Next" w:hAnsi="Avenir Next"/>
          <w:lang w:bidi="hi-IN"/>
        </w:rPr>
        <w:t xml:space="preserve">In RL, Q-Learning algorithm aims to learn the optimal action-value function, which estimates the expected cumulative reward of taking a particular action from a specific state. Q-Learning updates Q-Values iteratively based on the </w:t>
      </w:r>
      <w:r w:rsidRPr="008B3E7E">
        <w:rPr>
          <w:rFonts w:ascii="Avenir Next" w:hAnsi="Avenir Next"/>
          <w:b/>
          <w:bCs/>
          <w:lang w:bidi="hi-IN"/>
        </w:rPr>
        <w:t>Bellman equation</w:t>
      </w:r>
      <w:r w:rsidRPr="008B3E7E">
        <w:rPr>
          <w:rFonts w:ascii="Avenir Next" w:hAnsi="Avenir Next"/>
          <w:lang w:bidi="hi-IN"/>
        </w:rPr>
        <w:t>, which expresses the Q-Value of a state-action pair as the sum of the immediate reward and the maximum expected future reward achievable from the next state.</w:t>
      </w:r>
    </w:p>
    <w:p w14:paraId="2B79D1A5" w14:textId="77777777" w:rsidR="00FD7C1D" w:rsidRPr="008B3E7E" w:rsidRDefault="00FD7C1D" w:rsidP="00FD7C1D">
      <w:pPr>
        <w:rPr>
          <w:rFonts w:ascii="Avenir Next" w:hAnsi="Avenir Next"/>
          <w:lang w:bidi="hi-IN"/>
        </w:rPr>
      </w:pPr>
    </w:p>
    <w:p w14:paraId="7B6C83ED" w14:textId="77777777" w:rsidR="00FD7C1D" w:rsidRPr="008B3E7E" w:rsidRDefault="00FD7C1D" w:rsidP="00FD7C1D">
      <w:pPr>
        <w:rPr>
          <w:rFonts w:ascii="Avenir Next" w:hAnsi="Avenir Next"/>
          <w:lang w:bidi="hi-IN"/>
        </w:rPr>
      </w:pPr>
      <w:r w:rsidRPr="008B3E7E">
        <w:rPr>
          <w:rFonts w:ascii="Avenir Next" w:hAnsi="Avenir Next"/>
          <w:lang w:bidi="hi-IN"/>
        </w:rPr>
        <w:t xml:space="preserve">- The equation is: </w:t>
      </w:r>
    </w:p>
    <w:p w14:paraId="0D0E04E6" w14:textId="77777777" w:rsidR="00FD7C1D" w:rsidRPr="008B3E7E" w:rsidRDefault="00FD7C1D" w:rsidP="00FD7C1D">
      <w:pPr>
        <w:rPr>
          <w:rFonts w:ascii="Avenir Next" w:hAnsi="Avenir Next"/>
          <w:b/>
          <w:bCs/>
          <w:lang w:bidi="hi-IN"/>
        </w:rPr>
      </w:pPr>
      <w:r w:rsidRPr="008B3E7E">
        <w:rPr>
          <w:rFonts w:ascii="Avenir Next" w:hAnsi="Avenir Next"/>
          <w:lang w:bidi="hi-IN"/>
        </w:rPr>
        <w:tab/>
      </w:r>
      <w:r w:rsidRPr="008B3E7E">
        <w:rPr>
          <w:rFonts w:ascii="Avenir Next" w:hAnsi="Avenir Next"/>
          <w:lang w:bidi="hi-IN"/>
        </w:rPr>
        <w:tab/>
      </w:r>
      <w:r w:rsidRPr="008B3E7E">
        <w:rPr>
          <w:rFonts w:ascii="Avenir Next" w:hAnsi="Avenir Next"/>
          <w:b/>
          <w:bCs/>
          <w:lang w:bidi="hi-IN"/>
        </w:rPr>
        <w:t>Q (s, a) = Q (s, a) + α * [R (s, a) + γ * max (Q (s', a')) - Q (s, a)]</w:t>
      </w:r>
    </w:p>
    <w:p w14:paraId="6DDEB14F" w14:textId="77777777" w:rsidR="00FD7C1D" w:rsidRPr="008B3E7E" w:rsidRDefault="00FD7C1D" w:rsidP="00FD7C1D">
      <w:pPr>
        <w:rPr>
          <w:rFonts w:ascii="Avenir Next" w:hAnsi="Avenir Next"/>
          <w:lang w:bidi="hi-IN"/>
        </w:rPr>
      </w:pPr>
    </w:p>
    <w:p w14:paraId="13452807" w14:textId="77777777" w:rsidR="00FD7C1D" w:rsidRPr="008B3E7E" w:rsidRDefault="00FD7C1D" w:rsidP="00FD7C1D">
      <w:pPr>
        <w:rPr>
          <w:rFonts w:ascii="Avenir Next" w:hAnsi="Avenir Next"/>
          <w:lang w:bidi="hi-IN"/>
        </w:rPr>
      </w:pPr>
      <w:r w:rsidRPr="008B3E7E">
        <w:rPr>
          <w:rFonts w:ascii="Avenir Next" w:hAnsi="Avenir Next"/>
          <w:lang w:bidi="hi-IN"/>
        </w:rPr>
        <w:t xml:space="preserve">where, </w:t>
      </w:r>
    </w:p>
    <w:p w14:paraId="5F1D3FA0" w14:textId="77777777" w:rsidR="00FD7C1D" w:rsidRPr="008B3E7E" w:rsidRDefault="00FD7C1D" w:rsidP="00FD7C1D">
      <w:pPr>
        <w:rPr>
          <w:rFonts w:ascii="Avenir Next" w:hAnsi="Avenir Next"/>
          <w:lang w:bidi="hi-IN"/>
        </w:rPr>
      </w:pPr>
      <w:r w:rsidRPr="008B3E7E">
        <w:rPr>
          <w:rFonts w:ascii="Avenir Next" w:hAnsi="Avenir Next"/>
          <w:lang w:bidi="hi-IN"/>
        </w:rPr>
        <w:t xml:space="preserve">            </w:t>
      </w:r>
      <w:r w:rsidRPr="008B3E7E">
        <w:rPr>
          <w:rFonts w:ascii="Avenir Next" w:hAnsi="Avenir Next"/>
          <w:b/>
          <w:bCs/>
          <w:lang w:bidi="hi-IN"/>
        </w:rPr>
        <w:t>α (Learning Rate):</w:t>
      </w:r>
      <w:r w:rsidRPr="008B3E7E">
        <w:rPr>
          <w:rFonts w:ascii="Avenir Next" w:hAnsi="Avenir Next"/>
          <w:lang w:bidi="hi-IN"/>
        </w:rPr>
        <w:t xml:space="preserve"> Controls how much of the new estimate should overwrite the old one. It is a value generally between 0 and 1, typically decreasing over time.</w:t>
      </w:r>
    </w:p>
    <w:p w14:paraId="001EC7FA" w14:textId="77777777" w:rsidR="00FD7C1D" w:rsidRPr="008B3E7E" w:rsidRDefault="00FD7C1D" w:rsidP="00FD7C1D">
      <w:pPr>
        <w:rPr>
          <w:rFonts w:ascii="Avenir Next" w:hAnsi="Avenir Next"/>
          <w:lang w:bidi="hi-IN"/>
        </w:rPr>
      </w:pPr>
    </w:p>
    <w:p w14:paraId="37EA760C" w14:textId="77777777" w:rsidR="00FD7C1D" w:rsidRPr="008B3E7E" w:rsidRDefault="00FD7C1D" w:rsidP="00FD7C1D">
      <w:pPr>
        <w:rPr>
          <w:rFonts w:ascii="Avenir Next" w:hAnsi="Avenir Next"/>
          <w:lang w:bidi="hi-IN"/>
        </w:rPr>
      </w:pPr>
      <w:r w:rsidRPr="008B3E7E">
        <w:rPr>
          <w:rFonts w:ascii="Avenir Next" w:hAnsi="Avenir Next"/>
          <w:lang w:bidi="hi-IN"/>
        </w:rPr>
        <w:t xml:space="preserve">            </w:t>
      </w:r>
      <w:r w:rsidRPr="008B3E7E">
        <w:rPr>
          <w:rFonts w:ascii="Avenir Next" w:hAnsi="Avenir Next"/>
          <w:b/>
          <w:bCs/>
          <w:lang w:bidi="hi-IN"/>
        </w:rPr>
        <w:t>γ (Discount Factor):</w:t>
      </w:r>
      <w:r w:rsidRPr="008B3E7E">
        <w:rPr>
          <w:rFonts w:ascii="Avenir Next" w:hAnsi="Avenir Next"/>
          <w:lang w:bidi="hi-IN"/>
        </w:rPr>
        <w:t xml:space="preserve"> Balances immediate rewards against future rewards. A higher γ values favor long-term rewards, while lower values focus on short-term gains.</w:t>
      </w:r>
    </w:p>
    <w:p w14:paraId="38BF74FD" w14:textId="77777777" w:rsidR="00FD7C1D" w:rsidRPr="008B3E7E" w:rsidRDefault="00FD7C1D" w:rsidP="00FD7C1D">
      <w:pPr>
        <w:rPr>
          <w:rFonts w:ascii="Avenir Next" w:hAnsi="Avenir Next"/>
          <w:lang w:bidi="hi-IN"/>
        </w:rPr>
      </w:pPr>
      <w:r w:rsidRPr="008B3E7E">
        <w:rPr>
          <w:rFonts w:ascii="Avenir Next" w:hAnsi="Avenir Next"/>
          <w:lang w:bidi="hi-IN"/>
        </w:rPr>
        <w:tab/>
      </w:r>
    </w:p>
    <w:p w14:paraId="23F7F2D7" w14:textId="77777777" w:rsidR="00FD7C1D" w:rsidRPr="008B3E7E" w:rsidRDefault="00FD7C1D" w:rsidP="00FD7C1D">
      <w:pPr>
        <w:rPr>
          <w:rFonts w:ascii="Avenir Next" w:hAnsi="Avenir Next"/>
          <w:lang w:bidi="hi-IN"/>
        </w:rPr>
      </w:pPr>
    </w:p>
    <w:p w14:paraId="7A2BEF47" w14:textId="77777777" w:rsidR="00FD7C1D" w:rsidRPr="008B3E7E" w:rsidRDefault="00FD7C1D" w:rsidP="00FD7C1D">
      <w:pPr>
        <w:rPr>
          <w:rFonts w:ascii="Avenir Next" w:hAnsi="Avenir Next"/>
          <w:lang w:bidi="hi-IN"/>
        </w:rPr>
      </w:pPr>
      <w:r w:rsidRPr="008B3E7E">
        <w:rPr>
          <w:rFonts w:ascii="Avenir Next" w:hAnsi="Avenir Next"/>
          <w:b/>
          <w:bCs/>
          <w:lang w:bidi="hi-IN"/>
        </w:rPr>
        <w:t>4. Policy Gradient Methods:</w:t>
      </w:r>
      <w:r w:rsidRPr="008B3E7E">
        <w:rPr>
          <w:rFonts w:ascii="Avenir Next" w:hAnsi="Avenir Next"/>
          <w:lang w:bidi="hi-IN"/>
        </w:rPr>
        <w:t xml:space="preserve"> These methods directly optimize the policy itself. They’re effective in continuous action spaces and complex environments.</w:t>
      </w:r>
    </w:p>
    <w:p w14:paraId="02877A72" w14:textId="77777777" w:rsidR="00FD7C1D" w:rsidRPr="008B3E7E" w:rsidRDefault="00FD7C1D" w:rsidP="00FD7C1D">
      <w:pPr>
        <w:rPr>
          <w:rFonts w:ascii="Avenir Next" w:hAnsi="Avenir Next"/>
          <w:lang w:bidi="hi-IN"/>
        </w:rPr>
      </w:pPr>
    </w:p>
    <w:p w14:paraId="22712070" w14:textId="71CF6108" w:rsidR="00FD7C1D" w:rsidRDefault="00FD7C1D" w:rsidP="00FD7C1D">
      <w:pPr>
        <w:rPr>
          <w:rFonts w:ascii="Avenir Next" w:hAnsi="Avenir Next"/>
          <w:lang w:bidi="hi-IN"/>
        </w:rPr>
      </w:pPr>
      <w:r w:rsidRPr="008B3E7E">
        <w:rPr>
          <w:rFonts w:ascii="Avenir Next" w:hAnsi="Avenir Next"/>
          <w:b/>
          <w:bCs/>
          <w:lang w:bidi="hi-IN"/>
        </w:rPr>
        <w:t>5. Markov Decision Process (MDP):</w:t>
      </w:r>
      <w:r w:rsidRPr="008B3E7E">
        <w:rPr>
          <w:rFonts w:ascii="Avenir Next" w:hAnsi="Avenir Next"/>
          <w:lang w:bidi="hi-IN"/>
        </w:rPr>
        <w:t xml:space="preserve"> An MDP is a formal mathematical framework that models the reinforcement learning problem. It consists of states, actions, transition probabilities, </w:t>
      </w:r>
      <w:r w:rsidR="00477C27" w:rsidRPr="008B3E7E">
        <w:rPr>
          <w:rFonts w:ascii="Avenir Next" w:hAnsi="Avenir Next"/>
          <w:lang w:bidi="hi-IN"/>
        </w:rPr>
        <w:t>rewards,</w:t>
      </w:r>
      <w:r w:rsidRPr="008B3E7E">
        <w:rPr>
          <w:rFonts w:ascii="Avenir Next" w:hAnsi="Avenir Next"/>
          <w:lang w:bidi="hi-IN"/>
        </w:rPr>
        <w:t xml:space="preserve"> and a policy.</w:t>
      </w:r>
    </w:p>
    <w:p w14:paraId="07840D99" w14:textId="700A4D8B" w:rsidR="008B3E7E" w:rsidRDefault="008B3E7E" w:rsidP="00FD7C1D">
      <w:pPr>
        <w:rPr>
          <w:rFonts w:ascii="Avenir Next" w:hAnsi="Avenir Next"/>
          <w:lang w:bidi="hi-IN"/>
        </w:rPr>
      </w:pPr>
    </w:p>
    <w:p w14:paraId="564DB8B8" w14:textId="2561EE88" w:rsidR="008B3E7E" w:rsidRDefault="008B3E7E" w:rsidP="00FD7C1D">
      <w:pPr>
        <w:rPr>
          <w:rFonts w:ascii="Avenir Next" w:hAnsi="Avenir Next"/>
          <w:b/>
          <w:bCs/>
          <w:sz w:val="26"/>
          <w:szCs w:val="26"/>
          <w:u w:val="single"/>
          <w:lang w:bidi="hi-IN"/>
        </w:rPr>
      </w:pPr>
      <w:r w:rsidRPr="008B3E7E">
        <w:rPr>
          <w:rFonts w:ascii="Avenir Next" w:hAnsi="Avenir Next"/>
          <w:b/>
          <w:bCs/>
          <w:sz w:val="26"/>
          <w:szCs w:val="26"/>
          <w:u w:val="single"/>
          <w:lang w:bidi="hi-IN"/>
        </w:rPr>
        <w:t>Language Models:</w:t>
      </w:r>
    </w:p>
    <w:p w14:paraId="39089F1D" w14:textId="1ACCEEDC" w:rsidR="008B3E7E" w:rsidRDefault="008B3E7E" w:rsidP="00FD7C1D">
      <w:pPr>
        <w:rPr>
          <w:rFonts w:ascii="Avenir Next" w:hAnsi="Avenir Next"/>
          <w:b/>
          <w:bCs/>
          <w:sz w:val="26"/>
          <w:szCs w:val="26"/>
          <w:u w:val="single"/>
          <w:lang w:bidi="hi-IN"/>
        </w:rPr>
      </w:pPr>
    </w:p>
    <w:p w14:paraId="42F420CC" w14:textId="0EFBA1E9" w:rsidR="008B3E7E" w:rsidRDefault="008B3E7E" w:rsidP="00FD7C1D">
      <w:pPr>
        <w:rPr>
          <w:rFonts w:ascii="Avenir Next" w:hAnsi="Avenir Next" w:cs="AppleSystemUIFont"/>
          <w:lang w:val="en-GB"/>
        </w:rPr>
      </w:pPr>
      <w:r w:rsidRPr="008B3E7E">
        <w:rPr>
          <w:rFonts w:ascii="Avenir Next" w:hAnsi="Avenir Next"/>
          <w:b/>
          <w:bCs/>
          <w:lang w:bidi="hi-IN"/>
        </w:rPr>
        <w:t xml:space="preserve">1. </w:t>
      </w:r>
      <w:r w:rsidRPr="008B3E7E">
        <w:rPr>
          <w:rFonts w:ascii="Avenir Next" w:hAnsi="Avenir Next" w:cs="AppleSystemUIFont"/>
          <w:b/>
          <w:bCs/>
          <w:lang w:val="en-GB"/>
        </w:rPr>
        <w:t>Probability Estimation:</w:t>
      </w:r>
      <w:r w:rsidRPr="008B3E7E">
        <w:rPr>
          <w:rFonts w:ascii="Avenir Next" w:hAnsi="Avenir Next" w:cs="AppleSystemUIFont"/>
          <w:lang w:val="en-GB"/>
        </w:rPr>
        <w:t xml:space="preserve"> At its core, an LM estimates the probability of a word sequence. Given a sequence of words, it calculates the likelihood of the next word in the sequence.</w:t>
      </w:r>
    </w:p>
    <w:p w14:paraId="667F1EF1" w14:textId="35D2DF57" w:rsidR="008B3E7E" w:rsidRDefault="008B3E7E" w:rsidP="00FD7C1D">
      <w:pPr>
        <w:rPr>
          <w:rFonts w:ascii="Avenir Next" w:hAnsi="Avenir Next"/>
          <w:b/>
          <w:bCs/>
          <w:lang w:bidi="hi-IN"/>
        </w:rPr>
      </w:pPr>
    </w:p>
    <w:p w14:paraId="75CED3A2" w14:textId="4C6D815B" w:rsidR="008B3E7E" w:rsidRDefault="008B3E7E" w:rsidP="00FD7C1D">
      <w:pPr>
        <w:rPr>
          <w:rFonts w:ascii="Avenir Next" w:hAnsi="Avenir Next" w:cs="AppleSystemUIFont"/>
          <w:lang w:val="en-GB"/>
        </w:rPr>
      </w:pPr>
      <w:r w:rsidRPr="000A33C5">
        <w:rPr>
          <w:rFonts w:ascii="Avenir Next" w:hAnsi="Avenir Next"/>
          <w:b/>
          <w:bCs/>
          <w:lang w:bidi="hi-IN"/>
        </w:rPr>
        <w:t xml:space="preserve">2. </w:t>
      </w:r>
      <w:r w:rsidR="000A33C5" w:rsidRPr="000A33C5">
        <w:rPr>
          <w:rFonts w:ascii="Avenir Next" w:hAnsi="Avenir Next" w:cs="AppleSystemUIFont"/>
          <w:b/>
          <w:bCs/>
          <w:lang w:val="en-GB"/>
        </w:rPr>
        <w:t>Tokenization:</w:t>
      </w:r>
      <w:r w:rsidR="000A33C5" w:rsidRPr="000A33C5">
        <w:rPr>
          <w:rFonts w:ascii="Avenir Next" w:hAnsi="Avenir Next" w:cs="AppleSystemUIFont"/>
          <w:lang w:val="en-GB"/>
        </w:rPr>
        <w:t xml:space="preserve"> The process of converting text into tokens, which can represent words, sub-words, or even characters. This process is essential for preparing textual data for LMs.</w:t>
      </w:r>
    </w:p>
    <w:p w14:paraId="20086D75" w14:textId="19E2F4AD" w:rsidR="000A33C5" w:rsidRDefault="000A33C5" w:rsidP="00FD7C1D">
      <w:pPr>
        <w:rPr>
          <w:rFonts w:ascii="Avenir Next" w:hAnsi="Avenir Next"/>
          <w:b/>
          <w:bCs/>
          <w:lang w:bidi="hi-IN"/>
        </w:rPr>
      </w:pPr>
    </w:p>
    <w:p w14:paraId="32D15316" w14:textId="77777777" w:rsidR="000A33C5" w:rsidRDefault="000A33C5" w:rsidP="00FD7C1D">
      <w:pPr>
        <w:rPr>
          <w:rFonts w:ascii="Avenir Next" w:hAnsi="Avenir Next"/>
          <w:b/>
          <w:bCs/>
          <w:lang w:bidi="hi-IN"/>
        </w:rPr>
      </w:pPr>
    </w:p>
    <w:p w14:paraId="1AD54AC8" w14:textId="09D1C9F0" w:rsidR="000A33C5" w:rsidRDefault="000A33C5" w:rsidP="00FD7C1D">
      <w:pPr>
        <w:rPr>
          <w:rFonts w:ascii="Avenir Next" w:hAnsi="Avenir Next"/>
          <w:b/>
          <w:bCs/>
          <w:lang w:bidi="hi-IN"/>
        </w:rPr>
      </w:pPr>
      <w:r w:rsidRPr="000A33C5">
        <w:rPr>
          <w:rFonts w:ascii="Avenir Next" w:hAnsi="Avenir Next"/>
          <w:b/>
          <w:bCs/>
          <w:lang w:bidi="hi-IN"/>
        </w:rPr>
        <w:t xml:space="preserve">3. </w:t>
      </w:r>
      <w:r w:rsidRPr="000A33C5">
        <w:rPr>
          <w:rFonts w:ascii="Avenir Next" w:hAnsi="Avenir Next" w:cs="AppleSystemUIFont"/>
          <w:b/>
          <w:bCs/>
          <w:lang w:val="en-GB"/>
        </w:rPr>
        <w:t>Embeddings:</w:t>
      </w:r>
      <w:r w:rsidRPr="000A33C5">
        <w:rPr>
          <w:rFonts w:ascii="Avenir Next" w:hAnsi="Avenir Next" w:cs="AppleSystemUIFont"/>
          <w:lang w:val="en-GB"/>
        </w:rPr>
        <w:t xml:space="preserve"> Vector representations of words or tokens that capture semantic meaning. They allow LMs to understand similarity and relationships between different words.</w:t>
      </w:r>
    </w:p>
    <w:p w14:paraId="503CB91B" w14:textId="48A3688D" w:rsidR="000A33C5" w:rsidRDefault="000A33C5" w:rsidP="00FD7C1D">
      <w:pPr>
        <w:rPr>
          <w:rFonts w:ascii="Avenir Next" w:hAnsi="Avenir Next"/>
          <w:b/>
          <w:bCs/>
          <w:lang w:bidi="hi-IN"/>
        </w:rPr>
      </w:pPr>
    </w:p>
    <w:p w14:paraId="3FEEBBB8" w14:textId="77777777" w:rsidR="008E4D22" w:rsidRDefault="008E4D22" w:rsidP="00FD7C1D">
      <w:pPr>
        <w:rPr>
          <w:rFonts w:ascii="Avenir Next" w:hAnsi="Avenir Next"/>
          <w:b/>
          <w:bCs/>
          <w:lang w:bidi="hi-IN"/>
        </w:rPr>
      </w:pPr>
    </w:p>
    <w:p w14:paraId="4BA91993" w14:textId="7E7B8455" w:rsidR="000A33C5" w:rsidRDefault="000A33C5" w:rsidP="00FD7C1D">
      <w:pPr>
        <w:rPr>
          <w:rFonts w:ascii="Avenir Next" w:hAnsi="Avenir Next" w:cs="AppleSystemUIFont"/>
          <w:lang w:val="en-GB"/>
        </w:rPr>
      </w:pPr>
      <w:r w:rsidRPr="000A33C5">
        <w:rPr>
          <w:rFonts w:ascii="Avenir Next" w:hAnsi="Avenir Next"/>
          <w:b/>
          <w:bCs/>
          <w:lang w:bidi="hi-IN"/>
        </w:rPr>
        <w:t>4.</w:t>
      </w:r>
      <w:r w:rsidRPr="000A33C5">
        <w:rPr>
          <w:rFonts w:ascii="Avenir Next" w:hAnsi="Avenir Next" w:cs="AppleSystemUIFont"/>
          <w:b/>
          <w:bCs/>
          <w:lang w:val="en-GB"/>
        </w:rPr>
        <w:t xml:space="preserve"> N-gram Models:</w:t>
      </w:r>
      <w:r w:rsidRPr="000A33C5">
        <w:rPr>
          <w:rFonts w:ascii="Avenir Next" w:hAnsi="Avenir Next" w:cs="AppleSystemUIFont"/>
          <w:lang w:val="en-GB"/>
        </w:rPr>
        <w:t xml:space="preserve"> An early approach to LMs, where the probability of each word only depends on the last few words. It's defined by </w:t>
      </w:r>
      <w:r w:rsidRPr="000A33C5">
        <w:rPr>
          <w:rFonts w:ascii="Avenir Next" w:hAnsi="Avenir Next" w:cs="AppleSystemUIFont"/>
          <w:i/>
          <w:iCs/>
          <w:lang w:val="en-GB"/>
        </w:rPr>
        <w:t>N</w:t>
      </w:r>
      <w:r w:rsidRPr="000A33C5">
        <w:rPr>
          <w:rFonts w:ascii="Avenir Next" w:hAnsi="Avenir Next" w:cs="AppleSystemUIFont"/>
          <w:lang w:val="en-GB"/>
        </w:rPr>
        <w:t>, the number of words considered.</w:t>
      </w:r>
    </w:p>
    <w:p w14:paraId="6390BAE5" w14:textId="2F05D019" w:rsidR="000A33C5" w:rsidRDefault="000A33C5" w:rsidP="00FD7C1D">
      <w:pPr>
        <w:rPr>
          <w:rFonts w:ascii="Avenir Next" w:hAnsi="Avenir Next"/>
          <w:b/>
          <w:bCs/>
          <w:lang w:bidi="hi-IN"/>
        </w:rPr>
      </w:pPr>
    </w:p>
    <w:p w14:paraId="0D0D0C74" w14:textId="77777777" w:rsidR="008E4D22" w:rsidRDefault="008E4D22" w:rsidP="00FD7C1D">
      <w:pPr>
        <w:rPr>
          <w:rFonts w:ascii="Avenir Next" w:hAnsi="Avenir Next"/>
          <w:b/>
          <w:bCs/>
          <w:lang w:bidi="hi-IN"/>
        </w:rPr>
      </w:pPr>
    </w:p>
    <w:p w14:paraId="6B1DA12D" w14:textId="4D71A51C" w:rsidR="000A33C5" w:rsidRDefault="000A33C5" w:rsidP="00FD7C1D">
      <w:pPr>
        <w:rPr>
          <w:rFonts w:ascii="Avenir Next" w:hAnsi="Avenir Next" w:cs="AppleSystemUIFont"/>
          <w:lang w:val="en-GB"/>
        </w:rPr>
      </w:pPr>
      <w:r w:rsidRPr="000A33C5">
        <w:rPr>
          <w:rFonts w:ascii="Avenir Next" w:hAnsi="Avenir Next"/>
          <w:b/>
          <w:bCs/>
          <w:lang w:bidi="hi-IN"/>
        </w:rPr>
        <w:t xml:space="preserve">5. </w:t>
      </w:r>
      <w:r w:rsidRPr="000A33C5">
        <w:rPr>
          <w:rFonts w:ascii="Avenir Next" w:hAnsi="Avenir Next" w:cs="AppleSystemUIFont"/>
          <w:b/>
          <w:bCs/>
          <w:lang w:val="en-GB"/>
        </w:rPr>
        <w:t>Recurrent Neural Networks (RNN):</w:t>
      </w:r>
      <w:r w:rsidRPr="000A33C5">
        <w:rPr>
          <w:rFonts w:ascii="Avenir Next" w:hAnsi="Avenir Next" w:cs="AppleSystemUIFont"/>
          <w:lang w:val="en-GB"/>
        </w:rPr>
        <w:t xml:space="preserve"> A type of neural architecture used in earlier LMs that processes sequences by maintaining a memory of previous tokens but struggles with longer sequences.</w:t>
      </w:r>
    </w:p>
    <w:p w14:paraId="49B85A4E" w14:textId="458BFD06" w:rsidR="000A33C5" w:rsidRDefault="000A33C5" w:rsidP="00FD7C1D">
      <w:pPr>
        <w:rPr>
          <w:rFonts w:ascii="Avenir Next" w:hAnsi="Avenir Next" w:cs="AppleSystemUIFont"/>
          <w:lang w:val="en-GB"/>
        </w:rPr>
      </w:pPr>
    </w:p>
    <w:p w14:paraId="26769A2F" w14:textId="77777777" w:rsidR="008E4D22" w:rsidRDefault="008E4D22" w:rsidP="00FD7C1D">
      <w:pPr>
        <w:rPr>
          <w:rFonts w:ascii="Avenir Next" w:hAnsi="Avenir Next" w:cs="AppleSystemUIFont"/>
          <w:lang w:val="en-GB"/>
        </w:rPr>
      </w:pPr>
    </w:p>
    <w:p w14:paraId="3A17971B" w14:textId="25269EEA" w:rsidR="000A33C5" w:rsidRDefault="000A33C5" w:rsidP="00FD7C1D">
      <w:pPr>
        <w:rPr>
          <w:rFonts w:ascii="Avenir Next" w:hAnsi="Avenir Next" w:cs="AppleSystemUIFont"/>
          <w:lang w:val="en-GB"/>
        </w:rPr>
      </w:pPr>
      <w:r w:rsidRPr="000A33C5">
        <w:rPr>
          <w:rFonts w:ascii="Avenir Next" w:hAnsi="Avenir Next" w:cs="AppleSystemUIFont"/>
          <w:b/>
          <w:bCs/>
          <w:lang w:val="en-GB"/>
        </w:rPr>
        <w:t>6. Transfer Learning:</w:t>
      </w:r>
      <w:r w:rsidRPr="000A33C5">
        <w:rPr>
          <w:rFonts w:ascii="Avenir Next" w:hAnsi="Avenir Next" w:cs="AppleSystemUIFont"/>
          <w:lang w:val="en-GB"/>
        </w:rPr>
        <w:t xml:space="preserve"> A technique where a pre-trained model, often trained on a large corpus, is fine-tuned on a smaller, task-specific dataset.</w:t>
      </w:r>
    </w:p>
    <w:p w14:paraId="55AB30A0" w14:textId="3E3A471A" w:rsidR="000A33C5" w:rsidRDefault="000A33C5" w:rsidP="00FD7C1D">
      <w:pPr>
        <w:rPr>
          <w:rFonts w:ascii="Avenir Next" w:hAnsi="Avenir Next" w:cs="AppleSystemUIFont"/>
          <w:lang w:val="en-GB"/>
        </w:rPr>
      </w:pPr>
    </w:p>
    <w:p w14:paraId="5CC67BE6" w14:textId="77777777" w:rsidR="008E4D22" w:rsidRDefault="008E4D22" w:rsidP="00FD7C1D">
      <w:pPr>
        <w:rPr>
          <w:rFonts w:ascii="Avenir Next" w:hAnsi="Avenir Next" w:cs="AppleSystemUIFont"/>
          <w:lang w:val="en-GB"/>
        </w:rPr>
      </w:pPr>
    </w:p>
    <w:p w14:paraId="68A85F44" w14:textId="581C5159" w:rsidR="000A33C5" w:rsidRPr="000A33C5" w:rsidRDefault="000A33C5" w:rsidP="00FD7C1D">
      <w:pPr>
        <w:rPr>
          <w:rFonts w:ascii="Avenir Next" w:hAnsi="Avenir Next" w:cs="AppleSystemUIFont"/>
          <w:lang w:val="en-GB"/>
        </w:rPr>
      </w:pPr>
      <w:r w:rsidRPr="000A33C5">
        <w:rPr>
          <w:rFonts w:ascii="Avenir Next" w:hAnsi="Avenir Next" w:cs="AppleSystemUIFont"/>
          <w:b/>
          <w:bCs/>
          <w:lang w:val="en-GB"/>
        </w:rPr>
        <w:t>7. Perplexity:</w:t>
      </w:r>
      <w:r w:rsidRPr="000A33C5">
        <w:rPr>
          <w:rFonts w:ascii="Avenir Next" w:hAnsi="Avenir Next" w:cs="AppleSystemUIFont"/>
          <w:lang w:val="en-GB"/>
        </w:rPr>
        <w:t xml:space="preserve"> A metric used to evaluate LMs. It quantifies how well the probability distribution predicted by the model aligns with the actual distribution of the words in the text.</w:t>
      </w:r>
    </w:p>
    <w:p w14:paraId="0925EFC2" w14:textId="56D0A84B" w:rsidR="00FD7C1D" w:rsidRDefault="00FD7C1D" w:rsidP="00FD7C1D">
      <w:pPr>
        <w:rPr>
          <w:lang w:bidi="hi-IN"/>
        </w:rPr>
      </w:pPr>
    </w:p>
    <w:p w14:paraId="1DD51EDD" w14:textId="1A19A200" w:rsidR="000A33C5" w:rsidRDefault="000A33C5" w:rsidP="00FD7C1D">
      <w:pPr>
        <w:rPr>
          <w:lang w:bidi="hi-IN"/>
        </w:rPr>
      </w:pPr>
    </w:p>
    <w:p w14:paraId="64688C80" w14:textId="77777777" w:rsidR="000A33C5" w:rsidRDefault="000A33C5" w:rsidP="00FD7C1D">
      <w:pPr>
        <w:rPr>
          <w:lang w:bidi="hi-IN"/>
        </w:rPr>
      </w:pPr>
    </w:p>
    <w:p w14:paraId="6EB3F579" w14:textId="3BCA6CF6" w:rsidR="000A33C5" w:rsidRPr="000A33C5" w:rsidRDefault="000A33C5" w:rsidP="00FD7C1D">
      <w:pPr>
        <w:rPr>
          <w:rFonts w:ascii="Avenir Next" w:hAnsi="Avenir Next"/>
          <w:lang w:bidi="hi-IN"/>
        </w:rPr>
      </w:pPr>
      <w:r w:rsidRPr="000A33C5">
        <w:rPr>
          <w:rFonts w:ascii="Avenir Next" w:hAnsi="Avenir Next" w:cs="AppleSystemUIFont"/>
          <w:lang w:val="en-GB"/>
        </w:rPr>
        <w:t xml:space="preserve">In the </w:t>
      </w:r>
      <w:r w:rsidRPr="000A33C5">
        <w:rPr>
          <w:rFonts w:ascii="Avenir Next" w:hAnsi="Avenir Next" w:cs="AppleSystemUIFont"/>
          <w:b/>
          <w:bCs/>
          <w:lang w:val="en-GB"/>
        </w:rPr>
        <w:t>TextSummarization ChatBot</w:t>
      </w:r>
      <w:r w:rsidRPr="000A33C5">
        <w:rPr>
          <w:rFonts w:ascii="Avenir Next" w:hAnsi="Avenir Next" w:cs="AppleSystemUIFont"/>
          <w:lang w:val="en-GB"/>
        </w:rPr>
        <w:t xml:space="preserve"> project, Reinforcement Learning (RL) merges with Language Models (LM) to craft a dynamic summarization tool. This union enables the chatbot to produce concise summaries and refine its approach based on user feedback. Leveraging RL, the chatbot tailors summaries through rewards from user interactions, while the integrated LM ensures linguistic accuracy and relevance. </w:t>
      </w:r>
    </w:p>
    <w:p w14:paraId="3E18EE70" w14:textId="77777777" w:rsidR="00E90568" w:rsidRPr="009A63B2"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6" w:name="_Toc141699961"/>
      <w:r w:rsidRPr="009A63B2">
        <w:rPr>
          <w:rFonts w:ascii="Avenir Next" w:hAnsi="Avenir Next" w:cstheme="majorHAnsi"/>
          <w:color w:val="FF6800"/>
          <w:spacing w:val="-3"/>
          <w:kern w:val="0"/>
          <w:szCs w:val="24"/>
          <w:lang w:val="en-US" w:eastAsia="en-US" w:bidi="ar-SA"/>
        </w:rPr>
        <w:lastRenderedPageBreak/>
        <w:t>Data Collection and Preprocessing</w:t>
      </w:r>
      <w:bookmarkEnd w:id="6"/>
    </w:p>
    <w:p w14:paraId="5D801142" w14:textId="236D3C59" w:rsidR="00E90568" w:rsidRDefault="00E90568" w:rsidP="00E0531B">
      <w:pPr>
        <w:pStyle w:val="Heading2"/>
        <w:numPr>
          <w:ilvl w:val="1"/>
          <w:numId w:val="10"/>
        </w:numPr>
        <w:jc w:val="left"/>
        <w:rPr>
          <w:rFonts w:ascii="Avenir Next" w:hAnsi="Avenir Next"/>
          <w:color w:val="FF6800"/>
          <w:lang w:bidi="hi-IN"/>
        </w:rPr>
      </w:pPr>
      <w:bookmarkStart w:id="7" w:name="_Toc141699962"/>
      <w:r w:rsidRPr="009377E7">
        <w:rPr>
          <w:rFonts w:ascii="Avenir Next" w:hAnsi="Avenir Next"/>
          <w:color w:val="FF6800"/>
          <w:lang w:bidi="hi-IN"/>
        </w:rPr>
        <w:t>Description of the Dataset Used</w:t>
      </w:r>
      <w:bookmarkEnd w:id="7"/>
    </w:p>
    <w:p w14:paraId="30B0F581" w14:textId="0FC7212B" w:rsidR="000A33C5" w:rsidRDefault="000A33C5" w:rsidP="000A33C5">
      <w:pPr>
        <w:rPr>
          <w:lang w:bidi="hi-IN"/>
        </w:rPr>
      </w:pPr>
    </w:p>
    <w:p w14:paraId="65503726" w14:textId="3F6F5395" w:rsidR="000A33C5" w:rsidRDefault="00F51D1A" w:rsidP="000A33C5">
      <w:pPr>
        <w:rPr>
          <w:rFonts w:ascii="Avenir Next" w:hAnsi="Avenir Next" w:cs="AppleSystemUIFont"/>
          <w:lang w:val="en-GB"/>
        </w:rPr>
      </w:pPr>
      <w:r w:rsidRPr="00F51D1A">
        <w:rPr>
          <w:rFonts w:ascii="Avenir Next" w:hAnsi="Avenir Next" w:cs="AppleSystemUIFont"/>
          <w:lang w:val="en-GB"/>
        </w:rPr>
        <w:t>The dataset utilized in the "</w:t>
      </w:r>
      <w:r w:rsidRPr="00F51D1A">
        <w:rPr>
          <w:rFonts w:ascii="Avenir Next" w:hAnsi="Avenir Next" w:cs="AppleSystemUIFont"/>
          <w:b/>
          <w:bCs/>
          <w:lang w:val="en-GB"/>
        </w:rPr>
        <w:t>TextSummarization ChatBot</w:t>
      </w:r>
      <w:r w:rsidRPr="00F51D1A">
        <w:rPr>
          <w:rFonts w:ascii="Avenir Next" w:hAnsi="Avenir Next" w:cs="AppleSystemUIFont"/>
          <w:lang w:val="en-GB"/>
        </w:rPr>
        <w:t>" project comprises a diverse collection of textual articles sourced from multiple domains such as news articles, research papers, blog posts, and more. Each article in the dataset is paired with a human-generated summary, capturing the core and key details of the original content. This paired structure facilitates the training of the model, allowing it to learn the nuances of effective summarization.</w:t>
      </w:r>
    </w:p>
    <w:p w14:paraId="2CE64383" w14:textId="77777777" w:rsidR="008E4D22" w:rsidRPr="00F51D1A" w:rsidRDefault="008E4D22" w:rsidP="000A33C5">
      <w:pPr>
        <w:rPr>
          <w:rFonts w:ascii="Avenir Next" w:hAnsi="Avenir Next"/>
          <w:lang w:bidi="hi-IN"/>
        </w:rPr>
      </w:pPr>
    </w:p>
    <w:p w14:paraId="1522F143" w14:textId="659EE1F0" w:rsidR="00E90568" w:rsidRDefault="00E90568" w:rsidP="00E0531B">
      <w:pPr>
        <w:pStyle w:val="Heading2"/>
        <w:numPr>
          <w:ilvl w:val="1"/>
          <w:numId w:val="10"/>
        </w:numPr>
        <w:jc w:val="left"/>
        <w:rPr>
          <w:rFonts w:ascii="Avenir Next" w:hAnsi="Avenir Next"/>
          <w:color w:val="FF6800"/>
          <w:lang w:bidi="hi-IN"/>
        </w:rPr>
      </w:pPr>
      <w:bookmarkStart w:id="8" w:name="_Toc141699963"/>
      <w:r w:rsidRPr="009377E7">
        <w:rPr>
          <w:rFonts w:ascii="Avenir Next" w:hAnsi="Avenir Next"/>
          <w:color w:val="FF6800"/>
          <w:lang w:bidi="hi-IN"/>
        </w:rPr>
        <w:t>Data Preprocessing Steps, if applicable</w:t>
      </w:r>
      <w:bookmarkEnd w:id="8"/>
    </w:p>
    <w:p w14:paraId="48F94ED1" w14:textId="687BF066" w:rsidR="008E4D22" w:rsidRDefault="008E4D22" w:rsidP="008E4D22">
      <w:pPr>
        <w:autoSpaceDE w:val="0"/>
        <w:autoSpaceDN w:val="0"/>
        <w:adjustRightInd w:val="0"/>
        <w:rPr>
          <w:rFonts w:ascii="Avenir Next" w:hAnsi="Avenir Next" w:cs="AppleSystemUIFont"/>
          <w:lang w:val="en-GB"/>
        </w:rPr>
      </w:pPr>
    </w:p>
    <w:p w14:paraId="75C268C5" w14:textId="77777777" w:rsidR="008E4D22" w:rsidRPr="008E4D22" w:rsidRDefault="008E4D22" w:rsidP="008E4D22">
      <w:pPr>
        <w:autoSpaceDE w:val="0"/>
        <w:autoSpaceDN w:val="0"/>
        <w:adjustRightInd w:val="0"/>
        <w:rPr>
          <w:rFonts w:ascii="Avenir Next" w:hAnsi="Avenir Next" w:cs="AppleSystemUIFont"/>
          <w:lang w:val="en-GB"/>
        </w:rPr>
      </w:pPr>
    </w:p>
    <w:p w14:paraId="1F517CBF" w14:textId="1B24486D" w:rsidR="008E4D22" w:rsidRPr="008E4D22" w:rsidRDefault="008E4D22" w:rsidP="008E4D22">
      <w:pPr>
        <w:autoSpaceDE w:val="0"/>
        <w:autoSpaceDN w:val="0"/>
        <w:adjustRightInd w:val="0"/>
        <w:rPr>
          <w:rFonts w:ascii="Avenir Next" w:hAnsi="Avenir Next" w:cs="AppleSystemUIFont"/>
          <w:lang w:val="en-GB"/>
        </w:rPr>
      </w:pPr>
      <w:r w:rsidRPr="008E4D22">
        <w:rPr>
          <w:rFonts w:ascii="Avenir Next" w:hAnsi="Avenir Next" w:cs="AppleSystemUIFont"/>
          <w:b/>
          <w:bCs/>
          <w:lang w:val="en-GB"/>
        </w:rPr>
        <w:t>1. Model &amp; Tokenizer Initialization</w:t>
      </w:r>
      <w:r w:rsidRPr="008E4D22">
        <w:rPr>
          <w:rFonts w:ascii="Avenir Next" w:hAnsi="Avenir Next" w:cs="AppleSystemUIFont"/>
          <w:lang w:val="en-GB"/>
        </w:rPr>
        <w:t xml:space="preserve">: The model and tokenizer are loaded from the </w:t>
      </w:r>
      <w:r w:rsidRPr="008E4D22">
        <w:rPr>
          <w:rFonts w:ascii="Avenir Next" w:hAnsi="Avenir Next" w:cs="AppleSystemUIFont"/>
          <w:b/>
          <w:bCs/>
          <w:lang w:val="en-GB"/>
        </w:rPr>
        <w:t>transformers</w:t>
      </w:r>
      <w:r w:rsidRPr="008E4D22">
        <w:rPr>
          <w:rFonts w:ascii="Avenir Next" w:hAnsi="Avenir Next" w:cs="AppleSystemUIFont"/>
          <w:lang w:val="en-GB"/>
        </w:rPr>
        <w:t xml:space="preserve"> library using the </w:t>
      </w:r>
      <w:r w:rsidRPr="008E4D22">
        <w:rPr>
          <w:rFonts w:ascii="Avenir Next" w:hAnsi="Avenir Next" w:cs="AppleSystemUIFont"/>
          <w:b/>
          <w:bCs/>
          <w:lang w:val="en-GB"/>
        </w:rPr>
        <w:t>MODEL_CHECKPOINT</w:t>
      </w:r>
      <w:r w:rsidRPr="008E4D22">
        <w:rPr>
          <w:rFonts w:ascii="Avenir Next" w:hAnsi="Avenir Next" w:cs="AppleSystemUIFont"/>
          <w:lang w:val="en-GB"/>
        </w:rPr>
        <w:t>, which is set to "t5-small". The T5 model inherently handles many pre-processing tasks internally.</w:t>
      </w:r>
    </w:p>
    <w:p w14:paraId="142B768B" w14:textId="18B8BDE7" w:rsidR="008E4D22" w:rsidRDefault="008E4D22" w:rsidP="008E4D22">
      <w:pPr>
        <w:autoSpaceDE w:val="0"/>
        <w:autoSpaceDN w:val="0"/>
        <w:adjustRightInd w:val="0"/>
        <w:rPr>
          <w:rFonts w:ascii="Avenir Next" w:hAnsi="Avenir Next" w:cs="AppleSystemUIFont"/>
          <w:lang w:val="en-GB"/>
        </w:rPr>
      </w:pPr>
    </w:p>
    <w:p w14:paraId="0259FB12" w14:textId="77777777" w:rsidR="008E4D22" w:rsidRPr="008E4D22" w:rsidRDefault="008E4D22" w:rsidP="008E4D22">
      <w:pPr>
        <w:autoSpaceDE w:val="0"/>
        <w:autoSpaceDN w:val="0"/>
        <w:adjustRightInd w:val="0"/>
        <w:rPr>
          <w:rFonts w:ascii="Avenir Next" w:hAnsi="Avenir Next" w:cs="AppleSystemUIFont"/>
          <w:lang w:val="en-GB"/>
        </w:rPr>
      </w:pPr>
    </w:p>
    <w:p w14:paraId="4915F447" w14:textId="44A45B29" w:rsidR="008E4D22" w:rsidRDefault="008E4D22" w:rsidP="008E4D22">
      <w:pPr>
        <w:rPr>
          <w:rFonts w:ascii="Avenir Next" w:hAnsi="Avenir Next" w:cs="AppleSystemUIFont"/>
          <w:lang w:val="en-GB"/>
        </w:rPr>
      </w:pPr>
      <w:r w:rsidRPr="008E4D22">
        <w:rPr>
          <w:rFonts w:ascii="Avenir Next" w:hAnsi="Avenir Next" w:cs="AppleSystemUIFont"/>
          <w:b/>
          <w:bCs/>
          <w:lang w:val="en-GB"/>
        </w:rPr>
        <w:t>2. Tokenization for Fine-tuning</w:t>
      </w:r>
      <w:r w:rsidRPr="008E4D22">
        <w:rPr>
          <w:rFonts w:ascii="Avenir Next" w:hAnsi="Avenir Next" w:cs="AppleSystemUIFont"/>
          <w:lang w:val="en-GB"/>
        </w:rPr>
        <w:t>: Before fine-tuning the model on feedback data, the input texts and their corresponding corrected summaries are tokenized using the pre-loaded tokenizer. This involves converting the text into a numerical format that can be ingested by the model.</w:t>
      </w:r>
    </w:p>
    <w:p w14:paraId="7049FB26" w14:textId="6134D70A" w:rsidR="008E4D22" w:rsidRDefault="008E4D22" w:rsidP="008E4D22">
      <w:pPr>
        <w:rPr>
          <w:rFonts w:ascii="Avenir Next" w:hAnsi="Avenir Next" w:cs="AppleSystemUIFont"/>
          <w:lang w:val="en-GB"/>
        </w:rPr>
      </w:pPr>
    </w:p>
    <w:p w14:paraId="3DDD52B6" w14:textId="77777777" w:rsidR="008E4D22" w:rsidRPr="008E4D22" w:rsidRDefault="008E4D22" w:rsidP="008E4D22">
      <w:pPr>
        <w:autoSpaceDE w:val="0"/>
        <w:autoSpaceDN w:val="0"/>
        <w:adjustRightInd w:val="0"/>
        <w:rPr>
          <w:rFonts w:ascii="Avenir Next" w:hAnsi="Avenir Next" w:cs="AppleSystemUIFont"/>
          <w:lang w:val="en-GB"/>
        </w:rPr>
      </w:pPr>
      <w:r w:rsidRPr="008E4D22">
        <w:rPr>
          <w:rFonts w:ascii="Avenir Next" w:hAnsi="Avenir Next" w:cs="AppleSystemUIFont"/>
          <w:lang w:val="en-GB"/>
        </w:rPr>
        <w:t xml:space="preserve">The pre-trained models from the </w:t>
      </w:r>
      <w:r w:rsidRPr="008E4D22">
        <w:rPr>
          <w:rFonts w:ascii="Avenir Next" w:hAnsi="Avenir Next" w:cs="AppleSystemUIFont"/>
          <w:b/>
          <w:bCs/>
          <w:lang w:val="en-GB"/>
        </w:rPr>
        <w:t>transformers</w:t>
      </w:r>
      <w:r w:rsidRPr="008E4D22">
        <w:rPr>
          <w:rFonts w:ascii="Avenir Next" w:hAnsi="Avenir Next" w:cs="AppleSystemUIFont"/>
          <w:lang w:val="en-GB"/>
        </w:rPr>
        <w:t xml:space="preserve"> library inherently manage many traditional pre-processing steps.</w:t>
      </w:r>
    </w:p>
    <w:p w14:paraId="432A8CC0" w14:textId="77777777" w:rsidR="008E4D22" w:rsidRPr="008E4D22" w:rsidRDefault="008E4D22" w:rsidP="008E4D22">
      <w:pPr>
        <w:rPr>
          <w:rFonts w:ascii="Avenir Next" w:hAnsi="Avenir Next"/>
          <w:lang w:bidi="hi-IN"/>
        </w:rPr>
      </w:pPr>
    </w:p>
    <w:p w14:paraId="788E5A79" w14:textId="77777777" w:rsidR="00E90568" w:rsidRPr="009A63B2"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9" w:name="_Toc141699964"/>
      <w:r w:rsidRPr="009A63B2">
        <w:rPr>
          <w:rFonts w:ascii="Avenir Next" w:hAnsi="Avenir Next" w:cstheme="majorHAnsi"/>
          <w:color w:val="FF6800"/>
          <w:spacing w:val="-3"/>
          <w:kern w:val="0"/>
          <w:szCs w:val="24"/>
          <w:lang w:val="en-US" w:eastAsia="en-US" w:bidi="ar-SA"/>
        </w:rPr>
        <w:lastRenderedPageBreak/>
        <w:t>Model Selection</w:t>
      </w:r>
      <w:bookmarkEnd w:id="9"/>
    </w:p>
    <w:p w14:paraId="0831CA92" w14:textId="4127DAE9" w:rsidR="00E90568" w:rsidRDefault="00E90568" w:rsidP="00E0531B">
      <w:pPr>
        <w:pStyle w:val="Heading2"/>
        <w:numPr>
          <w:ilvl w:val="1"/>
          <w:numId w:val="10"/>
        </w:numPr>
        <w:jc w:val="left"/>
        <w:rPr>
          <w:rFonts w:ascii="Avenir Next" w:hAnsi="Avenir Next"/>
          <w:color w:val="FF6800"/>
          <w:lang w:bidi="hi-IN"/>
        </w:rPr>
      </w:pPr>
      <w:bookmarkStart w:id="10" w:name="_Toc141699965"/>
      <w:r w:rsidRPr="009377E7">
        <w:rPr>
          <w:rFonts w:ascii="Avenir Next" w:hAnsi="Avenir Next"/>
          <w:color w:val="FF6800"/>
          <w:lang w:bidi="hi-IN"/>
        </w:rPr>
        <w:t>Explanation of the Chosen Model</w:t>
      </w:r>
      <w:bookmarkEnd w:id="10"/>
    </w:p>
    <w:p w14:paraId="2B0808A7" w14:textId="4D569A20" w:rsidR="003427B5" w:rsidRPr="00FE0E69" w:rsidRDefault="00635D3E" w:rsidP="003427B5">
      <w:pPr>
        <w:rPr>
          <w:rFonts w:ascii="Avenir Next" w:hAnsi="Avenir Next" w:cs="AppleSystemUIFont"/>
          <w:lang w:val="en-GB"/>
        </w:rPr>
      </w:pPr>
      <w:r w:rsidRPr="00FE0E69">
        <w:rPr>
          <w:rFonts w:ascii="Avenir Next" w:hAnsi="Avenir Next"/>
          <w:lang w:bidi="hi-IN"/>
        </w:rPr>
        <w:t>The selection of an appropriate Sequence2SequenceModel is paramount for the success of the “</w:t>
      </w:r>
      <w:r w:rsidRPr="00FE0E69">
        <w:rPr>
          <w:rFonts w:ascii="Avenir Next" w:hAnsi="Avenir Next"/>
          <w:b/>
          <w:bCs/>
          <w:lang w:bidi="hi-IN"/>
        </w:rPr>
        <w:t>TextSummarization ChatBot</w:t>
      </w:r>
      <w:r w:rsidRPr="00FE0E69">
        <w:rPr>
          <w:rFonts w:ascii="Avenir Next" w:hAnsi="Avenir Next"/>
          <w:lang w:bidi="hi-IN"/>
        </w:rPr>
        <w:t>” project.</w:t>
      </w:r>
      <w:r w:rsidR="003427B5" w:rsidRPr="00FE0E69">
        <w:rPr>
          <w:rFonts w:ascii="Avenir Next" w:hAnsi="Avenir Next"/>
          <w:lang w:bidi="hi-IN"/>
        </w:rPr>
        <w:t xml:space="preserve"> </w:t>
      </w:r>
      <w:r w:rsidR="003427B5" w:rsidRPr="00FE0E69">
        <w:rPr>
          <w:rFonts w:ascii="Avenir Next" w:hAnsi="Avenir Next" w:cs="AppleSystemUIFont"/>
          <w:lang w:val="en-GB"/>
        </w:rPr>
        <w:t xml:space="preserve">In this project, we explored a novel approach to text summarization by integrating reinforcement learning (RL) with the state-of-the-art Text-to-Text Transfer Transformer (T5) model. </w:t>
      </w:r>
      <w:r w:rsidR="00FE0E69" w:rsidRPr="00FE0E69">
        <w:rPr>
          <w:rFonts w:ascii="Avenir Next" w:hAnsi="Avenir Next" w:cs="AppleSystemUIFont"/>
          <w:lang w:val="en-GB"/>
        </w:rPr>
        <w:t xml:space="preserve"> </w:t>
      </w:r>
    </w:p>
    <w:p w14:paraId="0E63A6D4" w14:textId="2003C765" w:rsidR="00FE0E69" w:rsidRPr="00FE0E69" w:rsidRDefault="00FE0E69" w:rsidP="003427B5">
      <w:pPr>
        <w:rPr>
          <w:rFonts w:ascii="Avenir Next" w:hAnsi="Avenir Next" w:cs="AppleSystemUIFont"/>
          <w:lang w:val="en-GB"/>
        </w:rPr>
      </w:pPr>
    </w:p>
    <w:p w14:paraId="6AE0C6D0" w14:textId="19CA9DD0" w:rsidR="00FE0E69" w:rsidRPr="00FE0E69" w:rsidRDefault="00FE0E69" w:rsidP="00E0531B">
      <w:pPr>
        <w:pStyle w:val="ListParagraph"/>
        <w:numPr>
          <w:ilvl w:val="0"/>
          <w:numId w:val="11"/>
        </w:numPr>
        <w:rPr>
          <w:rFonts w:ascii="Avenir Next" w:hAnsi="Avenir Next"/>
          <w:sz w:val="24"/>
          <w:szCs w:val="24"/>
          <w:lang w:bidi="hi-IN"/>
        </w:rPr>
      </w:pPr>
      <w:r w:rsidRPr="00FE0E69">
        <w:rPr>
          <w:rFonts w:ascii="Avenir Next" w:hAnsi="Avenir Next" w:cs="AppleSystemUIFont"/>
          <w:sz w:val="24"/>
          <w:szCs w:val="24"/>
          <w:lang w:val="en-GB"/>
        </w:rPr>
        <w:t>T5, developed by Google Research, is a cutting-edge model that unifies various NLP tasks into a text-to-text format</w:t>
      </w:r>
    </w:p>
    <w:p w14:paraId="0D14F7DA" w14:textId="77777777" w:rsidR="00FE0E69" w:rsidRPr="00FE0E69" w:rsidRDefault="00FE0E69" w:rsidP="00FE0E69">
      <w:pPr>
        <w:ind w:left="360"/>
        <w:rPr>
          <w:rFonts w:ascii="Avenir Next" w:hAnsi="Avenir Next"/>
          <w:lang w:bidi="hi-IN"/>
        </w:rPr>
      </w:pPr>
    </w:p>
    <w:p w14:paraId="7B487E8D" w14:textId="4024AD90" w:rsidR="00FE0E69" w:rsidRPr="00FE0E69" w:rsidRDefault="00FE0E69" w:rsidP="00E0531B">
      <w:pPr>
        <w:pStyle w:val="ListParagraph"/>
        <w:numPr>
          <w:ilvl w:val="0"/>
          <w:numId w:val="11"/>
        </w:numPr>
        <w:autoSpaceDE w:val="0"/>
        <w:autoSpaceDN w:val="0"/>
        <w:adjustRightInd w:val="0"/>
        <w:rPr>
          <w:rFonts w:ascii="Avenir Next" w:hAnsi="Avenir Next" w:cs="AppleSystemUIFont"/>
          <w:sz w:val="24"/>
          <w:szCs w:val="24"/>
          <w:lang w:val="en-GB"/>
        </w:rPr>
      </w:pPr>
      <w:r w:rsidRPr="00FE0E69">
        <w:rPr>
          <w:rFonts w:ascii="Avenir Next" w:hAnsi="Avenir Next" w:cs="AppleSystemUIFont"/>
          <w:sz w:val="24"/>
          <w:szCs w:val="24"/>
          <w:lang w:val="en-GB"/>
        </w:rPr>
        <w:t>Built on the foundation of the Transformer model T5 employs both encoder and decoder mechanisms, making the most of the self-attention strategy.</w:t>
      </w:r>
    </w:p>
    <w:p w14:paraId="6E40ADAE" w14:textId="77777777" w:rsidR="003427B5" w:rsidRPr="00FE0E69" w:rsidRDefault="003427B5" w:rsidP="003427B5">
      <w:pPr>
        <w:autoSpaceDE w:val="0"/>
        <w:autoSpaceDN w:val="0"/>
        <w:adjustRightInd w:val="0"/>
        <w:rPr>
          <w:rFonts w:ascii="Avenir Next" w:hAnsi="Avenir Next" w:cs="AppleSystemUIFont"/>
          <w:lang w:val="en-GB"/>
        </w:rPr>
      </w:pPr>
    </w:p>
    <w:p w14:paraId="273FE017" w14:textId="77777777" w:rsidR="003427B5" w:rsidRPr="00FE0E69" w:rsidRDefault="003427B5" w:rsidP="003427B5">
      <w:pPr>
        <w:autoSpaceDE w:val="0"/>
        <w:autoSpaceDN w:val="0"/>
        <w:adjustRightInd w:val="0"/>
        <w:rPr>
          <w:rFonts w:ascii="Avenir Next" w:hAnsi="Avenir Next" w:cs="AppleSystemUIFont"/>
          <w:lang w:val="en-GB"/>
        </w:rPr>
      </w:pPr>
    </w:p>
    <w:p w14:paraId="58848D8C" w14:textId="18841CCA" w:rsidR="003427B5" w:rsidRPr="00FE0E69" w:rsidRDefault="003427B5" w:rsidP="003427B5">
      <w:pPr>
        <w:autoSpaceDE w:val="0"/>
        <w:autoSpaceDN w:val="0"/>
        <w:adjustRightInd w:val="0"/>
        <w:rPr>
          <w:rFonts w:ascii="Avenir Next" w:hAnsi="Avenir Next" w:cs="AppleSystemUIFont"/>
          <w:lang w:val="en-GB"/>
        </w:rPr>
      </w:pPr>
      <w:r w:rsidRPr="00FE0E69">
        <w:rPr>
          <w:rFonts w:ascii="Avenir Next" w:hAnsi="Avenir Next" w:cs="AppleSystemUIFont"/>
          <w:b/>
          <w:bCs/>
          <w:lang w:val="en-GB"/>
        </w:rPr>
        <w:t>Reinforcement Learning with Human Feedback</w:t>
      </w:r>
      <w:r w:rsidRPr="00FE0E69">
        <w:rPr>
          <w:rFonts w:ascii="Avenir Next" w:hAnsi="Avenir Next" w:cs="AppleSystemUIFont"/>
          <w:lang w:val="en-GB"/>
        </w:rPr>
        <w:t xml:space="preserve"> (RLHF) </w:t>
      </w:r>
      <w:r w:rsidR="00FE0E69" w:rsidRPr="00FE0E69">
        <w:rPr>
          <w:rFonts w:ascii="Avenir Next" w:hAnsi="Avenir Next" w:cs="AppleSystemUIFont"/>
          <w:lang w:val="en-GB"/>
        </w:rPr>
        <w:t>concept is</w:t>
      </w:r>
      <w:r w:rsidRPr="00FE0E69">
        <w:rPr>
          <w:rFonts w:ascii="Avenir Next" w:hAnsi="Avenir Next" w:cs="AppleSystemUIFont"/>
          <w:lang w:val="en-GB"/>
        </w:rPr>
        <w:t xml:space="preserve"> properly integrated to allow the model to learn from user feedback, making the summarization process more aligned with human preferences over time.</w:t>
      </w:r>
    </w:p>
    <w:p w14:paraId="703720BA" w14:textId="77777777" w:rsidR="003427B5" w:rsidRPr="00FE0E69" w:rsidRDefault="003427B5" w:rsidP="003427B5">
      <w:pPr>
        <w:autoSpaceDE w:val="0"/>
        <w:autoSpaceDN w:val="0"/>
        <w:adjustRightInd w:val="0"/>
        <w:rPr>
          <w:rFonts w:ascii="Avenir Next" w:hAnsi="Avenir Next" w:cs="AppleSystemUIFont"/>
          <w:lang w:val="en-GB"/>
        </w:rPr>
      </w:pPr>
    </w:p>
    <w:p w14:paraId="0B2B80C5" w14:textId="0DEF7CDB" w:rsidR="00635D3E" w:rsidRPr="00FE0E69" w:rsidRDefault="003427B5" w:rsidP="003427B5">
      <w:pPr>
        <w:rPr>
          <w:rFonts w:ascii="Avenir Next" w:hAnsi="Avenir Next"/>
          <w:lang w:bidi="hi-IN"/>
        </w:rPr>
      </w:pPr>
      <w:r w:rsidRPr="00FE0E69">
        <w:rPr>
          <w:rFonts w:ascii="Avenir Next" w:hAnsi="Avenir Next" w:cs="AppleSystemUIFont"/>
          <w:lang w:val="en-GB"/>
        </w:rPr>
        <w:t>This project showcases the potential of combining advanced language models with reinforcement learning for text summarization.</w:t>
      </w:r>
    </w:p>
    <w:p w14:paraId="79350B31" w14:textId="7E7CBF94" w:rsidR="00E90568" w:rsidRDefault="00E90568" w:rsidP="00E0531B">
      <w:pPr>
        <w:pStyle w:val="Heading2"/>
        <w:numPr>
          <w:ilvl w:val="1"/>
          <w:numId w:val="10"/>
        </w:numPr>
        <w:jc w:val="left"/>
        <w:rPr>
          <w:rFonts w:ascii="Avenir Next" w:hAnsi="Avenir Next"/>
          <w:color w:val="FF6800"/>
          <w:lang w:bidi="hi-IN"/>
        </w:rPr>
      </w:pPr>
      <w:bookmarkStart w:id="11" w:name="_Toc141699966"/>
      <w:r w:rsidRPr="009377E7">
        <w:rPr>
          <w:rFonts w:ascii="Avenir Next" w:hAnsi="Avenir Next"/>
          <w:color w:val="FF6800"/>
          <w:lang w:bidi="hi-IN"/>
        </w:rPr>
        <w:t>Training the Model, if applicable</w:t>
      </w:r>
      <w:bookmarkEnd w:id="11"/>
    </w:p>
    <w:p w14:paraId="12CE98B0" w14:textId="1AC45E99" w:rsidR="00F46824" w:rsidRDefault="00F46824" w:rsidP="00F46824">
      <w:pPr>
        <w:rPr>
          <w:lang w:bidi="hi-IN"/>
        </w:rPr>
      </w:pPr>
    </w:p>
    <w:p w14:paraId="7A6DD212" w14:textId="649DD6C8" w:rsidR="00F46824" w:rsidRDefault="00F46824" w:rsidP="00F46824">
      <w:pPr>
        <w:rPr>
          <w:rFonts w:ascii="Avenir Next" w:hAnsi="Avenir Next" w:cs="AppleSystemUIFont"/>
          <w:lang w:val="en-GB"/>
        </w:rPr>
      </w:pPr>
      <w:r w:rsidRPr="00F46824">
        <w:rPr>
          <w:rFonts w:ascii="Avenir Next" w:hAnsi="Avenir Next" w:cs="AppleSystemUIFont"/>
          <w:lang w:val="en-GB"/>
        </w:rPr>
        <w:t>The primary goal of the training process is to refine the T5 model's summarization abilities by iteratively incorporating user feedback through a reinforcement learning (RL) mechanism.</w:t>
      </w:r>
    </w:p>
    <w:p w14:paraId="1645B13E" w14:textId="0AAD514C" w:rsidR="00F46824" w:rsidRDefault="00F46824" w:rsidP="00F46824">
      <w:pPr>
        <w:rPr>
          <w:rFonts w:ascii="Avenir Next" w:hAnsi="Avenir Next" w:cs="AppleSystemUIFont"/>
          <w:lang w:val="en-GB"/>
        </w:rPr>
      </w:pPr>
    </w:p>
    <w:p w14:paraId="20C14281" w14:textId="77777777" w:rsidR="00F46824" w:rsidRPr="00426BAF" w:rsidRDefault="00F46824" w:rsidP="00F46824">
      <w:pPr>
        <w:autoSpaceDE w:val="0"/>
        <w:autoSpaceDN w:val="0"/>
        <w:adjustRightInd w:val="0"/>
        <w:rPr>
          <w:rFonts w:ascii="Avenir Next" w:hAnsi="Avenir Next" w:cs="AppleSystemUIFont"/>
          <w:b/>
          <w:bCs/>
          <w:lang w:val="en-GB"/>
        </w:rPr>
      </w:pPr>
      <w:r w:rsidRPr="00426BAF">
        <w:rPr>
          <w:rFonts w:ascii="Avenir Next" w:hAnsi="Avenir Next" w:cs="AppleSystemUIFont"/>
          <w:b/>
          <w:bCs/>
          <w:lang w:val="en-GB"/>
        </w:rPr>
        <w:t>Initial Setup:</w:t>
      </w:r>
    </w:p>
    <w:p w14:paraId="312118BE" w14:textId="77777777" w:rsidR="00F46824" w:rsidRPr="00426BAF" w:rsidRDefault="00F46824" w:rsidP="00F46824">
      <w:pPr>
        <w:autoSpaceDE w:val="0"/>
        <w:autoSpaceDN w:val="0"/>
        <w:adjustRightInd w:val="0"/>
        <w:rPr>
          <w:rFonts w:ascii="Avenir Next" w:hAnsi="Avenir Next" w:cs="AppleSystemUIFont"/>
          <w:b/>
          <w:bCs/>
          <w:lang w:val="en-GB"/>
        </w:rPr>
      </w:pPr>
    </w:p>
    <w:p w14:paraId="4B625EF9" w14:textId="2301DF04" w:rsidR="00F46824" w:rsidRPr="00426BAF" w:rsidRDefault="00F46824" w:rsidP="00E0531B">
      <w:pPr>
        <w:pStyle w:val="ListParagraph"/>
        <w:numPr>
          <w:ilvl w:val="0"/>
          <w:numId w:val="11"/>
        </w:numPr>
        <w:autoSpaceDE w:val="0"/>
        <w:autoSpaceDN w:val="0"/>
        <w:adjustRightInd w:val="0"/>
        <w:rPr>
          <w:rFonts w:ascii="Avenir Next" w:hAnsi="Avenir Next" w:cs="AppleSystemUIFont"/>
          <w:sz w:val="24"/>
          <w:szCs w:val="24"/>
          <w:lang w:val="en-GB"/>
        </w:rPr>
      </w:pPr>
      <w:r w:rsidRPr="00426BAF">
        <w:rPr>
          <w:rFonts w:ascii="Avenir Next" w:hAnsi="Avenir Next" w:cs="AppleSystemUIFont"/>
          <w:sz w:val="24"/>
          <w:szCs w:val="24"/>
          <w:lang w:val="en-GB"/>
        </w:rPr>
        <w:t>We commenced with a pre-trained "t5-small" model sourced from the Hugging Face model hub.</w:t>
      </w:r>
    </w:p>
    <w:p w14:paraId="23C12461" w14:textId="77777777" w:rsidR="00F46824" w:rsidRPr="00426BAF" w:rsidRDefault="00F46824" w:rsidP="00F46824">
      <w:pPr>
        <w:pStyle w:val="ListParagraph"/>
        <w:autoSpaceDE w:val="0"/>
        <w:autoSpaceDN w:val="0"/>
        <w:adjustRightInd w:val="0"/>
        <w:rPr>
          <w:rFonts w:ascii="Avenir Next" w:hAnsi="Avenir Next" w:cs="AppleSystemUIFont"/>
          <w:sz w:val="24"/>
          <w:szCs w:val="24"/>
          <w:lang w:val="en-GB"/>
        </w:rPr>
      </w:pPr>
    </w:p>
    <w:p w14:paraId="47E20305" w14:textId="41D4CCE2" w:rsidR="00F46824" w:rsidRPr="00426BAF" w:rsidRDefault="00F46824" w:rsidP="00E0531B">
      <w:pPr>
        <w:pStyle w:val="ListParagraph"/>
        <w:numPr>
          <w:ilvl w:val="0"/>
          <w:numId w:val="11"/>
        </w:numPr>
        <w:autoSpaceDE w:val="0"/>
        <w:autoSpaceDN w:val="0"/>
        <w:adjustRightInd w:val="0"/>
        <w:rPr>
          <w:rFonts w:ascii="Avenir Next" w:hAnsi="Avenir Next" w:cs="AppleSystemUIFont"/>
          <w:sz w:val="24"/>
          <w:szCs w:val="24"/>
          <w:lang w:val="en-GB"/>
        </w:rPr>
      </w:pPr>
      <w:r w:rsidRPr="00426BAF">
        <w:rPr>
          <w:rFonts w:ascii="Avenir Next" w:hAnsi="Avenir Next" w:cs="AppleSystemUIFont"/>
          <w:sz w:val="24"/>
          <w:szCs w:val="24"/>
          <w:lang w:val="en-GB"/>
        </w:rPr>
        <w:t xml:space="preserve"> We constructed an RL environment named </w:t>
      </w:r>
      <w:r w:rsidRPr="00426BAF">
        <w:rPr>
          <w:rFonts w:ascii="Avenir Next" w:hAnsi="Avenir Next" w:cs="AppleSystemUIFont"/>
          <w:b/>
          <w:bCs/>
          <w:sz w:val="24"/>
          <w:szCs w:val="24"/>
          <w:lang w:val="en-GB"/>
        </w:rPr>
        <w:t xml:space="preserve">TextSummarizationEnv </w:t>
      </w:r>
      <w:r w:rsidRPr="00426BAF">
        <w:rPr>
          <w:rFonts w:ascii="Avenir Next" w:hAnsi="Avenir Next" w:cs="AppleSystemUIFont"/>
          <w:sz w:val="24"/>
          <w:szCs w:val="24"/>
          <w:lang w:val="en-GB"/>
        </w:rPr>
        <w:t>with states and actions.</w:t>
      </w:r>
    </w:p>
    <w:p w14:paraId="686E1CF2" w14:textId="77777777" w:rsidR="00F46824" w:rsidRPr="00426BAF" w:rsidRDefault="00F46824" w:rsidP="00F46824">
      <w:pPr>
        <w:pStyle w:val="ListParagraph"/>
        <w:rPr>
          <w:rFonts w:ascii="Avenir Next" w:hAnsi="Avenir Next" w:cs="AppleSystemUIFont"/>
          <w:sz w:val="24"/>
          <w:szCs w:val="24"/>
          <w:lang w:val="en-GB"/>
        </w:rPr>
      </w:pPr>
    </w:p>
    <w:p w14:paraId="1BC4D00C" w14:textId="7C07A490" w:rsidR="00F46824" w:rsidRPr="00426BAF" w:rsidRDefault="00F46824" w:rsidP="00F46824">
      <w:pPr>
        <w:autoSpaceDE w:val="0"/>
        <w:autoSpaceDN w:val="0"/>
        <w:adjustRightInd w:val="0"/>
        <w:rPr>
          <w:rFonts w:ascii="Avenir Next" w:hAnsi="Avenir Next" w:cs="AppleSystemUIFont"/>
          <w:b/>
          <w:bCs/>
          <w:lang w:val="en-GB"/>
        </w:rPr>
      </w:pPr>
      <w:r w:rsidRPr="00426BAF">
        <w:rPr>
          <w:rFonts w:ascii="Avenir Next" w:hAnsi="Avenir Next" w:cs="AppleSystemUIFont"/>
          <w:b/>
          <w:bCs/>
          <w:lang w:val="en-GB"/>
        </w:rPr>
        <w:t>Training Loop:</w:t>
      </w:r>
    </w:p>
    <w:p w14:paraId="4C412EF5" w14:textId="7BB35693" w:rsidR="00F46824" w:rsidRPr="00426BAF" w:rsidRDefault="00F46824" w:rsidP="00F46824">
      <w:pPr>
        <w:autoSpaceDE w:val="0"/>
        <w:autoSpaceDN w:val="0"/>
        <w:adjustRightInd w:val="0"/>
        <w:rPr>
          <w:rFonts w:ascii="Avenir Next" w:hAnsi="Avenir Next" w:cs="AppleSystemUIFont"/>
          <w:b/>
          <w:bCs/>
          <w:lang w:val="en-GB"/>
        </w:rPr>
      </w:pPr>
    </w:p>
    <w:p w14:paraId="2A0D42FC" w14:textId="249451E0" w:rsidR="00F46824" w:rsidRPr="00426BAF" w:rsidRDefault="00F46824" w:rsidP="00F46824">
      <w:pPr>
        <w:autoSpaceDE w:val="0"/>
        <w:autoSpaceDN w:val="0"/>
        <w:adjustRightInd w:val="0"/>
        <w:rPr>
          <w:rFonts w:ascii="Avenir Next" w:hAnsi="Avenir Next" w:cs="AppleSystemUIFont"/>
          <w:lang w:val="en-GB"/>
        </w:rPr>
      </w:pPr>
      <w:r w:rsidRPr="00426BAF">
        <w:rPr>
          <w:rFonts w:ascii="Avenir Next" w:hAnsi="Avenir Next" w:cs="AppleSystemUIFont"/>
          <w:b/>
          <w:bCs/>
          <w:lang w:val="en-GB"/>
        </w:rPr>
        <w:t>1. Episode Initialization:</w:t>
      </w:r>
      <w:r w:rsidRPr="00426BAF">
        <w:rPr>
          <w:rFonts w:ascii="Avenir Next" w:hAnsi="Avenir Next" w:cs="AppleSystemUIFont"/>
          <w:lang w:val="en-GB"/>
        </w:rPr>
        <w:t xml:space="preserve"> Each episode in the RL setting corresponds to a text summarization task.</w:t>
      </w:r>
    </w:p>
    <w:p w14:paraId="36436411" w14:textId="77777777" w:rsidR="00426BAF" w:rsidRPr="00426BAF" w:rsidRDefault="00426BAF" w:rsidP="00F46824">
      <w:pPr>
        <w:autoSpaceDE w:val="0"/>
        <w:autoSpaceDN w:val="0"/>
        <w:adjustRightInd w:val="0"/>
        <w:rPr>
          <w:rFonts w:ascii="Avenir Next" w:hAnsi="Avenir Next" w:cs="AppleSystemUIFont"/>
          <w:lang w:val="en-GB"/>
        </w:rPr>
      </w:pPr>
    </w:p>
    <w:p w14:paraId="77CFA24C" w14:textId="77777777" w:rsidR="00F46824" w:rsidRPr="00426BAF" w:rsidRDefault="00F46824"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 xml:space="preserve">2. </w:t>
      </w:r>
      <w:r w:rsidRPr="00426BAF">
        <w:rPr>
          <w:rFonts w:ascii="Avenir Next" w:hAnsi="Avenir Next" w:cs="AppleSystemUIFont"/>
          <w:b/>
          <w:bCs/>
          <w:lang w:val="en-GB"/>
        </w:rPr>
        <w:t>Action Selection:</w:t>
      </w:r>
      <w:r w:rsidRPr="00426BAF">
        <w:rPr>
          <w:rFonts w:ascii="Avenir Next" w:hAnsi="Avenir Next" w:cs="AppleSystemUIFont"/>
          <w:lang w:val="en-GB"/>
        </w:rPr>
        <w:t xml:space="preserve"> The agent (T5 model) then decides on an action. This decision is governed by an epsilon-greedy strategy. With a probability </w:t>
      </w:r>
      <w:r w:rsidRPr="00426BAF">
        <w:rPr>
          <w:rFonts w:ascii="Avenir Next" w:hAnsi="Avenir Next" w:cs="AppleSystemUIFont"/>
          <w:b/>
          <w:bCs/>
          <w:lang w:val="en-GB"/>
        </w:rPr>
        <w:t>epsilon</w:t>
      </w:r>
      <w:r w:rsidRPr="00426BAF">
        <w:rPr>
          <w:rFonts w:ascii="Avenir Next" w:hAnsi="Avenir Next" w:cs="AppleSystemUIFont"/>
          <w:lang w:val="en-GB"/>
        </w:rPr>
        <w:t xml:space="preserve">, the agent explores by randomly choosing an action, while with a probability </w:t>
      </w:r>
      <w:r w:rsidRPr="00426BAF">
        <w:rPr>
          <w:rFonts w:ascii="Avenir Next" w:hAnsi="Avenir Next" w:cs="AppleSystemUIFont"/>
          <w:b/>
          <w:bCs/>
          <w:lang w:val="en-GB"/>
        </w:rPr>
        <w:t>1-epsilon</w:t>
      </w:r>
      <w:r w:rsidRPr="00426BAF">
        <w:rPr>
          <w:rFonts w:ascii="Avenir Next" w:hAnsi="Avenir Next" w:cs="AppleSystemUIFont"/>
          <w:lang w:val="en-GB"/>
        </w:rPr>
        <w:t>, it exploits its knowledge and always opts to summarize.</w:t>
      </w:r>
    </w:p>
    <w:p w14:paraId="7918188D" w14:textId="3996D600" w:rsidR="00F46824" w:rsidRDefault="00F46824" w:rsidP="00F46824">
      <w:pPr>
        <w:autoSpaceDE w:val="0"/>
        <w:autoSpaceDN w:val="0"/>
        <w:adjustRightInd w:val="0"/>
        <w:rPr>
          <w:rFonts w:ascii="Avenir Next" w:hAnsi="Avenir Next" w:cs="AppleSystemUIFont"/>
          <w:lang w:val="en-GB"/>
        </w:rPr>
      </w:pPr>
    </w:p>
    <w:p w14:paraId="6A9C99C9" w14:textId="14C4A16B" w:rsidR="00F46824" w:rsidRDefault="00F46824" w:rsidP="00F46824">
      <w:pPr>
        <w:autoSpaceDE w:val="0"/>
        <w:autoSpaceDN w:val="0"/>
        <w:adjustRightInd w:val="0"/>
        <w:rPr>
          <w:rFonts w:ascii="Avenir Next" w:hAnsi="Avenir Next" w:cs="AppleSystemUIFont"/>
          <w:lang w:val="en-GB"/>
        </w:rPr>
      </w:pPr>
    </w:p>
    <w:p w14:paraId="567140D7" w14:textId="51D15012" w:rsidR="00F46824" w:rsidRDefault="00F46824" w:rsidP="00F46824">
      <w:pPr>
        <w:autoSpaceDE w:val="0"/>
        <w:autoSpaceDN w:val="0"/>
        <w:adjustRightInd w:val="0"/>
        <w:rPr>
          <w:rFonts w:ascii="Avenir Next" w:hAnsi="Avenir Next" w:cs="AppleSystemUIFont"/>
          <w:lang w:val="en-GB"/>
        </w:rPr>
      </w:pPr>
    </w:p>
    <w:p w14:paraId="57A40986" w14:textId="77777777" w:rsidR="00426BAF" w:rsidRPr="00426BAF" w:rsidRDefault="00F46824"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 xml:space="preserve">3. </w:t>
      </w:r>
      <w:r w:rsidRPr="00426BAF">
        <w:rPr>
          <w:rFonts w:ascii="Avenir Next" w:hAnsi="Avenir Next" w:cs="AppleSystemUIFont"/>
          <w:b/>
          <w:bCs/>
          <w:lang w:val="en-GB"/>
        </w:rPr>
        <w:t>Summary Generation and Feedback Collection:</w:t>
      </w:r>
      <w:r w:rsidRPr="00426BAF">
        <w:rPr>
          <w:rFonts w:ascii="Avenir Next" w:hAnsi="Avenir Next" w:cs="AppleSystemUIFont"/>
          <w:lang w:val="en-GB"/>
        </w:rPr>
        <w:t xml:space="preserve"> Upon choosing to summarize, the T5 model generates a summary for the input text. This generated summary is then presented to the user for feedback. </w:t>
      </w:r>
    </w:p>
    <w:p w14:paraId="31401162" w14:textId="155DC181" w:rsidR="00426BAF" w:rsidRPr="00426BAF" w:rsidRDefault="00F46824"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 xml:space="preserve">The user </w:t>
      </w:r>
      <w:r w:rsidR="00426BAF" w:rsidRPr="00426BAF">
        <w:rPr>
          <w:rFonts w:ascii="Avenir Next" w:hAnsi="Avenir Next" w:cs="AppleSystemUIFont"/>
          <w:lang w:val="en-GB"/>
        </w:rPr>
        <w:t>can:</w:t>
      </w:r>
      <w:r w:rsidRPr="00426BAF">
        <w:rPr>
          <w:rFonts w:ascii="Avenir Next" w:hAnsi="Avenir Next" w:cs="AppleSystemUIFont"/>
          <w:lang w:val="en-GB"/>
        </w:rPr>
        <w:t xml:space="preserve"> </w:t>
      </w:r>
    </w:p>
    <w:p w14:paraId="432E4F2E" w14:textId="48D52F14" w:rsidR="00426BAF" w:rsidRPr="00426BAF" w:rsidRDefault="00F46824"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ab/>
      </w:r>
      <w:r w:rsidRPr="00426BAF">
        <w:rPr>
          <w:rFonts w:ascii="Avenir Next" w:hAnsi="Avenir Next" w:cs="AppleSystemUIFont"/>
          <w:lang w:val="en-GB"/>
        </w:rPr>
        <w:tab/>
        <w:t xml:space="preserve">- </w:t>
      </w:r>
      <w:r w:rsidRPr="00426BAF">
        <w:rPr>
          <w:rFonts w:ascii="Avenir Next" w:hAnsi="Avenir Next" w:cs="AppleSystemUIFont"/>
          <w:b/>
          <w:bCs/>
          <w:lang w:val="en-GB"/>
        </w:rPr>
        <w:t>Rate the summary</w:t>
      </w:r>
      <w:r w:rsidRPr="00426BAF">
        <w:rPr>
          <w:rFonts w:ascii="Avenir Next" w:hAnsi="Avenir Next" w:cs="AppleSystemUIFont"/>
          <w:lang w:val="en-GB"/>
        </w:rPr>
        <w:t xml:space="preserve"> on a scale (e.g., 1-10).</w:t>
      </w:r>
    </w:p>
    <w:p w14:paraId="357D7D6D" w14:textId="62A0639D" w:rsidR="00F46824" w:rsidRPr="00426BAF" w:rsidRDefault="00F46824" w:rsidP="00426BAF">
      <w:pPr>
        <w:autoSpaceDE w:val="0"/>
        <w:autoSpaceDN w:val="0"/>
        <w:adjustRightInd w:val="0"/>
        <w:ind w:left="1728"/>
        <w:rPr>
          <w:rFonts w:ascii="Avenir Next" w:hAnsi="Avenir Next" w:cs="AppleSystemUIFont"/>
          <w:lang w:val="en-GB"/>
        </w:rPr>
      </w:pPr>
      <w:r w:rsidRPr="00426BAF">
        <w:rPr>
          <w:rFonts w:ascii="Avenir Next" w:hAnsi="Avenir Next" w:cs="AppleSystemUIFont"/>
          <w:b/>
          <w:bCs/>
          <w:lang w:val="en-GB"/>
        </w:rPr>
        <w:t>-Provide a corrected summary</w:t>
      </w:r>
      <w:r w:rsidRPr="00426BAF">
        <w:rPr>
          <w:rFonts w:ascii="Avenir Next" w:hAnsi="Avenir Next" w:cs="AppleSystemUIFont"/>
          <w:lang w:val="en-GB"/>
        </w:rPr>
        <w:t xml:space="preserve"> if they deem the generated one inaccurate   </w:t>
      </w:r>
      <w:r w:rsidR="00426BAF" w:rsidRPr="00426BAF">
        <w:rPr>
          <w:rFonts w:ascii="Avenir Next" w:hAnsi="Avenir Next" w:cs="AppleSystemUIFont"/>
          <w:lang w:val="en-GB"/>
        </w:rPr>
        <w:t xml:space="preserve">  </w:t>
      </w:r>
      <w:r w:rsidRPr="00426BAF">
        <w:rPr>
          <w:rFonts w:ascii="Avenir Next" w:hAnsi="Avenir Next" w:cs="AppleSystemUIFont"/>
          <w:lang w:val="en-GB"/>
        </w:rPr>
        <w:t>or insufficient.</w:t>
      </w:r>
    </w:p>
    <w:p w14:paraId="2C709638" w14:textId="25F53DCA" w:rsidR="00F46824" w:rsidRDefault="00F46824" w:rsidP="00F46824">
      <w:pPr>
        <w:autoSpaceDE w:val="0"/>
        <w:autoSpaceDN w:val="0"/>
        <w:adjustRightInd w:val="0"/>
        <w:rPr>
          <w:rFonts w:ascii="Avenir Next" w:hAnsi="Avenir Next" w:cs="AppleSystemUIFont"/>
          <w:lang w:val="en-GB"/>
        </w:rPr>
      </w:pPr>
    </w:p>
    <w:p w14:paraId="4C503F28" w14:textId="77777777" w:rsidR="00426BAF" w:rsidRPr="00426BAF" w:rsidRDefault="00426BAF" w:rsidP="00F46824">
      <w:pPr>
        <w:autoSpaceDE w:val="0"/>
        <w:autoSpaceDN w:val="0"/>
        <w:adjustRightInd w:val="0"/>
        <w:rPr>
          <w:rFonts w:ascii="Avenir Next" w:hAnsi="Avenir Next" w:cs="AppleSystemUIFont"/>
          <w:lang w:val="en-GB"/>
        </w:rPr>
      </w:pPr>
    </w:p>
    <w:p w14:paraId="706ADEF7" w14:textId="0DC493C7" w:rsidR="00426BAF" w:rsidRPr="00426BAF" w:rsidRDefault="00426BAF"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 xml:space="preserve">4. </w:t>
      </w:r>
      <w:r w:rsidRPr="00426BAF">
        <w:rPr>
          <w:rFonts w:ascii="Avenir Next" w:hAnsi="Avenir Next" w:cs="AppleSystemUIFont"/>
          <w:b/>
          <w:bCs/>
          <w:lang w:val="en-GB"/>
        </w:rPr>
        <w:t>Reward Calculation:</w:t>
      </w:r>
      <w:r w:rsidRPr="00426BAF">
        <w:rPr>
          <w:rFonts w:ascii="Avenir Next" w:hAnsi="Avenir Next" w:cs="AppleSystemUIFont"/>
          <w:lang w:val="en-GB"/>
        </w:rPr>
        <w:t xml:space="preserve"> The reward is computed based on how closely the generated summary aligns with the user's expectations. We employ the ROUGE-L metric, a popular choice for evaluating summarization tasks. If a user rating is available, this metric is multiplied by a factor derived from the rating, effectively weighting the reward based on user satisfaction.</w:t>
      </w:r>
    </w:p>
    <w:p w14:paraId="4965E3A1" w14:textId="3D93B407" w:rsidR="00426BAF" w:rsidRDefault="00426BAF" w:rsidP="00F46824">
      <w:pPr>
        <w:autoSpaceDE w:val="0"/>
        <w:autoSpaceDN w:val="0"/>
        <w:adjustRightInd w:val="0"/>
        <w:rPr>
          <w:rFonts w:ascii="Avenir Next" w:hAnsi="Avenir Next" w:cs="AppleSystemUIFont"/>
          <w:lang w:val="en-GB"/>
        </w:rPr>
      </w:pPr>
    </w:p>
    <w:p w14:paraId="666E49DB" w14:textId="77777777" w:rsidR="00426BAF" w:rsidRPr="00426BAF" w:rsidRDefault="00426BAF" w:rsidP="00F46824">
      <w:pPr>
        <w:autoSpaceDE w:val="0"/>
        <w:autoSpaceDN w:val="0"/>
        <w:adjustRightInd w:val="0"/>
        <w:rPr>
          <w:rFonts w:ascii="Avenir Next" w:hAnsi="Avenir Next" w:cs="AppleSystemUIFont"/>
          <w:lang w:val="en-GB"/>
        </w:rPr>
      </w:pPr>
    </w:p>
    <w:p w14:paraId="29156DE4" w14:textId="4D3FAF8A" w:rsidR="00426BAF" w:rsidRPr="00426BAF" w:rsidRDefault="00426BAF"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 xml:space="preserve">5. </w:t>
      </w:r>
      <w:r w:rsidRPr="00426BAF">
        <w:rPr>
          <w:rFonts w:ascii="Avenir Next" w:hAnsi="Avenir Next" w:cs="AppleSystemUIFont"/>
          <w:b/>
          <w:bCs/>
          <w:lang w:val="en-GB"/>
        </w:rPr>
        <w:t>Q-table Update:</w:t>
      </w:r>
      <w:r w:rsidRPr="00426BAF">
        <w:rPr>
          <w:rFonts w:ascii="Avenir Next" w:hAnsi="Avenir Next" w:cs="AppleSystemUIFont"/>
          <w:lang w:val="en-GB"/>
        </w:rPr>
        <w:t xml:space="preserve"> The Q-table, a fundamental component in Q-learning, stores the expected rewards for each state-action pair. After obtaining the reward, we update the Q-values using the Bellman equation. This ensures that the agent learns and improves its decision-making over time.</w:t>
      </w:r>
    </w:p>
    <w:p w14:paraId="1F3E246A" w14:textId="3014442E" w:rsidR="00426BAF" w:rsidRDefault="00426BAF" w:rsidP="00F46824">
      <w:pPr>
        <w:autoSpaceDE w:val="0"/>
        <w:autoSpaceDN w:val="0"/>
        <w:adjustRightInd w:val="0"/>
        <w:rPr>
          <w:rFonts w:ascii="Avenir Next" w:hAnsi="Avenir Next" w:cs="AppleSystemUIFont"/>
          <w:lang w:val="en-GB"/>
        </w:rPr>
      </w:pPr>
    </w:p>
    <w:p w14:paraId="14886896" w14:textId="77777777" w:rsidR="00426BAF" w:rsidRPr="00426BAF" w:rsidRDefault="00426BAF" w:rsidP="00F46824">
      <w:pPr>
        <w:autoSpaceDE w:val="0"/>
        <w:autoSpaceDN w:val="0"/>
        <w:adjustRightInd w:val="0"/>
        <w:rPr>
          <w:rFonts w:ascii="Avenir Next" w:hAnsi="Avenir Next" w:cs="AppleSystemUIFont"/>
          <w:lang w:val="en-GB"/>
        </w:rPr>
      </w:pPr>
    </w:p>
    <w:p w14:paraId="7AF0AD99" w14:textId="2D6447F5" w:rsidR="00426BAF" w:rsidRPr="00426BAF" w:rsidRDefault="00426BAF"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 xml:space="preserve">6. </w:t>
      </w:r>
      <w:r w:rsidRPr="00426BAF">
        <w:rPr>
          <w:rFonts w:ascii="Avenir Next" w:hAnsi="Avenir Next" w:cs="AppleSystemUIFont"/>
          <w:b/>
          <w:bCs/>
          <w:lang w:val="en-GB"/>
        </w:rPr>
        <w:t>Model Fine-tuning:</w:t>
      </w:r>
      <w:r w:rsidRPr="00426BAF">
        <w:rPr>
          <w:rFonts w:ascii="Avenir Next" w:hAnsi="Avenir Next" w:cs="AppleSystemUIFont"/>
          <w:lang w:val="en-GB"/>
        </w:rPr>
        <w:t xml:space="preserve"> Every episode concludes with fine-tuning the T5 model based on the collected feedback. The user's corrected summaries serve as new training data.</w:t>
      </w:r>
    </w:p>
    <w:p w14:paraId="7B294450" w14:textId="50210E18" w:rsidR="00426BAF" w:rsidRDefault="00426BAF" w:rsidP="00F46824">
      <w:pPr>
        <w:autoSpaceDE w:val="0"/>
        <w:autoSpaceDN w:val="0"/>
        <w:adjustRightInd w:val="0"/>
        <w:rPr>
          <w:rFonts w:ascii="Avenir Next" w:hAnsi="Avenir Next" w:cs="AppleSystemUIFont"/>
          <w:lang w:val="en-GB"/>
        </w:rPr>
      </w:pPr>
    </w:p>
    <w:p w14:paraId="1F269320" w14:textId="77777777" w:rsidR="00426BAF" w:rsidRPr="00426BAF" w:rsidRDefault="00426BAF" w:rsidP="00F46824">
      <w:pPr>
        <w:autoSpaceDE w:val="0"/>
        <w:autoSpaceDN w:val="0"/>
        <w:adjustRightInd w:val="0"/>
        <w:rPr>
          <w:rFonts w:ascii="Avenir Next" w:hAnsi="Avenir Next" w:cs="AppleSystemUIFont"/>
          <w:lang w:val="en-GB"/>
        </w:rPr>
      </w:pPr>
    </w:p>
    <w:p w14:paraId="0DE63FCE" w14:textId="491C7F6D" w:rsidR="00426BAF" w:rsidRPr="00426BAF" w:rsidRDefault="00426BAF" w:rsidP="00F46824">
      <w:pPr>
        <w:autoSpaceDE w:val="0"/>
        <w:autoSpaceDN w:val="0"/>
        <w:adjustRightInd w:val="0"/>
        <w:rPr>
          <w:rFonts w:ascii="Avenir Next" w:hAnsi="Avenir Next" w:cs="AppleSystemUIFont"/>
          <w:lang w:val="en-GB"/>
        </w:rPr>
      </w:pPr>
      <w:r w:rsidRPr="00426BAF">
        <w:rPr>
          <w:rFonts w:ascii="Avenir Next" w:hAnsi="Avenir Next" w:cs="AppleSystemUIFont"/>
          <w:lang w:val="en-GB"/>
        </w:rPr>
        <w:t xml:space="preserve">7. </w:t>
      </w:r>
      <w:r w:rsidRPr="00426BAF">
        <w:rPr>
          <w:rFonts w:ascii="Avenir Next" w:hAnsi="Avenir Next" w:cs="AppleSystemUIFont"/>
          <w:b/>
          <w:bCs/>
          <w:lang w:val="en-GB"/>
        </w:rPr>
        <w:t>Epsilon Decay:</w:t>
      </w:r>
      <w:r w:rsidRPr="00426BAF">
        <w:rPr>
          <w:rFonts w:ascii="Avenir Next" w:hAnsi="Avenir Next" w:cs="AppleSystemUIFont"/>
          <w:lang w:val="en-GB"/>
        </w:rPr>
        <w:t xml:space="preserve"> To balance exploration and exploitation over time, the epsilon value decays after each episode, causing the model to rely more on its learned knowledge and less on random actions.</w:t>
      </w:r>
    </w:p>
    <w:p w14:paraId="655149BE" w14:textId="25E6F563" w:rsidR="00426BAF" w:rsidRDefault="00426BAF" w:rsidP="00F46824">
      <w:pPr>
        <w:autoSpaceDE w:val="0"/>
        <w:autoSpaceDN w:val="0"/>
        <w:adjustRightInd w:val="0"/>
        <w:rPr>
          <w:rFonts w:ascii="Avenir Next" w:hAnsi="Avenir Next" w:cs="AppleSystemUIFont"/>
          <w:lang w:val="en-GB"/>
        </w:rPr>
      </w:pPr>
    </w:p>
    <w:p w14:paraId="2860AABD" w14:textId="77777777" w:rsidR="00426BAF" w:rsidRPr="00426BAF" w:rsidRDefault="00426BAF" w:rsidP="00F46824">
      <w:pPr>
        <w:autoSpaceDE w:val="0"/>
        <w:autoSpaceDN w:val="0"/>
        <w:adjustRightInd w:val="0"/>
        <w:rPr>
          <w:rFonts w:ascii="Avenir Next" w:hAnsi="Avenir Next" w:cs="AppleSystemUIFont"/>
          <w:lang w:val="en-GB"/>
        </w:rPr>
      </w:pPr>
    </w:p>
    <w:p w14:paraId="2632FB7F" w14:textId="36B97D4C" w:rsidR="00426BAF" w:rsidRPr="00426BAF" w:rsidRDefault="00426BAF" w:rsidP="00F46824">
      <w:pPr>
        <w:autoSpaceDE w:val="0"/>
        <w:autoSpaceDN w:val="0"/>
        <w:adjustRightInd w:val="0"/>
        <w:rPr>
          <w:rFonts w:ascii="Avenir Next" w:hAnsi="Avenir Next" w:cs="AppleSystemUIFont"/>
          <w:b/>
          <w:bCs/>
          <w:lang w:val="en-GB"/>
        </w:rPr>
      </w:pPr>
      <w:r w:rsidRPr="00426BAF">
        <w:rPr>
          <w:rFonts w:ascii="Avenir Next" w:hAnsi="Avenir Next" w:cs="AppleSystemUIFont"/>
          <w:lang w:val="en-GB"/>
        </w:rPr>
        <w:t xml:space="preserve">8. </w:t>
      </w:r>
      <w:r w:rsidRPr="00426BAF">
        <w:rPr>
          <w:rFonts w:ascii="Avenir Next" w:hAnsi="Avenir Next" w:cs="AppleSystemUIFont"/>
          <w:b/>
          <w:bCs/>
          <w:lang w:val="en-GB"/>
        </w:rPr>
        <w:t xml:space="preserve">Termination: </w:t>
      </w:r>
      <w:r w:rsidRPr="00426BAF">
        <w:rPr>
          <w:rFonts w:ascii="Avenir Next" w:hAnsi="Avenir Next" w:cs="AppleSystemUIFont"/>
          <w:lang w:val="en-GB"/>
        </w:rPr>
        <w:t>Training episodes can continue until a specified maximum number of episodes is reached or if the average reward surpasses a predetermined threshold, signalling satisfactory model performance.</w:t>
      </w:r>
    </w:p>
    <w:p w14:paraId="27F8514E" w14:textId="1F82CAFC" w:rsidR="00426BAF" w:rsidRDefault="00426BAF" w:rsidP="00F46824">
      <w:pPr>
        <w:autoSpaceDE w:val="0"/>
        <w:autoSpaceDN w:val="0"/>
        <w:adjustRightInd w:val="0"/>
        <w:rPr>
          <w:rFonts w:ascii="Avenir Next" w:hAnsi="Avenir Next" w:cs="AppleSystemUIFont"/>
          <w:b/>
          <w:bCs/>
          <w:lang w:val="en-GB"/>
        </w:rPr>
      </w:pPr>
    </w:p>
    <w:p w14:paraId="77B1F378" w14:textId="77777777" w:rsidR="00426BAF" w:rsidRPr="00426BAF" w:rsidRDefault="00426BAF" w:rsidP="00F46824">
      <w:pPr>
        <w:autoSpaceDE w:val="0"/>
        <w:autoSpaceDN w:val="0"/>
        <w:adjustRightInd w:val="0"/>
        <w:rPr>
          <w:rFonts w:ascii="Avenir Next" w:hAnsi="Avenir Next" w:cs="AppleSystemUIFont"/>
          <w:b/>
          <w:bCs/>
          <w:lang w:val="en-GB"/>
        </w:rPr>
      </w:pPr>
    </w:p>
    <w:p w14:paraId="3A9A9DE7" w14:textId="1D662517" w:rsidR="00426BAF" w:rsidRPr="00426BAF" w:rsidRDefault="00426BAF" w:rsidP="00F46824">
      <w:pPr>
        <w:autoSpaceDE w:val="0"/>
        <w:autoSpaceDN w:val="0"/>
        <w:adjustRightInd w:val="0"/>
        <w:rPr>
          <w:rFonts w:ascii="Avenir Next" w:hAnsi="Avenir Next" w:cs="AppleSystemUIFont"/>
          <w:lang w:val="en-GB"/>
        </w:rPr>
      </w:pPr>
      <w:r w:rsidRPr="00426BAF">
        <w:rPr>
          <w:rFonts w:ascii="Avenir Next" w:hAnsi="Avenir Next" w:cs="AppleSystemUIFont"/>
          <w:b/>
          <w:bCs/>
          <w:lang w:val="en-GB"/>
        </w:rPr>
        <w:t xml:space="preserve">9. Model Saving: </w:t>
      </w:r>
      <w:r w:rsidRPr="00426BAF">
        <w:rPr>
          <w:rFonts w:ascii="Avenir Next" w:hAnsi="Avenir Next" w:cs="AppleSystemUIFont"/>
          <w:lang w:val="en-GB"/>
        </w:rPr>
        <w:t>Post-training, the refined T5 model, along with the tokenizer and the Q-table, is saved for future deployment or further refinement.</w:t>
      </w:r>
    </w:p>
    <w:p w14:paraId="34C17FA9" w14:textId="7A5E2F5E" w:rsidR="00426BAF" w:rsidRDefault="00426BAF" w:rsidP="00426BAF">
      <w:pPr>
        <w:autoSpaceDE w:val="0"/>
        <w:autoSpaceDN w:val="0"/>
        <w:adjustRightInd w:val="0"/>
        <w:rPr>
          <w:rFonts w:ascii="AppleSystemUIFont" w:hAnsi="AppleSystemUIFont" w:cs="AppleSystemUIFont"/>
          <w:sz w:val="26"/>
          <w:szCs w:val="26"/>
          <w:lang w:val="en-GB"/>
        </w:rPr>
      </w:pPr>
    </w:p>
    <w:p w14:paraId="0A4C235C" w14:textId="77777777" w:rsidR="00426BAF" w:rsidRPr="00426BAF" w:rsidRDefault="00426BAF" w:rsidP="00426BAF">
      <w:pPr>
        <w:autoSpaceDE w:val="0"/>
        <w:autoSpaceDN w:val="0"/>
        <w:adjustRightInd w:val="0"/>
        <w:rPr>
          <w:rFonts w:ascii="AppleSystemUIFont" w:hAnsi="AppleSystemUIFont" w:cs="AppleSystemUIFont"/>
          <w:sz w:val="26"/>
          <w:szCs w:val="26"/>
          <w:lang w:val="en-GB"/>
        </w:rPr>
      </w:pPr>
    </w:p>
    <w:p w14:paraId="05A04B7F" w14:textId="77777777" w:rsidR="00F46824" w:rsidRDefault="00F46824" w:rsidP="00F46824">
      <w:pPr>
        <w:autoSpaceDE w:val="0"/>
        <w:autoSpaceDN w:val="0"/>
        <w:adjustRightInd w:val="0"/>
        <w:rPr>
          <w:rFonts w:ascii="AppleSystemUIFont" w:hAnsi="AppleSystemUIFont" w:cs="AppleSystemUIFont"/>
          <w:sz w:val="26"/>
          <w:szCs w:val="26"/>
          <w:lang w:val="en-GB"/>
        </w:rPr>
      </w:pPr>
    </w:p>
    <w:p w14:paraId="361485CF" w14:textId="77777777" w:rsidR="00F46824" w:rsidRPr="00F46824" w:rsidRDefault="00F46824" w:rsidP="00F46824">
      <w:pPr>
        <w:rPr>
          <w:rFonts w:ascii="Avenir Next" w:hAnsi="Avenir Next"/>
          <w:lang w:bidi="hi-IN"/>
        </w:rPr>
      </w:pPr>
    </w:p>
    <w:p w14:paraId="02FB53EF" w14:textId="77777777" w:rsidR="00E90568" w:rsidRPr="009A63B2"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12" w:name="_Toc141699967"/>
      <w:r w:rsidRPr="009A63B2">
        <w:rPr>
          <w:rFonts w:ascii="Avenir Next" w:hAnsi="Avenir Next" w:cstheme="majorHAnsi"/>
          <w:color w:val="FF6800"/>
          <w:spacing w:val="-3"/>
          <w:kern w:val="0"/>
          <w:szCs w:val="24"/>
          <w:lang w:val="en-US" w:eastAsia="en-US" w:bidi="ar-SA"/>
        </w:rPr>
        <w:lastRenderedPageBreak/>
        <w:t>Reinforcement Learning with Human Feedback*</w:t>
      </w:r>
      <w:bookmarkEnd w:id="12"/>
    </w:p>
    <w:p w14:paraId="7ECFB87C" w14:textId="33599375" w:rsidR="00E90568" w:rsidRDefault="00E90568" w:rsidP="00E0531B">
      <w:pPr>
        <w:pStyle w:val="Heading2"/>
        <w:numPr>
          <w:ilvl w:val="1"/>
          <w:numId w:val="10"/>
        </w:numPr>
        <w:jc w:val="left"/>
        <w:rPr>
          <w:rFonts w:ascii="Avenir Next" w:hAnsi="Avenir Next"/>
          <w:color w:val="FF6800"/>
          <w:lang w:bidi="hi-IN"/>
        </w:rPr>
      </w:pPr>
      <w:bookmarkStart w:id="13" w:name="_Toc141699968"/>
      <w:r w:rsidRPr="009377E7">
        <w:rPr>
          <w:rFonts w:ascii="Avenir Next" w:hAnsi="Avenir Next"/>
          <w:color w:val="FF6800"/>
          <w:lang w:bidi="hi-IN"/>
        </w:rPr>
        <w:t>Overview of the Approach for RL with Human Feedback</w:t>
      </w:r>
      <w:bookmarkEnd w:id="13"/>
    </w:p>
    <w:p w14:paraId="0E7ABDA8" w14:textId="15CA9AD1" w:rsidR="009F4F26" w:rsidRDefault="009F4F26" w:rsidP="009F4F26">
      <w:pPr>
        <w:rPr>
          <w:lang w:bidi="hi-IN"/>
        </w:rPr>
      </w:pPr>
    </w:p>
    <w:p w14:paraId="137B19BF" w14:textId="51EF01D7" w:rsidR="009F4F26" w:rsidRDefault="009F4F26" w:rsidP="009F4F26">
      <w:pPr>
        <w:rPr>
          <w:rFonts w:ascii="Avenir Next" w:hAnsi="Avenir Next"/>
          <w:lang w:bidi="hi-IN"/>
        </w:rPr>
      </w:pPr>
      <w:r w:rsidRPr="009F4F26">
        <w:rPr>
          <w:rFonts w:ascii="Avenir Next" w:hAnsi="Avenir Next"/>
          <w:lang w:bidi="hi-IN"/>
        </w:rPr>
        <w:t>The approach for Reinforcement Learning (RL) with Human Feedback involves training an AI agent to make decisions by combining reinforcement learning techniques with human guidance. This approach leverages both the agent’s interaction with the environment and the feedback provided by a human to improve its decision-making process.</w:t>
      </w:r>
    </w:p>
    <w:p w14:paraId="59266AF9" w14:textId="2FC3B6B6" w:rsidR="009F4F26" w:rsidRDefault="009F4F26" w:rsidP="009F4F26">
      <w:pPr>
        <w:rPr>
          <w:rFonts w:ascii="Avenir Next" w:hAnsi="Avenir Next"/>
          <w:lang w:bidi="hi-IN"/>
        </w:rPr>
      </w:pPr>
    </w:p>
    <w:p w14:paraId="024535F1" w14:textId="77777777" w:rsidR="00566C5B" w:rsidRDefault="00566C5B" w:rsidP="009F4F26">
      <w:pPr>
        <w:rPr>
          <w:rFonts w:ascii="Avenir Next" w:hAnsi="Avenir Next"/>
          <w:lang w:bidi="hi-IN"/>
        </w:rPr>
      </w:pPr>
    </w:p>
    <w:p w14:paraId="3B0A0704" w14:textId="77777777" w:rsidR="00566C5B" w:rsidRDefault="009F4F26" w:rsidP="009F4F26">
      <w:pPr>
        <w:rPr>
          <w:rFonts w:ascii="Avenir Next" w:hAnsi="Avenir Next"/>
          <w:lang w:bidi="hi-IN"/>
        </w:rPr>
      </w:pPr>
      <w:r w:rsidRPr="00566C5B">
        <w:rPr>
          <w:rFonts w:ascii="Avenir Next" w:hAnsi="Avenir Next"/>
          <w:b/>
          <w:bCs/>
          <w:lang w:bidi="hi-IN"/>
        </w:rPr>
        <w:t>1. Human Feedback Integration</w:t>
      </w:r>
      <w:r>
        <w:rPr>
          <w:rFonts w:ascii="Avenir Next" w:hAnsi="Avenir Next"/>
          <w:lang w:bidi="hi-IN"/>
        </w:rPr>
        <w:t>:</w:t>
      </w:r>
    </w:p>
    <w:p w14:paraId="60E466AD" w14:textId="7A4B6FB9" w:rsidR="009F4F26" w:rsidRDefault="009F4F26" w:rsidP="009F4F26">
      <w:pPr>
        <w:rPr>
          <w:rFonts w:ascii="Avenir Next" w:hAnsi="Avenir Next"/>
          <w:lang w:bidi="hi-IN"/>
        </w:rPr>
      </w:pPr>
      <w:r>
        <w:rPr>
          <w:rFonts w:ascii="Avenir Next" w:hAnsi="Avenir Next"/>
          <w:lang w:bidi="hi-IN"/>
        </w:rPr>
        <w:t xml:space="preserve"> Human Feedback is gathered in the form of corrected summary provided by the human users. The feedback serves as valuable guidance </w:t>
      </w:r>
      <w:r w:rsidR="000D7FBC">
        <w:rPr>
          <w:rFonts w:ascii="Avenir Next" w:hAnsi="Avenir Next"/>
          <w:lang w:bidi="hi-IN"/>
        </w:rPr>
        <w:t>to guide the agent’s learning process.</w:t>
      </w:r>
    </w:p>
    <w:p w14:paraId="012AA888" w14:textId="25F86AB2" w:rsidR="000D7FBC" w:rsidRDefault="000D7FBC" w:rsidP="009F4F26">
      <w:pPr>
        <w:rPr>
          <w:rFonts w:ascii="Avenir Next" w:hAnsi="Avenir Next"/>
          <w:lang w:bidi="hi-IN"/>
        </w:rPr>
      </w:pPr>
    </w:p>
    <w:p w14:paraId="4621EA88" w14:textId="77777777" w:rsidR="00566C5B" w:rsidRDefault="00566C5B" w:rsidP="009F4F26">
      <w:pPr>
        <w:rPr>
          <w:rFonts w:ascii="Avenir Next" w:hAnsi="Avenir Next"/>
          <w:lang w:bidi="hi-IN"/>
        </w:rPr>
      </w:pPr>
    </w:p>
    <w:p w14:paraId="676DE80E" w14:textId="77777777" w:rsidR="00566C5B" w:rsidRDefault="000D7FBC" w:rsidP="00566C5B">
      <w:pPr>
        <w:rPr>
          <w:rFonts w:ascii="Avenir Next" w:hAnsi="Avenir Next"/>
          <w:lang w:bidi="hi-IN"/>
        </w:rPr>
      </w:pPr>
      <w:r w:rsidRPr="00566C5B">
        <w:rPr>
          <w:rFonts w:ascii="Avenir Next" w:hAnsi="Avenir Next"/>
          <w:b/>
          <w:bCs/>
          <w:lang w:bidi="hi-IN"/>
        </w:rPr>
        <w:t>2. Shaping Rewards</w:t>
      </w:r>
      <w:r>
        <w:rPr>
          <w:rFonts w:ascii="Avenir Next" w:hAnsi="Avenir Next"/>
          <w:lang w:bidi="hi-IN"/>
        </w:rPr>
        <w:t xml:space="preserve">: </w:t>
      </w:r>
    </w:p>
    <w:p w14:paraId="0D014AED" w14:textId="0ABBF335" w:rsidR="000D7FBC" w:rsidRDefault="000D7FBC" w:rsidP="00566C5B">
      <w:pPr>
        <w:rPr>
          <w:rFonts w:ascii="Avenir Next" w:hAnsi="Avenir Next"/>
          <w:lang w:bidi="hi-IN"/>
        </w:rPr>
      </w:pPr>
      <w:r>
        <w:rPr>
          <w:rFonts w:ascii="Avenir Next" w:hAnsi="Avenir Next"/>
          <w:lang w:bidi="hi-IN"/>
        </w:rPr>
        <w:t>The custom defined reward function computes the rewards for the RL agent based on the ROGUE score which is calculated from the deviation between the generated summary and the user-provided summary.</w:t>
      </w:r>
    </w:p>
    <w:p w14:paraId="79539BB0" w14:textId="1E2F4245" w:rsidR="00566C5B" w:rsidRDefault="00566C5B" w:rsidP="00566C5B">
      <w:pPr>
        <w:rPr>
          <w:rFonts w:ascii="Avenir Next" w:hAnsi="Avenir Next"/>
          <w:lang w:bidi="hi-IN"/>
        </w:rPr>
      </w:pPr>
    </w:p>
    <w:p w14:paraId="160E02E6" w14:textId="77777777" w:rsidR="00566C5B" w:rsidRDefault="00566C5B" w:rsidP="00566C5B">
      <w:pPr>
        <w:rPr>
          <w:rFonts w:ascii="Avenir Next" w:hAnsi="Avenir Next"/>
          <w:lang w:bidi="hi-IN"/>
        </w:rPr>
      </w:pPr>
    </w:p>
    <w:p w14:paraId="1E366D0F" w14:textId="77777777" w:rsidR="00566C5B" w:rsidRDefault="00566C5B" w:rsidP="00566C5B">
      <w:pPr>
        <w:rPr>
          <w:rFonts w:ascii="Avenir Next" w:hAnsi="Avenir Next"/>
          <w:lang w:bidi="hi-IN"/>
        </w:rPr>
      </w:pPr>
      <w:r w:rsidRPr="00566C5B">
        <w:rPr>
          <w:rFonts w:ascii="Avenir Next" w:hAnsi="Avenir Next"/>
          <w:b/>
          <w:bCs/>
          <w:lang w:bidi="hi-IN"/>
        </w:rPr>
        <w:t>3. Model Fine-Tuning using Feedback</w:t>
      </w:r>
      <w:r w:rsidRPr="00566C5B">
        <w:rPr>
          <w:rFonts w:ascii="Avenir Next" w:hAnsi="Avenir Next"/>
          <w:lang w:bidi="hi-IN"/>
        </w:rPr>
        <w:t>:</w:t>
      </w:r>
    </w:p>
    <w:p w14:paraId="728B6033" w14:textId="7E6C5CF0" w:rsidR="00566C5B" w:rsidRPr="00566C5B" w:rsidRDefault="00566C5B" w:rsidP="00566C5B">
      <w:pPr>
        <w:rPr>
          <w:rFonts w:ascii="Avenir Next" w:hAnsi="Avenir Next" w:cs="AppleSystemUIFont"/>
          <w:lang w:val="en-GB"/>
        </w:rPr>
      </w:pPr>
      <w:r w:rsidRPr="00566C5B">
        <w:rPr>
          <w:rFonts w:ascii="Avenir Next" w:hAnsi="Avenir Next"/>
          <w:lang w:bidi="hi-IN"/>
        </w:rPr>
        <w:t xml:space="preserve"> </w:t>
      </w:r>
      <w:r w:rsidRPr="00566C5B">
        <w:rPr>
          <w:rFonts w:ascii="Avenir Next" w:hAnsi="Avenir Next" w:cs="AppleSystemUIFont"/>
          <w:lang w:val="en-GB"/>
        </w:rPr>
        <w:t>Using the reward signal derived from human feedback the model is fine-tuned. The RL agent (in this case, the T5-small model) adjusts its internal parameters to improve its future summarization predictions, aiming to increase the reward (or decrease the penalty) in subsequent interactions.</w:t>
      </w:r>
    </w:p>
    <w:p w14:paraId="29C2536C" w14:textId="3291DD04" w:rsidR="00566C5B" w:rsidRDefault="00566C5B" w:rsidP="00566C5B">
      <w:pPr>
        <w:rPr>
          <w:rFonts w:ascii="Avenir Next" w:hAnsi="Avenir Next" w:cs="AppleSystemUIFont"/>
          <w:lang w:val="en-GB"/>
        </w:rPr>
      </w:pPr>
    </w:p>
    <w:p w14:paraId="20D8A36B" w14:textId="77777777" w:rsidR="00566C5B" w:rsidRPr="00566C5B" w:rsidRDefault="00566C5B" w:rsidP="00566C5B">
      <w:pPr>
        <w:rPr>
          <w:rFonts w:ascii="Avenir Next" w:hAnsi="Avenir Next" w:cs="AppleSystemUIFont"/>
          <w:lang w:val="en-GB"/>
        </w:rPr>
      </w:pPr>
    </w:p>
    <w:p w14:paraId="6300C648" w14:textId="77777777" w:rsidR="00566C5B" w:rsidRDefault="00566C5B" w:rsidP="00566C5B">
      <w:pPr>
        <w:autoSpaceDE w:val="0"/>
        <w:autoSpaceDN w:val="0"/>
        <w:adjustRightInd w:val="0"/>
        <w:rPr>
          <w:rFonts w:ascii="Avenir Next" w:hAnsi="Avenir Next" w:cs="AppleSystemUIFont"/>
          <w:lang w:val="en-GB"/>
        </w:rPr>
      </w:pPr>
      <w:r w:rsidRPr="00566C5B">
        <w:rPr>
          <w:rFonts w:ascii="Avenir Next" w:hAnsi="Avenir Next" w:cs="AppleSystemUIFont"/>
          <w:b/>
          <w:bCs/>
          <w:lang w:val="en-GB"/>
        </w:rPr>
        <w:t>4. Deployment in Real-world Application</w:t>
      </w:r>
      <w:r w:rsidRPr="00566C5B">
        <w:rPr>
          <w:rFonts w:ascii="Avenir Next" w:hAnsi="Avenir Next" w:cs="AppleSystemUIFont"/>
          <w:lang w:val="en-GB"/>
        </w:rPr>
        <w:t>:</w:t>
      </w:r>
    </w:p>
    <w:p w14:paraId="1562631F" w14:textId="29029452" w:rsidR="00566C5B" w:rsidRPr="00566C5B" w:rsidRDefault="00566C5B" w:rsidP="00566C5B">
      <w:pPr>
        <w:autoSpaceDE w:val="0"/>
        <w:autoSpaceDN w:val="0"/>
        <w:adjustRightInd w:val="0"/>
        <w:rPr>
          <w:rFonts w:ascii="Avenir Next" w:hAnsi="Avenir Next" w:cs="AppleSystemUIFont"/>
          <w:lang w:val="en-GB"/>
        </w:rPr>
      </w:pPr>
      <w:r w:rsidRPr="00566C5B">
        <w:rPr>
          <w:rFonts w:ascii="Avenir Next" w:hAnsi="Avenir Next" w:cs="AppleSystemUIFont"/>
          <w:lang w:val="en-GB"/>
        </w:rPr>
        <w:t xml:space="preserve"> The Streamlit interface acts as the bridge between the user and the RL-powered summarization agent. It provides a user-friendly platform for users to input text, view generated summaries, and offer feedback, which in turn is used to further refine the underlying model.</w:t>
      </w:r>
    </w:p>
    <w:p w14:paraId="6EEF1B8D" w14:textId="7A816B4F" w:rsidR="00566C5B" w:rsidRPr="00566C5B" w:rsidRDefault="00566C5B" w:rsidP="00566C5B">
      <w:pPr>
        <w:rPr>
          <w:rFonts w:ascii="Avenir Next" w:hAnsi="Avenir Next"/>
          <w:lang w:bidi="hi-IN"/>
        </w:rPr>
      </w:pPr>
    </w:p>
    <w:p w14:paraId="6B170AEA" w14:textId="6E0AB156" w:rsidR="009F4F26" w:rsidRDefault="009F4F26" w:rsidP="009F4F26">
      <w:pPr>
        <w:rPr>
          <w:rFonts w:ascii="Avenir Next" w:hAnsi="Avenir Next"/>
          <w:lang w:bidi="hi-IN"/>
        </w:rPr>
      </w:pPr>
    </w:p>
    <w:p w14:paraId="2B4213AC" w14:textId="2002CA3D" w:rsidR="009F4F26" w:rsidRPr="009F4F26" w:rsidRDefault="009F4F26" w:rsidP="009F4F26">
      <w:pPr>
        <w:rPr>
          <w:rFonts w:ascii="Avenir Next" w:hAnsi="Avenir Next"/>
          <w:lang w:bidi="hi-IN"/>
        </w:rPr>
      </w:pPr>
      <w:r w:rsidRPr="009F4F26">
        <w:rPr>
          <w:rFonts w:ascii="Avenir Next" w:hAnsi="Avenir Next"/>
          <w:lang w:bidi="hi-IN"/>
        </w:rPr>
        <w:t>The Human Feedback approach merges AI’s learning capabilities with human insights to create adaptable, responsive agents capable of decisions that align with human preferences. This approach sets the stage for collaborative and user-centric AI decision-making.</w:t>
      </w:r>
    </w:p>
    <w:p w14:paraId="18A21407" w14:textId="77777777" w:rsidR="009F4F26" w:rsidRPr="009F4F26" w:rsidRDefault="009F4F26" w:rsidP="009F4F26">
      <w:pPr>
        <w:rPr>
          <w:lang w:bidi="hi-IN"/>
        </w:rPr>
      </w:pPr>
    </w:p>
    <w:p w14:paraId="5835C92A" w14:textId="77777777" w:rsidR="00E90568"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pPr>
      <w:bookmarkStart w:id="14" w:name="_Toc141699970"/>
      <w:r w:rsidRPr="009A63B2">
        <w:rPr>
          <w:rFonts w:ascii="Avenir Next" w:hAnsi="Avenir Next" w:cstheme="majorHAnsi"/>
          <w:color w:val="FF6800"/>
          <w:spacing w:val="-3"/>
          <w:kern w:val="0"/>
          <w:szCs w:val="24"/>
          <w:lang w:val="en-US" w:eastAsia="en-US" w:bidi="ar-SA"/>
        </w:rPr>
        <w:lastRenderedPageBreak/>
        <w:t>Application Development</w:t>
      </w:r>
      <w:bookmarkEnd w:id="14"/>
    </w:p>
    <w:p w14:paraId="227337F7" w14:textId="5FC2F959" w:rsidR="00E90568" w:rsidRDefault="00E90568" w:rsidP="00E0531B">
      <w:pPr>
        <w:pStyle w:val="Heading2"/>
        <w:numPr>
          <w:ilvl w:val="1"/>
          <w:numId w:val="10"/>
        </w:numPr>
        <w:jc w:val="left"/>
        <w:rPr>
          <w:rFonts w:ascii="Avenir Next" w:hAnsi="Avenir Next"/>
          <w:color w:val="FF6800"/>
          <w:lang w:bidi="hi-IN"/>
        </w:rPr>
      </w:pPr>
      <w:bookmarkStart w:id="15" w:name="_Toc141699971"/>
      <w:r w:rsidRPr="009377E7">
        <w:rPr>
          <w:rFonts w:ascii="Avenir Next" w:hAnsi="Avenir Next"/>
          <w:color w:val="FF6800"/>
          <w:lang w:bidi="hi-IN"/>
        </w:rPr>
        <w:t>User Interface (UI) Design and Functionalities</w:t>
      </w:r>
      <w:bookmarkEnd w:id="15"/>
    </w:p>
    <w:p w14:paraId="55E4BF52" w14:textId="438C8D86" w:rsidR="00477C27" w:rsidRDefault="00477C27" w:rsidP="00477C27">
      <w:pPr>
        <w:rPr>
          <w:lang w:bidi="hi-IN"/>
        </w:rPr>
      </w:pPr>
    </w:p>
    <w:p w14:paraId="021E1444" w14:textId="26D8DB7D" w:rsidR="00477C27" w:rsidRDefault="00477C27" w:rsidP="00477C27">
      <w:pPr>
        <w:rPr>
          <w:rFonts w:ascii="Avenir Next" w:hAnsi="Avenir Next" w:cs="AppleSystemUIFont"/>
          <w:lang w:val="en-GB"/>
        </w:rPr>
      </w:pPr>
      <w:r w:rsidRPr="00831AF0">
        <w:rPr>
          <w:rFonts w:ascii="Avenir Next" w:hAnsi="Avenir Next" w:cs="AppleSystemUIFont"/>
          <w:b/>
          <w:bCs/>
          <w:lang w:val="en-GB"/>
        </w:rPr>
        <w:t>Streamlit</w:t>
      </w:r>
      <w:r w:rsidRPr="00831AF0">
        <w:rPr>
          <w:rFonts w:ascii="Avenir Next" w:hAnsi="Avenir Next" w:cs="AppleSystemUIFont"/>
          <w:lang w:val="en-GB"/>
        </w:rPr>
        <w:t xml:space="preserve"> is an essential component of the "</w:t>
      </w:r>
      <w:r w:rsidRPr="00831AF0">
        <w:rPr>
          <w:rFonts w:ascii="Avenir Next" w:hAnsi="Avenir Next" w:cs="AppleSystemUIFont"/>
          <w:b/>
          <w:bCs/>
          <w:lang w:val="en-GB"/>
        </w:rPr>
        <w:t>TextSummarization ChatBot</w:t>
      </w:r>
      <w:r w:rsidRPr="00831AF0">
        <w:rPr>
          <w:rFonts w:ascii="Avenir Next" w:hAnsi="Avenir Next" w:cs="AppleSystemUIFont"/>
          <w:lang w:val="en-GB"/>
        </w:rPr>
        <w:t>" project, providing the backbone for the UI and ensuring a seamless interactive experience for the user.</w:t>
      </w:r>
    </w:p>
    <w:p w14:paraId="68690168" w14:textId="1F67D910" w:rsidR="00831AF0" w:rsidRDefault="00831AF0" w:rsidP="00477C27">
      <w:pPr>
        <w:rPr>
          <w:rFonts w:ascii="Avenir Next" w:hAnsi="Avenir Next" w:cs="AppleSystemUIFont"/>
          <w:lang w:val="en-GB"/>
        </w:rPr>
      </w:pPr>
    </w:p>
    <w:p w14:paraId="1F11121C" w14:textId="51EDF9A7" w:rsidR="00831AF0" w:rsidRPr="00831AF0" w:rsidRDefault="00831AF0" w:rsidP="00477C27">
      <w:pPr>
        <w:rPr>
          <w:rFonts w:ascii="Avenir Next" w:hAnsi="Avenir Next" w:cs="AppleSystemUIFont"/>
          <w:b/>
          <w:bCs/>
          <w:sz w:val="26"/>
          <w:szCs w:val="26"/>
          <w:u w:val="single"/>
          <w:lang w:val="en-GB"/>
        </w:rPr>
      </w:pPr>
      <w:r w:rsidRPr="00831AF0">
        <w:rPr>
          <w:rFonts w:ascii="Avenir Next" w:hAnsi="Avenir Next" w:cs="AppleSystemUIFont"/>
          <w:b/>
          <w:bCs/>
          <w:sz w:val="26"/>
          <w:szCs w:val="26"/>
          <w:u w:val="single"/>
          <w:lang w:val="en-GB"/>
        </w:rPr>
        <w:t>UI Design:</w:t>
      </w:r>
    </w:p>
    <w:p w14:paraId="3C9EA480" w14:textId="1F065B6C"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b/>
          <w:bCs/>
          <w:lang w:val="en-GB"/>
        </w:rPr>
        <w:t>1. Simple, Intuitive Layout with Streamlit</w:t>
      </w:r>
      <w:r w:rsidRPr="00831AF0">
        <w:rPr>
          <w:rFonts w:ascii="Avenir Next" w:hAnsi="Avenir Next" w:cs="AppleSystemUIFont"/>
          <w:lang w:val="en-GB"/>
        </w:rPr>
        <w:t>:</w:t>
      </w:r>
    </w:p>
    <w:p w14:paraId="4DDE8BDF" w14:textId="45EA2643" w:rsidR="00831AF0" w:rsidRDefault="00831AF0" w:rsidP="00831AF0">
      <w:pPr>
        <w:rPr>
          <w:rFonts w:ascii="Avenir Next" w:hAnsi="Avenir Next" w:cs="AppleSystemUIFont"/>
          <w:lang w:val="en-GB"/>
        </w:rPr>
      </w:pPr>
      <w:r w:rsidRPr="00831AF0">
        <w:rPr>
          <w:rFonts w:ascii="Avenir Next" w:hAnsi="Avenir Next" w:cs="AppleSystemUIFont"/>
          <w:lang w:val="en-GB"/>
        </w:rPr>
        <w:t>The entire interface of the ChatBot is built using Streamlit, which allows for rapid development of data-driven web applications.</w:t>
      </w:r>
      <w:r>
        <w:rPr>
          <w:rFonts w:ascii="Avenir Next" w:hAnsi="Avenir Next" w:cs="AppleSystemUIFont"/>
          <w:lang w:val="en-GB"/>
        </w:rPr>
        <w:t xml:space="preserve"> The framework’s inherent simplicity and ensures user-centric design.</w:t>
      </w:r>
    </w:p>
    <w:p w14:paraId="42CAA4B1" w14:textId="731CF7A9" w:rsidR="00831AF0" w:rsidRDefault="00831AF0" w:rsidP="00831AF0">
      <w:pPr>
        <w:rPr>
          <w:rFonts w:ascii="Avenir Next" w:hAnsi="Avenir Next" w:cs="AppleSystemUIFont"/>
          <w:lang w:val="en-GB"/>
        </w:rPr>
      </w:pPr>
    </w:p>
    <w:p w14:paraId="5D801052" w14:textId="0B6BD6D8"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b/>
          <w:bCs/>
          <w:lang w:val="en-GB"/>
        </w:rPr>
        <w:t>2. Interactive Text Areas</w:t>
      </w:r>
      <w:r w:rsidRPr="00831AF0">
        <w:rPr>
          <w:rFonts w:ascii="Avenir Next" w:hAnsi="Avenir Next" w:cs="AppleSystemUIFont"/>
          <w:lang w:val="en-GB"/>
        </w:rPr>
        <w:t>:</w:t>
      </w:r>
    </w:p>
    <w:p w14:paraId="3955F4AC" w14:textId="23B58E49" w:rsidR="00831AF0" w:rsidRDefault="00831AF0" w:rsidP="00831AF0">
      <w:pPr>
        <w:rPr>
          <w:rFonts w:ascii="Avenir Next" w:hAnsi="Avenir Next" w:cs="AppleSystemUIFont"/>
          <w:lang w:val="en-GB"/>
        </w:rPr>
      </w:pPr>
      <w:r w:rsidRPr="00831AF0">
        <w:rPr>
          <w:rFonts w:ascii="Avenir Next" w:hAnsi="Avenir Next" w:cs="AppleSystemUIFont"/>
          <w:lang w:val="en-GB"/>
        </w:rPr>
        <w:t>Streamlit provides widgets, including text areas that form the primary input method for users. The users input their text to be summarized and later provide feedback, all using Streamlit's interactive components.</w:t>
      </w:r>
    </w:p>
    <w:p w14:paraId="0720574C" w14:textId="7EC1AABD" w:rsidR="00885575" w:rsidRDefault="00885575" w:rsidP="00831AF0">
      <w:pPr>
        <w:rPr>
          <w:rFonts w:ascii="Avenir Next" w:hAnsi="Avenir Next" w:cs="AppleSystemUIFont"/>
          <w:lang w:val="en-GB"/>
        </w:rPr>
      </w:pPr>
    </w:p>
    <w:p w14:paraId="21B1A592" w14:textId="7753A000" w:rsidR="00885575" w:rsidRPr="00885575" w:rsidRDefault="00885575" w:rsidP="00885575">
      <w:pPr>
        <w:autoSpaceDE w:val="0"/>
        <w:autoSpaceDN w:val="0"/>
        <w:adjustRightInd w:val="0"/>
        <w:rPr>
          <w:rFonts w:ascii="Avenir Next" w:hAnsi="Avenir Next" w:cs="AppleSystemUIFont"/>
          <w:lang w:val="en-GB"/>
        </w:rPr>
      </w:pPr>
      <w:r w:rsidRPr="00885575">
        <w:rPr>
          <w:rFonts w:ascii="Avenir Next" w:hAnsi="Avenir Next" w:cs="AppleSystemUIFont"/>
          <w:b/>
          <w:bCs/>
          <w:lang w:val="en-GB"/>
        </w:rPr>
        <w:t>3. Action Buttons</w:t>
      </w:r>
      <w:r w:rsidRPr="00885575">
        <w:rPr>
          <w:rFonts w:ascii="Avenir Next" w:hAnsi="Avenir Next" w:cs="AppleSystemUIFont"/>
          <w:lang w:val="en-GB"/>
        </w:rPr>
        <w:t>:</w:t>
      </w:r>
    </w:p>
    <w:p w14:paraId="66C01456" w14:textId="37298B49" w:rsidR="00885575" w:rsidRPr="00885575" w:rsidRDefault="00885575" w:rsidP="00885575">
      <w:pPr>
        <w:rPr>
          <w:rFonts w:ascii="Avenir Next" w:hAnsi="Avenir Next" w:cs="AppleSystemUIFont"/>
          <w:lang w:val="en-GB"/>
        </w:rPr>
      </w:pPr>
      <w:r w:rsidRPr="00885575">
        <w:rPr>
          <w:rFonts w:ascii="Avenir Next" w:hAnsi="Avenir Next" w:cs="AppleSystemUIFont"/>
          <w:lang w:val="en-GB"/>
        </w:rPr>
        <w:t>Buttons like "Summarize", "Fine-tune and Regenerate Summary", and "Continue with a new text" guide users through the process, providing a structured flow to the interaction.</w:t>
      </w:r>
    </w:p>
    <w:p w14:paraId="1E72ED9B" w14:textId="3A121B9D" w:rsidR="00831AF0" w:rsidRDefault="00831AF0" w:rsidP="00831AF0">
      <w:pPr>
        <w:rPr>
          <w:rFonts w:ascii="Avenir Next" w:hAnsi="Avenir Next" w:cs="AppleSystemUIFont"/>
          <w:lang w:val="en-GB"/>
        </w:rPr>
      </w:pPr>
    </w:p>
    <w:p w14:paraId="63BA3ABD" w14:textId="1356C543" w:rsidR="00831AF0" w:rsidRDefault="00831AF0" w:rsidP="00831AF0">
      <w:pPr>
        <w:rPr>
          <w:rFonts w:ascii="Avenir Next" w:hAnsi="Avenir Next" w:cs="AppleSystemUIFont"/>
          <w:b/>
          <w:bCs/>
          <w:sz w:val="26"/>
          <w:szCs w:val="26"/>
          <w:u w:val="single"/>
          <w:lang w:val="en-GB"/>
        </w:rPr>
      </w:pPr>
      <w:r w:rsidRPr="00831AF0">
        <w:rPr>
          <w:rFonts w:ascii="Avenir Next" w:hAnsi="Avenir Next" w:cs="AppleSystemUIFont"/>
          <w:b/>
          <w:bCs/>
          <w:sz w:val="26"/>
          <w:szCs w:val="26"/>
          <w:u w:val="single"/>
          <w:lang w:val="en-GB"/>
        </w:rPr>
        <w:t>Functionalities:</w:t>
      </w:r>
    </w:p>
    <w:p w14:paraId="27D95FAC" w14:textId="151FA0ED"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b/>
          <w:bCs/>
          <w:lang w:val="en-GB"/>
        </w:rPr>
        <w:t>1. Real-time Summarization</w:t>
      </w:r>
      <w:r w:rsidRPr="00831AF0">
        <w:rPr>
          <w:rFonts w:ascii="Avenir Next" w:hAnsi="Avenir Next" w:cs="AppleSystemUIFont"/>
          <w:lang w:val="en-GB"/>
        </w:rPr>
        <w:t>:</w:t>
      </w:r>
    </w:p>
    <w:p w14:paraId="593802F4" w14:textId="77777777"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lang w:val="en-GB"/>
        </w:rPr>
        <w:t>The primary functionality of the ChatBot is text summarization. Once users input text and click the "Summarize" button, Streamlit's reactive nature ensures an immediate response, showcasing the summary.</w:t>
      </w:r>
    </w:p>
    <w:p w14:paraId="54D630B1" w14:textId="77777777" w:rsidR="00831AF0" w:rsidRPr="00831AF0" w:rsidRDefault="00831AF0" w:rsidP="00831AF0">
      <w:pPr>
        <w:autoSpaceDE w:val="0"/>
        <w:autoSpaceDN w:val="0"/>
        <w:adjustRightInd w:val="0"/>
        <w:rPr>
          <w:rFonts w:ascii="Avenir Next" w:hAnsi="Avenir Next" w:cs="AppleSystemUIFont"/>
          <w:lang w:val="en-GB"/>
        </w:rPr>
      </w:pPr>
    </w:p>
    <w:p w14:paraId="3816DF47" w14:textId="6FFB30F6"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b/>
          <w:bCs/>
          <w:lang w:val="en-GB"/>
        </w:rPr>
        <w:t>2. Maintaining Session State</w:t>
      </w:r>
      <w:r w:rsidRPr="00831AF0">
        <w:rPr>
          <w:rFonts w:ascii="Avenir Next" w:hAnsi="Avenir Next" w:cs="AppleSystemUIFont"/>
          <w:lang w:val="en-GB"/>
        </w:rPr>
        <w:t>:</w:t>
      </w:r>
    </w:p>
    <w:p w14:paraId="60806CA0" w14:textId="77777777"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lang w:val="en-GB"/>
        </w:rPr>
        <w:t>One of Streamlit's newer features, the session state, is used to store session-specific data. This means, as users interact with the ChatBot, their texts, summaries, and feedback are maintained across interactions, offering a continuous experience.</w:t>
      </w:r>
    </w:p>
    <w:p w14:paraId="39D41B0E" w14:textId="77777777" w:rsidR="00831AF0" w:rsidRPr="00831AF0" w:rsidRDefault="00831AF0" w:rsidP="00831AF0">
      <w:pPr>
        <w:autoSpaceDE w:val="0"/>
        <w:autoSpaceDN w:val="0"/>
        <w:adjustRightInd w:val="0"/>
        <w:rPr>
          <w:rFonts w:ascii="Avenir Next" w:hAnsi="Avenir Next" w:cs="AppleSystemUIFont"/>
          <w:lang w:val="en-GB"/>
        </w:rPr>
      </w:pPr>
    </w:p>
    <w:p w14:paraId="191EB544" w14:textId="4218107E"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b/>
          <w:bCs/>
          <w:lang w:val="en-GB"/>
        </w:rPr>
        <w:t>3. Smooth Exit Option</w:t>
      </w:r>
      <w:r w:rsidRPr="00831AF0">
        <w:rPr>
          <w:rFonts w:ascii="Avenir Next" w:hAnsi="Avenir Next" w:cs="AppleSystemUIFont"/>
          <w:lang w:val="en-GB"/>
        </w:rPr>
        <w:t>:</w:t>
      </w:r>
    </w:p>
    <w:p w14:paraId="4A1CA8A0" w14:textId="77777777"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lang w:val="en-GB"/>
        </w:rPr>
        <w:t>Users can end their session simply by typing 'BYE' into the text area. Streamlit's reactive model instantly detects this input and displays a farewell message.</w:t>
      </w:r>
    </w:p>
    <w:p w14:paraId="487DE16F" w14:textId="77777777" w:rsidR="00831AF0" w:rsidRPr="00831AF0" w:rsidRDefault="00831AF0" w:rsidP="00831AF0">
      <w:pPr>
        <w:autoSpaceDE w:val="0"/>
        <w:autoSpaceDN w:val="0"/>
        <w:adjustRightInd w:val="0"/>
        <w:rPr>
          <w:rFonts w:ascii="Avenir Next" w:hAnsi="Avenir Next" w:cs="AppleSystemUIFont"/>
          <w:lang w:val="en-GB"/>
        </w:rPr>
      </w:pPr>
    </w:p>
    <w:p w14:paraId="203E3AF7" w14:textId="150049BB" w:rsidR="00831AF0" w:rsidRPr="00831AF0" w:rsidRDefault="00831AF0" w:rsidP="00831AF0">
      <w:pPr>
        <w:autoSpaceDE w:val="0"/>
        <w:autoSpaceDN w:val="0"/>
        <w:adjustRightInd w:val="0"/>
        <w:rPr>
          <w:rFonts w:ascii="Avenir Next" w:hAnsi="Avenir Next" w:cs="AppleSystemUIFont"/>
          <w:lang w:val="en-GB"/>
        </w:rPr>
      </w:pPr>
      <w:r w:rsidRPr="00831AF0">
        <w:rPr>
          <w:rFonts w:ascii="Avenir Next" w:hAnsi="Avenir Next" w:cs="AppleSystemUIFont"/>
          <w:b/>
          <w:bCs/>
          <w:lang w:val="en-GB"/>
        </w:rPr>
        <w:t>4. Error Handling and User Feedback</w:t>
      </w:r>
      <w:r w:rsidRPr="00831AF0">
        <w:rPr>
          <w:rFonts w:ascii="Avenir Next" w:hAnsi="Avenir Next" w:cs="AppleSystemUIFont"/>
          <w:lang w:val="en-GB"/>
        </w:rPr>
        <w:t>:</w:t>
      </w:r>
    </w:p>
    <w:p w14:paraId="02DA69B8" w14:textId="47194E38" w:rsidR="00831AF0" w:rsidRDefault="00831AF0" w:rsidP="00831AF0">
      <w:pPr>
        <w:rPr>
          <w:rFonts w:ascii="Avenir Next" w:hAnsi="Avenir Next" w:cs="AppleSystemUIFont"/>
          <w:lang w:val="en-GB"/>
        </w:rPr>
      </w:pPr>
      <w:r w:rsidRPr="00831AF0">
        <w:rPr>
          <w:rFonts w:ascii="Avenir Next" w:hAnsi="Avenir Next" w:cs="AppleSystemUIFont"/>
          <w:lang w:val="en-GB"/>
        </w:rPr>
        <w:t>Streamlit's ease of use ensures that developers can quickly implement error handling and feedback mechanisms. If users skip steps or input incorrect data, Streamlit can display informative messages to guide them.</w:t>
      </w:r>
    </w:p>
    <w:p w14:paraId="67C27F79" w14:textId="2BA1453C" w:rsidR="00831AF0" w:rsidRDefault="00831AF0" w:rsidP="00831AF0">
      <w:pPr>
        <w:rPr>
          <w:rFonts w:ascii="Avenir Next" w:hAnsi="Avenir Next" w:cs="AppleSystemUIFont"/>
          <w:lang w:val="en-GB"/>
        </w:rPr>
      </w:pPr>
    </w:p>
    <w:p w14:paraId="64E9E76F" w14:textId="77777777" w:rsidR="00831AF0" w:rsidRPr="00831AF0" w:rsidRDefault="00831AF0" w:rsidP="00831AF0">
      <w:pPr>
        <w:rPr>
          <w:rFonts w:ascii="Avenir Next" w:hAnsi="Avenir Next" w:cs="AppleSystemUIFont"/>
          <w:lang w:val="en-GB"/>
        </w:rPr>
      </w:pPr>
    </w:p>
    <w:p w14:paraId="630C8B2E" w14:textId="734459A5" w:rsidR="00831AF0" w:rsidRDefault="00831AF0" w:rsidP="00831AF0">
      <w:pPr>
        <w:rPr>
          <w:rFonts w:ascii="Avenir Next" w:hAnsi="Avenir Next" w:cs="AppleSystemUIFont"/>
          <w:lang w:val="en-GB"/>
        </w:rPr>
      </w:pPr>
    </w:p>
    <w:p w14:paraId="20300B66" w14:textId="00D34DCE" w:rsidR="00831AF0" w:rsidRPr="00831AF0" w:rsidRDefault="00831AF0" w:rsidP="00831AF0">
      <w:pPr>
        <w:rPr>
          <w:rFonts w:ascii="Avenir Next" w:hAnsi="Avenir Next"/>
          <w:b/>
          <w:bCs/>
          <w:lang w:bidi="hi-IN"/>
        </w:rPr>
      </w:pPr>
    </w:p>
    <w:p w14:paraId="3936B1D5" w14:textId="6CD32389" w:rsidR="00E90568" w:rsidRDefault="00E90568" w:rsidP="00E0531B">
      <w:pPr>
        <w:pStyle w:val="Heading2"/>
        <w:numPr>
          <w:ilvl w:val="1"/>
          <w:numId w:val="10"/>
        </w:numPr>
        <w:jc w:val="left"/>
        <w:rPr>
          <w:rFonts w:ascii="Avenir Next" w:hAnsi="Avenir Next"/>
          <w:color w:val="FF6800"/>
          <w:lang w:bidi="hi-IN"/>
        </w:rPr>
      </w:pPr>
      <w:bookmarkStart w:id="16" w:name="_Toc141699972"/>
      <w:r w:rsidRPr="00912792">
        <w:rPr>
          <w:rFonts w:ascii="Avenir Next" w:hAnsi="Avenir Next"/>
          <w:color w:val="FF6800"/>
          <w:lang w:bidi="hi-IN"/>
        </w:rPr>
        <w:t>Integration of Language Model with the Application</w:t>
      </w:r>
      <w:bookmarkEnd w:id="16"/>
    </w:p>
    <w:p w14:paraId="7B072498" w14:textId="37A944A6" w:rsidR="00E15EE6" w:rsidRDefault="00E15EE6" w:rsidP="00E15EE6">
      <w:pPr>
        <w:rPr>
          <w:lang w:bidi="hi-IN"/>
        </w:rPr>
      </w:pPr>
    </w:p>
    <w:p w14:paraId="73BB6CB8" w14:textId="77777777" w:rsidR="00570E41" w:rsidRDefault="00570E41" w:rsidP="00E15EE6">
      <w:pPr>
        <w:rPr>
          <w:lang w:bidi="hi-IN"/>
        </w:rPr>
      </w:pPr>
    </w:p>
    <w:p w14:paraId="17DF14F5" w14:textId="31A3C372"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b/>
          <w:bCs/>
          <w:lang w:val="en-GB"/>
        </w:rPr>
        <w:t>1. Model and Tokenizer Initialization</w:t>
      </w:r>
      <w:r w:rsidRPr="00570E41">
        <w:rPr>
          <w:rFonts w:ascii="Avenir Next" w:hAnsi="Avenir Next" w:cs="AppleSystemUIFont"/>
          <w:lang w:val="en-GB"/>
        </w:rPr>
        <w:t>:</w:t>
      </w:r>
    </w:p>
    <w:p w14:paraId="6433B273" w14:textId="77777777"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lang w:val="en-GB"/>
        </w:rPr>
        <w:t>The project uses a fine-tuned T5-small model saved at a specified path (</w:t>
      </w:r>
      <w:r w:rsidRPr="00570E41">
        <w:rPr>
          <w:rFonts w:ascii="Avenir Next" w:hAnsi="Avenir Next" w:cs="AppleSystemUIFont"/>
          <w:b/>
          <w:bCs/>
          <w:lang w:val="en-GB"/>
        </w:rPr>
        <w:t>SAVE_PATH</w:t>
      </w:r>
      <w:r w:rsidRPr="00570E41">
        <w:rPr>
          <w:rFonts w:ascii="Avenir Next" w:hAnsi="Avenir Next" w:cs="AppleSystemUIFont"/>
          <w:lang w:val="en-GB"/>
        </w:rPr>
        <w:t xml:space="preserve">). Both the model and its tokenizer are loaded using the Transformers library. The pipeline object </w:t>
      </w:r>
      <w:r w:rsidRPr="00570E41">
        <w:rPr>
          <w:rFonts w:ascii="Avenir Next" w:hAnsi="Avenir Next" w:cs="AppleSystemUIFont"/>
          <w:b/>
          <w:bCs/>
          <w:lang w:val="en-GB"/>
        </w:rPr>
        <w:t>summarization_pipeline</w:t>
      </w:r>
      <w:r w:rsidRPr="00570E41">
        <w:rPr>
          <w:rFonts w:ascii="Avenir Next" w:hAnsi="Avenir Next" w:cs="AppleSystemUIFont"/>
          <w:lang w:val="en-GB"/>
        </w:rPr>
        <w:t xml:space="preserve"> simplifies the process of obtaining summaries, ensuring seamless integration with the Streamlit application.</w:t>
      </w:r>
    </w:p>
    <w:p w14:paraId="2E51CF81" w14:textId="094209D7" w:rsidR="00570E41" w:rsidRDefault="00570E41" w:rsidP="00570E41">
      <w:pPr>
        <w:autoSpaceDE w:val="0"/>
        <w:autoSpaceDN w:val="0"/>
        <w:adjustRightInd w:val="0"/>
        <w:rPr>
          <w:rFonts w:ascii="Avenir Next" w:hAnsi="Avenir Next" w:cs="AppleSystemUIFont"/>
          <w:lang w:val="en-GB"/>
        </w:rPr>
      </w:pPr>
    </w:p>
    <w:p w14:paraId="45802411" w14:textId="77777777" w:rsidR="00570E41" w:rsidRPr="00570E41" w:rsidRDefault="00570E41" w:rsidP="00570E41">
      <w:pPr>
        <w:autoSpaceDE w:val="0"/>
        <w:autoSpaceDN w:val="0"/>
        <w:adjustRightInd w:val="0"/>
        <w:rPr>
          <w:rFonts w:ascii="Avenir Next" w:hAnsi="Avenir Next" w:cs="AppleSystemUIFont"/>
          <w:lang w:val="en-GB"/>
        </w:rPr>
      </w:pPr>
    </w:p>
    <w:p w14:paraId="139246A8" w14:textId="574E127E"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b/>
          <w:bCs/>
          <w:lang w:val="en-GB"/>
        </w:rPr>
        <w:t>2. Fine-tuning the Model</w:t>
      </w:r>
      <w:r w:rsidRPr="00570E41">
        <w:rPr>
          <w:rFonts w:ascii="Avenir Next" w:hAnsi="Avenir Next" w:cs="AppleSystemUIFont"/>
          <w:lang w:val="en-GB"/>
        </w:rPr>
        <w:t>:</w:t>
      </w:r>
    </w:p>
    <w:p w14:paraId="6DAD56BF" w14:textId="77777777"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lang w:val="en-GB"/>
        </w:rPr>
        <w:t xml:space="preserve">The </w:t>
      </w:r>
      <w:r w:rsidRPr="00570E41">
        <w:rPr>
          <w:rFonts w:ascii="Avenir Next" w:hAnsi="Avenir Next" w:cs="AppleSystemUIFont"/>
          <w:b/>
          <w:bCs/>
          <w:lang w:val="en-GB"/>
        </w:rPr>
        <w:t>fine_tune_model_on_single_example</w:t>
      </w:r>
      <w:r w:rsidRPr="00570E41">
        <w:rPr>
          <w:rFonts w:ascii="Avenir Next" w:hAnsi="Avenir Next" w:cs="AppleSystemUIFont"/>
          <w:lang w:val="en-GB"/>
        </w:rPr>
        <w:t xml:space="preserve"> function represents the integration of reinforcement learning principles with the language model. When a user provides a "corrected" summary, this function is invoked to fine-tune the model on this new data, allowing the model to adjust and generate improved summaries in subsequent iterations.</w:t>
      </w:r>
    </w:p>
    <w:p w14:paraId="2DE5D4AD" w14:textId="5FF48B66" w:rsidR="00570E41" w:rsidRDefault="00570E41" w:rsidP="00570E41">
      <w:pPr>
        <w:autoSpaceDE w:val="0"/>
        <w:autoSpaceDN w:val="0"/>
        <w:adjustRightInd w:val="0"/>
        <w:rPr>
          <w:rFonts w:ascii="Avenir Next" w:hAnsi="Avenir Next" w:cs="AppleSystemUIFont"/>
          <w:lang w:val="en-GB"/>
        </w:rPr>
      </w:pPr>
    </w:p>
    <w:p w14:paraId="43949F1F" w14:textId="77777777" w:rsidR="00570E41" w:rsidRPr="00570E41" w:rsidRDefault="00570E41" w:rsidP="00570E41">
      <w:pPr>
        <w:autoSpaceDE w:val="0"/>
        <w:autoSpaceDN w:val="0"/>
        <w:adjustRightInd w:val="0"/>
        <w:rPr>
          <w:rFonts w:ascii="Avenir Next" w:hAnsi="Avenir Next" w:cs="AppleSystemUIFont"/>
          <w:lang w:val="en-GB"/>
        </w:rPr>
      </w:pPr>
    </w:p>
    <w:p w14:paraId="651CAAEA" w14:textId="14D115F3"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b/>
          <w:bCs/>
          <w:lang w:val="en-GB"/>
        </w:rPr>
        <w:t>3. Interactive Summarization and Fine-tuning</w:t>
      </w:r>
      <w:r w:rsidRPr="00570E41">
        <w:rPr>
          <w:rFonts w:ascii="Avenir Next" w:hAnsi="Avenir Next" w:cs="AppleSystemUIFont"/>
          <w:lang w:val="en-GB"/>
        </w:rPr>
        <w:t>:</w:t>
      </w:r>
    </w:p>
    <w:p w14:paraId="17D5CA72" w14:textId="77777777"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lang w:val="en-GB"/>
        </w:rPr>
        <w:t>The Streamlit application provides a multi-step interaction with the user:</w:t>
      </w:r>
    </w:p>
    <w:p w14:paraId="7FC43F6B" w14:textId="77777777" w:rsidR="00570E41" w:rsidRPr="00570E41" w:rsidRDefault="00570E41" w:rsidP="00570E41">
      <w:pPr>
        <w:autoSpaceDE w:val="0"/>
        <w:autoSpaceDN w:val="0"/>
        <w:adjustRightInd w:val="0"/>
        <w:ind w:firstLine="864"/>
        <w:rPr>
          <w:rFonts w:ascii="Avenir Next" w:hAnsi="Avenir Next" w:cs="AppleSystemUIFont"/>
          <w:lang w:val="en-GB"/>
        </w:rPr>
      </w:pPr>
      <w:r w:rsidRPr="00570E41">
        <w:rPr>
          <w:rFonts w:ascii="Avenir Next" w:hAnsi="Avenir Next" w:cs="AppleSystemUIFont"/>
          <w:b/>
          <w:bCs/>
          <w:lang w:val="en-GB"/>
        </w:rPr>
        <w:t>Step 1</w:t>
      </w:r>
      <w:r w:rsidRPr="00570E41">
        <w:rPr>
          <w:rFonts w:ascii="Avenir Next" w:hAnsi="Avenir Next" w:cs="AppleSystemUIFont"/>
          <w:lang w:val="en-GB"/>
        </w:rPr>
        <w:t>: The user provides a text to summarize.</w:t>
      </w:r>
    </w:p>
    <w:p w14:paraId="26C1DB11" w14:textId="77777777" w:rsidR="00570E41" w:rsidRPr="00570E41" w:rsidRDefault="00570E41" w:rsidP="00570E41">
      <w:pPr>
        <w:autoSpaceDE w:val="0"/>
        <w:autoSpaceDN w:val="0"/>
        <w:adjustRightInd w:val="0"/>
        <w:ind w:left="864"/>
        <w:rPr>
          <w:rFonts w:ascii="Avenir Next" w:hAnsi="Avenir Next" w:cs="AppleSystemUIFont"/>
          <w:lang w:val="en-GB"/>
        </w:rPr>
      </w:pPr>
      <w:r w:rsidRPr="00570E41">
        <w:rPr>
          <w:rFonts w:ascii="Avenir Next" w:hAnsi="Avenir Next" w:cs="AppleSystemUIFont"/>
          <w:b/>
          <w:bCs/>
          <w:lang w:val="en-GB"/>
        </w:rPr>
        <w:t>Step 2</w:t>
      </w:r>
      <w:r w:rsidRPr="00570E41">
        <w:rPr>
          <w:rFonts w:ascii="Avenir Next" w:hAnsi="Avenir Next" w:cs="AppleSystemUIFont"/>
          <w:lang w:val="en-GB"/>
        </w:rPr>
        <w:t xml:space="preserve">: The application generates an initial summary using the </w:t>
      </w:r>
      <w:r w:rsidRPr="00570E41">
        <w:rPr>
          <w:rFonts w:ascii="Avenir Next" w:hAnsi="Avenir Next" w:cs="AppleSystemUIFont"/>
          <w:b/>
          <w:bCs/>
          <w:lang w:val="en-GB"/>
        </w:rPr>
        <w:t>summarization_pipeline</w:t>
      </w:r>
      <w:r w:rsidRPr="00570E41">
        <w:rPr>
          <w:rFonts w:ascii="Avenir Next" w:hAnsi="Avenir Next" w:cs="AppleSystemUIFont"/>
          <w:lang w:val="en-GB"/>
        </w:rPr>
        <w:t>. The user can then provide a "corrected" or refined summary if they deem it necessary.</w:t>
      </w:r>
    </w:p>
    <w:p w14:paraId="75FDE3EE" w14:textId="3443D8D4" w:rsidR="00570E41" w:rsidRPr="00570E41" w:rsidRDefault="00570E41" w:rsidP="00570E41">
      <w:pPr>
        <w:autoSpaceDE w:val="0"/>
        <w:autoSpaceDN w:val="0"/>
        <w:adjustRightInd w:val="0"/>
        <w:ind w:left="864"/>
        <w:rPr>
          <w:rFonts w:ascii="Avenir Next" w:hAnsi="Avenir Next" w:cs="AppleSystemUIFont"/>
          <w:lang w:val="en-GB"/>
        </w:rPr>
      </w:pPr>
      <w:r w:rsidRPr="00570E41">
        <w:rPr>
          <w:rFonts w:ascii="Avenir Next" w:hAnsi="Avenir Next" w:cs="AppleSystemUIFont"/>
          <w:b/>
          <w:bCs/>
          <w:lang w:val="en-GB"/>
        </w:rPr>
        <w:t>Step 3</w:t>
      </w:r>
      <w:r w:rsidRPr="00570E41">
        <w:rPr>
          <w:rFonts w:ascii="Avenir Next" w:hAnsi="Avenir Next" w:cs="AppleSystemUIFont"/>
          <w:lang w:val="en-GB"/>
        </w:rPr>
        <w:t>: If a corrected summary is provided, the model is fine-tuned using this new data and a refined summary is presented to the user.</w:t>
      </w:r>
    </w:p>
    <w:p w14:paraId="5E2B737A" w14:textId="43F9F573" w:rsidR="00570E41" w:rsidRPr="00570E41" w:rsidRDefault="00570E41" w:rsidP="00570E41">
      <w:pPr>
        <w:autoSpaceDE w:val="0"/>
        <w:autoSpaceDN w:val="0"/>
        <w:adjustRightInd w:val="0"/>
        <w:rPr>
          <w:rFonts w:ascii="Avenir Next" w:hAnsi="Avenir Next" w:cs="AppleSystemUIFont"/>
          <w:lang w:val="en-GB"/>
        </w:rPr>
      </w:pPr>
    </w:p>
    <w:p w14:paraId="674A065B" w14:textId="1DE2B923" w:rsidR="00570E41" w:rsidRPr="00570E41" w:rsidRDefault="00570E41" w:rsidP="00570E41">
      <w:pPr>
        <w:autoSpaceDE w:val="0"/>
        <w:autoSpaceDN w:val="0"/>
        <w:adjustRightInd w:val="0"/>
        <w:rPr>
          <w:rFonts w:ascii="Avenir Next" w:hAnsi="Avenir Next" w:cs="AppleSystemUIFont"/>
          <w:lang w:val="en-GB"/>
        </w:rPr>
      </w:pPr>
    </w:p>
    <w:p w14:paraId="1753C89F" w14:textId="77777777"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lang w:val="en-GB"/>
        </w:rPr>
        <w:t>This approach ensures that as users interact with the "TextSummarization ChatBot", the system evolves, producing refined and improved summaries over time. The integration emphasizes the importance of human feedback in training models, making AI more aligned with user expectations.</w:t>
      </w:r>
    </w:p>
    <w:p w14:paraId="1DE532A8" w14:textId="77777777" w:rsidR="00570E41" w:rsidRDefault="00570E41" w:rsidP="00570E41">
      <w:pPr>
        <w:autoSpaceDE w:val="0"/>
        <w:autoSpaceDN w:val="0"/>
        <w:adjustRightInd w:val="0"/>
        <w:rPr>
          <w:rFonts w:ascii="AppleSystemUIFont" w:hAnsi="AppleSystemUIFont" w:cs="AppleSystemUIFont"/>
          <w:sz w:val="26"/>
          <w:szCs w:val="26"/>
          <w:lang w:val="en-GB"/>
        </w:rPr>
      </w:pPr>
    </w:p>
    <w:p w14:paraId="7FFB19CE" w14:textId="77777777" w:rsidR="00E15EE6" w:rsidRPr="00E15EE6" w:rsidRDefault="00E15EE6" w:rsidP="00E15EE6">
      <w:pPr>
        <w:rPr>
          <w:lang w:bidi="hi-IN"/>
        </w:rPr>
      </w:pPr>
    </w:p>
    <w:p w14:paraId="02510D94" w14:textId="77777777" w:rsidR="00E90568" w:rsidRPr="009A63B2"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17" w:name="_Toc141699973"/>
      <w:r w:rsidRPr="009A63B2">
        <w:rPr>
          <w:rFonts w:ascii="Avenir Next" w:hAnsi="Avenir Next" w:cstheme="majorHAnsi"/>
          <w:color w:val="FF6800"/>
          <w:spacing w:val="-3"/>
          <w:kern w:val="0"/>
          <w:szCs w:val="24"/>
          <w:lang w:val="en-US" w:eastAsia="en-US" w:bidi="ar-SA"/>
        </w:rPr>
        <w:lastRenderedPageBreak/>
        <w:t>Results and Evaluation</w:t>
      </w:r>
      <w:bookmarkEnd w:id="17"/>
    </w:p>
    <w:p w14:paraId="7A828808" w14:textId="5262A02A" w:rsidR="00E90568" w:rsidRDefault="00E90568" w:rsidP="00E0531B">
      <w:pPr>
        <w:pStyle w:val="Heading2"/>
        <w:numPr>
          <w:ilvl w:val="1"/>
          <w:numId w:val="10"/>
        </w:numPr>
        <w:jc w:val="left"/>
        <w:rPr>
          <w:rFonts w:ascii="Avenir Next" w:hAnsi="Avenir Next"/>
          <w:color w:val="FF6800"/>
          <w:lang w:bidi="hi-IN"/>
        </w:rPr>
      </w:pPr>
      <w:bookmarkStart w:id="18" w:name="_Toc141699974"/>
      <w:r w:rsidRPr="00912792">
        <w:rPr>
          <w:rFonts w:ascii="Avenir Next" w:hAnsi="Avenir Next"/>
          <w:color w:val="FF6800"/>
          <w:lang w:bidi="hi-IN"/>
        </w:rPr>
        <w:t>Presentation of Application Results</w:t>
      </w:r>
      <w:bookmarkEnd w:id="18"/>
    </w:p>
    <w:p w14:paraId="2CA75535" w14:textId="2A7CA5F3" w:rsidR="00426BAF" w:rsidRDefault="00426BAF" w:rsidP="00426BAF">
      <w:pPr>
        <w:rPr>
          <w:lang w:bidi="hi-IN"/>
        </w:rPr>
      </w:pPr>
    </w:p>
    <w:p w14:paraId="0AF73100" w14:textId="411A6061" w:rsidR="00426BAF" w:rsidRPr="00183719" w:rsidRDefault="00183719" w:rsidP="00426BAF">
      <w:pPr>
        <w:rPr>
          <w:rFonts w:ascii="Avenir Next" w:hAnsi="Avenir Next"/>
          <w:b/>
          <w:bCs/>
          <w:sz w:val="32"/>
          <w:szCs w:val="32"/>
          <w:u w:val="single"/>
          <w:lang w:bidi="hi-IN"/>
        </w:rPr>
      </w:pPr>
      <w:r w:rsidRPr="00183719">
        <w:rPr>
          <w:rFonts w:ascii="Avenir Next" w:hAnsi="Avenir Next"/>
          <w:b/>
          <w:bCs/>
          <w:sz w:val="32"/>
          <w:szCs w:val="32"/>
          <w:lang w:bidi="hi-IN"/>
        </w:rPr>
        <w:t>1.</w:t>
      </w:r>
      <w:r w:rsidRPr="00183719">
        <w:rPr>
          <w:rFonts w:ascii="Avenir Next" w:hAnsi="Avenir Next"/>
          <w:b/>
          <w:bCs/>
          <w:sz w:val="32"/>
          <w:szCs w:val="32"/>
          <w:u w:val="single"/>
          <w:lang w:bidi="hi-IN"/>
        </w:rPr>
        <w:t xml:space="preserve"> Taking input of the Text to Summarize:</w:t>
      </w:r>
    </w:p>
    <w:p w14:paraId="2D5A5669" w14:textId="61550983" w:rsidR="00183719" w:rsidRDefault="00183719" w:rsidP="00426BAF">
      <w:pPr>
        <w:rPr>
          <w:b/>
          <w:bCs/>
          <w:lang w:bidi="hi-IN"/>
        </w:rPr>
      </w:pPr>
    </w:p>
    <w:p w14:paraId="165AC7A0" w14:textId="0D2C296D" w:rsidR="00183719" w:rsidRDefault="00183719" w:rsidP="00426BAF">
      <w:pPr>
        <w:rPr>
          <w:lang w:bidi="hi-IN"/>
        </w:rPr>
      </w:pPr>
      <w:r w:rsidRPr="00183719">
        <w:rPr>
          <w:noProof/>
          <w:lang w:bidi="hi-IN"/>
        </w:rPr>
        <w:drawing>
          <wp:inline distT="0" distB="0" distL="0" distR="0" wp14:anchorId="2BAA80CA" wp14:editId="5A4EDE45">
            <wp:extent cx="4158000" cy="3711600"/>
            <wp:effectExtent l="0" t="0" r="0" b="0"/>
            <wp:docPr id="8" name="Picture 7" descr="A screenshot of a chatbot&#10;&#10;Description automatically generated">
              <a:extLst xmlns:a="http://schemas.openxmlformats.org/drawingml/2006/main">
                <a:ext uri="{FF2B5EF4-FFF2-40B4-BE49-F238E27FC236}">
                  <a16:creationId xmlns:a16="http://schemas.microsoft.com/office/drawing/2014/main" id="{508B65F9-D696-F247-8624-7D2820BDDE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hatbot&#10;&#10;Description automatically generated">
                      <a:extLst>
                        <a:ext uri="{FF2B5EF4-FFF2-40B4-BE49-F238E27FC236}">
                          <a16:creationId xmlns:a16="http://schemas.microsoft.com/office/drawing/2014/main" id="{508B65F9-D696-F247-8624-7D2820BDDE0D}"/>
                        </a:ext>
                      </a:extLst>
                    </pic:cNvPr>
                    <pic:cNvPicPr>
                      <a:picLocks noChangeAspect="1"/>
                    </pic:cNvPicPr>
                  </pic:nvPicPr>
                  <pic:blipFill>
                    <a:blip r:embed="rId11"/>
                    <a:stretch>
                      <a:fillRect/>
                    </a:stretch>
                  </pic:blipFill>
                  <pic:spPr>
                    <a:xfrm>
                      <a:off x="0" y="0"/>
                      <a:ext cx="4158000" cy="3711600"/>
                    </a:xfrm>
                    <a:prstGeom prst="rect">
                      <a:avLst/>
                    </a:prstGeom>
                  </pic:spPr>
                </pic:pic>
              </a:graphicData>
            </a:graphic>
          </wp:inline>
        </w:drawing>
      </w:r>
    </w:p>
    <w:p w14:paraId="723E024D" w14:textId="1B4BE156" w:rsidR="00183719" w:rsidRDefault="00183719" w:rsidP="00426BAF">
      <w:pPr>
        <w:rPr>
          <w:lang w:bidi="hi-IN"/>
        </w:rPr>
      </w:pPr>
    </w:p>
    <w:p w14:paraId="491061CE" w14:textId="32424EE4" w:rsidR="00183719" w:rsidRPr="00183719" w:rsidRDefault="00183719" w:rsidP="00426BAF">
      <w:pPr>
        <w:rPr>
          <w:rFonts w:ascii="Avenir Next" w:hAnsi="Avenir Next"/>
          <w:b/>
          <w:bCs/>
          <w:sz w:val="32"/>
          <w:szCs w:val="32"/>
          <w:u w:val="single"/>
          <w:lang w:bidi="hi-IN"/>
        </w:rPr>
      </w:pPr>
      <w:r w:rsidRPr="00183719">
        <w:rPr>
          <w:rFonts w:ascii="Avenir Next" w:hAnsi="Avenir Next"/>
          <w:b/>
          <w:bCs/>
          <w:sz w:val="32"/>
          <w:szCs w:val="32"/>
          <w:lang w:bidi="hi-IN"/>
        </w:rPr>
        <w:t>2.</w:t>
      </w:r>
      <w:r w:rsidRPr="00183719">
        <w:rPr>
          <w:rFonts w:ascii="Avenir Next" w:hAnsi="Avenir Next"/>
          <w:b/>
          <w:bCs/>
          <w:sz w:val="32"/>
          <w:szCs w:val="32"/>
          <w:u w:val="single"/>
          <w:lang w:bidi="hi-IN"/>
        </w:rPr>
        <w:t xml:space="preserve"> Generating the initial Summary:</w:t>
      </w:r>
    </w:p>
    <w:p w14:paraId="34D95CC4" w14:textId="77777777" w:rsidR="00183719" w:rsidRDefault="00183719" w:rsidP="00426BAF">
      <w:pPr>
        <w:rPr>
          <w:b/>
          <w:bCs/>
          <w:lang w:bidi="hi-IN"/>
        </w:rPr>
      </w:pPr>
    </w:p>
    <w:p w14:paraId="1AEAEC4A" w14:textId="7B30E858" w:rsidR="00183719" w:rsidRDefault="00183719" w:rsidP="00426BAF">
      <w:pPr>
        <w:rPr>
          <w:b/>
          <w:bCs/>
          <w:lang w:bidi="hi-IN"/>
        </w:rPr>
      </w:pPr>
      <w:r w:rsidRPr="00183719">
        <w:rPr>
          <w:noProof/>
          <w:lang w:bidi="hi-IN"/>
        </w:rPr>
        <w:drawing>
          <wp:inline distT="0" distB="0" distL="0" distR="0" wp14:anchorId="1E4E836A" wp14:editId="08529270">
            <wp:extent cx="4106333" cy="3293533"/>
            <wp:effectExtent l="0" t="0" r="0" b="0"/>
            <wp:docPr id="7" name="Picture 6" descr="A screenshot of a chatbot&#10;&#10;Description automatically generated">
              <a:extLst xmlns:a="http://schemas.openxmlformats.org/drawingml/2006/main">
                <a:ext uri="{FF2B5EF4-FFF2-40B4-BE49-F238E27FC236}">
                  <a16:creationId xmlns:a16="http://schemas.microsoft.com/office/drawing/2014/main" id="{AB9774EE-AA68-B349-9FFE-B6F379AF0C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hatbot&#10;&#10;Description automatically generated">
                      <a:extLst>
                        <a:ext uri="{FF2B5EF4-FFF2-40B4-BE49-F238E27FC236}">
                          <a16:creationId xmlns:a16="http://schemas.microsoft.com/office/drawing/2014/main" id="{AB9774EE-AA68-B349-9FFE-B6F379AF0C4E}"/>
                        </a:ext>
                      </a:extLst>
                    </pic:cNvPr>
                    <pic:cNvPicPr>
                      <a:picLocks noChangeAspect="1"/>
                    </pic:cNvPicPr>
                  </pic:nvPicPr>
                  <pic:blipFill rotWithShape="1">
                    <a:blip r:embed="rId12"/>
                    <a:srcRect r="-689" b="18878"/>
                    <a:stretch/>
                  </pic:blipFill>
                  <pic:spPr bwMode="auto">
                    <a:xfrm>
                      <a:off x="0" y="0"/>
                      <a:ext cx="4106917" cy="3294001"/>
                    </a:xfrm>
                    <a:prstGeom prst="rect">
                      <a:avLst/>
                    </a:prstGeom>
                    <a:ln>
                      <a:noFill/>
                    </a:ln>
                    <a:extLst>
                      <a:ext uri="{53640926-AAD7-44D8-BBD7-CCE9431645EC}">
                        <a14:shadowObscured xmlns:a14="http://schemas.microsoft.com/office/drawing/2010/main"/>
                      </a:ext>
                    </a:extLst>
                  </pic:spPr>
                </pic:pic>
              </a:graphicData>
            </a:graphic>
          </wp:inline>
        </w:drawing>
      </w:r>
    </w:p>
    <w:p w14:paraId="20EEAEA8" w14:textId="1E45E68D" w:rsidR="00183719" w:rsidRDefault="00183719" w:rsidP="00426BAF">
      <w:pPr>
        <w:rPr>
          <w:lang w:bidi="hi-IN"/>
        </w:rPr>
      </w:pPr>
    </w:p>
    <w:p w14:paraId="7AAA7C05" w14:textId="7964D2FC" w:rsidR="00183719" w:rsidRDefault="00183719" w:rsidP="00426BAF">
      <w:pPr>
        <w:rPr>
          <w:lang w:bidi="hi-IN"/>
        </w:rPr>
      </w:pPr>
    </w:p>
    <w:p w14:paraId="2BFF0176" w14:textId="1B898924" w:rsidR="00183719" w:rsidRDefault="00183719" w:rsidP="00426BAF">
      <w:pPr>
        <w:rPr>
          <w:lang w:bidi="hi-IN"/>
        </w:rPr>
      </w:pPr>
    </w:p>
    <w:p w14:paraId="065EDFE1" w14:textId="26695B1B" w:rsidR="00183719" w:rsidRPr="00183719" w:rsidRDefault="00183719" w:rsidP="00426BAF">
      <w:pPr>
        <w:rPr>
          <w:rFonts w:ascii="Avenir Next" w:hAnsi="Avenir Next"/>
          <w:b/>
          <w:bCs/>
          <w:sz w:val="32"/>
          <w:szCs w:val="32"/>
          <w:u w:val="single"/>
          <w:lang w:bidi="hi-IN"/>
        </w:rPr>
      </w:pPr>
      <w:r w:rsidRPr="00183719">
        <w:rPr>
          <w:rFonts w:ascii="Avenir Next" w:hAnsi="Avenir Next"/>
          <w:b/>
          <w:bCs/>
          <w:sz w:val="32"/>
          <w:szCs w:val="32"/>
          <w:lang w:bidi="hi-IN"/>
        </w:rPr>
        <w:t>3.</w:t>
      </w:r>
      <w:r w:rsidRPr="00183719">
        <w:rPr>
          <w:rFonts w:ascii="Avenir Next" w:hAnsi="Avenir Next"/>
          <w:b/>
          <w:bCs/>
          <w:sz w:val="32"/>
          <w:szCs w:val="32"/>
          <w:u w:val="single"/>
          <w:lang w:bidi="hi-IN"/>
        </w:rPr>
        <w:t xml:space="preserve"> Providing Feedback and Regenerating the summary based on the Feedback:</w:t>
      </w:r>
    </w:p>
    <w:p w14:paraId="32D8EF7B" w14:textId="4767FEE6" w:rsidR="00183719" w:rsidRDefault="00183719" w:rsidP="00426BAF">
      <w:pPr>
        <w:rPr>
          <w:b/>
          <w:bCs/>
          <w:lang w:bidi="hi-IN"/>
        </w:rPr>
      </w:pPr>
    </w:p>
    <w:p w14:paraId="7BAAA6C0" w14:textId="14359825" w:rsidR="00183719" w:rsidRDefault="00183719" w:rsidP="00426BAF">
      <w:pPr>
        <w:rPr>
          <w:lang w:bidi="hi-IN"/>
        </w:rPr>
      </w:pPr>
      <w:r w:rsidRPr="00183719">
        <w:rPr>
          <w:noProof/>
          <w:lang w:bidi="hi-IN"/>
        </w:rPr>
        <w:drawing>
          <wp:inline distT="0" distB="0" distL="0" distR="0" wp14:anchorId="671A7FD5" wp14:editId="18802E0A">
            <wp:extent cx="4374000" cy="4467600"/>
            <wp:effectExtent l="0" t="0" r="0" b="3175"/>
            <wp:docPr id="4" name="Picture 3" descr="A screenshot of a chatbot&#10;&#10;Description automatically generated">
              <a:extLst xmlns:a="http://schemas.openxmlformats.org/drawingml/2006/main">
                <a:ext uri="{FF2B5EF4-FFF2-40B4-BE49-F238E27FC236}">
                  <a16:creationId xmlns:a16="http://schemas.microsoft.com/office/drawing/2014/main" id="{CBB291B0-D462-DD4B-8703-0852EA517F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hatbot&#10;&#10;Description automatically generated">
                      <a:extLst>
                        <a:ext uri="{FF2B5EF4-FFF2-40B4-BE49-F238E27FC236}">
                          <a16:creationId xmlns:a16="http://schemas.microsoft.com/office/drawing/2014/main" id="{CBB291B0-D462-DD4B-8703-0852EA517FE4}"/>
                        </a:ext>
                      </a:extLst>
                    </pic:cNvPr>
                    <pic:cNvPicPr>
                      <a:picLocks noChangeAspect="1"/>
                    </pic:cNvPicPr>
                  </pic:nvPicPr>
                  <pic:blipFill>
                    <a:blip r:embed="rId13"/>
                    <a:stretch>
                      <a:fillRect/>
                    </a:stretch>
                  </pic:blipFill>
                  <pic:spPr>
                    <a:xfrm>
                      <a:off x="0" y="0"/>
                      <a:ext cx="4374000" cy="4467600"/>
                    </a:xfrm>
                    <a:prstGeom prst="rect">
                      <a:avLst/>
                    </a:prstGeom>
                  </pic:spPr>
                </pic:pic>
              </a:graphicData>
            </a:graphic>
          </wp:inline>
        </w:drawing>
      </w:r>
    </w:p>
    <w:p w14:paraId="15257189" w14:textId="77777777" w:rsidR="00183719" w:rsidRPr="00426BAF" w:rsidRDefault="00183719" w:rsidP="00426BAF">
      <w:pPr>
        <w:rPr>
          <w:lang w:bidi="hi-IN"/>
        </w:rPr>
      </w:pPr>
    </w:p>
    <w:p w14:paraId="0FAB0121" w14:textId="77777777" w:rsidR="00E90568" w:rsidRPr="009A63B2"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19" w:name="_Toc141699976"/>
      <w:r w:rsidRPr="009A63B2">
        <w:rPr>
          <w:rFonts w:ascii="Avenir Next" w:hAnsi="Avenir Next" w:cstheme="majorHAnsi"/>
          <w:color w:val="FF6800"/>
          <w:spacing w:val="-3"/>
          <w:kern w:val="0"/>
          <w:szCs w:val="24"/>
          <w:lang w:val="en-US" w:eastAsia="en-US" w:bidi="ar-SA"/>
        </w:rPr>
        <w:lastRenderedPageBreak/>
        <w:t>Discussion and Conclusion</w:t>
      </w:r>
      <w:bookmarkEnd w:id="19"/>
    </w:p>
    <w:p w14:paraId="4BB07D14" w14:textId="6D779E7E" w:rsidR="00570E41" w:rsidRPr="006B0862" w:rsidRDefault="00E90568" w:rsidP="00570E41">
      <w:pPr>
        <w:pStyle w:val="Heading2"/>
        <w:numPr>
          <w:ilvl w:val="1"/>
          <w:numId w:val="10"/>
        </w:numPr>
        <w:jc w:val="left"/>
        <w:rPr>
          <w:rFonts w:ascii="Avenir Next" w:hAnsi="Avenir Next"/>
          <w:color w:val="FF6800"/>
          <w:lang w:bidi="hi-IN"/>
        </w:rPr>
      </w:pPr>
      <w:bookmarkStart w:id="20" w:name="_Toc141699977"/>
      <w:r w:rsidRPr="00D23366">
        <w:rPr>
          <w:rFonts w:ascii="Avenir Next" w:hAnsi="Avenir Next"/>
          <w:color w:val="FF6800"/>
          <w:lang w:bidi="hi-IN"/>
        </w:rPr>
        <w:t>Key Findings and Insights</w:t>
      </w:r>
      <w:bookmarkEnd w:id="20"/>
    </w:p>
    <w:p w14:paraId="6FDEAA19" w14:textId="3476E8BF"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b/>
          <w:bCs/>
          <w:lang w:val="en-GB"/>
        </w:rPr>
        <w:t>1. Iterative Improvement</w:t>
      </w:r>
      <w:r w:rsidRPr="00570E41">
        <w:rPr>
          <w:rFonts w:ascii="Avenir Next" w:hAnsi="Avenir Next" w:cs="AppleSystemUIFont"/>
          <w:lang w:val="en-GB"/>
        </w:rPr>
        <w:t>: The combination of reinforcement learning, and language models allowed for iterative improvement in summarization. As users provided feedback and corrected summaries, the model became better at generating concise and accurate summaries.</w:t>
      </w:r>
    </w:p>
    <w:p w14:paraId="4C307AB1" w14:textId="77777777" w:rsidR="00570E41" w:rsidRPr="00570E41" w:rsidRDefault="00570E41" w:rsidP="00570E41">
      <w:pPr>
        <w:autoSpaceDE w:val="0"/>
        <w:autoSpaceDN w:val="0"/>
        <w:adjustRightInd w:val="0"/>
        <w:rPr>
          <w:rFonts w:ascii="Avenir Next" w:hAnsi="Avenir Next" w:cs="AppleSystemUIFont"/>
          <w:lang w:val="en-GB"/>
        </w:rPr>
      </w:pPr>
    </w:p>
    <w:p w14:paraId="7ADFAAA5" w14:textId="4DECAA66"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b/>
          <w:bCs/>
          <w:lang w:val="en-GB"/>
        </w:rPr>
        <w:t>2. Personalized Experience</w:t>
      </w:r>
      <w:r w:rsidRPr="00570E41">
        <w:rPr>
          <w:rFonts w:ascii="Avenir Next" w:hAnsi="Avenir Next" w:cs="AppleSystemUIFont"/>
          <w:lang w:val="en-GB"/>
        </w:rPr>
        <w:t>: Over time, with continuous feedback from individual users, the model has the potential to offer a more personalized summarization experience, aligning more closely with individual user preferences.</w:t>
      </w:r>
    </w:p>
    <w:p w14:paraId="71A26DAE" w14:textId="77777777" w:rsidR="00570E41" w:rsidRPr="00570E41" w:rsidRDefault="00570E41" w:rsidP="00570E41">
      <w:pPr>
        <w:autoSpaceDE w:val="0"/>
        <w:autoSpaceDN w:val="0"/>
        <w:adjustRightInd w:val="0"/>
        <w:rPr>
          <w:rFonts w:ascii="Avenir Next" w:hAnsi="Avenir Next" w:cs="AppleSystemUIFont"/>
          <w:lang w:val="en-GB"/>
        </w:rPr>
      </w:pPr>
    </w:p>
    <w:p w14:paraId="7F56A238" w14:textId="143448DA" w:rsidR="00570E41" w:rsidRPr="00570E41" w:rsidRDefault="00570E41" w:rsidP="00570E41">
      <w:pPr>
        <w:autoSpaceDE w:val="0"/>
        <w:autoSpaceDN w:val="0"/>
        <w:adjustRightInd w:val="0"/>
        <w:rPr>
          <w:rFonts w:ascii="Avenir Next" w:hAnsi="Avenir Next" w:cs="AppleSystemUIFont"/>
          <w:lang w:val="en-GB"/>
        </w:rPr>
      </w:pPr>
      <w:r w:rsidRPr="00570E41">
        <w:rPr>
          <w:rFonts w:ascii="Avenir Next" w:hAnsi="Avenir Next" w:cs="AppleSystemUIFont"/>
          <w:b/>
          <w:bCs/>
          <w:lang w:val="en-GB"/>
        </w:rPr>
        <w:t>3. Model Scalability</w:t>
      </w:r>
      <w:r w:rsidRPr="00570E41">
        <w:rPr>
          <w:rFonts w:ascii="Avenir Next" w:hAnsi="Avenir Next" w:cs="AppleSystemUIFont"/>
          <w:lang w:val="en-GB"/>
        </w:rPr>
        <w:t>: Using the T5-small model ensured faster response times while maintaining high-quality summaries. This balance of speed and quality demonstrated the potential for scalability in real-world applications.</w:t>
      </w:r>
    </w:p>
    <w:p w14:paraId="45236BA8" w14:textId="77777777" w:rsidR="00570E41" w:rsidRPr="00570E41" w:rsidRDefault="00570E41" w:rsidP="00570E41">
      <w:pPr>
        <w:rPr>
          <w:lang w:bidi="hi-IN"/>
        </w:rPr>
      </w:pPr>
    </w:p>
    <w:p w14:paraId="5B8A9AF4" w14:textId="0D9B4F4E" w:rsidR="00E90568" w:rsidRDefault="00E90568" w:rsidP="00E0531B">
      <w:pPr>
        <w:pStyle w:val="Heading2"/>
        <w:numPr>
          <w:ilvl w:val="1"/>
          <w:numId w:val="10"/>
        </w:numPr>
        <w:jc w:val="left"/>
        <w:rPr>
          <w:rFonts w:ascii="Avenir Next" w:hAnsi="Avenir Next"/>
          <w:color w:val="FF6800"/>
          <w:lang w:bidi="hi-IN"/>
        </w:rPr>
      </w:pPr>
      <w:bookmarkStart w:id="21" w:name="_Toc141699978"/>
      <w:r w:rsidRPr="00D23366">
        <w:rPr>
          <w:rFonts w:ascii="Avenir Next" w:hAnsi="Avenir Next"/>
          <w:color w:val="FF6800"/>
          <w:lang w:bidi="hi-IN"/>
        </w:rPr>
        <w:t>Limitations and Challenges Faced</w:t>
      </w:r>
      <w:bookmarkEnd w:id="21"/>
    </w:p>
    <w:p w14:paraId="562CAB5A" w14:textId="39D1668A" w:rsidR="00305181" w:rsidRDefault="00305181" w:rsidP="00305181">
      <w:pPr>
        <w:rPr>
          <w:rFonts w:ascii="Avenir Next" w:hAnsi="Avenir Next" w:cs="AppleSystemUIFont"/>
          <w:lang w:val="en-GB"/>
        </w:rPr>
      </w:pPr>
      <w:r w:rsidRPr="00C4453B">
        <w:rPr>
          <w:rFonts w:ascii="Avenir Next" w:hAnsi="Avenir Next"/>
          <w:b/>
          <w:bCs/>
          <w:lang w:bidi="hi-IN"/>
        </w:rPr>
        <w:t>1. Misleading Feedback</w:t>
      </w:r>
      <w:r w:rsidRPr="00C4453B">
        <w:rPr>
          <w:rFonts w:ascii="Avenir Next" w:hAnsi="Avenir Next"/>
          <w:lang w:bidi="hi-IN"/>
        </w:rPr>
        <w:t xml:space="preserve">: </w:t>
      </w:r>
      <w:r w:rsidRPr="00C4453B">
        <w:rPr>
          <w:rFonts w:ascii="Avenir Next" w:hAnsi="Avenir Next" w:cs="AppleSystemUIFont"/>
          <w:lang w:val="en-GB"/>
        </w:rPr>
        <w:t>The model's performance is reliant on user feedback. If users provide misleading or incorrect feedback, the quality of summaries can degrade.</w:t>
      </w:r>
    </w:p>
    <w:p w14:paraId="31578D82" w14:textId="06DC71BF" w:rsidR="00C4453B" w:rsidRDefault="00C4453B" w:rsidP="00305181">
      <w:pPr>
        <w:rPr>
          <w:rFonts w:ascii="Avenir Next" w:hAnsi="Avenir Next"/>
          <w:lang w:bidi="hi-IN"/>
        </w:rPr>
      </w:pPr>
    </w:p>
    <w:p w14:paraId="520464BB" w14:textId="4A837AC5" w:rsidR="00C4453B" w:rsidRDefault="00C4453B" w:rsidP="00305181">
      <w:pPr>
        <w:rPr>
          <w:rFonts w:ascii="Avenir Next" w:hAnsi="Avenir Next" w:cs="AppleSystemUIFont"/>
          <w:lang w:val="en-GB"/>
        </w:rPr>
      </w:pPr>
      <w:r w:rsidRPr="00C4453B">
        <w:rPr>
          <w:rFonts w:ascii="Avenir Next" w:hAnsi="Avenir Next"/>
          <w:b/>
          <w:bCs/>
          <w:lang w:bidi="hi-IN"/>
        </w:rPr>
        <w:t>2.</w:t>
      </w:r>
      <w:r w:rsidRPr="00C4453B">
        <w:rPr>
          <w:rFonts w:ascii="Avenir Next" w:hAnsi="Avenir Next"/>
          <w:lang w:bidi="hi-IN"/>
        </w:rPr>
        <w:t xml:space="preserve"> </w:t>
      </w:r>
      <w:r w:rsidRPr="00C4453B">
        <w:rPr>
          <w:rFonts w:ascii="Avenir Next" w:hAnsi="Avenir Next" w:cs="AppleSystemUIFont"/>
          <w:b/>
          <w:bCs/>
          <w:lang w:val="en-GB"/>
        </w:rPr>
        <w:t>Loss of Nuance</w:t>
      </w:r>
      <w:r w:rsidRPr="00C4453B">
        <w:rPr>
          <w:rFonts w:ascii="Avenir Next" w:hAnsi="Avenir Next" w:cs="AppleSystemUIFont"/>
          <w:lang w:val="en-GB"/>
        </w:rPr>
        <w:t>: While the model adapted over time, there were instances where the generated summaries might not have captured all essential points or the nuances. This highlights the challenges in automating text summarization and the importance of continuous learning.</w:t>
      </w:r>
    </w:p>
    <w:p w14:paraId="3109BA66" w14:textId="5D40A4EF" w:rsidR="00C4453B" w:rsidRDefault="00C4453B" w:rsidP="00305181">
      <w:pPr>
        <w:rPr>
          <w:rFonts w:ascii="Avenir Next" w:hAnsi="Avenir Next" w:cs="AppleSystemUIFont"/>
          <w:lang w:val="en-GB"/>
        </w:rPr>
      </w:pPr>
    </w:p>
    <w:p w14:paraId="1404426A" w14:textId="3450DDAA" w:rsidR="00C4453B" w:rsidRPr="00C4453B" w:rsidRDefault="00C4453B" w:rsidP="00305181">
      <w:pPr>
        <w:rPr>
          <w:rFonts w:ascii="Avenir Next" w:hAnsi="Avenir Next"/>
          <w:lang w:bidi="hi-IN"/>
        </w:rPr>
      </w:pPr>
      <w:r w:rsidRPr="00C4453B">
        <w:rPr>
          <w:rFonts w:ascii="Avenir Next" w:hAnsi="Avenir Next" w:cs="AppleSystemUIFont"/>
          <w:b/>
          <w:bCs/>
          <w:lang w:val="en-GB"/>
        </w:rPr>
        <w:t>3. Memory Constraints</w:t>
      </w:r>
      <w:r w:rsidRPr="00C4453B">
        <w:rPr>
          <w:rFonts w:ascii="Avenir Next" w:hAnsi="Avenir Next" w:cs="AppleSystemUIFont"/>
          <w:lang w:val="en-GB"/>
        </w:rPr>
        <w:t>: Storing and managing user feedback, especially when handling large volumes of data, can be challenging.</w:t>
      </w:r>
    </w:p>
    <w:p w14:paraId="7BAB0318" w14:textId="3B98A0DC" w:rsidR="006B0862" w:rsidRPr="006B0862" w:rsidRDefault="00E90568" w:rsidP="006B0862">
      <w:pPr>
        <w:pStyle w:val="Heading2"/>
        <w:numPr>
          <w:ilvl w:val="1"/>
          <w:numId w:val="10"/>
        </w:numPr>
        <w:jc w:val="left"/>
        <w:rPr>
          <w:rFonts w:ascii="Avenir Next" w:hAnsi="Avenir Next"/>
          <w:color w:val="FF6800"/>
          <w:lang w:bidi="hi-IN"/>
        </w:rPr>
      </w:pPr>
      <w:bookmarkStart w:id="22" w:name="_Toc141699979"/>
      <w:r w:rsidRPr="00D23366">
        <w:rPr>
          <w:rFonts w:ascii="Avenir Next" w:hAnsi="Avenir Next"/>
          <w:color w:val="FF6800"/>
          <w:lang w:bidi="hi-IN"/>
        </w:rPr>
        <w:t>Conclusion and Future Directions</w:t>
      </w:r>
      <w:bookmarkEnd w:id="22"/>
    </w:p>
    <w:p w14:paraId="37AD9580" w14:textId="37C7FD6F" w:rsidR="006B0862" w:rsidRPr="006B0862" w:rsidRDefault="005C5A9D" w:rsidP="006B0862">
      <w:pPr>
        <w:autoSpaceDE w:val="0"/>
        <w:autoSpaceDN w:val="0"/>
        <w:adjustRightInd w:val="0"/>
        <w:rPr>
          <w:rFonts w:ascii="Avenir Next" w:hAnsi="Avenir Next" w:cs="AppleSystemUIFont"/>
          <w:lang w:val="en-GB"/>
        </w:rPr>
      </w:pPr>
      <w:r w:rsidRPr="006B0862">
        <w:rPr>
          <w:rFonts w:ascii="Avenir Next" w:hAnsi="Avenir Next"/>
          <w:lang w:bidi="hi-IN"/>
        </w:rPr>
        <w:t>In conclusion, the TextSummarization ChatBot project represents a significant step forward in the integration of Reinforcement learning with Human Feedback with Language Models</w:t>
      </w:r>
      <w:r w:rsidR="006B0862" w:rsidRPr="006B0862">
        <w:rPr>
          <w:rFonts w:ascii="Avenir Next" w:hAnsi="Avenir Next"/>
          <w:lang w:bidi="hi-IN"/>
        </w:rPr>
        <w:t>.</w:t>
      </w:r>
      <w:r w:rsidR="006B0862" w:rsidRPr="006B0862">
        <w:rPr>
          <w:rFonts w:ascii="Avenir Next" w:hAnsi="Avenir Next" w:cs="Segoe UI"/>
          <w:color w:val="374151"/>
          <w:shd w:val="clear" w:color="auto" w:fill="F7F7F8"/>
        </w:rPr>
        <w:t xml:space="preserve"> </w:t>
      </w:r>
      <w:r w:rsidR="006B0862" w:rsidRPr="006B0862">
        <w:rPr>
          <w:rFonts w:ascii="Avenir Next" w:hAnsi="Avenir Next" w:cs="AppleSystemUIFont"/>
          <w:lang w:val="en-GB"/>
        </w:rPr>
        <w:t>By judiciously incorporating human feedback, this initiative has showcased the potential of training a language model to generate contextually relevant and concise summaries that evolve with user interactions.</w:t>
      </w:r>
    </w:p>
    <w:p w14:paraId="2B215972" w14:textId="4F009B63" w:rsidR="006B0862" w:rsidRPr="006B0862" w:rsidRDefault="006B0862" w:rsidP="006B0862">
      <w:pPr>
        <w:rPr>
          <w:rFonts w:ascii="Avenir Next" w:hAnsi="Avenir Next"/>
          <w:lang w:val="en-IN"/>
        </w:rPr>
      </w:pPr>
    </w:p>
    <w:p w14:paraId="43097C77" w14:textId="695FF248" w:rsidR="006B0862" w:rsidRDefault="006B0862" w:rsidP="006B0862">
      <w:pPr>
        <w:rPr>
          <w:rFonts w:ascii="Avenir Next" w:hAnsi="Avenir Next" w:cs="AppleSystemUIFont"/>
          <w:lang w:val="en-GB"/>
        </w:rPr>
      </w:pPr>
      <w:r w:rsidRPr="006B0862">
        <w:rPr>
          <w:rFonts w:ascii="Avenir Next" w:hAnsi="Avenir Next" w:cs="AppleSystemUIFont"/>
          <w:lang w:val="en-GB"/>
        </w:rPr>
        <w:t>The learnings from this endeavor provide a robust foundation for subsequent projects and advancements in the realm of adaptive, AI-driven text summarization.</w:t>
      </w:r>
    </w:p>
    <w:p w14:paraId="278711BC" w14:textId="77777777" w:rsidR="006B0862" w:rsidRDefault="006B0862" w:rsidP="006B0862">
      <w:pPr>
        <w:rPr>
          <w:rFonts w:ascii="Avenir Next" w:hAnsi="Avenir Next" w:cs="AppleSystemUIFont"/>
          <w:lang w:val="en-GB"/>
        </w:rPr>
      </w:pPr>
    </w:p>
    <w:p w14:paraId="1DA955CD" w14:textId="20DEB69C" w:rsidR="006B0862" w:rsidRDefault="006B0862" w:rsidP="006B0862">
      <w:pPr>
        <w:rPr>
          <w:rFonts w:ascii="Avenir Next" w:hAnsi="Avenir Next" w:cs="AppleSystemUIFont"/>
          <w:b/>
          <w:bCs/>
          <w:sz w:val="26"/>
          <w:szCs w:val="26"/>
          <w:lang w:val="en-GB"/>
        </w:rPr>
      </w:pPr>
      <w:r w:rsidRPr="006B0862">
        <w:rPr>
          <w:rFonts w:ascii="Avenir Next" w:hAnsi="Avenir Next" w:cs="AppleSystemUIFont"/>
          <w:b/>
          <w:bCs/>
          <w:sz w:val="26"/>
          <w:szCs w:val="26"/>
          <w:lang w:val="en-GB"/>
        </w:rPr>
        <w:t>Future Directions:</w:t>
      </w:r>
    </w:p>
    <w:p w14:paraId="03332CF2" w14:textId="1B103B37" w:rsidR="006B0862" w:rsidRDefault="006B0862" w:rsidP="006B0862">
      <w:pPr>
        <w:rPr>
          <w:rFonts w:ascii="Avenir Next" w:hAnsi="Avenir Next" w:cs="AppleSystemUIFont"/>
          <w:lang w:val="en-IN"/>
        </w:rPr>
      </w:pPr>
      <w:r w:rsidRPr="006B0862">
        <w:rPr>
          <w:rFonts w:ascii="Avenir Next" w:hAnsi="Avenir Next" w:cs="AppleSystemUIFont"/>
          <w:lang w:val="en-GB"/>
        </w:rPr>
        <w:t xml:space="preserve">1.  </w:t>
      </w:r>
      <w:r w:rsidRPr="006B0862">
        <w:rPr>
          <w:rFonts w:ascii="Avenir Next" w:hAnsi="Avenir Next" w:cs="AppleSystemUIFont"/>
          <w:lang w:val="en-IN"/>
        </w:rPr>
        <w:t>Adapt the model to be proficient in summarizing niche topics or industries such as medical journals, legal documents, or scientific papers.</w:t>
      </w:r>
    </w:p>
    <w:p w14:paraId="58BC7DD4" w14:textId="5234077B" w:rsidR="006B0862" w:rsidRDefault="006B0862" w:rsidP="006B0862">
      <w:pPr>
        <w:rPr>
          <w:rFonts w:ascii="Avenir Next" w:hAnsi="Avenir Next" w:cs="AppleSystemUIFont"/>
          <w:lang w:val="en-IN"/>
        </w:rPr>
      </w:pPr>
    </w:p>
    <w:p w14:paraId="7C09CBF6" w14:textId="700B6A72" w:rsidR="005C5A9D" w:rsidRPr="00674066" w:rsidRDefault="006B0862" w:rsidP="005C5A9D">
      <w:pPr>
        <w:rPr>
          <w:rFonts w:ascii="Avenir Next" w:hAnsi="Avenir Next" w:cs="AppleSystemUIFont"/>
          <w:lang w:val="en-IN"/>
        </w:rPr>
      </w:pPr>
      <w:r>
        <w:rPr>
          <w:rFonts w:ascii="Avenir Next" w:hAnsi="Avenir Next" w:cs="AppleSystemUIFont"/>
          <w:lang w:val="en-IN"/>
        </w:rPr>
        <w:t xml:space="preserve">2. </w:t>
      </w:r>
      <w:r w:rsidRPr="006B0862">
        <w:rPr>
          <w:rFonts w:ascii="Avenir Next" w:hAnsi="Avenir Next" w:cs="AppleSystemUIFont"/>
          <w:lang w:val="en-IN"/>
        </w:rPr>
        <w:t>Integrating the bot with Voice Assistants for accessibility, basically making it inclusive for everyone</w:t>
      </w:r>
      <w:r w:rsidR="00674066">
        <w:rPr>
          <w:rFonts w:ascii="Avenir Next" w:hAnsi="Avenir Next" w:cs="AppleSystemUIFont"/>
          <w:lang w:val="en-IN"/>
        </w:rPr>
        <w:t>.</w:t>
      </w:r>
    </w:p>
    <w:p w14:paraId="6B98A940" w14:textId="77777777" w:rsidR="00E90568" w:rsidRPr="009A63B2" w:rsidRDefault="00E90568" w:rsidP="00E0531B">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23" w:name="_Toc141699980"/>
      <w:r w:rsidRPr="009A63B2">
        <w:rPr>
          <w:rFonts w:ascii="Avenir Next" w:hAnsi="Avenir Next" w:cstheme="majorHAnsi"/>
          <w:color w:val="FF6800"/>
          <w:spacing w:val="-3"/>
          <w:kern w:val="0"/>
          <w:szCs w:val="24"/>
          <w:lang w:val="en-US" w:eastAsia="en-US" w:bidi="ar-SA"/>
        </w:rPr>
        <w:lastRenderedPageBreak/>
        <w:t>References</w:t>
      </w:r>
      <w:bookmarkEnd w:id="23"/>
    </w:p>
    <w:p w14:paraId="5AA1E5F9" w14:textId="6C3587AA" w:rsidR="00E90568" w:rsidRDefault="004642C1" w:rsidP="00E0531B">
      <w:pPr>
        <w:pStyle w:val="ListParagraph"/>
        <w:numPr>
          <w:ilvl w:val="1"/>
          <w:numId w:val="10"/>
        </w:numPr>
        <w:spacing w:after="160" w:line="259" w:lineRule="auto"/>
        <w:contextualSpacing/>
      </w:pPr>
      <w:hyperlink r:id="rId14" w:history="1">
        <w:r w:rsidR="006F2108" w:rsidRPr="00DE28C5">
          <w:rPr>
            <w:rStyle w:val="Hyperlink"/>
          </w:rPr>
          <w:t>https://huggingface.co/blog/rlhf</w:t>
        </w:r>
      </w:hyperlink>
    </w:p>
    <w:p w14:paraId="4619826D" w14:textId="0AF550C7" w:rsidR="006F2108" w:rsidRDefault="004642C1" w:rsidP="00E0531B">
      <w:pPr>
        <w:pStyle w:val="ListParagraph"/>
        <w:numPr>
          <w:ilvl w:val="1"/>
          <w:numId w:val="10"/>
        </w:numPr>
        <w:spacing w:after="160" w:line="259" w:lineRule="auto"/>
        <w:contextualSpacing/>
      </w:pPr>
      <w:hyperlink r:id="rId15" w:history="1">
        <w:r w:rsidR="006F2108" w:rsidRPr="00DE28C5">
          <w:rPr>
            <w:rStyle w:val="Hyperlink"/>
          </w:rPr>
          <w:t>https://proceedings.neurips.cc/paper/2020/file/1f89885d556929e98d3ef9b86448f951-Paper.pdf</w:t>
        </w:r>
      </w:hyperlink>
    </w:p>
    <w:p w14:paraId="2B445D18" w14:textId="038703F5" w:rsidR="006F2108" w:rsidRDefault="004642C1" w:rsidP="00E0531B">
      <w:pPr>
        <w:pStyle w:val="ListParagraph"/>
        <w:numPr>
          <w:ilvl w:val="1"/>
          <w:numId w:val="10"/>
        </w:numPr>
        <w:spacing w:after="160" w:line="259" w:lineRule="auto"/>
        <w:contextualSpacing/>
      </w:pPr>
      <w:hyperlink r:id="rId16" w:history="1">
        <w:r w:rsidR="006F2108" w:rsidRPr="00DE28C5">
          <w:rPr>
            <w:rStyle w:val="Hyperlink"/>
          </w:rPr>
          <w:t>https://openai.com/research/learning-to-summarize-with-human-feedback</w:t>
        </w:r>
      </w:hyperlink>
    </w:p>
    <w:p w14:paraId="028C5568" w14:textId="71EB4C23" w:rsidR="009F4F26" w:rsidRDefault="004642C1" w:rsidP="009F4F26">
      <w:pPr>
        <w:pStyle w:val="ListParagraph"/>
        <w:numPr>
          <w:ilvl w:val="1"/>
          <w:numId w:val="10"/>
        </w:numPr>
        <w:spacing w:after="160" w:line="259" w:lineRule="auto"/>
        <w:contextualSpacing/>
      </w:pPr>
      <w:hyperlink r:id="rId17" w:history="1">
        <w:r w:rsidR="009F4F26" w:rsidRPr="00DE28C5">
          <w:rPr>
            <w:rStyle w:val="Hyperlink"/>
          </w:rPr>
          <w:t>https://youtu.be/Yo5Hw8aV3vY?si=Z8mpkaSkBjQhSz7p</w:t>
        </w:r>
      </w:hyperlink>
    </w:p>
    <w:p w14:paraId="6AD4CF73" w14:textId="502522AB" w:rsidR="009F4F26" w:rsidRDefault="004642C1" w:rsidP="009F4F26">
      <w:pPr>
        <w:pStyle w:val="ListParagraph"/>
        <w:numPr>
          <w:ilvl w:val="1"/>
          <w:numId w:val="10"/>
        </w:numPr>
        <w:spacing w:after="160" w:line="259" w:lineRule="auto"/>
        <w:contextualSpacing/>
      </w:pPr>
      <w:hyperlink r:id="rId18" w:history="1">
        <w:r w:rsidR="009F4F26" w:rsidRPr="00DE28C5">
          <w:rPr>
            <w:rStyle w:val="Hyperlink"/>
          </w:rPr>
          <w:t>https://youtu.be/HDSNjrxSwqw?si=OgiBP88qmVcM3O-F</w:t>
        </w:r>
      </w:hyperlink>
    </w:p>
    <w:p w14:paraId="59110308" w14:textId="77777777" w:rsidR="009F4F26" w:rsidRDefault="009F4F26" w:rsidP="009F4F26">
      <w:pPr>
        <w:pStyle w:val="ListParagraph"/>
        <w:spacing w:after="160" w:line="259" w:lineRule="auto"/>
        <w:ind w:left="1080"/>
        <w:contextualSpacing/>
      </w:pPr>
    </w:p>
    <w:p w14:paraId="0E1C46F2" w14:textId="09E93B55" w:rsidR="00D44CDA" w:rsidRPr="00D44CDA" w:rsidRDefault="00D44CDA" w:rsidP="0015609D">
      <w:pPr>
        <w:rPr>
          <w:rFonts w:ascii="Avenir Next" w:eastAsia="Calibri" w:hAnsi="Avenir Next" w:cs="Arial"/>
          <w:sz w:val="22"/>
          <w:szCs w:val="22"/>
          <w:lang w:val="en-CA" w:eastAsia="x-none"/>
        </w:rPr>
      </w:pPr>
    </w:p>
    <w:sectPr w:rsidR="00D44CDA" w:rsidRPr="00D44CDA" w:rsidSect="00271DB8">
      <w:headerReference w:type="default" r:id="rId19"/>
      <w:footerReference w:type="default" r:id="rId20"/>
      <w:headerReference w:type="first" r:id="rId21"/>
      <w:pgSz w:w="11906" w:h="16838" w:code="9"/>
      <w:pgMar w:top="720" w:right="720" w:bottom="720" w:left="720" w:header="432" w:footer="418"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1EEF3" w14:textId="77777777" w:rsidR="004642C1" w:rsidRDefault="004642C1">
      <w:r>
        <w:separator/>
      </w:r>
    </w:p>
  </w:endnote>
  <w:endnote w:type="continuationSeparator" w:id="0">
    <w:p w14:paraId="435D01AA" w14:textId="77777777" w:rsidR="004642C1" w:rsidRDefault="004642C1">
      <w:r>
        <w:continuationSeparator/>
      </w:r>
    </w:p>
  </w:endnote>
  <w:endnote w:type="continuationNotice" w:id="1">
    <w:p w14:paraId="76807F9A" w14:textId="77777777" w:rsidR="004642C1" w:rsidRDefault="004642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pleSystemUIFont">
    <w:altName w:val="Calibri"/>
    <w:panose1 w:val="020B0604020202020204"/>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venir Next">
    <w:altName w:val="Calibri"/>
    <w:panose1 w:val="020B05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ato">
    <w:panose1 w:val="020F0502020204030203"/>
    <w:charset w:val="00"/>
    <w:family w:val="swiss"/>
    <w:pitch w:val="variable"/>
    <w:sig w:usb0="E10002FF" w:usb1="5000ECFF" w:usb2="00000021" w:usb3="00000000" w:csb0="0000019F" w:csb1="00000000"/>
  </w:font>
  <w:font w:name="Univers 45 Light">
    <w:altName w:val="Calibri"/>
    <w:panose1 w:val="020B0604020202020204"/>
    <w:charset w:val="00"/>
    <w:family w:val="auto"/>
    <w:pitch w:val="variable"/>
    <w:sig w:usb0="80000023" w:usb1="00000000" w:usb2="00000000" w:usb3="00000000" w:csb0="00000001" w:csb1="00000000"/>
  </w:font>
  <w:font w:name="Arial Bold">
    <w:altName w:val="Arial"/>
    <w:panose1 w:val="020B0604020202020204"/>
    <w:charset w:val="00"/>
    <w:family w:val="auto"/>
    <w:notTrueType/>
    <w:pitch w:val="default"/>
    <w:sig w:usb0="00000003" w:usb1="00000000" w:usb2="00000000" w:usb3="00000000" w:csb0="00000001" w:csb1="00000000"/>
  </w:font>
  <w:font w:name="Avenir Next Demi Bold">
    <w:altName w:val="Calibri"/>
    <w:panose1 w:val="020B0703020202020204"/>
    <w:charset w:val="00"/>
    <w:family w:val="swiss"/>
    <w:pitch w:val="variable"/>
    <w:sig w:usb0="8000002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390700"/>
      <w:docPartObj>
        <w:docPartGallery w:val="Page Numbers (Bottom of Page)"/>
        <w:docPartUnique/>
      </w:docPartObj>
    </w:sdtPr>
    <w:sdtEndPr>
      <w:rPr>
        <w:noProof/>
      </w:rPr>
    </w:sdtEndPr>
    <w:sdtContent>
      <w:p w14:paraId="063F5BCE" w14:textId="54F44179" w:rsidR="00A368F8" w:rsidRDefault="00A368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6F8DC9" w14:textId="1C38582F" w:rsidR="004347E8" w:rsidRPr="003609AB" w:rsidRDefault="004347E8" w:rsidP="00B5177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5B42F" w14:textId="77777777" w:rsidR="004642C1" w:rsidRDefault="004642C1">
      <w:r>
        <w:separator/>
      </w:r>
    </w:p>
  </w:footnote>
  <w:footnote w:type="continuationSeparator" w:id="0">
    <w:p w14:paraId="50112AB2" w14:textId="77777777" w:rsidR="004642C1" w:rsidRDefault="004642C1">
      <w:r>
        <w:continuationSeparator/>
      </w:r>
    </w:p>
  </w:footnote>
  <w:footnote w:type="continuationNotice" w:id="1">
    <w:p w14:paraId="36CA63CD" w14:textId="77777777" w:rsidR="004642C1" w:rsidRDefault="004642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8"/>
      <w:gridCol w:w="4032"/>
    </w:tblGrid>
    <w:tr w:rsidR="004347E8" w:rsidRPr="00912AF6" w14:paraId="77FA49CE" w14:textId="77777777" w:rsidTr="004D7E2C">
      <w:trPr>
        <w:trHeight w:val="533"/>
      </w:trPr>
      <w:tc>
        <w:tcPr>
          <w:tcW w:w="5688" w:type="dxa"/>
          <w:tcBorders>
            <w:top w:val="single" w:sz="4" w:space="0" w:color="FFFFFF"/>
            <w:left w:val="single" w:sz="4" w:space="0" w:color="FFFFFF"/>
            <w:bottom w:val="single" w:sz="4" w:space="0" w:color="FFFFFF"/>
            <w:right w:val="single" w:sz="4" w:space="0" w:color="FFFFFF"/>
          </w:tcBorders>
          <w:shd w:val="clear" w:color="auto" w:fill="auto"/>
        </w:tcPr>
        <w:p w14:paraId="2BE47CF4" w14:textId="2BDBD174" w:rsidR="004347E8" w:rsidRPr="00ED2234" w:rsidRDefault="004347E8" w:rsidP="00912AF6">
          <w:pPr>
            <w:pStyle w:val="Header"/>
            <w:tabs>
              <w:tab w:val="clear" w:pos="4320"/>
              <w:tab w:val="clear" w:pos="8640"/>
              <w:tab w:val="center" w:pos="4680"/>
            </w:tabs>
            <w:rPr>
              <w:rFonts w:ascii="Calibri" w:hAnsi="Calibri" w:cs="Times New Roman"/>
              <w:lang w:val="en-US" w:eastAsia="en-US" w:bidi="ar-SA"/>
            </w:rPr>
          </w:pPr>
        </w:p>
      </w:tc>
      <w:tc>
        <w:tcPr>
          <w:tcW w:w="4032" w:type="dxa"/>
          <w:tcBorders>
            <w:top w:val="single" w:sz="4" w:space="0" w:color="FFFFFF"/>
            <w:left w:val="single" w:sz="4" w:space="0" w:color="FFFFFF"/>
            <w:bottom w:val="single" w:sz="4" w:space="0" w:color="FFFFFF"/>
            <w:right w:val="single" w:sz="4" w:space="0" w:color="FFFFFF"/>
          </w:tcBorders>
          <w:shd w:val="clear" w:color="auto" w:fill="FFFFFF"/>
          <w:vAlign w:val="bottom"/>
        </w:tcPr>
        <w:p w14:paraId="779A5D4D" w14:textId="561957CC" w:rsidR="004347E8" w:rsidRPr="00ED2234" w:rsidRDefault="004347E8" w:rsidP="00476342">
          <w:pPr>
            <w:pStyle w:val="Header"/>
            <w:tabs>
              <w:tab w:val="clear" w:pos="4320"/>
              <w:tab w:val="clear" w:pos="8640"/>
              <w:tab w:val="center" w:pos="4680"/>
            </w:tabs>
            <w:jc w:val="right"/>
            <w:rPr>
              <w:rFonts w:ascii="Calibri" w:hAnsi="Calibri" w:cs="Times New Roman"/>
              <w:color w:val="808080"/>
              <w:sz w:val="18"/>
              <w:lang w:val="en-US" w:eastAsia="en-US" w:bidi="ar-SA"/>
            </w:rPr>
          </w:pPr>
        </w:p>
      </w:tc>
    </w:tr>
  </w:tbl>
  <w:p w14:paraId="57EE6755" w14:textId="448CB339" w:rsidR="004347E8" w:rsidRDefault="004347E8">
    <w:pPr>
      <w:pStyle w:val="Header"/>
      <w:tabs>
        <w:tab w:val="clear" w:pos="4320"/>
        <w:tab w:val="clear" w:pos="8640"/>
        <w:tab w:val="left" w:pos="6300"/>
      </w:tabs>
      <w:outlineLvl w:val="0"/>
    </w:pPr>
    <w:r>
      <w:rPr>
        <w:rFonts w:ascii="Calibri" w:hAnsi="Calibri" w:cs="Times New Roman"/>
        <w:noProof/>
        <w:lang w:val="en-US" w:eastAsia="en-US" w:bidi="ar-SA"/>
      </w:rPr>
      <mc:AlternateContent>
        <mc:Choice Requires="wps">
          <w:drawing>
            <wp:anchor distT="0" distB="0" distL="114300" distR="114300" simplePos="0" relativeHeight="251658240" behindDoc="0" locked="0" layoutInCell="1" allowOverlap="1" wp14:anchorId="2177C857" wp14:editId="64C47669">
              <wp:simplePos x="0" y="0"/>
              <wp:positionH relativeFrom="column">
                <wp:posOffset>4108450</wp:posOffset>
              </wp:positionH>
              <wp:positionV relativeFrom="paragraph">
                <wp:posOffset>-282575</wp:posOffset>
              </wp:positionV>
              <wp:extent cx="2306320" cy="42735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427355"/>
                      </a:xfrm>
                      <a:prstGeom prst="rect">
                        <a:avLst/>
                      </a:prstGeom>
                      <a:noFill/>
                      <a:ln>
                        <a:noFill/>
                      </a:ln>
                      <a:extLst>
                        <a:ext uri="{909E8E84-426E-40dd-AFC4-6F175D3DCCD1}">
                          <a14:hiddenFill xmlns:oel="http://schemas.microsoft.com/office/2019/extlst"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oel="http://schemas.microsoft.com/office/2019/extlst"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EBF1361" w14:textId="78C44C0D" w:rsidR="004347E8" w:rsidRPr="00CA37E0" w:rsidRDefault="00BF2555" w:rsidP="00CA37E0">
                          <w:pPr>
                            <w:jc w:val="right"/>
                            <w:rPr>
                              <w:rFonts w:ascii="Calibri" w:hAnsi="Calibri"/>
                              <w:b/>
                              <w:color w:val="000000" w:themeColor="text1"/>
                              <w:sz w:val="18"/>
                            </w:rPr>
                          </w:pPr>
                          <w:r w:rsidRPr="00987D5F">
                            <w:rPr>
                              <w:rFonts w:ascii="Calibri" w:hAnsi="Calibri"/>
                              <w:b/>
                              <w:noProof/>
                              <w:color w:val="000000" w:themeColor="text1"/>
                              <w:sz w:val="18"/>
                            </w:rPr>
                            <w:drawing>
                              <wp:inline distT="0" distB="0" distL="0" distR="0" wp14:anchorId="04D5789D" wp14:editId="0C80E300">
                                <wp:extent cx="1470025" cy="335915"/>
                                <wp:effectExtent l="0" t="0" r="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stretch>
                                          <a:fillRect/>
                                        </a:stretch>
                                      </pic:blipFill>
                                      <pic:spPr>
                                        <a:xfrm>
                                          <a:off x="0" y="0"/>
                                          <a:ext cx="1470025" cy="3359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77C857" id="_x0000_t202" coordsize="21600,21600" o:spt="202" path="m,l,21600r21600,l21600,xe">
              <v:stroke joinstyle="miter"/>
              <v:path gradientshapeok="t" o:connecttype="rect"/>
            </v:shapetype>
            <v:shape id="Text Box 5" o:spid="_x0000_s1026" type="#_x0000_t202" style="position:absolute;margin-left:323.5pt;margin-top:-22.25pt;width:181.6pt;height:3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" filled="f" stroked="f">
              <v:textbox>
                <w:txbxContent>
                  <w:p w14:paraId="5EBF1361" w14:textId="78C44C0D" w:rsidR="004347E8" w:rsidRPr="00CA37E0" w:rsidRDefault="00BF2555" w:rsidP="00CA37E0">
                    <w:pPr>
                      <w:jc w:val="right"/>
                      <w:rPr>
                        <w:rFonts w:ascii="Calibri" w:hAnsi="Calibri"/>
                        <w:b/>
                        <w:color w:val="000000" w:themeColor="text1"/>
                        <w:sz w:val="18"/>
                      </w:rPr>
                    </w:pPr>
                    <w:r w:rsidRPr="00987D5F">
                      <w:rPr>
                        <w:rFonts w:ascii="Calibri" w:hAnsi="Calibri"/>
                        <w:b/>
                        <w:noProof/>
                        <w:color w:val="000000" w:themeColor="text1"/>
                        <w:sz w:val="18"/>
                      </w:rPr>
                      <w:drawing>
                        <wp:inline distT="0" distB="0" distL="0" distR="0" wp14:anchorId="04D5789D" wp14:editId="0C80E300">
                          <wp:extent cx="1470025" cy="335915"/>
                          <wp:effectExtent l="0" t="0" r="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2"/>
                                  <a:stretch>
                                    <a:fillRect/>
                                  </a:stretch>
                                </pic:blipFill>
                                <pic:spPr>
                                  <a:xfrm>
                                    <a:off x="0" y="0"/>
                                    <a:ext cx="1470025" cy="335915"/>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787C2" w14:textId="072BF382" w:rsidR="004347E8" w:rsidRDefault="004347E8" w:rsidP="0064523B">
    <w:pPr>
      <w:pStyle w:val="Header"/>
      <w:tabs>
        <w:tab w:val="clear" w:pos="4320"/>
        <w:tab w:val="clear" w:pos="8640"/>
        <w:tab w:val="left" w:pos="5200"/>
      </w:tabs>
    </w:pPr>
    <w:r w:rsidRPr="00C41227">
      <w:rPr>
        <w:noProof/>
        <w:lang w:val="en-US" w:eastAsia="en-US" w:bidi="ar-SA"/>
      </w:rPr>
      <w:drawing>
        <wp:anchor distT="0" distB="0" distL="114300" distR="114300" simplePos="0" relativeHeight="251658241" behindDoc="0" locked="0" layoutInCell="1" allowOverlap="1" wp14:anchorId="148BADF2" wp14:editId="7AA1EE4C">
          <wp:simplePos x="0" y="0"/>
          <wp:positionH relativeFrom="column">
            <wp:posOffset>7659370</wp:posOffset>
          </wp:positionH>
          <wp:positionV relativeFrom="paragraph">
            <wp:posOffset>112395</wp:posOffset>
          </wp:positionV>
          <wp:extent cx="2110072" cy="346662"/>
          <wp:effectExtent l="0" t="0" r="5080" b="0"/>
          <wp:wrapThrough wrapText="bothSides">
            <wp:wrapPolygon edited="0">
              <wp:start x="0" y="0"/>
              <wp:lineTo x="0" y="20213"/>
              <wp:lineTo x="21457" y="20213"/>
              <wp:lineTo x="21457" y="0"/>
              <wp:lineTo x="0" y="0"/>
            </wp:wrapPolygon>
          </wp:wrapThrough>
          <wp:docPr id="20" name="Picture 20" descr="PNG(1).png">
            <a:extLst xmlns:a="http://schemas.openxmlformats.org/drawingml/2006/main">
              <a:ext uri="{FF2B5EF4-FFF2-40B4-BE49-F238E27FC236}">
                <a16:creationId xmlns:a16="http://schemas.microsoft.com/office/drawing/2014/main" id="{AD251740-4F12-4857-8488-0EC65095D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PNG(1).png">
                    <a:extLst>
                      <a:ext uri="{FF2B5EF4-FFF2-40B4-BE49-F238E27FC236}">
                        <a16:creationId xmlns:a16="http://schemas.microsoft.com/office/drawing/2014/main" id="{AD251740-4F12-4857-8488-0EC65095D3B7}"/>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10072" cy="346662"/>
                  </a:xfrm>
                  <a:prstGeom prst="rect">
                    <a:avLst/>
                  </a:prstGeom>
                  <a:solidFill>
                    <a:sysClr val="window" lastClr="FFFFFF"/>
                  </a:solidFill>
                </pic:spPr>
              </pic:pic>
            </a:graphicData>
          </a:graphic>
        </wp:anchor>
      </w:drawing>
    </w:r>
    <w:r>
      <w:tab/>
    </w:r>
  </w:p>
  <w:p w14:paraId="3C29843D" w14:textId="1FC2F2FA" w:rsidR="004347E8" w:rsidRDefault="004347E8" w:rsidP="0064523B">
    <w:pPr>
      <w:pStyle w:val="Header"/>
      <w:tabs>
        <w:tab w:val="clear" w:pos="4320"/>
        <w:tab w:val="clear" w:pos="8640"/>
        <w:tab w:val="left" w:pos="5200"/>
      </w:tabs>
    </w:pPr>
  </w:p>
  <w:p w14:paraId="14F019FE" w14:textId="77777777" w:rsidR="004347E8" w:rsidRDefault="004347E8" w:rsidP="0064523B">
    <w:pPr>
      <w:pStyle w:val="Header"/>
      <w:tabs>
        <w:tab w:val="clear" w:pos="4320"/>
        <w:tab w:val="clear" w:pos="8640"/>
        <w:tab w:val="left" w:pos="52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867F9"/>
    <w:multiLevelType w:val="hybridMultilevel"/>
    <w:tmpl w:val="2702EAFA"/>
    <w:lvl w:ilvl="0" w:tplc="F77048F4">
      <w:start w:val="1"/>
      <w:numFmt w:val="decimal"/>
      <w:lvlText w:val="%1."/>
      <w:lvlJc w:val="left"/>
      <w:pPr>
        <w:tabs>
          <w:tab w:val="num" w:pos="720"/>
        </w:tabs>
        <w:ind w:left="720" w:hanging="360"/>
      </w:pPr>
    </w:lvl>
    <w:lvl w:ilvl="1" w:tplc="1B24A3BA" w:tentative="1">
      <w:start w:val="1"/>
      <w:numFmt w:val="decimal"/>
      <w:lvlText w:val="%2."/>
      <w:lvlJc w:val="left"/>
      <w:pPr>
        <w:tabs>
          <w:tab w:val="num" w:pos="1440"/>
        </w:tabs>
        <w:ind w:left="1440" w:hanging="360"/>
      </w:pPr>
    </w:lvl>
    <w:lvl w:ilvl="2" w:tplc="986038CC" w:tentative="1">
      <w:start w:val="1"/>
      <w:numFmt w:val="decimal"/>
      <w:lvlText w:val="%3."/>
      <w:lvlJc w:val="left"/>
      <w:pPr>
        <w:tabs>
          <w:tab w:val="num" w:pos="2160"/>
        </w:tabs>
        <w:ind w:left="2160" w:hanging="360"/>
      </w:pPr>
    </w:lvl>
    <w:lvl w:ilvl="3" w:tplc="50C03D44" w:tentative="1">
      <w:start w:val="1"/>
      <w:numFmt w:val="decimal"/>
      <w:lvlText w:val="%4."/>
      <w:lvlJc w:val="left"/>
      <w:pPr>
        <w:tabs>
          <w:tab w:val="num" w:pos="2880"/>
        </w:tabs>
        <w:ind w:left="2880" w:hanging="360"/>
      </w:pPr>
    </w:lvl>
    <w:lvl w:ilvl="4" w:tplc="D44059BA" w:tentative="1">
      <w:start w:val="1"/>
      <w:numFmt w:val="decimal"/>
      <w:lvlText w:val="%5."/>
      <w:lvlJc w:val="left"/>
      <w:pPr>
        <w:tabs>
          <w:tab w:val="num" w:pos="3600"/>
        </w:tabs>
        <w:ind w:left="3600" w:hanging="360"/>
      </w:pPr>
    </w:lvl>
    <w:lvl w:ilvl="5" w:tplc="ABE05D22" w:tentative="1">
      <w:start w:val="1"/>
      <w:numFmt w:val="decimal"/>
      <w:lvlText w:val="%6."/>
      <w:lvlJc w:val="left"/>
      <w:pPr>
        <w:tabs>
          <w:tab w:val="num" w:pos="4320"/>
        </w:tabs>
        <w:ind w:left="4320" w:hanging="360"/>
      </w:pPr>
    </w:lvl>
    <w:lvl w:ilvl="6" w:tplc="7A28DB0E" w:tentative="1">
      <w:start w:val="1"/>
      <w:numFmt w:val="decimal"/>
      <w:lvlText w:val="%7."/>
      <w:lvlJc w:val="left"/>
      <w:pPr>
        <w:tabs>
          <w:tab w:val="num" w:pos="5040"/>
        </w:tabs>
        <w:ind w:left="5040" w:hanging="360"/>
      </w:pPr>
    </w:lvl>
    <w:lvl w:ilvl="7" w:tplc="6394C4DC" w:tentative="1">
      <w:start w:val="1"/>
      <w:numFmt w:val="decimal"/>
      <w:lvlText w:val="%8."/>
      <w:lvlJc w:val="left"/>
      <w:pPr>
        <w:tabs>
          <w:tab w:val="num" w:pos="5760"/>
        </w:tabs>
        <w:ind w:left="5760" w:hanging="360"/>
      </w:pPr>
    </w:lvl>
    <w:lvl w:ilvl="8" w:tplc="DB96C9A8" w:tentative="1">
      <w:start w:val="1"/>
      <w:numFmt w:val="decimal"/>
      <w:lvlText w:val="%9."/>
      <w:lvlJc w:val="left"/>
      <w:pPr>
        <w:tabs>
          <w:tab w:val="num" w:pos="6480"/>
        </w:tabs>
        <w:ind w:left="6480" w:hanging="360"/>
      </w:pPr>
    </w:lvl>
  </w:abstractNum>
  <w:abstractNum w:abstractNumId="1" w15:restartNumberingAfterBreak="0">
    <w:nsid w:val="130E29E6"/>
    <w:multiLevelType w:val="hybridMultilevel"/>
    <w:tmpl w:val="9C4811E8"/>
    <w:lvl w:ilvl="0" w:tplc="6D40C824">
      <w:start w:val="2"/>
      <w:numFmt w:val="bullet"/>
      <w:lvlText w:val="-"/>
      <w:lvlJc w:val="left"/>
      <w:pPr>
        <w:ind w:left="720" w:hanging="360"/>
      </w:pPr>
      <w:rPr>
        <w:rFonts w:ascii="AppleSystemUIFont" w:eastAsia="Times New Roman" w:hAnsi="AppleSystemUIFont" w:cs="AppleSystemUIFont" w:hint="default"/>
        <w:sz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146BEF"/>
    <w:multiLevelType w:val="hybridMultilevel"/>
    <w:tmpl w:val="44A830A0"/>
    <w:lvl w:ilvl="0" w:tplc="FFFFFFFF">
      <w:start w:val="1"/>
      <w:numFmt w:val="decimal"/>
      <w:pStyle w:val="Numbered"/>
      <w:lvlText w:val="%1."/>
      <w:lvlJc w:val="left"/>
      <w:pPr>
        <w:tabs>
          <w:tab w:val="num" w:pos="720"/>
        </w:tabs>
        <w:ind w:left="720" w:hanging="360"/>
      </w:pPr>
    </w:lvl>
    <w:lvl w:ilvl="1" w:tplc="FFFFFFFF">
      <w:start w:val="1"/>
      <w:numFmt w:val="lowerLetter"/>
      <w:lvlText w:val="%2."/>
      <w:lvlJc w:val="left"/>
      <w:pPr>
        <w:tabs>
          <w:tab w:val="num" w:pos="720"/>
        </w:tabs>
        <w:ind w:left="720" w:hanging="360"/>
      </w:pPr>
    </w:lvl>
    <w:lvl w:ilvl="2" w:tplc="FFFFFFFF">
      <w:start w:val="1"/>
      <w:numFmt w:val="lowerRoman"/>
      <w:lvlText w:val="%3."/>
      <w:lvlJc w:val="right"/>
      <w:pPr>
        <w:tabs>
          <w:tab w:val="num" w:pos="1440"/>
        </w:tabs>
        <w:ind w:left="1440" w:hanging="180"/>
      </w:pPr>
    </w:lvl>
    <w:lvl w:ilvl="3" w:tplc="FFFFFFFF">
      <w:start w:val="1"/>
      <w:numFmt w:val="decimal"/>
      <w:lvlText w:val="%4."/>
      <w:lvlJc w:val="left"/>
      <w:pPr>
        <w:tabs>
          <w:tab w:val="num" w:pos="2160"/>
        </w:tabs>
        <w:ind w:left="2160" w:hanging="360"/>
      </w:pPr>
    </w:lvl>
    <w:lvl w:ilvl="4" w:tplc="FFFFFFFF">
      <w:start w:val="1"/>
      <w:numFmt w:val="lowerLetter"/>
      <w:lvlText w:val="%5."/>
      <w:lvlJc w:val="left"/>
      <w:pPr>
        <w:tabs>
          <w:tab w:val="num" w:pos="2880"/>
        </w:tabs>
        <w:ind w:left="2880" w:hanging="360"/>
      </w:pPr>
    </w:lvl>
    <w:lvl w:ilvl="5" w:tplc="FFFFFFFF">
      <w:start w:val="1"/>
      <w:numFmt w:val="lowerRoman"/>
      <w:lvlText w:val="%6."/>
      <w:lvlJc w:val="right"/>
      <w:pPr>
        <w:tabs>
          <w:tab w:val="num" w:pos="3600"/>
        </w:tabs>
        <w:ind w:left="3600" w:hanging="180"/>
      </w:pPr>
    </w:lvl>
    <w:lvl w:ilvl="6" w:tplc="FFFFFFFF">
      <w:start w:val="1"/>
      <w:numFmt w:val="decimal"/>
      <w:lvlText w:val="%7."/>
      <w:lvlJc w:val="left"/>
      <w:pPr>
        <w:tabs>
          <w:tab w:val="num" w:pos="4320"/>
        </w:tabs>
        <w:ind w:left="4320" w:hanging="360"/>
      </w:pPr>
    </w:lvl>
    <w:lvl w:ilvl="7" w:tplc="FFFFFFFF">
      <w:start w:val="1"/>
      <w:numFmt w:val="lowerLetter"/>
      <w:lvlText w:val="%8."/>
      <w:lvlJc w:val="left"/>
      <w:pPr>
        <w:tabs>
          <w:tab w:val="num" w:pos="5040"/>
        </w:tabs>
        <w:ind w:left="5040" w:hanging="360"/>
      </w:pPr>
    </w:lvl>
    <w:lvl w:ilvl="8" w:tplc="FFFFFFFF">
      <w:start w:val="1"/>
      <w:numFmt w:val="lowerRoman"/>
      <w:lvlText w:val="%9."/>
      <w:lvlJc w:val="right"/>
      <w:pPr>
        <w:tabs>
          <w:tab w:val="num" w:pos="5760"/>
        </w:tabs>
        <w:ind w:left="5760" w:hanging="180"/>
      </w:pPr>
    </w:lvl>
  </w:abstractNum>
  <w:abstractNum w:abstractNumId="3" w15:restartNumberingAfterBreak="0">
    <w:nsid w:val="20DB1F02"/>
    <w:multiLevelType w:val="multilevel"/>
    <w:tmpl w:val="6BEA766C"/>
    <w:lvl w:ilvl="0">
      <w:start w:val="1"/>
      <w:numFmt w:val="none"/>
      <w:pStyle w:val="Itemized"/>
      <w:lvlText w:val="3."/>
      <w:lvlJc w:val="left"/>
      <w:pPr>
        <w:tabs>
          <w:tab w:val="num" w:pos="360"/>
        </w:tabs>
        <w:ind w:left="360" w:hanging="36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25C82673"/>
    <w:multiLevelType w:val="multilevel"/>
    <w:tmpl w:val="849A7510"/>
    <w:lvl w:ilvl="0">
      <w:start w:val="1"/>
      <w:numFmt w:val="decimal"/>
      <w:lvlText w:val="%1"/>
      <w:lvlJc w:val="left"/>
      <w:pPr>
        <w:tabs>
          <w:tab w:val="num" w:pos="432"/>
        </w:tabs>
        <w:ind w:left="432" w:hanging="432"/>
      </w:pPr>
      <w:rPr>
        <w:rFonts w:hint="default"/>
      </w:rPr>
    </w:lvl>
    <w:lvl w:ilvl="1">
      <w:start w:val="1"/>
      <w:numFmt w:val="decimal"/>
      <w:pStyle w:val="DSO-H2"/>
      <w:lvlText w:val="%1.%2"/>
      <w:lvlJc w:val="left"/>
      <w:pPr>
        <w:tabs>
          <w:tab w:val="num" w:pos="6671"/>
        </w:tabs>
        <w:ind w:left="6671" w:hanging="576"/>
      </w:pPr>
      <w:rPr>
        <w:rFonts w:hint="default"/>
        <w:strike w:val="0"/>
        <w:color w:val="E9701B"/>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2FD53BFC"/>
    <w:multiLevelType w:val="hybridMultilevel"/>
    <w:tmpl w:val="07B4E22C"/>
    <w:lvl w:ilvl="0" w:tplc="5ADE75AC">
      <w:start w:val="1"/>
      <w:numFmt w:val="decimal"/>
      <w:lvlText w:val="%1."/>
      <w:lvlJc w:val="left"/>
      <w:pPr>
        <w:tabs>
          <w:tab w:val="num" w:pos="720"/>
        </w:tabs>
        <w:ind w:left="720" w:hanging="360"/>
      </w:pPr>
    </w:lvl>
    <w:lvl w:ilvl="1" w:tplc="A5CC1A7C" w:tentative="1">
      <w:start w:val="1"/>
      <w:numFmt w:val="decimal"/>
      <w:lvlText w:val="%2."/>
      <w:lvlJc w:val="left"/>
      <w:pPr>
        <w:tabs>
          <w:tab w:val="num" w:pos="1440"/>
        </w:tabs>
        <w:ind w:left="1440" w:hanging="360"/>
      </w:pPr>
    </w:lvl>
    <w:lvl w:ilvl="2" w:tplc="5822643A" w:tentative="1">
      <w:start w:val="1"/>
      <w:numFmt w:val="decimal"/>
      <w:lvlText w:val="%3."/>
      <w:lvlJc w:val="left"/>
      <w:pPr>
        <w:tabs>
          <w:tab w:val="num" w:pos="2160"/>
        </w:tabs>
        <w:ind w:left="2160" w:hanging="360"/>
      </w:pPr>
    </w:lvl>
    <w:lvl w:ilvl="3" w:tplc="733081BC" w:tentative="1">
      <w:start w:val="1"/>
      <w:numFmt w:val="decimal"/>
      <w:lvlText w:val="%4."/>
      <w:lvlJc w:val="left"/>
      <w:pPr>
        <w:tabs>
          <w:tab w:val="num" w:pos="2880"/>
        </w:tabs>
        <w:ind w:left="2880" w:hanging="360"/>
      </w:pPr>
    </w:lvl>
    <w:lvl w:ilvl="4" w:tplc="B0ECDEBC" w:tentative="1">
      <w:start w:val="1"/>
      <w:numFmt w:val="decimal"/>
      <w:lvlText w:val="%5."/>
      <w:lvlJc w:val="left"/>
      <w:pPr>
        <w:tabs>
          <w:tab w:val="num" w:pos="3600"/>
        </w:tabs>
        <w:ind w:left="3600" w:hanging="360"/>
      </w:pPr>
    </w:lvl>
    <w:lvl w:ilvl="5" w:tplc="55808C66" w:tentative="1">
      <w:start w:val="1"/>
      <w:numFmt w:val="decimal"/>
      <w:lvlText w:val="%6."/>
      <w:lvlJc w:val="left"/>
      <w:pPr>
        <w:tabs>
          <w:tab w:val="num" w:pos="4320"/>
        </w:tabs>
        <w:ind w:left="4320" w:hanging="360"/>
      </w:pPr>
    </w:lvl>
    <w:lvl w:ilvl="6" w:tplc="98600BC0" w:tentative="1">
      <w:start w:val="1"/>
      <w:numFmt w:val="decimal"/>
      <w:lvlText w:val="%7."/>
      <w:lvlJc w:val="left"/>
      <w:pPr>
        <w:tabs>
          <w:tab w:val="num" w:pos="5040"/>
        </w:tabs>
        <w:ind w:left="5040" w:hanging="360"/>
      </w:pPr>
    </w:lvl>
    <w:lvl w:ilvl="7" w:tplc="2278A362" w:tentative="1">
      <w:start w:val="1"/>
      <w:numFmt w:val="decimal"/>
      <w:lvlText w:val="%8."/>
      <w:lvlJc w:val="left"/>
      <w:pPr>
        <w:tabs>
          <w:tab w:val="num" w:pos="5760"/>
        </w:tabs>
        <w:ind w:left="5760" w:hanging="360"/>
      </w:pPr>
    </w:lvl>
    <w:lvl w:ilvl="8" w:tplc="8A9CFF8C" w:tentative="1">
      <w:start w:val="1"/>
      <w:numFmt w:val="decimal"/>
      <w:lvlText w:val="%9."/>
      <w:lvlJc w:val="left"/>
      <w:pPr>
        <w:tabs>
          <w:tab w:val="num" w:pos="6480"/>
        </w:tabs>
        <w:ind w:left="6480" w:hanging="360"/>
      </w:pPr>
    </w:lvl>
  </w:abstractNum>
  <w:abstractNum w:abstractNumId="6" w15:restartNumberingAfterBreak="0">
    <w:nsid w:val="345909AB"/>
    <w:multiLevelType w:val="singleLevel"/>
    <w:tmpl w:val="B7920354"/>
    <w:lvl w:ilvl="0">
      <w:start w:val="1"/>
      <w:numFmt w:val="bullet"/>
      <w:pStyle w:val="Bullet2"/>
      <w:lvlText w:val=""/>
      <w:lvlJc w:val="left"/>
      <w:pPr>
        <w:tabs>
          <w:tab w:val="num" w:pos="1240"/>
        </w:tabs>
        <w:ind w:left="880" w:firstLine="0"/>
      </w:pPr>
      <w:rPr>
        <w:rFonts w:ascii="Symbol" w:hAnsi="Symbol" w:hint="default"/>
      </w:rPr>
    </w:lvl>
  </w:abstractNum>
  <w:abstractNum w:abstractNumId="7" w15:restartNumberingAfterBreak="0">
    <w:nsid w:val="42A02463"/>
    <w:multiLevelType w:val="multilevel"/>
    <w:tmpl w:val="076E71FC"/>
    <w:lvl w:ilvl="0">
      <w:start w:val="1"/>
      <w:numFmt w:val="decimal"/>
      <w:pStyle w:val="Style1"/>
      <w:lvlText w:val="%1."/>
      <w:lvlJc w:val="left"/>
      <w:pPr>
        <w:ind w:left="1080" w:hanging="360"/>
      </w:pPr>
    </w:lvl>
    <w:lvl w:ilvl="1">
      <w:start w:val="1"/>
      <w:numFmt w:val="decimal"/>
      <w:pStyle w:val="Style2"/>
      <w:lvlText w:val="%1.%2."/>
      <w:lvlJc w:val="left"/>
      <w:pPr>
        <w:ind w:left="-3618" w:hanging="432"/>
      </w:pPr>
      <w:rPr>
        <w:b/>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26" w:hanging="504"/>
      </w:pPr>
      <w:rPr>
        <w:b/>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322" w:hanging="648"/>
      </w:pPr>
    </w:lvl>
    <w:lvl w:ilvl="4">
      <w:start w:val="1"/>
      <w:numFmt w:val="decimal"/>
      <w:lvlText w:val="%1.%2.%3.%4.%5."/>
      <w:lvlJc w:val="left"/>
      <w:pPr>
        <w:ind w:left="-1818" w:hanging="792"/>
      </w:pPr>
    </w:lvl>
    <w:lvl w:ilvl="5">
      <w:start w:val="1"/>
      <w:numFmt w:val="decimal"/>
      <w:lvlText w:val="%1.%2.%3.%4.%5.%6."/>
      <w:lvlJc w:val="left"/>
      <w:pPr>
        <w:ind w:left="-1314" w:hanging="936"/>
      </w:pPr>
    </w:lvl>
    <w:lvl w:ilvl="6">
      <w:start w:val="1"/>
      <w:numFmt w:val="decimal"/>
      <w:lvlText w:val="%1.%2.%3.%4.%5.%6.%7."/>
      <w:lvlJc w:val="left"/>
      <w:pPr>
        <w:ind w:left="-810" w:hanging="1080"/>
      </w:pPr>
    </w:lvl>
    <w:lvl w:ilvl="7">
      <w:start w:val="1"/>
      <w:numFmt w:val="decimal"/>
      <w:lvlText w:val="%1.%2.%3.%4.%5.%6.%7.%8."/>
      <w:lvlJc w:val="left"/>
      <w:pPr>
        <w:ind w:left="-306" w:hanging="1224"/>
      </w:pPr>
    </w:lvl>
    <w:lvl w:ilvl="8">
      <w:start w:val="1"/>
      <w:numFmt w:val="decimal"/>
      <w:lvlText w:val="%1.%2.%3.%4.%5.%6.%7.%8.%9."/>
      <w:lvlJc w:val="left"/>
      <w:pPr>
        <w:ind w:left="270" w:hanging="1440"/>
      </w:pPr>
    </w:lvl>
  </w:abstractNum>
  <w:abstractNum w:abstractNumId="8" w15:restartNumberingAfterBreak="0">
    <w:nsid w:val="48441C7B"/>
    <w:multiLevelType w:val="singleLevel"/>
    <w:tmpl w:val="E02A5928"/>
    <w:lvl w:ilvl="0">
      <w:start w:val="5"/>
      <w:numFmt w:val="bullet"/>
      <w:pStyle w:val="bnormal"/>
      <w:lvlText w:val="-"/>
      <w:lvlJc w:val="left"/>
      <w:pPr>
        <w:tabs>
          <w:tab w:val="num" w:pos="1080"/>
        </w:tabs>
        <w:ind w:left="1080" w:hanging="360"/>
      </w:pPr>
      <w:rPr>
        <w:rFonts w:ascii="Times New Roman" w:hAnsi="Times New Roman" w:hint="default"/>
      </w:rPr>
    </w:lvl>
  </w:abstractNum>
  <w:abstractNum w:abstractNumId="9" w15:restartNumberingAfterBreak="0">
    <w:nsid w:val="57094C45"/>
    <w:multiLevelType w:val="hybridMultilevel"/>
    <w:tmpl w:val="9E129944"/>
    <w:lvl w:ilvl="0" w:tplc="E54C5954">
      <w:start w:val="1"/>
      <w:numFmt w:val="bullet"/>
      <w:pStyle w:val="BodyTextNum"/>
      <w:lvlText w:val=""/>
      <w:lvlJc w:val="left"/>
      <w:pPr>
        <w:tabs>
          <w:tab w:val="num" w:pos="720"/>
        </w:tabs>
        <w:ind w:left="720" w:hanging="360"/>
      </w:pPr>
      <w:rPr>
        <w:rFonts w:ascii="Symbol" w:hAnsi="Symbol" w:hint="default"/>
      </w:rPr>
    </w:lvl>
    <w:lvl w:ilvl="1" w:tplc="481CCFCA">
      <w:start w:val="1"/>
      <w:numFmt w:val="bullet"/>
      <w:pStyle w:val="xl29"/>
      <w:lvlText w:val="o"/>
      <w:lvlJc w:val="left"/>
      <w:pPr>
        <w:tabs>
          <w:tab w:val="num" w:pos="1440"/>
        </w:tabs>
        <w:ind w:left="1440" w:hanging="360"/>
      </w:pPr>
      <w:rPr>
        <w:rFonts w:ascii="Courier New" w:hAnsi="Courier New" w:hint="default"/>
      </w:rPr>
    </w:lvl>
    <w:lvl w:ilvl="2" w:tplc="0AEEC12E" w:tentative="1">
      <w:start w:val="1"/>
      <w:numFmt w:val="bullet"/>
      <w:lvlText w:val=""/>
      <w:lvlJc w:val="left"/>
      <w:pPr>
        <w:tabs>
          <w:tab w:val="num" w:pos="2160"/>
        </w:tabs>
        <w:ind w:left="2160" w:hanging="360"/>
      </w:pPr>
      <w:rPr>
        <w:rFonts w:ascii="Wingdings" w:hAnsi="Wingdings" w:hint="default"/>
      </w:rPr>
    </w:lvl>
    <w:lvl w:ilvl="3" w:tplc="97D420F2" w:tentative="1">
      <w:start w:val="1"/>
      <w:numFmt w:val="bullet"/>
      <w:lvlText w:val=""/>
      <w:lvlJc w:val="left"/>
      <w:pPr>
        <w:tabs>
          <w:tab w:val="num" w:pos="2880"/>
        </w:tabs>
        <w:ind w:left="2880" w:hanging="360"/>
      </w:pPr>
      <w:rPr>
        <w:rFonts w:ascii="Symbol" w:hAnsi="Symbol" w:hint="default"/>
      </w:rPr>
    </w:lvl>
    <w:lvl w:ilvl="4" w:tplc="62ACBE7E" w:tentative="1">
      <w:start w:val="1"/>
      <w:numFmt w:val="bullet"/>
      <w:lvlText w:val="o"/>
      <w:lvlJc w:val="left"/>
      <w:pPr>
        <w:tabs>
          <w:tab w:val="num" w:pos="3600"/>
        </w:tabs>
        <w:ind w:left="3600" w:hanging="360"/>
      </w:pPr>
      <w:rPr>
        <w:rFonts w:ascii="Courier New" w:hAnsi="Courier New" w:hint="default"/>
      </w:rPr>
    </w:lvl>
    <w:lvl w:ilvl="5" w:tplc="7A989D6A" w:tentative="1">
      <w:start w:val="1"/>
      <w:numFmt w:val="bullet"/>
      <w:lvlText w:val=""/>
      <w:lvlJc w:val="left"/>
      <w:pPr>
        <w:tabs>
          <w:tab w:val="num" w:pos="4320"/>
        </w:tabs>
        <w:ind w:left="4320" w:hanging="360"/>
      </w:pPr>
      <w:rPr>
        <w:rFonts w:ascii="Wingdings" w:hAnsi="Wingdings" w:hint="default"/>
      </w:rPr>
    </w:lvl>
    <w:lvl w:ilvl="6" w:tplc="5AA85A96" w:tentative="1">
      <w:start w:val="1"/>
      <w:numFmt w:val="bullet"/>
      <w:lvlText w:val=""/>
      <w:lvlJc w:val="left"/>
      <w:pPr>
        <w:tabs>
          <w:tab w:val="num" w:pos="5040"/>
        </w:tabs>
        <w:ind w:left="5040" w:hanging="360"/>
      </w:pPr>
      <w:rPr>
        <w:rFonts w:ascii="Symbol" w:hAnsi="Symbol" w:hint="default"/>
      </w:rPr>
    </w:lvl>
    <w:lvl w:ilvl="7" w:tplc="8F4A83CC" w:tentative="1">
      <w:start w:val="1"/>
      <w:numFmt w:val="bullet"/>
      <w:lvlText w:val="o"/>
      <w:lvlJc w:val="left"/>
      <w:pPr>
        <w:tabs>
          <w:tab w:val="num" w:pos="5760"/>
        </w:tabs>
        <w:ind w:left="5760" w:hanging="360"/>
      </w:pPr>
      <w:rPr>
        <w:rFonts w:ascii="Courier New" w:hAnsi="Courier New" w:hint="default"/>
      </w:rPr>
    </w:lvl>
    <w:lvl w:ilvl="8" w:tplc="B8D2D97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317F76"/>
    <w:multiLevelType w:val="multilevel"/>
    <w:tmpl w:val="DE5E7AF0"/>
    <w:lvl w:ilvl="0">
      <w:start w:val="1"/>
      <w:numFmt w:val="decimal"/>
      <w:lvlText w:val="%1."/>
      <w:lvlJc w:val="left"/>
      <w:pPr>
        <w:ind w:left="643" w:hanging="360"/>
      </w:pPr>
      <w:rPr>
        <w:rFonts w:ascii="Avenir Next" w:eastAsia="Times New Roman" w:hAnsi="Avenir Next" w:cstheme="majorHAnsi" w:hint="default"/>
        <w:color w:val="FF6800"/>
        <w:sz w:val="28"/>
        <w:szCs w:val="28"/>
      </w:rPr>
    </w:lvl>
    <w:lvl w:ilvl="1">
      <w:start w:val="1"/>
      <w:numFmt w:val="decimal"/>
      <w:isLgl/>
      <w:lvlText w:val="%1.%2"/>
      <w:lvlJc w:val="left"/>
      <w:pPr>
        <w:ind w:left="1080" w:hanging="720"/>
      </w:pPr>
      <w:rPr>
        <w:rFonts w:hint="default"/>
        <w:color w:val="FF6800"/>
      </w:rPr>
    </w:lvl>
    <w:lvl w:ilvl="2">
      <w:start w:val="1"/>
      <w:numFmt w:val="decimal"/>
      <w:isLgl/>
      <w:lvlText w:val="%1.%2.%3"/>
      <w:lvlJc w:val="left"/>
      <w:pPr>
        <w:ind w:left="1080" w:hanging="720"/>
      </w:pPr>
      <w:rPr>
        <w:rFonts w:hint="default"/>
        <w:color w:val="FF6800"/>
      </w:rPr>
    </w:lvl>
    <w:lvl w:ilvl="3">
      <w:start w:val="1"/>
      <w:numFmt w:val="decimal"/>
      <w:isLgl/>
      <w:lvlText w:val="%1.%2.%3.%4"/>
      <w:lvlJc w:val="left"/>
      <w:pPr>
        <w:ind w:left="1440" w:hanging="1080"/>
      </w:pPr>
      <w:rPr>
        <w:rFonts w:hint="default"/>
        <w:b/>
        <w:bCs w:val="0"/>
        <w:color w:val="FF6800"/>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672D6F49"/>
    <w:multiLevelType w:val="multilevel"/>
    <w:tmpl w:val="CC4AD4BE"/>
    <w:lvl w:ilvl="0">
      <w:start w:val="1"/>
      <w:numFmt w:val="bullet"/>
      <w:pStyle w:val="Bullet"/>
      <w:lvlText w:val="■"/>
      <w:lvlJc w:val="left"/>
      <w:pPr>
        <w:ind w:left="1454" w:hanging="284"/>
      </w:pPr>
      <w:rPr>
        <w:rFonts w:ascii="Arial" w:hAnsi="Arial" w:hint="default"/>
        <w:color w:val="97989A"/>
        <w:sz w:val="24"/>
      </w:rPr>
    </w:lvl>
    <w:lvl w:ilvl="1">
      <w:start w:val="1"/>
      <w:numFmt w:val="bullet"/>
      <w:lvlText w:val="–"/>
      <w:lvlJc w:val="left"/>
      <w:pPr>
        <w:ind w:left="567" w:hanging="283"/>
      </w:pPr>
      <w:rPr>
        <w:rFonts w:ascii="Arial" w:hAnsi="Arial" w:hint="default"/>
        <w:color w:val="97989A"/>
      </w:rPr>
    </w:lvl>
    <w:lvl w:ilvl="2">
      <w:start w:val="1"/>
      <w:numFmt w:val="bullet"/>
      <w:lvlRestart w:val="1"/>
      <w:lvlText w:val="■"/>
      <w:lvlJc w:val="left"/>
      <w:pPr>
        <w:tabs>
          <w:tab w:val="num" w:pos="851"/>
        </w:tabs>
        <w:ind w:left="851" w:hanging="284"/>
      </w:pPr>
      <w:rPr>
        <w:rFonts w:ascii="Arial" w:hAnsi="Arial" w:hint="default"/>
        <w:color w:val="97989A"/>
      </w:rPr>
    </w:lvl>
    <w:lvl w:ilvl="3">
      <w:start w:val="1"/>
      <w:numFmt w:val="bullet"/>
      <w:lvlText w:val="–"/>
      <w:lvlJc w:val="left"/>
      <w:pPr>
        <w:ind w:left="1134" w:hanging="283"/>
      </w:pPr>
      <w:rPr>
        <w:rFonts w:ascii="Arial" w:hAnsi="Arial" w:hint="default"/>
        <w:color w:val="97989A"/>
      </w:rPr>
    </w:lvl>
    <w:lvl w:ilvl="4">
      <w:start w:val="1"/>
      <w:numFmt w:val="bullet"/>
      <w:lvlText w:val="■"/>
      <w:lvlJc w:val="left"/>
      <w:pPr>
        <w:ind w:left="1701" w:hanging="281"/>
      </w:pPr>
      <w:rPr>
        <w:rFonts w:ascii="Arial" w:hAnsi="Arial" w:hint="default"/>
        <w:color w:val="97989A"/>
      </w:rPr>
    </w:lvl>
    <w:lvl w:ilvl="5">
      <w:start w:val="1"/>
      <w:numFmt w:val="bullet"/>
      <w:lvlText w:val="–"/>
      <w:lvlJc w:val="left"/>
      <w:pPr>
        <w:ind w:left="2066" w:hanging="362"/>
      </w:pPr>
      <w:rPr>
        <w:rFonts w:ascii="Arial" w:hAnsi="Arial" w:hint="default"/>
        <w:color w:val="97989A"/>
      </w:rPr>
    </w:lvl>
    <w:lvl w:ilvl="6">
      <w:start w:val="1"/>
      <w:numFmt w:val="bullet"/>
      <w:lvlText w:val=""/>
      <w:lvlJc w:val="left"/>
      <w:pPr>
        <w:ind w:left="2350" w:hanging="362"/>
      </w:pPr>
      <w:rPr>
        <w:rFonts w:ascii="Symbol" w:hAnsi="Symbol" w:hint="default"/>
      </w:rPr>
    </w:lvl>
    <w:lvl w:ilvl="7">
      <w:start w:val="1"/>
      <w:numFmt w:val="bullet"/>
      <w:lvlText w:val="o"/>
      <w:lvlJc w:val="left"/>
      <w:pPr>
        <w:ind w:left="2634" w:hanging="362"/>
      </w:pPr>
      <w:rPr>
        <w:rFonts w:ascii="Courier New" w:hAnsi="Courier New" w:cs="Courier New" w:hint="default"/>
      </w:rPr>
    </w:lvl>
    <w:lvl w:ilvl="8">
      <w:start w:val="1"/>
      <w:numFmt w:val="bullet"/>
      <w:lvlText w:val=""/>
      <w:lvlJc w:val="left"/>
      <w:pPr>
        <w:ind w:left="2918" w:hanging="362"/>
      </w:pPr>
      <w:rPr>
        <w:rFonts w:ascii="Wingdings" w:hAnsi="Wingdings" w:hint="default"/>
      </w:rPr>
    </w:lvl>
  </w:abstractNum>
  <w:abstractNum w:abstractNumId="12" w15:restartNumberingAfterBreak="0">
    <w:nsid w:val="6AD11402"/>
    <w:multiLevelType w:val="hybridMultilevel"/>
    <w:tmpl w:val="FC5A9F12"/>
    <w:lvl w:ilvl="0" w:tplc="04090001">
      <w:start w:val="1"/>
      <w:numFmt w:val="bullet"/>
      <w:pStyle w:val="BodyTextbu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num>
  <w:num w:numId="3">
    <w:abstractNumId w:val="3"/>
  </w:num>
  <w:num w:numId="4">
    <w:abstractNumId w:val="8"/>
  </w:num>
  <w:num w:numId="5">
    <w:abstractNumId w:val="11"/>
  </w:num>
  <w:num w:numId="6">
    <w:abstractNumId w:val="7"/>
  </w:num>
  <w:num w:numId="7">
    <w:abstractNumId w:val="6"/>
  </w:num>
  <w:num w:numId="8">
    <w:abstractNumId w:val="9"/>
  </w:num>
  <w:num w:numId="9">
    <w:abstractNumId w:val="12"/>
  </w:num>
  <w:num w:numId="10">
    <w:abstractNumId w:val="10"/>
  </w:num>
  <w:num w:numId="11">
    <w:abstractNumId w:val="1"/>
  </w:num>
  <w:num w:numId="12">
    <w:abstractNumId w:val="0"/>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864"/>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C0NLYwtDA0NzNU0lEKTi0uzszPAykwMq8FAAGez9UtAAAA"/>
  </w:docVars>
  <w:rsids>
    <w:rsidRoot w:val="00D4532D"/>
    <w:rsid w:val="0000078B"/>
    <w:rsid w:val="00000F3A"/>
    <w:rsid w:val="00000F64"/>
    <w:rsid w:val="00001679"/>
    <w:rsid w:val="00001702"/>
    <w:rsid w:val="00001E63"/>
    <w:rsid w:val="0000235E"/>
    <w:rsid w:val="000032B3"/>
    <w:rsid w:val="000032FA"/>
    <w:rsid w:val="000035F8"/>
    <w:rsid w:val="0000384A"/>
    <w:rsid w:val="00005059"/>
    <w:rsid w:val="0000566C"/>
    <w:rsid w:val="0000606A"/>
    <w:rsid w:val="00006491"/>
    <w:rsid w:val="00006781"/>
    <w:rsid w:val="000069B9"/>
    <w:rsid w:val="00006DB3"/>
    <w:rsid w:val="00010A51"/>
    <w:rsid w:val="00010B9F"/>
    <w:rsid w:val="000121A2"/>
    <w:rsid w:val="000121EA"/>
    <w:rsid w:val="00012A61"/>
    <w:rsid w:val="000134BC"/>
    <w:rsid w:val="000135E2"/>
    <w:rsid w:val="00013D25"/>
    <w:rsid w:val="000148D3"/>
    <w:rsid w:val="00014995"/>
    <w:rsid w:val="0001502E"/>
    <w:rsid w:val="00016118"/>
    <w:rsid w:val="00017EEA"/>
    <w:rsid w:val="00020188"/>
    <w:rsid w:val="00020D75"/>
    <w:rsid w:val="00020DBE"/>
    <w:rsid w:val="0002101F"/>
    <w:rsid w:val="00021078"/>
    <w:rsid w:val="0002167B"/>
    <w:rsid w:val="00021FA0"/>
    <w:rsid w:val="00022057"/>
    <w:rsid w:val="00022F6A"/>
    <w:rsid w:val="00023AC1"/>
    <w:rsid w:val="0002409C"/>
    <w:rsid w:val="00024651"/>
    <w:rsid w:val="00025162"/>
    <w:rsid w:val="00025A31"/>
    <w:rsid w:val="00025E73"/>
    <w:rsid w:val="000260E2"/>
    <w:rsid w:val="00026227"/>
    <w:rsid w:val="0002691F"/>
    <w:rsid w:val="00027566"/>
    <w:rsid w:val="00027796"/>
    <w:rsid w:val="00027BCC"/>
    <w:rsid w:val="00027D29"/>
    <w:rsid w:val="0003006D"/>
    <w:rsid w:val="000307D7"/>
    <w:rsid w:val="00030E01"/>
    <w:rsid w:val="0003152B"/>
    <w:rsid w:val="00031E68"/>
    <w:rsid w:val="00032867"/>
    <w:rsid w:val="00032FA5"/>
    <w:rsid w:val="0003400E"/>
    <w:rsid w:val="00034DB2"/>
    <w:rsid w:val="00035447"/>
    <w:rsid w:val="000362B9"/>
    <w:rsid w:val="00036A3E"/>
    <w:rsid w:val="00036B09"/>
    <w:rsid w:val="00036C69"/>
    <w:rsid w:val="000372BC"/>
    <w:rsid w:val="000376C6"/>
    <w:rsid w:val="00037B11"/>
    <w:rsid w:val="000402B7"/>
    <w:rsid w:val="00040A51"/>
    <w:rsid w:val="00040B6F"/>
    <w:rsid w:val="0004156C"/>
    <w:rsid w:val="00041723"/>
    <w:rsid w:val="00041F07"/>
    <w:rsid w:val="00041F90"/>
    <w:rsid w:val="00041FA1"/>
    <w:rsid w:val="000420DC"/>
    <w:rsid w:val="00043197"/>
    <w:rsid w:val="000439F6"/>
    <w:rsid w:val="00043DC6"/>
    <w:rsid w:val="00044B67"/>
    <w:rsid w:val="00044CB9"/>
    <w:rsid w:val="00044F3A"/>
    <w:rsid w:val="00045635"/>
    <w:rsid w:val="0004585D"/>
    <w:rsid w:val="00046EAE"/>
    <w:rsid w:val="00047930"/>
    <w:rsid w:val="00047F6E"/>
    <w:rsid w:val="00050570"/>
    <w:rsid w:val="00050DD5"/>
    <w:rsid w:val="000518D3"/>
    <w:rsid w:val="0005192E"/>
    <w:rsid w:val="00052147"/>
    <w:rsid w:val="00052AC4"/>
    <w:rsid w:val="00052C28"/>
    <w:rsid w:val="00052CB8"/>
    <w:rsid w:val="00053100"/>
    <w:rsid w:val="000535BF"/>
    <w:rsid w:val="0005366C"/>
    <w:rsid w:val="00054C1A"/>
    <w:rsid w:val="00054F8F"/>
    <w:rsid w:val="00055BE6"/>
    <w:rsid w:val="00055C5F"/>
    <w:rsid w:val="000562C7"/>
    <w:rsid w:val="000568D6"/>
    <w:rsid w:val="00056E00"/>
    <w:rsid w:val="00057778"/>
    <w:rsid w:val="00060ACB"/>
    <w:rsid w:val="00061A0E"/>
    <w:rsid w:val="00061CA4"/>
    <w:rsid w:val="00062077"/>
    <w:rsid w:val="00062F31"/>
    <w:rsid w:val="00062F93"/>
    <w:rsid w:val="00063215"/>
    <w:rsid w:val="0006354B"/>
    <w:rsid w:val="00063B2A"/>
    <w:rsid w:val="00064E44"/>
    <w:rsid w:val="00065867"/>
    <w:rsid w:val="00065973"/>
    <w:rsid w:val="0006614B"/>
    <w:rsid w:val="000669A5"/>
    <w:rsid w:val="00066A12"/>
    <w:rsid w:val="00067269"/>
    <w:rsid w:val="000677FB"/>
    <w:rsid w:val="00067FB0"/>
    <w:rsid w:val="0007018B"/>
    <w:rsid w:val="000702B3"/>
    <w:rsid w:val="0007033E"/>
    <w:rsid w:val="000709F8"/>
    <w:rsid w:val="00070A15"/>
    <w:rsid w:val="00070C1E"/>
    <w:rsid w:val="00070D87"/>
    <w:rsid w:val="00070FA7"/>
    <w:rsid w:val="00070FE2"/>
    <w:rsid w:val="00071504"/>
    <w:rsid w:val="000718A6"/>
    <w:rsid w:val="00071F8A"/>
    <w:rsid w:val="00072E5D"/>
    <w:rsid w:val="000730D2"/>
    <w:rsid w:val="0007499D"/>
    <w:rsid w:val="00074B87"/>
    <w:rsid w:val="000752A1"/>
    <w:rsid w:val="000757F2"/>
    <w:rsid w:val="000766DB"/>
    <w:rsid w:val="00077CB3"/>
    <w:rsid w:val="00077E45"/>
    <w:rsid w:val="00077EB2"/>
    <w:rsid w:val="000810C5"/>
    <w:rsid w:val="00081722"/>
    <w:rsid w:val="00081D5B"/>
    <w:rsid w:val="000826C1"/>
    <w:rsid w:val="00083549"/>
    <w:rsid w:val="00083688"/>
    <w:rsid w:val="0008388F"/>
    <w:rsid w:val="00083D93"/>
    <w:rsid w:val="00084B3C"/>
    <w:rsid w:val="00086550"/>
    <w:rsid w:val="00086E82"/>
    <w:rsid w:val="00086F3B"/>
    <w:rsid w:val="00087622"/>
    <w:rsid w:val="00087F1D"/>
    <w:rsid w:val="000905CB"/>
    <w:rsid w:val="000909C5"/>
    <w:rsid w:val="00090A14"/>
    <w:rsid w:val="00091400"/>
    <w:rsid w:val="000915E9"/>
    <w:rsid w:val="00091B91"/>
    <w:rsid w:val="00091F11"/>
    <w:rsid w:val="000923E3"/>
    <w:rsid w:val="00092885"/>
    <w:rsid w:val="0009291D"/>
    <w:rsid w:val="00093A29"/>
    <w:rsid w:val="00093E95"/>
    <w:rsid w:val="00095065"/>
    <w:rsid w:val="000952BB"/>
    <w:rsid w:val="00095B2E"/>
    <w:rsid w:val="00095CD4"/>
    <w:rsid w:val="000961AB"/>
    <w:rsid w:val="00096958"/>
    <w:rsid w:val="00096963"/>
    <w:rsid w:val="000974E5"/>
    <w:rsid w:val="00097C5F"/>
    <w:rsid w:val="00097CB8"/>
    <w:rsid w:val="000A0A43"/>
    <w:rsid w:val="000A2291"/>
    <w:rsid w:val="000A28EB"/>
    <w:rsid w:val="000A2C49"/>
    <w:rsid w:val="000A33C5"/>
    <w:rsid w:val="000A41D4"/>
    <w:rsid w:val="000A474E"/>
    <w:rsid w:val="000A5077"/>
    <w:rsid w:val="000A5F48"/>
    <w:rsid w:val="000A7333"/>
    <w:rsid w:val="000A7631"/>
    <w:rsid w:val="000B0A3F"/>
    <w:rsid w:val="000B0AC0"/>
    <w:rsid w:val="000B21D9"/>
    <w:rsid w:val="000B22C8"/>
    <w:rsid w:val="000B23E9"/>
    <w:rsid w:val="000B2BB9"/>
    <w:rsid w:val="000B34E6"/>
    <w:rsid w:val="000B3BF8"/>
    <w:rsid w:val="000B4102"/>
    <w:rsid w:val="000B4F70"/>
    <w:rsid w:val="000B585E"/>
    <w:rsid w:val="000B5A99"/>
    <w:rsid w:val="000B5B96"/>
    <w:rsid w:val="000B5F1E"/>
    <w:rsid w:val="000B5FE3"/>
    <w:rsid w:val="000B6379"/>
    <w:rsid w:val="000B6CB3"/>
    <w:rsid w:val="000B6EB7"/>
    <w:rsid w:val="000B6F71"/>
    <w:rsid w:val="000B7513"/>
    <w:rsid w:val="000C0D0F"/>
    <w:rsid w:val="000C2231"/>
    <w:rsid w:val="000C2AE0"/>
    <w:rsid w:val="000C32C2"/>
    <w:rsid w:val="000C38F0"/>
    <w:rsid w:val="000C3B81"/>
    <w:rsid w:val="000C4A80"/>
    <w:rsid w:val="000C56C0"/>
    <w:rsid w:val="000C5B49"/>
    <w:rsid w:val="000C679B"/>
    <w:rsid w:val="000C6D90"/>
    <w:rsid w:val="000C7423"/>
    <w:rsid w:val="000C7538"/>
    <w:rsid w:val="000D0865"/>
    <w:rsid w:val="000D088E"/>
    <w:rsid w:val="000D0CF8"/>
    <w:rsid w:val="000D1139"/>
    <w:rsid w:val="000D1A33"/>
    <w:rsid w:val="000D1D61"/>
    <w:rsid w:val="000D1FFD"/>
    <w:rsid w:val="000D2028"/>
    <w:rsid w:val="000D2147"/>
    <w:rsid w:val="000D2476"/>
    <w:rsid w:val="000D2AAC"/>
    <w:rsid w:val="000D30ED"/>
    <w:rsid w:val="000D383D"/>
    <w:rsid w:val="000D4059"/>
    <w:rsid w:val="000D49A1"/>
    <w:rsid w:val="000D4B25"/>
    <w:rsid w:val="000D5000"/>
    <w:rsid w:val="000D5EA4"/>
    <w:rsid w:val="000D64DC"/>
    <w:rsid w:val="000D6CD9"/>
    <w:rsid w:val="000D7FBC"/>
    <w:rsid w:val="000E05DD"/>
    <w:rsid w:val="000E0633"/>
    <w:rsid w:val="000E0CD0"/>
    <w:rsid w:val="000E14FE"/>
    <w:rsid w:val="000E18B1"/>
    <w:rsid w:val="000E1970"/>
    <w:rsid w:val="000E27AC"/>
    <w:rsid w:val="000E282C"/>
    <w:rsid w:val="000E3515"/>
    <w:rsid w:val="000E3BE3"/>
    <w:rsid w:val="000E4BEC"/>
    <w:rsid w:val="000E522C"/>
    <w:rsid w:val="000E5689"/>
    <w:rsid w:val="000E5BF1"/>
    <w:rsid w:val="000E7D23"/>
    <w:rsid w:val="000F0A33"/>
    <w:rsid w:val="000F16EA"/>
    <w:rsid w:val="000F1791"/>
    <w:rsid w:val="000F1DDF"/>
    <w:rsid w:val="000F232B"/>
    <w:rsid w:val="000F2A78"/>
    <w:rsid w:val="000F33BB"/>
    <w:rsid w:val="000F33FE"/>
    <w:rsid w:val="000F35F2"/>
    <w:rsid w:val="000F4AD7"/>
    <w:rsid w:val="000F5046"/>
    <w:rsid w:val="000F53AC"/>
    <w:rsid w:val="000F5C42"/>
    <w:rsid w:val="000F5EB5"/>
    <w:rsid w:val="000F60D0"/>
    <w:rsid w:val="000F6674"/>
    <w:rsid w:val="000F693E"/>
    <w:rsid w:val="000F75F7"/>
    <w:rsid w:val="000F7E26"/>
    <w:rsid w:val="001004F6"/>
    <w:rsid w:val="00100545"/>
    <w:rsid w:val="001008AE"/>
    <w:rsid w:val="00101260"/>
    <w:rsid w:val="00101455"/>
    <w:rsid w:val="00101D4A"/>
    <w:rsid w:val="001025D7"/>
    <w:rsid w:val="00102659"/>
    <w:rsid w:val="00102D6D"/>
    <w:rsid w:val="00103C6D"/>
    <w:rsid w:val="00103D2E"/>
    <w:rsid w:val="00103FFC"/>
    <w:rsid w:val="001045E8"/>
    <w:rsid w:val="0010463D"/>
    <w:rsid w:val="001047DF"/>
    <w:rsid w:val="0010645B"/>
    <w:rsid w:val="001068F6"/>
    <w:rsid w:val="001073D7"/>
    <w:rsid w:val="00107EC0"/>
    <w:rsid w:val="001109E7"/>
    <w:rsid w:val="00110B23"/>
    <w:rsid w:val="001110BB"/>
    <w:rsid w:val="00111265"/>
    <w:rsid w:val="001118D1"/>
    <w:rsid w:val="001122E4"/>
    <w:rsid w:val="00113AED"/>
    <w:rsid w:val="00113B44"/>
    <w:rsid w:val="00113EF4"/>
    <w:rsid w:val="00114913"/>
    <w:rsid w:val="0011498F"/>
    <w:rsid w:val="00114E6B"/>
    <w:rsid w:val="00114FF3"/>
    <w:rsid w:val="001160E7"/>
    <w:rsid w:val="00116732"/>
    <w:rsid w:val="00116EE7"/>
    <w:rsid w:val="00117127"/>
    <w:rsid w:val="0011743E"/>
    <w:rsid w:val="00117863"/>
    <w:rsid w:val="001203D3"/>
    <w:rsid w:val="00120C87"/>
    <w:rsid w:val="0012161E"/>
    <w:rsid w:val="001216BA"/>
    <w:rsid w:val="00121AA2"/>
    <w:rsid w:val="0012211E"/>
    <w:rsid w:val="00122A66"/>
    <w:rsid w:val="001243E1"/>
    <w:rsid w:val="001255FA"/>
    <w:rsid w:val="00125B97"/>
    <w:rsid w:val="00126347"/>
    <w:rsid w:val="00126427"/>
    <w:rsid w:val="0012684C"/>
    <w:rsid w:val="00126A43"/>
    <w:rsid w:val="00126C11"/>
    <w:rsid w:val="0012742A"/>
    <w:rsid w:val="001279E9"/>
    <w:rsid w:val="001307E6"/>
    <w:rsid w:val="001308E3"/>
    <w:rsid w:val="00130ED1"/>
    <w:rsid w:val="00131736"/>
    <w:rsid w:val="001317A6"/>
    <w:rsid w:val="00131D87"/>
    <w:rsid w:val="001321FE"/>
    <w:rsid w:val="0013244F"/>
    <w:rsid w:val="00132880"/>
    <w:rsid w:val="001328EF"/>
    <w:rsid w:val="00132FB2"/>
    <w:rsid w:val="001337C4"/>
    <w:rsid w:val="00133A3B"/>
    <w:rsid w:val="001346CE"/>
    <w:rsid w:val="00134DB6"/>
    <w:rsid w:val="001359B3"/>
    <w:rsid w:val="00135B34"/>
    <w:rsid w:val="00135E2D"/>
    <w:rsid w:val="001361F7"/>
    <w:rsid w:val="001371E0"/>
    <w:rsid w:val="00137E86"/>
    <w:rsid w:val="00137FB3"/>
    <w:rsid w:val="00137FE8"/>
    <w:rsid w:val="00140193"/>
    <w:rsid w:val="00140399"/>
    <w:rsid w:val="001405B2"/>
    <w:rsid w:val="00140731"/>
    <w:rsid w:val="0014073D"/>
    <w:rsid w:val="0014083F"/>
    <w:rsid w:val="00140D8A"/>
    <w:rsid w:val="00140F1B"/>
    <w:rsid w:val="00140F70"/>
    <w:rsid w:val="00141788"/>
    <w:rsid w:val="00141EA8"/>
    <w:rsid w:val="00141F97"/>
    <w:rsid w:val="00143766"/>
    <w:rsid w:val="001440E2"/>
    <w:rsid w:val="0014468A"/>
    <w:rsid w:val="00144AD2"/>
    <w:rsid w:val="00145CF2"/>
    <w:rsid w:val="00146622"/>
    <w:rsid w:val="00147B28"/>
    <w:rsid w:val="00147D6F"/>
    <w:rsid w:val="00150156"/>
    <w:rsid w:val="00150E92"/>
    <w:rsid w:val="0015155A"/>
    <w:rsid w:val="00151F7A"/>
    <w:rsid w:val="00152D10"/>
    <w:rsid w:val="00152EB0"/>
    <w:rsid w:val="00153481"/>
    <w:rsid w:val="00153AE8"/>
    <w:rsid w:val="00154756"/>
    <w:rsid w:val="00154769"/>
    <w:rsid w:val="00154E2C"/>
    <w:rsid w:val="00155082"/>
    <w:rsid w:val="0015540F"/>
    <w:rsid w:val="0015557D"/>
    <w:rsid w:val="00155AF4"/>
    <w:rsid w:val="0015609D"/>
    <w:rsid w:val="001600D4"/>
    <w:rsid w:val="0016011A"/>
    <w:rsid w:val="00160396"/>
    <w:rsid w:val="001613A7"/>
    <w:rsid w:val="001617F0"/>
    <w:rsid w:val="00162202"/>
    <w:rsid w:val="00162E3F"/>
    <w:rsid w:val="00162F52"/>
    <w:rsid w:val="00165287"/>
    <w:rsid w:val="001654BA"/>
    <w:rsid w:val="00166147"/>
    <w:rsid w:val="0016616E"/>
    <w:rsid w:val="001703D1"/>
    <w:rsid w:val="00170730"/>
    <w:rsid w:val="00170E57"/>
    <w:rsid w:val="0017154F"/>
    <w:rsid w:val="00171A2B"/>
    <w:rsid w:val="00172432"/>
    <w:rsid w:val="001727F8"/>
    <w:rsid w:val="001729B9"/>
    <w:rsid w:val="00172A98"/>
    <w:rsid w:val="00172C33"/>
    <w:rsid w:val="00173F93"/>
    <w:rsid w:val="00174760"/>
    <w:rsid w:val="00174B70"/>
    <w:rsid w:val="00175D2A"/>
    <w:rsid w:val="001767B9"/>
    <w:rsid w:val="00176B12"/>
    <w:rsid w:val="00177907"/>
    <w:rsid w:val="00177B3E"/>
    <w:rsid w:val="00177D46"/>
    <w:rsid w:val="00177F4D"/>
    <w:rsid w:val="00180717"/>
    <w:rsid w:val="00180943"/>
    <w:rsid w:val="00180DFA"/>
    <w:rsid w:val="00181754"/>
    <w:rsid w:val="00181E02"/>
    <w:rsid w:val="00182CAE"/>
    <w:rsid w:val="00183030"/>
    <w:rsid w:val="00183607"/>
    <w:rsid w:val="00183719"/>
    <w:rsid w:val="0018519A"/>
    <w:rsid w:val="00185388"/>
    <w:rsid w:val="001857E6"/>
    <w:rsid w:val="0018647E"/>
    <w:rsid w:val="00186527"/>
    <w:rsid w:val="001868C7"/>
    <w:rsid w:val="001872D7"/>
    <w:rsid w:val="001873CF"/>
    <w:rsid w:val="001879D7"/>
    <w:rsid w:val="00190D09"/>
    <w:rsid w:val="00190E34"/>
    <w:rsid w:val="0019168E"/>
    <w:rsid w:val="0019179C"/>
    <w:rsid w:val="00191D33"/>
    <w:rsid w:val="00192609"/>
    <w:rsid w:val="00192999"/>
    <w:rsid w:val="00192DBD"/>
    <w:rsid w:val="0019375D"/>
    <w:rsid w:val="001940A5"/>
    <w:rsid w:val="00195076"/>
    <w:rsid w:val="00195843"/>
    <w:rsid w:val="00196064"/>
    <w:rsid w:val="0019626A"/>
    <w:rsid w:val="001967F5"/>
    <w:rsid w:val="001969D5"/>
    <w:rsid w:val="00196B1E"/>
    <w:rsid w:val="00196EE4"/>
    <w:rsid w:val="00197A63"/>
    <w:rsid w:val="001A01B3"/>
    <w:rsid w:val="001A01FC"/>
    <w:rsid w:val="001A08DB"/>
    <w:rsid w:val="001A1106"/>
    <w:rsid w:val="001A1695"/>
    <w:rsid w:val="001A1F93"/>
    <w:rsid w:val="001A25C1"/>
    <w:rsid w:val="001A387B"/>
    <w:rsid w:val="001A4598"/>
    <w:rsid w:val="001A47FF"/>
    <w:rsid w:val="001A5930"/>
    <w:rsid w:val="001A667F"/>
    <w:rsid w:val="001B000C"/>
    <w:rsid w:val="001B0082"/>
    <w:rsid w:val="001B085B"/>
    <w:rsid w:val="001B1254"/>
    <w:rsid w:val="001B15D5"/>
    <w:rsid w:val="001B18F9"/>
    <w:rsid w:val="001B2A46"/>
    <w:rsid w:val="001B2A52"/>
    <w:rsid w:val="001B2DCB"/>
    <w:rsid w:val="001B30DC"/>
    <w:rsid w:val="001B32E2"/>
    <w:rsid w:val="001B3F2B"/>
    <w:rsid w:val="001B4041"/>
    <w:rsid w:val="001B44B8"/>
    <w:rsid w:val="001B48AA"/>
    <w:rsid w:val="001B4F59"/>
    <w:rsid w:val="001B5651"/>
    <w:rsid w:val="001B5947"/>
    <w:rsid w:val="001B7161"/>
    <w:rsid w:val="001B7FBC"/>
    <w:rsid w:val="001C010D"/>
    <w:rsid w:val="001C0240"/>
    <w:rsid w:val="001C0B10"/>
    <w:rsid w:val="001C0FD7"/>
    <w:rsid w:val="001C10A9"/>
    <w:rsid w:val="001C1C37"/>
    <w:rsid w:val="001C28A6"/>
    <w:rsid w:val="001C364E"/>
    <w:rsid w:val="001C3696"/>
    <w:rsid w:val="001C3738"/>
    <w:rsid w:val="001C3D50"/>
    <w:rsid w:val="001C4032"/>
    <w:rsid w:val="001C49E4"/>
    <w:rsid w:val="001C5483"/>
    <w:rsid w:val="001C5BDA"/>
    <w:rsid w:val="001C5DFD"/>
    <w:rsid w:val="001C6696"/>
    <w:rsid w:val="001C6A73"/>
    <w:rsid w:val="001C6BB6"/>
    <w:rsid w:val="001C7001"/>
    <w:rsid w:val="001C72C5"/>
    <w:rsid w:val="001C75DE"/>
    <w:rsid w:val="001C7604"/>
    <w:rsid w:val="001C76C5"/>
    <w:rsid w:val="001C77DC"/>
    <w:rsid w:val="001C7C22"/>
    <w:rsid w:val="001D062D"/>
    <w:rsid w:val="001D0734"/>
    <w:rsid w:val="001D0E62"/>
    <w:rsid w:val="001D1B99"/>
    <w:rsid w:val="001D1CCD"/>
    <w:rsid w:val="001D1FD7"/>
    <w:rsid w:val="001D2695"/>
    <w:rsid w:val="001D2B45"/>
    <w:rsid w:val="001D2CC3"/>
    <w:rsid w:val="001D2F3A"/>
    <w:rsid w:val="001D4040"/>
    <w:rsid w:val="001D4625"/>
    <w:rsid w:val="001D4822"/>
    <w:rsid w:val="001D488B"/>
    <w:rsid w:val="001D504D"/>
    <w:rsid w:val="001D507B"/>
    <w:rsid w:val="001D5178"/>
    <w:rsid w:val="001D59E4"/>
    <w:rsid w:val="001D5D84"/>
    <w:rsid w:val="001D5ED0"/>
    <w:rsid w:val="001D682C"/>
    <w:rsid w:val="001D683D"/>
    <w:rsid w:val="001D6935"/>
    <w:rsid w:val="001D6A6E"/>
    <w:rsid w:val="001D6D42"/>
    <w:rsid w:val="001D6D7C"/>
    <w:rsid w:val="001D76D2"/>
    <w:rsid w:val="001E08FA"/>
    <w:rsid w:val="001E1BB8"/>
    <w:rsid w:val="001E2F1A"/>
    <w:rsid w:val="001E30BB"/>
    <w:rsid w:val="001E3474"/>
    <w:rsid w:val="001E3E85"/>
    <w:rsid w:val="001E4263"/>
    <w:rsid w:val="001E4ACF"/>
    <w:rsid w:val="001E5F1E"/>
    <w:rsid w:val="001E72BB"/>
    <w:rsid w:val="001E73E8"/>
    <w:rsid w:val="001E7656"/>
    <w:rsid w:val="001E7C66"/>
    <w:rsid w:val="001E7CAB"/>
    <w:rsid w:val="001F008F"/>
    <w:rsid w:val="001F0749"/>
    <w:rsid w:val="001F1824"/>
    <w:rsid w:val="001F1850"/>
    <w:rsid w:val="001F1C5C"/>
    <w:rsid w:val="001F1CD8"/>
    <w:rsid w:val="001F2A28"/>
    <w:rsid w:val="001F3015"/>
    <w:rsid w:val="001F3794"/>
    <w:rsid w:val="001F3B0C"/>
    <w:rsid w:val="001F49E3"/>
    <w:rsid w:val="001F4D79"/>
    <w:rsid w:val="001F4EF5"/>
    <w:rsid w:val="001F5142"/>
    <w:rsid w:val="001F534A"/>
    <w:rsid w:val="001F5D3A"/>
    <w:rsid w:val="001F63AD"/>
    <w:rsid w:val="001F6BBF"/>
    <w:rsid w:val="001F6CED"/>
    <w:rsid w:val="001F6F08"/>
    <w:rsid w:val="00200135"/>
    <w:rsid w:val="00200997"/>
    <w:rsid w:val="00200999"/>
    <w:rsid w:val="002010AB"/>
    <w:rsid w:val="0020110F"/>
    <w:rsid w:val="00201DDE"/>
    <w:rsid w:val="00201E8D"/>
    <w:rsid w:val="00202A7D"/>
    <w:rsid w:val="00202B95"/>
    <w:rsid w:val="0020309E"/>
    <w:rsid w:val="002031C2"/>
    <w:rsid w:val="002039B6"/>
    <w:rsid w:val="00204486"/>
    <w:rsid w:val="00204976"/>
    <w:rsid w:val="0020516D"/>
    <w:rsid w:val="00205C71"/>
    <w:rsid w:val="00205EFC"/>
    <w:rsid w:val="00205F2D"/>
    <w:rsid w:val="00205FCE"/>
    <w:rsid w:val="00206D83"/>
    <w:rsid w:val="00206FD6"/>
    <w:rsid w:val="00210C26"/>
    <w:rsid w:val="00210D0B"/>
    <w:rsid w:val="00210EF8"/>
    <w:rsid w:val="0021145B"/>
    <w:rsid w:val="00212338"/>
    <w:rsid w:val="0021266E"/>
    <w:rsid w:val="002135FE"/>
    <w:rsid w:val="0021395D"/>
    <w:rsid w:val="00213BC9"/>
    <w:rsid w:val="00213E6C"/>
    <w:rsid w:val="00214045"/>
    <w:rsid w:val="0021411D"/>
    <w:rsid w:val="002145A5"/>
    <w:rsid w:val="002149CE"/>
    <w:rsid w:val="00214AA5"/>
    <w:rsid w:val="00214BE6"/>
    <w:rsid w:val="00214CEB"/>
    <w:rsid w:val="002154C5"/>
    <w:rsid w:val="002155AB"/>
    <w:rsid w:val="00216527"/>
    <w:rsid w:val="00216B3A"/>
    <w:rsid w:val="00217657"/>
    <w:rsid w:val="00217EFD"/>
    <w:rsid w:val="002203BB"/>
    <w:rsid w:val="00220DC2"/>
    <w:rsid w:val="00221683"/>
    <w:rsid w:val="00221784"/>
    <w:rsid w:val="00221930"/>
    <w:rsid w:val="00221FB6"/>
    <w:rsid w:val="002220E8"/>
    <w:rsid w:val="00222536"/>
    <w:rsid w:val="00222583"/>
    <w:rsid w:val="002226D4"/>
    <w:rsid w:val="00222821"/>
    <w:rsid w:val="00222838"/>
    <w:rsid w:val="0022415B"/>
    <w:rsid w:val="002242D0"/>
    <w:rsid w:val="002250B4"/>
    <w:rsid w:val="00225383"/>
    <w:rsid w:val="0022727F"/>
    <w:rsid w:val="0022771D"/>
    <w:rsid w:val="00227950"/>
    <w:rsid w:val="00230402"/>
    <w:rsid w:val="002336C6"/>
    <w:rsid w:val="002337CF"/>
    <w:rsid w:val="00233918"/>
    <w:rsid w:val="00233CCB"/>
    <w:rsid w:val="00233D32"/>
    <w:rsid w:val="00233D94"/>
    <w:rsid w:val="002341AB"/>
    <w:rsid w:val="00234FEA"/>
    <w:rsid w:val="00235179"/>
    <w:rsid w:val="002351D6"/>
    <w:rsid w:val="002354EB"/>
    <w:rsid w:val="002359F9"/>
    <w:rsid w:val="00235CD0"/>
    <w:rsid w:val="00235D21"/>
    <w:rsid w:val="002363DA"/>
    <w:rsid w:val="00236D2B"/>
    <w:rsid w:val="002373F2"/>
    <w:rsid w:val="00237E31"/>
    <w:rsid w:val="00237E39"/>
    <w:rsid w:val="002405CF"/>
    <w:rsid w:val="00241E23"/>
    <w:rsid w:val="002424BB"/>
    <w:rsid w:val="00243636"/>
    <w:rsid w:val="00244879"/>
    <w:rsid w:val="00245059"/>
    <w:rsid w:val="0024577D"/>
    <w:rsid w:val="002459B9"/>
    <w:rsid w:val="0024609A"/>
    <w:rsid w:val="00246321"/>
    <w:rsid w:val="00246B73"/>
    <w:rsid w:val="00246C6E"/>
    <w:rsid w:val="002471A2"/>
    <w:rsid w:val="002508B6"/>
    <w:rsid w:val="00250A22"/>
    <w:rsid w:val="00250B8E"/>
    <w:rsid w:val="00251003"/>
    <w:rsid w:val="00253B12"/>
    <w:rsid w:val="00253BC2"/>
    <w:rsid w:val="00253D0D"/>
    <w:rsid w:val="00253E41"/>
    <w:rsid w:val="00253E42"/>
    <w:rsid w:val="00254076"/>
    <w:rsid w:val="002546C5"/>
    <w:rsid w:val="002552B8"/>
    <w:rsid w:val="00255931"/>
    <w:rsid w:val="00257026"/>
    <w:rsid w:val="002576BD"/>
    <w:rsid w:val="002610DE"/>
    <w:rsid w:val="002616CB"/>
    <w:rsid w:val="00261A56"/>
    <w:rsid w:val="00262931"/>
    <w:rsid w:val="00262BBA"/>
    <w:rsid w:val="00262F44"/>
    <w:rsid w:val="002636AA"/>
    <w:rsid w:val="00264CD8"/>
    <w:rsid w:val="00265A10"/>
    <w:rsid w:val="00265E7B"/>
    <w:rsid w:val="00266704"/>
    <w:rsid w:val="00266CBC"/>
    <w:rsid w:val="00266E3D"/>
    <w:rsid w:val="00267FC1"/>
    <w:rsid w:val="00270160"/>
    <w:rsid w:val="0027047B"/>
    <w:rsid w:val="0027067F"/>
    <w:rsid w:val="002716B6"/>
    <w:rsid w:val="00271D44"/>
    <w:rsid w:val="00271DB1"/>
    <w:rsid w:val="00271DB8"/>
    <w:rsid w:val="00271EF2"/>
    <w:rsid w:val="00272B9E"/>
    <w:rsid w:val="00274DC1"/>
    <w:rsid w:val="00275800"/>
    <w:rsid w:val="002764E5"/>
    <w:rsid w:val="00276AB6"/>
    <w:rsid w:val="00276FD9"/>
    <w:rsid w:val="00277478"/>
    <w:rsid w:val="002774C9"/>
    <w:rsid w:val="00277505"/>
    <w:rsid w:val="0028068A"/>
    <w:rsid w:val="00280CDF"/>
    <w:rsid w:val="00281D18"/>
    <w:rsid w:val="00281DFF"/>
    <w:rsid w:val="0028228D"/>
    <w:rsid w:val="00282507"/>
    <w:rsid w:val="00282629"/>
    <w:rsid w:val="002826D3"/>
    <w:rsid w:val="00282971"/>
    <w:rsid w:val="00282C70"/>
    <w:rsid w:val="00284293"/>
    <w:rsid w:val="00284536"/>
    <w:rsid w:val="00284780"/>
    <w:rsid w:val="00285256"/>
    <w:rsid w:val="00285A21"/>
    <w:rsid w:val="002861F9"/>
    <w:rsid w:val="00286B0F"/>
    <w:rsid w:val="00286FD7"/>
    <w:rsid w:val="002875A8"/>
    <w:rsid w:val="00287EB5"/>
    <w:rsid w:val="002905CE"/>
    <w:rsid w:val="002920A9"/>
    <w:rsid w:val="00292366"/>
    <w:rsid w:val="0029252B"/>
    <w:rsid w:val="00293943"/>
    <w:rsid w:val="00293C58"/>
    <w:rsid w:val="00293E5E"/>
    <w:rsid w:val="002941CB"/>
    <w:rsid w:val="002943B4"/>
    <w:rsid w:val="00295003"/>
    <w:rsid w:val="002953FF"/>
    <w:rsid w:val="00295990"/>
    <w:rsid w:val="00295A83"/>
    <w:rsid w:val="0029622B"/>
    <w:rsid w:val="002966AF"/>
    <w:rsid w:val="002968F7"/>
    <w:rsid w:val="002978CD"/>
    <w:rsid w:val="00297AC4"/>
    <w:rsid w:val="002A0BFE"/>
    <w:rsid w:val="002A1252"/>
    <w:rsid w:val="002A1AE0"/>
    <w:rsid w:val="002A2530"/>
    <w:rsid w:val="002A255B"/>
    <w:rsid w:val="002A2570"/>
    <w:rsid w:val="002A27F5"/>
    <w:rsid w:val="002A2C94"/>
    <w:rsid w:val="002A2DE7"/>
    <w:rsid w:val="002A2E59"/>
    <w:rsid w:val="002A2E96"/>
    <w:rsid w:val="002A34B1"/>
    <w:rsid w:val="002A3933"/>
    <w:rsid w:val="002A3A15"/>
    <w:rsid w:val="002A44C3"/>
    <w:rsid w:val="002A4796"/>
    <w:rsid w:val="002A49A5"/>
    <w:rsid w:val="002A5646"/>
    <w:rsid w:val="002A5841"/>
    <w:rsid w:val="002A5AD1"/>
    <w:rsid w:val="002A5F63"/>
    <w:rsid w:val="002A60D7"/>
    <w:rsid w:val="002A6532"/>
    <w:rsid w:val="002A6DDE"/>
    <w:rsid w:val="002A746E"/>
    <w:rsid w:val="002B0E31"/>
    <w:rsid w:val="002B104D"/>
    <w:rsid w:val="002B165C"/>
    <w:rsid w:val="002B18C3"/>
    <w:rsid w:val="002B3B6B"/>
    <w:rsid w:val="002B45C8"/>
    <w:rsid w:val="002B4CF2"/>
    <w:rsid w:val="002B5571"/>
    <w:rsid w:val="002B5D6E"/>
    <w:rsid w:val="002B6175"/>
    <w:rsid w:val="002B63AB"/>
    <w:rsid w:val="002B6772"/>
    <w:rsid w:val="002B6B73"/>
    <w:rsid w:val="002B783F"/>
    <w:rsid w:val="002B7BAC"/>
    <w:rsid w:val="002B7F97"/>
    <w:rsid w:val="002C050E"/>
    <w:rsid w:val="002C0A69"/>
    <w:rsid w:val="002C1966"/>
    <w:rsid w:val="002C1A1E"/>
    <w:rsid w:val="002C1E8E"/>
    <w:rsid w:val="002C31D8"/>
    <w:rsid w:val="002C3BF1"/>
    <w:rsid w:val="002C4E49"/>
    <w:rsid w:val="002C6110"/>
    <w:rsid w:val="002C61EC"/>
    <w:rsid w:val="002C651F"/>
    <w:rsid w:val="002C671D"/>
    <w:rsid w:val="002C740B"/>
    <w:rsid w:val="002C791C"/>
    <w:rsid w:val="002D0A98"/>
    <w:rsid w:val="002D0BBE"/>
    <w:rsid w:val="002D0CAB"/>
    <w:rsid w:val="002D0E5F"/>
    <w:rsid w:val="002D1577"/>
    <w:rsid w:val="002D19FF"/>
    <w:rsid w:val="002D2342"/>
    <w:rsid w:val="002D2433"/>
    <w:rsid w:val="002D2C0F"/>
    <w:rsid w:val="002D2FA5"/>
    <w:rsid w:val="002D314B"/>
    <w:rsid w:val="002D3ED2"/>
    <w:rsid w:val="002D42D3"/>
    <w:rsid w:val="002D4BDC"/>
    <w:rsid w:val="002D590E"/>
    <w:rsid w:val="002D5C4E"/>
    <w:rsid w:val="002D6090"/>
    <w:rsid w:val="002D64AF"/>
    <w:rsid w:val="002D6763"/>
    <w:rsid w:val="002D6A71"/>
    <w:rsid w:val="002D7029"/>
    <w:rsid w:val="002D74A6"/>
    <w:rsid w:val="002D794A"/>
    <w:rsid w:val="002E02AC"/>
    <w:rsid w:val="002E093C"/>
    <w:rsid w:val="002E0DD7"/>
    <w:rsid w:val="002E0DDD"/>
    <w:rsid w:val="002E1649"/>
    <w:rsid w:val="002E1E27"/>
    <w:rsid w:val="002E21C1"/>
    <w:rsid w:val="002E23BD"/>
    <w:rsid w:val="002E24BB"/>
    <w:rsid w:val="002E2C2C"/>
    <w:rsid w:val="002E3C2D"/>
    <w:rsid w:val="002E3EDC"/>
    <w:rsid w:val="002E45E9"/>
    <w:rsid w:val="002E4A2C"/>
    <w:rsid w:val="002E4E3B"/>
    <w:rsid w:val="002E54EF"/>
    <w:rsid w:val="002E6D96"/>
    <w:rsid w:val="002E70FA"/>
    <w:rsid w:val="002E72D6"/>
    <w:rsid w:val="002E75EB"/>
    <w:rsid w:val="002E7773"/>
    <w:rsid w:val="002E7B4C"/>
    <w:rsid w:val="002E7F3F"/>
    <w:rsid w:val="002F1542"/>
    <w:rsid w:val="002F1EB5"/>
    <w:rsid w:val="002F31C6"/>
    <w:rsid w:val="002F4639"/>
    <w:rsid w:val="002F5888"/>
    <w:rsid w:val="002F5A46"/>
    <w:rsid w:val="002F5C6D"/>
    <w:rsid w:val="002F61DF"/>
    <w:rsid w:val="002F6417"/>
    <w:rsid w:val="002F6A24"/>
    <w:rsid w:val="002F7062"/>
    <w:rsid w:val="002F73F5"/>
    <w:rsid w:val="002F7FCB"/>
    <w:rsid w:val="00300C15"/>
    <w:rsid w:val="0030168F"/>
    <w:rsid w:val="00301A38"/>
    <w:rsid w:val="00302320"/>
    <w:rsid w:val="0030259D"/>
    <w:rsid w:val="003026DE"/>
    <w:rsid w:val="003027F0"/>
    <w:rsid w:val="00303D00"/>
    <w:rsid w:val="00305181"/>
    <w:rsid w:val="00305C3B"/>
    <w:rsid w:val="00305D8C"/>
    <w:rsid w:val="00306B4C"/>
    <w:rsid w:val="00306B88"/>
    <w:rsid w:val="00307841"/>
    <w:rsid w:val="00307EF1"/>
    <w:rsid w:val="0031034F"/>
    <w:rsid w:val="0031138C"/>
    <w:rsid w:val="00312604"/>
    <w:rsid w:val="0031344A"/>
    <w:rsid w:val="00313E03"/>
    <w:rsid w:val="003143C0"/>
    <w:rsid w:val="003159CB"/>
    <w:rsid w:val="0031681B"/>
    <w:rsid w:val="00316F6B"/>
    <w:rsid w:val="00317361"/>
    <w:rsid w:val="00317894"/>
    <w:rsid w:val="00321192"/>
    <w:rsid w:val="0032139B"/>
    <w:rsid w:val="003215E2"/>
    <w:rsid w:val="003218DA"/>
    <w:rsid w:val="0032246F"/>
    <w:rsid w:val="003224EE"/>
    <w:rsid w:val="00322A0B"/>
    <w:rsid w:val="003238EC"/>
    <w:rsid w:val="003244D5"/>
    <w:rsid w:val="00324ABA"/>
    <w:rsid w:val="0032525C"/>
    <w:rsid w:val="00325E95"/>
    <w:rsid w:val="0032609C"/>
    <w:rsid w:val="00327F92"/>
    <w:rsid w:val="003302CD"/>
    <w:rsid w:val="00330842"/>
    <w:rsid w:val="00330AE9"/>
    <w:rsid w:val="00331D5A"/>
    <w:rsid w:val="00331E5F"/>
    <w:rsid w:val="00332FF0"/>
    <w:rsid w:val="00333CDE"/>
    <w:rsid w:val="00334332"/>
    <w:rsid w:val="00334DCA"/>
    <w:rsid w:val="00334E69"/>
    <w:rsid w:val="0033591B"/>
    <w:rsid w:val="00335950"/>
    <w:rsid w:val="00335EA9"/>
    <w:rsid w:val="00337129"/>
    <w:rsid w:val="0034010F"/>
    <w:rsid w:val="0034123C"/>
    <w:rsid w:val="0034175B"/>
    <w:rsid w:val="003427B5"/>
    <w:rsid w:val="00343505"/>
    <w:rsid w:val="00343671"/>
    <w:rsid w:val="00343E1F"/>
    <w:rsid w:val="0034417D"/>
    <w:rsid w:val="00344898"/>
    <w:rsid w:val="003449A3"/>
    <w:rsid w:val="00344CB6"/>
    <w:rsid w:val="0034550B"/>
    <w:rsid w:val="00345DA7"/>
    <w:rsid w:val="0034603A"/>
    <w:rsid w:val="00347102"/>
    <w:rsid w:val="00347BC0"/>
    <w:rsid w:val="00347E9D"/>
    <w:rsid w:val="003506B8"/>
    <w:rsid w:val="003506FC"/>
    <w:rsid w:val="00350B85"/>
    <w:rsid w:val="00352BA0"/>
    <w:rsid w:val="00352CEB"/>
    <w:rsid w:val="003532A1"/>
    <w:rsid w:val="00353A26"/>
    <w:rsid w:val="003545AD"/>
    <w:rsid w:val="003546A3"/>
    <w:rsid w:val="003564E1"/>
    <w:rsid w:val="0035786C"/>
    <w:rsid w:val="00357A24"/>
    <w:rsid w:val="00360390"/>
    <w:rsid w:val="003609AB"/>
    <w:rsid w:val="003616E7"/>
    <w:rsid w:val="0036171E"/>
    <w:rsid w:val="00361749"/>
    <w:rsid w:val="00361DE6"/>
    <w:rsid w:val="00361EAD"/>
    <w:rsid w:val="003620BC"/>
    <w:rsid w:val="00363952"/>
    <w:rsid w:val="00363AF6"/>
    <w:rsid w:val="00363E80"/>
    <w:rsid w:val="003644E9"/>
    <w:rsid w:val="0036484F"/>
    <w:rsid w:val="00364E67"/>
    <w:rsid w:val="00365023"/>
    <w:rsid w:val="00365138"/>
    <w:rsid w:val="0036559F"/>
    <w:rsid w:val="0036640D"/>
    <w:rsid w:val="00366891"/>
    <w:rsid w:val="00367247"/>
    <w:rsid w:val="00367744"/>
    <w:rsid w:val="00367B3C"/>
    <w:rsid w:val="0037048E"/>
    <w:rsid w:val="003704A3"/>
    <w:rsid w:val="00371054"/>
    <w:rsid w:val="0037122D"/>
    <w:rsid w:val="003716E3"/>
    <w:rsid w:val="00372CA3"/>
    <w:rsid w:val="00372F16"/>
    <w:rsid w:val="0037339F"/>
    <w:rsid w:val="003734C2"/>
    <w:rsid w:val="0037564C"/>
    <w:rsid w:val="003759B1"/>
    <w:rsid w:val="00375B7E"/>
    <w:rsid w:val="00376FB0"/>
    <w:rsid w:val="00377A25"/>
    <w:rsid w:val="00377BAC"/>
    <w:rsid w:val="0038081A"/>
    <w:rsid w:val="0038096B"/>
    <w:rsid w:val="00380D27"/>
    <w:rsid w:val="00381963"/>
    <w:rsid w:val="00381A2A"/>
    <w:rsid w:val="00381A2B"/>
    <w:rsid w:val="00381A6F"/>
    <w:rsid w:val="00381A83"/>
    <w:rsid w:val="00381C9B"/>
    <w:rsid w:val="003820CC"/>
    <w:rsid w:val="00382793"/>
    <w:rsid w:val="00382ACB"/>
    <w:rsid w:val="003830D3"/>
    <w:rsid w:val="00383B95"/>
    <w:rsid w:val="00383BFD"/>
    <w:rsid w:val="00384354"/>
    <w:rsid w:val="00384BEF"/>
    <w:rsid w:val="00386230"/>
    <w:rsid w:val="00386D5B"/>
    <w:rsid w:val="003873C1"/>
    <w:rsid w:val="0038779B"/>
    <w:rsid w:val="00390281"/>
    <w:rsid w:val="003903BC"/>
    <w:rsid w:val="00391879"/>
    <w:rsid w:val="00391CD3"/>
    <w:rsid w:val="0039268A"/>
    <w:rsid w:val="003927DC"/>
    <w:rsid w:val="003929F6"/>
    <w:rsid w:val="00393406"/>
    <w:rsid w:val="0039351F"/>
    <w:rsid w:val="0039375B"/>
    <w:rsid w:val="0039419A"/>
    <w:rsid w:val="00395C53"/>
    <w:rsid w:val="00396606"/>
    <w:rsid w:val="003966C3"/>
    <w:rsid w:val="00396820"/>
    <w:rsid w:val="00396B96"/>
    <w:rsid w:val="00396CDB"/>
    <w:rsid w:val="00396E99"/>
    <w:rsid w:val="003970E5"/>
    <w:rsid w:val="003972A2"/>
    <w:rsid w:val="00397D3C"/>
    <w:rsid w:val="00397F63"/>
    <w:rsid w:val="003A0ACD"/>
    <w:rsid w:val="003A1A8A"/>
    <w:rsid w:val="003A2023"/>
    <w:rsid w:val="003A208D"/>
    <w:rsid w:val="003A260B"/>
    <w:rsid w:val="003A2A28"/>
    <w:rsid w:val="003A2D45"/>
    <w:rsid w:val="003A31D7"/>
    <w:rsid w:val="003A331B"/>
    <w:rsid w:val="003A33C4"/>
    <w:rsid w:val="003A343F"/>
    <w:rsid w:val="003A3F88"/>
    <w:rsid w:val="003A5111"/>
    <w:rsid w:val="003A5388"/>
    <w:rsid w:val="003A6C9F"/>
    <w:rsid w:val="003A722F"/>
    <w:rsid w:val="003B0030"/>
    <w:rsid w:val="003B0487"/>
    <w:rsid w:val="003B0790"/>
    <w:rsid w:val="003B09E2"/>
    <w:rsid w:val="003B0BC4"/>
    <w:rsid w:val="003B0F91"/>
    <w:rsid w:val="003B11AF"/>
    <w:rsid w:val="003B1649"/>
    <w:rsid w:val="003B1D70"/>
    <w:rsid w:val="003B1ED1"/>
    <w:rsid w:val="003B2581"/>
    <w:rsid w:val="003B2A86"/>
    <w:rsid w:val="003B30D0"/>
    <w:rsid w:val="003B3196"/>
    <w:rsid w:val="003B3E37"/>
    <w:rsid w:val="003B4096"/>
    <w:rsid w:val="003B4229"/>
    <w:rsid w:val="003B464B"/>
    <w:rsid w:val="003B4EA4"/>
    <w:rsid w:val="003B4FA5"/>
    <w:rsid w:val="003B5BA6"/>
    <w:rsid w:val="003B5D71"/>
    <w:rsid w:val="003B61D4"/>
    <w:rsid w:val="003B6A96"/>
    <w:rsid w:val="003B6ECD"/>
    <w:rsid w:val="003B7D08"/>
    <w:rsid w:val="003B7FB9"/>
    <w:rsid w:val="003C0915"/>
    <w:rsid w:val="003C0FD5"/>
    <w:rsid w:val="003C1565"/>
    <w:rsid w:val="003C1E12"/>
    <w:rsid w:val="003C2C1C"/>
    <w:rsid w:val="003C3015"/>
    <w:rsid w:val="003C330F"/>
    <w:rsid w:val="003C392C"/>
    <w:rsid w:val="003C45C9"/>
    <w:rsid w:val="003C523D"/>
    <w:rsid w:val="003C55AB"/>
    <w:rsid w:val="003C561D"/>
    <w:rsid w:val="003C5B8E"/>
    <w:rsid w:val="003C62D0"/>
    <w:rsid w:val="003C63AB"/>
    <w:rsid w:val="003C659E"/>
    <w:rsid w:val="003C66E0"/>
    <w:rsid w:val="003C6A50"/>
    <w:rsid w:val="003C7026"/>
    <w:rsid w:val="003C7229"/>
    <w:rsid w:val="003D0067"/>
    <w:rsid w:val="003D0095"/>
    <w:rsid w:val="003D033D"/>
    <w:rsid w:val="003D05AD"/>
    <w:rsid w:val="003D06A2"/>
    <w:rsid w:val="003D073E"/>
    <w:rsid w:val="003D11E0"/>
    <w:rsid w:val="003D2576"/>
    <w:rsid w:val="003D2676"/>
    <w:rsid w:val="003D2A4E"/>
    <w:rsid w:val="003D2E14"/>
    <w:rsid w:val="003D2EAC"/>
    <w:rsid w:val="003D3051"/>
    <w:rsid w:val="003D30A7"/>
    <w:rsid w:val="003D3848"/>
    <w:rsid w:val="003D3891"/>
    <w:rsid w:val="003D3A88"/>
    <w:rsid w:val="003D3B4B"/>
    <w:rsid w:val="003D3F6C"/>
    <w:rsid w:val="003D5165"/>
    <w:rsid w:val="003D52B4"/>
    <w:rsid w:val="003D543F"/>
    <w:rsid w:val="003D5B31"/>
    <w:rsid w:val="003D5B6A"/>
    <w:rsid w:val="003D6804"/>
    <w:rsid w:val="003D6DEA"/>
    <w:rsid w:val="003D6EB7"/>
    <w:rsid w:val="003D730B"/>
    <w:rsid w:val="003D79D0"/>
    <w:rsid w:val="003E01EB"/>
    <w:rsid w:val="003E0594"/>
    <w:rsid w:val="003E05AA"/>
    <w:rsid w:val="003E072B"/>
    <w:rsid w:val="003E0C19"/>
    <w:rsid w:val="003E1426"/>
    <w:rsid w:val="003E2404"/>
    <w:rsid w:val="003E2574"/>
    <w:rsid w:val="003E33A8"/>
    <w:rsid w:val="003E3721"/>
    <w:rsid w:val="003E3FAE"/>
    <w:rsid w:val="003E486D"/>
    <w:rsid w:val="003E4C89"/>
    <w:rsid w:val="003E4C8F"/>
    <w:rsid w:val="003E5644"/>
    <w:rsid w:val="003E6D6F"/>
    <w:rsid w:val="003E70D3"/>
    <w:rsid w:val="003E73A0"/>
    <w:rsid w:val="003E749B"/>
    <w:rsid w:val="003E7E0E"/>
    <w:rsid w:val="003F03CC"/>
    <w:rsid w:val="003F0F3A"/>
    <w:rsid w:val="003F1D70"/>
    <w:rsid w:val="003F2A56"/>
    <w:rsid w:val="003F3374"/>
    <w:rsid w:val="003F3E48"/>
    <w:rsid w:val="003F41B8"/>
    <w:rsid w:val="003F47C9"/>
    <w:rsid w:val="003F524A"/>
    <w:rsid w:val="003F600B"/>
    <w:rsid w:val="003F6617"/>
    <w:rsid w:val="003F67B3"/>
    <w:rsid w:val="003F79A4"/>
    <w:rsid w:val="003F7DAF"/>
    <w:rsid w:val="004005FC"/>
    <w:rsid w:val="00400A7F"/>
    <w:rsid w:val="00401137"/>
    <w:rsid w:val="00401950"/>
    <w:rsid w:val="0040229B"/>
    <w:rsid w:val="00402DAD"/>
    <w:rsid w:val="0040361C"/>
    <w:rsid w:val="004042B0"/>
    <w:rsid w:val="00405223"/>
    <w:rsid w:val="0040538B"/>
    <w:rsid w:val="00405B02"/>
    <w:rsid w:val="00405CA6"/>
    <w:rsid w:val="00406113"/>
    <w:rsid w:val="0040636D"/>
    <w:rsid w:val="00406A6B"/>
    <w:rsid w:val="00406BF0"/>
    <w:rsid w:val="00406D67"/>
    <w:rsid w:val="0040702A"/>
    <w:rsid w:val="00407056"/>
    <w:rsid w:val="004073A9"/>
    <w:rsid w:val="00407843"/>
    <w:rsid w:val="0041015A"/>
    <w:rsid w:val="00410831"/>
    <w:rsid w:val="00410DB3"/>
    <w:rsid w:val="00410F95"/>
    <w:rsid w:val="004113FB"/>
    <w:rsid w:val="004122E5"/>
    <w:rsid w:val="00412796"/>
    <w:rsid w:val="00412A40"/>
    <w:rsid w:val="00412EAD"/>
    <w:rsid w:val="004146E5"/>
    <w:rsid w:val="00414DF3"/>
    <w:rsid w:val="0041625D"/>
    <w:rsid w:val="00416275"/>
    <w:rsid w:val="004173B6"/>
    <w:rsid w:val="00417F89"/>
    <w:rsid w:val="00420241"/>
    <w:rsid w:val="0042027A"/>
    <w:rsid w:val="004202C4"/>
    <w:rsid w:val="004209BB"/>
    <w:rsid w:val="00420ACB"/>
    <w:rsid w:val="00420F7B"/>
    <w:rsid w:val="00421272"/>
    <w:rsid w:val="004216CC"/>
    <w:rsid w:val="00421C7E"/>
    <w:rsid w:val="004234EB"/>
    <w:rsid w:val="00423754"/>
    <w:rsid w:val="004237FF"/>
    <w:rsid w:val="00423BFF"/>
    <w:rsid w:val="004246EC"/>
    <w:rsid w:val="00424789"/>
    <w:rsid w:val="00424AB1"/>
    <w:rsid w:val="00424C5F"/>
    <w:rsid w:val="0042628C"/>
    <w:rsid w:val="004265E0"/>
    <w:rsid w:val="0042660B"/>
    <w:rsid w:val="00426B64"/>
    <w:rsid w:val="00426BAF"/>
    <w:rsid w:val="00426FA8"/>
    <w:rsid w:val="004307A4"/>
    <w:rsid w:val="00430965"/>
    <w:rsid w:val="00430C1D"/>
    <w:rsid w:val="00431756"/>
    <w:rsid w:val="00431897"/>
    <w:rsid w:val="00432189"/>
    <w:rsid w:val="0043218E"/>
    <w:rsid w:val="004339AB"/>
    <w:rsid w:val="00434565"/>
    <w:rsid w:val="004347E8"/>
    <w:rsid w:val="00434EC2"/>
    <w:rsid w:val="004352DC"/>
    <w:rsid w:val="00435331"/>
    <w:rsid w:val="00435468"/>
    <w:rsid w:val="00435DA1"/>
    <w:rsid w:val="004364A2"/>
    <w:rsid w:val="00436597"/>
    <w:rsid w:val="004367FB"/>
    <w:rsid w:val="004373D6"/>
    <w:rsid w:val="0043758B"/>
    <w:rsid w:val="00437B35"/>
    <w:rsid w:val="004405A4"/>
    <w:rsid w:val="004405F9"/>
    <w:rsid w:val="00440660"/>
    <w:rsid w:val="00440C4E"/>
    <w:rsid w:val="00441C43"/>
    <w:rsid w:val="00441D76"/>
    <w:rsid w:val="004424CA"/>
    <w:rsid w:val="00442A9F"/>
    <w:rsid w:val="00442ED3"/>
    <w:rsid w:val="00442FD4"/>
    <w:rsid w:val="00443B5A"/>
    <w:rsid w:val="0044418F"/>
    <w:rsid w:val="00444CA4"/>
    <w:rsid w:val="004453BD"/>
    <w:rsid w:val="00445637"/>
    <w:rsid w:val="00445647"/>
    <w:rsid w:val="00445821"/>
    <w:rsid w:val="00445B11"/>
    <w:rsid w:val="00445EB1"/>
    <w:rsid w:val="004469F1"/>
    <w:rsid w:val="00447007"/>
    <w:rsid w:val="00447C41"/>
    <w:rsid w:val="00447E2C"/>
    <w:rsid w:val="00447F08"/>
    <w:rsid w:val="00450EAD"/>
    <w:rsid w:val="00450EC3"/>
    <w:rsid w:val="00451565"/>
    <w:rsid w:val="00451BC8"/>
    <w:rsid w:val="00452ACF"/>
    <w:rsid w:val="00452FAC"/>
    <w:rsid w:val="00453563"/>
    <w:rsid w:val="00453834"/>
    <w:rsid w:val="00453C63"/>
    <w:rsid w:val="0045628B"/>
    <w:rsid w:val="0046041D"/>
    <w:rsid w:val="00460723"/>
    <w:rsid w:val="00460937"/>
    <w:rsid w:val="004612D0"/>
    <w:rsid w:val="00461D71"/>
    <w:rsid w:val="0046255A"/>
    <w:rsid w:val="00462A1D"/>
    <w:rsid w:val="004636B7"/>
    <w:rsid w:val="00463872"/>
    <w:rsid w:val="004638DD"/>
    <w:rsid w:val="004642C1"/>
    <w:rsid w:val="004646AC"/>
    <w:rsid w:val="00465548"/>
    <w:rsid w:val="004657E1"/>
    <w:rsid w:val="004662DD"/>
    <w:rsid w:val="00466FED"/>
    <w:rsid w:val="00467633"/>
    <w:rsid w:val="004678B2"/>
    <w:rsid w:val="00470141"/>
    <w:rsid w:val="0047092D"/>
    <w:rsid w:val="00470B3C"/>
    <w:rsid w:val="00471455"/>
    <w:rsid w:val="004715BF"/>
    <w:rsid w:val="004716EF"/>
    <w:rsid w:val="00471D52"/>
    <w:rsid w:val="00472123"/>
    <w:rsid w:val="004723ED"/>
    <w:rsid w:val="00472743"/>
    <w:rsid w:val="00473406"/>
    <w:rsid w:val="00473C1A"/>
    <w:rsid w:val="00473FFC"/>
    <w:rsid w:val="00474609"/>
    <w:rsid w:val="00474855"/>
    <w:rsid w:val="00474B7F"/>
    <w:rsid w:val="00474FE2"/>
    <w:rsid w:val="00475473"/>
    <w:rsid w:val="00475BCF"/>
    <w:rsid w:val="00475F5D"/>
    <w:rsid w:val="00475FBE"/>
    <w:rsid w:val="00476342"/>
    <w:rsid w:val="00476922"/>
    <w:rsid w:val="00476FE0"/>
    <w:rsid w:val="00477C27"/>
    <w:rsid w:val="0048064D"/>
    <w:rsid w:val="004812D9"/>
    <w:rsid w:val="0048141E"/>
    <w:rsid w:val="00481BE0"/>
    <w:rsid w:val="00481DF5"/>
    <w:rsid w:val="004829D3"/>
    <w:rsid w:val="00482A5A"/>
    <w:rsid w:val="00483116"/>
    <w:rsid w:val="004843F5"/>
    <w:rsid w:val="00484B3B"/>
    <w:rsid w:val="00484C4D"/>
    <w:rsid w:val="00485289"/>
    <w:rsid w:val="0048553C"/>
    <w:rsid w:val="00485C41"/>
    <w:rsid w:val="00485D27"/>
    <w:rsid w:val="00486323"/>
    <w:rsid w:val="0048745C"/>
    <w:rsid w:val="004874B5"/>
    <w:rsid w:val="004879C4"/>
    <w:rsid w:val="00487CAB"/>
    <w:rsid w:val="004903A7"/>
    <w:rsid w:val="00490748"/>
    <w:rsid w:val="00490BA3"/>
    <w:rsid w:val="00490C35"/>
    <w:rsid w:val="0049120E"/>
    <w:rsid w:val="00491C4A"/>
    <w:rsid w:val="00492D48"/>
    <w:rsid w:val="00493841"/>
    <w:rsid w:val="00493FAA"/>
    <w:rsid w:val="00494782"/>
    <w:rsid w:val="004947F3"/>
    <w:rsid w:val="00494B6C"/>
    <w:rsid w:val="004952A4"/>
    <w:rsid w:val="00495E60"/>
    <w:rsid w:val="00496355"/>
    <w:rsid w:val="00496E3D"/>
    <w:rsid w:val="00496EB1"/>
    <w:rsid w:val="00497540"/>
    <w:rsid w:val="004A005E"/>
    <w:rsid w:val="004A0494"/>
    <w:rsid w:val="004A1054"/>
    <w:rsid w:val="004A1925"/>
    <w:rsid w:val="004A193D"/>
    <w:rsid w:val="004A243E"/>
    <w:rsid w:val="004A3EE7"/>
    <w:rsid w:val="004A47B3"/>
    <w:rsid w:val="004A582F"/>
    <w:rsid w:val="004A5947"/>
    <w:rsid w:val="004A5C1B"/>
    <w:rsid w:val="004A605C"/>
    <w:rsid w:val="004A679E"/>
    <w:rsid w:val="004A6951"/>
    <w:rsid w:val="004A6967"/>
    <w:rsid w:val="004B0337"/>
    <w:rsid w:val="004B0378"/>
    <w:rsid w:val="004B0597"/>
    <w:rsid w:val="004B06BA"/>
    <w:rsid w:val="004B087C"/>
    <w:rsid w:val="004B10E7"/>
    <w:rsid w:val="004B1596"/>
    <w:rsid w:val="004B26DB"/>
    <w:rsid w:val="004B2F79"/>
    <w:rsid w:val="004B3AD2"/>
    <w:rsid w:val="004B4064"/>
    <w:rsid w:val="004B43DB"/>
    <w:rsid w:val="004B45C2"/>
    <w:rsid w:val="004B5228"/>
    <w:rsid w:val="004B5664"/>
    <w:rsid w:val="004B5C4E"/>
    <w:rsid w:val="004B65B8"/>
    <w:rsid w:val="004B6B98"/>
    <w:rsid w:val="004B6D4B"/>
    <w:rsid w:val="004B6F17"/>
    <w:rsid w:val="004B727C"/>
    <w:rsid w:val="004B74D1"/>
    <w:rsid w:val="004C000B"/>
    <w:rsid w:val="004C03FD"/>
    <w:rsid w:val="004C07E4"/>
    <w:rsid w:val="004C0F48"/>
    <w:rsid w:val="004C2C7C"/>
    <w:rsid w:val="004C2ECD"/>
    <w:rsid w:val="004C32AA"/>
    <w:rsid w:val="004C41B1"/>
    <w:rsid w:val="004C454F"/>
    <w:rsid w:val="004C4DD9"/>
    <w:rsid w:val="004C5217"/>
    <w:rsid w:val="004C5557"/>
    <w:rsid w:val="004C6B69"/>
    <w:rsid w:val="004C6FB7"/>
    <w:rsid w:val="004C765C"/>
    <w:rsid w:val="004D1D18"/>
    <w:rsid w:val="004D27D5"/>
    <w:rsid w:val="004D2A43"/>
    <w:rsid w:val="004D2CB1"/>
    <w:rsid w:val="004D379A"/>
    <w:rsid w:val="004D4976"/>
    <w:rsid w:val="004D51DE"/>
    <w:rsid w:val="004D5CE6"/>
    <w:rsid w:val="004D5DB1"/>
    <w:rsid w:val="004D5F69"/>
    <w:rsid w:val="004D5F7B"/>
    <w:rsid w:val="004D5FE0"/>
    <w:rsid w:val="004D64C2"/>
    <w:rsid w:val="004D743F"/>
    <w:rsid w:val="004D7E2C"/>
    <w:rsid w:val="004E038A"/>
    <w:rsid w:val="004E03E1"/>
    <w:rsid w:val="004E0E51"/>
    <w:rsid w:val="004E1839"/>
    <w:rsid w:val="004E1C4F"/>
    <w:rsid w:val="004E2536"/>
    <w:rsid w:val="004E2762"/>
    <w:rsid w:val="004E2A6B"/>
    <w:rsid w:val="004E327A"/>
    <w:rsid w:val="004E3749"/>
    <w:rsid w:val="004E4132"/>
    <w:rsid w:val="004E47AC"/>
    <w:rsid w:val="004E509E"/>
    <w:rsid w:val="004E54F3"/>
    <w:rsid w:val="004E5CE5"/>
    <w:rsid w:val="004E70BD"/>
    <w:rsid w:val="004E78A4"/>
    <w:rsid w:val="004E790C"/>
    <w:rsid w:val="004F06AB"/>
    <w:rsid w:val="004F0BB3"/>
    <w:rsid w:val="004F1A94"/>
    <w:rsid w:val="004F1FC1"/>
    <w:rsid w:val="004F1FFC"/>
    <w:rsid w:val="004F2280"/>
    <w:rsid w:val="004F2C06"/>
    <w:rsid w:val="004F32D8"/>
    <w:rsid w:val="004F35DF"/>
    <w:rsid w:val="004F4044"/>
    <w:rsid w:val="004F4D97"/>
    <w:rsid w:val="004F5992"/>
    <w:rsid w:val="004F5C67"/>
    <w:rsid w:val="004F5D47"/>
    <w:rsid w:val="004F6A1E"/>
    <w:rsid w:val="004F7136"/>
    <w:rsid w:val="004F7171"/>
    <w:rsid w:val="004F7CBD"/>
    <w:rsid w:val="00500001"/>
    <w:rsid w:val="0050027D"/>
    <w:rsid w:val="00500A44"/>
    <w:rsid w:val="005028B9"/>
    <w:rsid w:val="005028F8"/>
    <w:rsid w:val="005036B7"/>
    <w:rsid w:val="0050477C"/>
    <w:rsid w:val="005050E6"/>
    <w:rsid w:val="005059E4"/>
    <w:rsid w:val="005060EE"/>
    <w:rsid w:val="0050674C"/>
    <w:rsid w:val="00507605"/>
    <w:rsid w:val="00507764"/>
    <w:rsid w:val="00507C08"/>
    <w:rsid w:val="00507D36"/>
    <w:rsid w:val="00510309"/>
    <w:rsid w:val="00510CC8"/>
    <w:rsid w:val="00510E8B"/>
    <w:rsid w:val="00511336"/>
    <w:rsid w:val="00512040"/>
    <w:rsid w:val="00513D80"/>
    <w:rsid w:val="00513D98"/>
    <w:rsid w:val="00513E4A"/>
    <w:rsid w:val="00513ED1"/>
    <w:rsid w:val="0051448E"/>
    <w:rsid w:val="00514EBB"/>
    <w:rsid w:val="00514FA7"/>
    <w:rsid w:val="0051536F"/>
    <w:rsid w:val="00515442"/>
    <w:rsid w:val="0051560E"/>
    <w:rsid w:val="0051718C"/>
    <w:rsid w:val="005173FD"/>
    <w:rsid w:val="00517488"/>
    <w:rsid w:val="005175EE"/>
    <w:rsid w:val="0052015E"/>
    <w:rsid w:val="0052015F"/>
    <w:rsid w:val="005207A6"/>
    <w:rsid w:val="005208D7"/>
    <w:rsid w:val="00521359"/>
    <w:rsid w:val="005215D2"/>
    <w:rsid w:val="00521790"/>
    <w:rsid w:val="005223BE"/>
    <w:rsid w:val="005226F2"/>
    <w:rsid w:val="005249B8"/>
    <w:rsid w:val="00524D70"/>
    <w:rsid w:val="0052525D"/>
    <w:rsid w:val="005252A3"/>
    <w:rsid w:val="00525899"/>
    <w:rsid w:val="0052623E"/>
    <w:rsid w:val="00526761"/>
    <w:rsid w:val="0052715D"/>
    <w:rsid w:val="00527D9B"/>
    <w:rsid w:val="005318DF"/>
    <w:rsid w:val="0053192F"/>
    <w:rsid w:val="005319D9"/>
    <w:rsid w:val="005321E7"/>
    <w:rsid w:val="005323DD"/>
    <w:rsid w:val="00532909"/>
    <w:rsid w:val="005330E8"/>
    <w:rsid w:val="00533C55"/>
    <w:rsid w:val="005344C4"/>
    <w:rsid w:val="0053463A"/>
    <w:rsid w:val="00535006"/>
    <w:rsid w:val="00535047"/>
    <w:rsid w:val="00535AE2"/>
    <w:rsid w:val="00535AE8"/>
    <w:rsid w:val="005365DA"/>
    <w:rsid w:val="00536B8C"/>
    <w:rsid w:val="00537741"/>
    <w:rsid w:val="00537A8F"/>
    <w:rsid w:val="005405A2"/>
    <w:rsid w:val="00540931"/>
    <w:rsid w:val="00540936"/>
    <w:rsid w:val="00540E01"/>
    <w:rsid w:val="00541071"/>
    <w:rsid w:val="00541AEC"/>
    <w:rsid w:val="00542A80"/>
    <w:rsid w:val="0054300A"/>
    <w:rsid w:val="00543445"/>
    <w:rsid w:val="00544DD0"/>
    <w:rsid w:val="00546CC9"/>
    <w:rsid w:val="005470E5"/>
    <w:rsid w:val="005477FF"/>
    <w:rsid w:val="00547B81"/>
    <w:rsid w:val="00550897"/>
    <w:rsid w:val="00550D00"/>
    <w:rsid w:val="00550DCF"/>
    <w:rsid w:val="00551EDF"/>
    <w:rsid w:val="00552100"/>
    <w:rsid w:val="00552B98"/>
    <w:rsid w:val="00552F31"/>
    <w:rsid w:val="0055342A"/>
    <w:rsid w:val="00553478"/>
    <w:rsid w:val="005535EC"/>
    <w:rsid w:val="00553700"/>
    <w:rsid w:val="00553A9E"/>
    <w:rsid w:val="00554444"/>
    <w:rsid w:val="0055445D"/>
    <w:rsid w:val="00554906"/>
    <w:rsid w:val="00554EC1"/>
    <w:rsid w:val="005558E2"/>
    <w:rsid w:val="00556361"/>
    <w:rsid w:val="00556456"/>
    <w:rsid w:val="0055683D"/>
    <w:rsid w:val="005579C2"/>
    <w:rsid w:val="00557C28"/>
    <w:rsid w:val="005607F9"/>
    <w:rsid w:val="00560DC4"/>
    <w:rsid w:val="005614EE"/>
    <w:rsid w:val="005617D6"/>
    <w:rsid w:val="00561C24"/>
    <w:rsid w:val="005627E2"/>
    <w:rsid w:val="005629CA"/>
    <w:rsid w:val="00563077"/>
    <w:rsid w:val="00563784"/>
    <w:rsid w:val="0056385F"/>
    <w:rsid w:val="00563B1B"/>
    <w:rsid w:val="00564218"/>
    <w:rsid w:val="00564340"/>
    <w:rsid w:val="00564EE4"/>
    <w:rsid w:val="00564F77"/>
    <w:rsid w:val="0056506B"/>
    <w:rsid w:val="005652F3"/>
    <w:rsid w:val="005662D1"/>
    <w:rsid w:val="005668B5"/>
    <w:rsid w:val="00566C43"/>
    <w:rsid w:val="00566C5B"/>
    <w:rsid w:val="0056767C"/>
    <w:rsid w:val="00567E6C"/>
    <w:rsid w:val="00570657"/>
    <w:rsid w:val="00570B8E"/>
    <w:rsid w:val="00570E41"/>
    <w:rsid w:val="005717FF"/>
    <w:rsid w:val="00571D1C"/>
    <w:rsid w:val="00572068"/>
    <w:rsid w:val="005721CB"/>
    <w:rsid w:val="00572997"/>
    <w:rsid w:val="00573048"/>
    <w:rsid w:val="00573359"/>
    <w:rsid w:val="00573801"/>
    <w:rsid w:val="0057403A"/>
    <w:rsid w:val="005743BE"/>
    <w:rsid w:val="005743F2"/>
    <w:rsid w:val="005746AA"/>
    <w:rsid w:val="00575FA4"/>
    <w:rsid w:val="0057651B"/>
    <w:rsid w:val="0057683F"/>
    <w:rsid w:val="00576EC0"/>
    <w:rsid w:val="00576F09"/>
    <w:rsid w:val="00577E8F"/>
    <w:rsid w:val="00580079"/>
    <w:rsid w:val="005804C3"/>
    <w:rsid w:val="0058112E"/>
    <w:rsid w:val="00581257"/>
    <w:rsid w:val="00581D0F"/>
    <w:rsid w:val="00582545"/>
    <w:rsid w:val="0058262B"/>
    <w:rsid w:val="00582CEC"/>
    <w:rsid w:val="005836C4"/>
    <w:rsid w:val="0058395D"/>
    <w:rsid w:val="005841B6"/>
    <w:rsid w:val="0058421A"/>
    <w:rsid w:val="00584FA8"/>
    <w:rsid w:val="005850F8"/>
    <w:rsid w:val="0058573C"/>
    <w:rsid w:val="00585CF0"/>
    <w:rsid w:val="00586469"/>
    <w:rsid w:val="00586FDD"/>
    <w:rsid w:val="00587906"/>
    <w:rsid w:val="00587C36"/>
    <w:rsid w:val="00587CF6"/>
    <w:rsid w:val="005901DD"/>
    <w:rsid w:val="0059052E"/>
    <w:rsid w:val="005909DE"/>
    <w:rsid w:val="00592279"/>
    <w:rsid w:val="005929AE"/>
    <w:rsid w:val="00592DCB"/>
    <w:rsid w:val="005935B5"/>
    <w:rsid w:val="00593600"/>
    <w:rsid w:val="00593ECA"/>
    <w:rsid w:val="005940D7"/>
    <w:rsid w:val="0059457D"/>
    <w:rsid w:val="005945B0"/>
    <w:rsid w:val="0059477C"/>
    <w:rsid w:val="00594A56"/>
    <w:rsid w:val="00594ACE"/>
    <w:rsid w:val="00594C5A"/>
    <w:rsid w:val="00594E40"/>
    <w:rsid w:val="005955FF"/>
    <w:rsid w:val="00595A6C"/>
    <w:rsid w:val="00596422"/>
    <w:rsid w:val="005A0EBA"/>
    <w:rsid w:val="005A4332"/>
    <w:rsid w:val="005A4A48"/>
    <w:rsid w:val="005A4D77"/>
    <w:rsid w:val="005A4FD9"/>
    <w:rsid w:val="005A507F"/>
    <w:rsid w:val="005A535D"/>
    <w:rsid w:val="005A54E5"/>
    <w:rsid w:val="005A5BB1"/>
    <w:rsid w:val="005A6AEF"/>
    <w:rsid w:val="005A6DA2"/>
    <w:rsid w:val="005A76BF"/>
    <w:rsid w:val="005A7BD1"/>
    <w:rsid w:val="005B0540"/>
    <w:rsid w:val="005B1A08"/>
    <w:rsid w:val="005B1AD7"/>
    <w:rsid w:val="005B1B47"/>
    <w:rsid w:val="005B218C"/>
    <w:rsid w:val="005B361C"/>
    <w:rsid w:val="005B3CC1"/>
    <w:rsid w:val="005B4111"/>
    <w:rsid w:val="005B4D55"/>
    <w:rsid w:val="005B5092"/>
    <w:rsid w:val="005B54B6"/>
    <w:rsid w:val="005B5F25"/>
    <w:rsid w:val="005B7038"/>
    <w:rsid w:val="005B7C51"/>
    <w:rsid w:val="005B7E6C"/>
    <w:rsid w:val="005B7EA5"/>
    <w:rsid w:val="005C0074"/>
    <w:rsid w:val="005C087B"/>
    <w:rsid w:val="005C08CF"/>
    <w:rsid w:val="005C1864"/>
    <w:rsid w:val="005C2364"/>
    <w:rsid w:val="005C3B4E"/>
    <w:rsid w:val="005C3F50"/>
    <w:rsid w:val="005C3FE9"/>
    <w:rsid w:val="005C418D"/>
    <w:rsid w:val="005C44B9"/>
    <w:rsid w:val="005C5A9D"/>
    <w:rsid w:val="005C5DA2"/>
    <w:rsid w:val="005C6097"/>
    <w:rsid w:val="005C66CE"/>
    <w:rsid w:val="005C69B8"/>
    <w:rsid w:val="005C6B9F"/>
    <w:rsid w:val="005C7CFD"/>
    <w:rsid w:val="005D03BB"/>
    <w:rsid w:val="005D05BF"/>
    <w:rsid w:val="005D08C5"/>
    <w:rsid w:val="005D0945"/>
    <w:rsid w:val="005D123F"/>
    <w:rsid w:val="005D18CA"/>
    <w:rsid w:val="005D1901"/>
    <w:rsid w:val="005D25FD"/>
    <w:rsid w:val="005D2672"/>
    <w:rsid w:val="005D267E"/>
    <w:rsid w:val="005D30DF"/>
    <w:rsid w:val="005D346E"/>
    <w:rsid w:val="005D377A"/>
    <w:rsid w:val="005D4FA5"/>
    <w:rsid w:val="005D5428"/>
    <w:rsid w:val="005D57F2"/>
    <w:rsid w:val="005D69D5"/>
    <w:rsid w:val="005D7AFD"/>
    <w:rsid w:val="005E015D"/>
    <w:rsid w:val="005E0C1F"/>
    <w:rsid w:val="005E0F9B"/>
    <w:rsid w:val="005E1072"/>
    <w:rsid w:val="005E1B37"/>
    <w:rsid w:val="005E294A"/>
    <w:rsid w:val="005E3571"/>
    <w:rsid w:val="005E3C75"/>
    <w:rsid w:val="005E3EE3"/>
    <w:rsid w:val="005E404B"/>
    <w:rsid w:val="005E45BF"/>
    <w:rsid w:val="005E4D21"/>
    <w:rsid w:val="005E5662"/>
    <w:rsid w:val="005E5FBC"/>
    <w:rsid w:val="005E6348"/>
    <w:rsid w:val="005E6C5C"/>
    <w:rsid w:val="005E6E04"/>
    <w:rsid w:val="005F0376"/>
    <w:rsid w:val="005F14A4"/>
    <w:rsid w:val="005F171A"/>
    <w:rsid w:val="005F18C8"/>
    <w:rsid w:val="005F1B99"/>
    <w:rsid w:val="005F2565"/>
    <w:rsid w:val="005F2992"/>
    <w:rsid w:val="005F302B"/>
    <w:rsid w:val="005F3F60"/>
    <w:rsid w:val="005F46E1"/>
    <w:rsid w:val="005F4F6C"/>
    <w:rsid w:val="005F542B"/>
    <w:rsid w:val="005F619C"/>
    <w:rsid w:val="005F67F0"/>
    <w:rsid w:val="005F6BCC"/>
    <w:rsid w:val="005F6C8B"/>
    <w:rsid w:val="005F6E5F"/>
    <w:rsid w:val="005F73F7"/>
    <w:rsid w:val="005F797E"/>
    <w:rsid w:val="00601452"/>
    <w:rsid w:val="006015FF"/>
    <w:rsid w:val="006018AE"/>
    <w:rsid w:val="006028ED"/>
    <w:rsid w:val="0060290F"/>
    <w:rsid w:val="00602B97"/>
    <w:rsid w:val="00603733"/>
    <w:rsid w:val="00603946"/>
    <w:rsid w:val="00604B3F"/>
    <w:rsid w:val="00606114"/>
    <w:rsid w:val="00606935"/>
    <w:rsid w:val="00606FE8"/>
    <w:rsid w:val="006072A1"/>
    <w:rsid w:val="0060748E"/>
    <w:rsid w:val="00607812"/>
    <w:rsid w:val="00607A1F"/>
    <w:rsid w:val="00610D54"/>
    <w:rsid w:val="006110F9"/>
    <w:rsid w:val="0061135E"/>
    <w:rsid w:val="006126D4"/>
    <w:rsid w:val="006127F9"/>
    <w:rsid w:val="00612F6C"/>
    <w:rsid w:val="00613EC1"/>
    <w:rsid w:val="00613F6C"/>
    <w:rsid w:val="00614048"/>
    <w:rsid w:val="006140AD"/>
    <w:rsid w:val="00614188"/>
    <w:rsid w:val="0061419C"/>
    <w:rsid w:val="0061468E"/>
    <w:rsid w:val="006146C2"/>
    <w:rsid w:val="00615A6D"/>
    <w:rsid w:val="006160DE"/>
    <w:rsid w:val="006162D3"/>
    <w:rsid w:val="00616744"/>
    <w:rsid w:val="0061682B"/>
    <w:rsid w:val="006168C0"/>
    <w:rsid w:val="006168C6"/>
    <w:rsid w:val="006171FB"/>
    <w:rsid w:val="00617D70"/>
    <w:rsid w:val="00620905"/>
    <w:rsid w:val="00620A07"/>
    <w:rsid w:val="00620D04"/>
    <w:rsid w:val="00621137"/>
    <w:rsid w:val="00621F78"/>
    <w:rsid w:val="00621FD7"/>
    <w:rsid w:val="006221F1"/>
    <w:rsid w:val="006233CA"/>
    <w:rsid w:val="00623CC2"/>
    <w:rsid w:val="0062449F"/>
    <w:rsid w:val="00624567"/>
    <w:rsid w:val="00624709"/>
    <w:rsid w:val="00624AD3"/>
    <w:rsid w:val="0062507F"/>
    <w:rsid w:val="0062542F"/>
    <w:rsid w:val="0062582B"/>
    <w:rsid w:val="00625DEB"/>
    <w:rsid w:val="00626285"/>
    <w:rsid w:val="006263DA"/>
    <w:rsid w:val="006264B4"/>
    <w:rsid w:val="00626AFD"/>
    <w:rsid w:val="00626B0E"/>
    <w:rsid w:val="0062712F"/>
    <w:rsid w:val="006271A2"/>
    <w:rsid w:val="006273FE"/>
    <w:rsid w:val="006274F6"/>
    <w:rsid w:val="00627589"/>
    <w:rsid w:val="00627AAC"/>
    <w:rsid w:val="006306AD"/>
    <w:rsid w:val="0063087F"/>
    <w:rsid w:val="0063093A"/>
    <w:rsid w:val="00631AA9"/>
    <w:rsid w:val="00631E9F"/>
    <w:rsid w:val="00632011"/>
    <w:rsid w:val="006322A9"/>
    <w:rsid w:val="006328FA"/>
    <w:rsid w:val="00632F52"/>
    <w:rsid w:val="00633647"/>
    <w:rsid w:val="00633CE4"/>
    <w:rsid w:val="00633D17"/>
    <w:rsid w:val="006344A2"/>
    <w:rsid w:val="00635C43"/>
    <w:rsid w:val="00635D3E"/>
    <w:rsid w:val="00635D9C"/>
    <w:rsid w:val="00636328"/>
    <w:rsid w:val="006365C7"/>
    <w:rsid w:val="0063784E"/>
    <w:rsid w:val="0064024F"/>
    <w:rsid w:val="006408DB"/>
    <w:rsid w:val="00640C7C"/>
    <w:rsid w:val="00641B78"/>
    <w:rsid w:val="00641BDF"/>
    <w:rsid w:val="00641CAF"/>
    <w:rsid w:val="00641DA1"/>
    <w:rsid w:val="00641E46"/>
    <w:rsid w:val="00641F3F"/>
    <w:rsid w:val="00641FE1"/>
    <w:rsid w:val="00642234"/>
    <w:rsid w:val="00642850"/>
    <w:rsid w:val="00642AEF"/>
    <w:rsid w:val="00642C21"/>
    <w:rsid w:val="00642F86"/>
    <w:rsid w:val="0064332A"/>
    <w:rsid w:val="006436EA"/>
    <w:rsid w:val="006451F0"/>
    <w:rsid w:val="0064523B"/>
    <w:rsid w:val="00645DD1"/>
    <w:rsid w:val="00645E9D"/>
    <w:rsid w:val="00645EC5"/>
    <w:rsid w:val="00645F6A"/>
    <w:rsid w:val="0064615A"/>
    <w:rsid w:val="00646174"/>
    <w:rsid w:val="00646DF6"/>
    <w:rsid w:val="0064776D"/>
    <w:rsid w:val="0065070A"/>
    <w:rsid w:val="00650AD9"/>
    <w:rsid w:val="00650F96"/>
    <w:rsid w:val="0065105F"/>
    <w:rsid w:val="006514E7"/>
    <w:rsid w:val="00651592"/>
    <w:rsid w:val="00651810"/>
    <w:rsid w:val="0065192D"/>
    <w:rsid w:val="00651BDF"/>
    <w:rsid w:val="0065344E"/>
    <w:rsid w:val="00654185"/>
    <w:rsid w:val="006543C4"/>
    <w:rsid w:val="00654FE5"/>
    <w:rsid w:val="00655174"/>
    <w:rsid w:val="00655226"/>
    <w:rsid w:val="00655727"/>
    <w:rsid w:val="00656152"/>
    <w:rsid w:val="0065783D"/>
    <w:rsid w:val="006602D6"/>
    <w:rsid w:val="006605B1"/>
    <w:rsid w:val="0066121F"/>
    <w:rsid w:val="00661487"/>
    <w:rsid w:val="006621F2"/>
    <w:rsid w:val="00662A8D"/>
    <w:rsid w:val="00662AE3"/>
    <w:rsid w:val="006637C5"/>
    <w:rsid w:val="00663B55"/>
    <w:rsid w:val="00664C21"/>
    <w:rsid w:val="006657D5"/>
    <w:rsid w:val="00666264"/>
    <w:rsid w:val="00666C80"/>
    <w:rsid w:val="00667319"/>
    <w:rsid w:val="0066741C"/>
    <w:rsid w:val="006677AE"/>
    <w:rsid w:val="006708E4"/>
    <w:rsid w:val="00670B3F"/>
    <w:rsid w:val="00670CD8"/>
    <w:rsid w:val="00670D4E"/>
    <w:rsid w:val="00672CDC"/>
    <w:rsid w:val="00674066"/>
    <w:rsid w:val="00674A4B"/>
    <w:rsid w:val="006751A8"/>
    <w:rsid w:val="00675B30"/>
    <w:rsid w:val="00676697"/>
    <w:rsid w:val="00676AE7"/>
    <w:rsid w:val="006772FF"/>
    <w:rsid w:val="006777D2"/>
    <w:rsid w:val="00677887"/>
    <w:rsid w:val="00680445"/>
    <w:rsid w:val="0068072F"/>
    <w:rsid w:val="00680A95"/>
    <w:rsid w:val="006811A9"/>
    <w:rsid w:val="00681461"/>
    <w:rsid w:val="006829D9"/>
    <w:rsid w:val="00682ABB"/>
    <w:rsid w:val="00683442"/>
    <w:rsid w:val="00683EA7"/>
    <w:rsid w:val="00685116"/>
    <w:rsid w:val="00685C13"/>
    <w:rsid w:val="00686B2E"/>
    <w:rsid w:val="006871D5"/>
    <w:rsid w:val="006871FD"/>
    <w:rsid w:val="00687321"/>
    <w:rsid w:val="0068773B"/>
    <w:rsid w:val="00690917"/>
    <w:rsid w:val="00690D25"/>
    <w:rsid w:val="00691235"/>
    <w:rsid w:val="00691D91"/>
    <w:rsid w:val="0069210F"/>
    <w:rsid w:val="0069246F"/>
    <w:rsid w:val="00692CD8"/>
    <w:rsid w:val="00693230"/>
    <w:rsid w:val="00693D48"/>
    <w:rsid w:val="006944F1"/>
    <w:rsid w:val="00694B81"/>
    <w:rsid w:val="00695005"/>
    <w:rsid w:val="00695679"/>
    <w:rsid w:val="0069664E"/>
    <w:rsid w:val="00696BD0"/>
    <w:rsid w:val="00696C00"/>
    <w:rsid w:val="00697980"/>
    <w:rsid w:val="006A05DE"/>
    <w:rsid w:val="006A0820"/>
    <w:rsid w:val="006A0B4B"/>
    <w:rsid w:val="006A14DB"/>
    <w:rsid w:val="006A15CC"/>
    <w:rsid w:val="006A1891"/>
    <w:rsid w:val="006A1F59"/>
    <w:rsid w:val="006A34BF"/>
    <w:rsid w:val="006A34C7"/>
    <w:rsid w:val="006A377C"/>
    <w:rsid w:val="006A4373"/>
    <w:rsid w:val="006A4396"/>
    <w:rsid w:val="006A45D4"/>
    <w:rsid w:val="006A4CEB"/>
    <w:rsid w:val="006A4FDA"/>
    <w:rsid w:val="006A5392"/>
    <w:rsid w:val="006A57FE"/>
    <w:rsid w:val="006A5B7E"/>
    <w:rsid w:val="006A5F2E"/>
    <w:rsid w:val="006A5FC2"/>
    <w:rsid w:val="006A6AB4"/>
    <w:rsid w:val="006A6D6D"/>
    <w:rsid w:val="006A7037"/>
    <w:rsid w:val="006A7ADF"/>
    <w:rsid w:val="006A7B13"/>
    <w:rsid w:val="006B0862"/>
    <w:rsid w:val="006B0B81"/>
    <w:rsid w:val="006B1197"/>
    <w:rsid w:val="006B1842"/>
    <w:rsid w:val="006B1EF6"/>
    <w:rsid w:val="006B1F00"/>
    <w:rsid w:val="006B23D6"/>
    <w:rsid w:val="006B24C9"/>
    <w:rsid w:val="006B399E"/>
    <w:rsid w:val="006B3B2C"/>
    <w:rsid w:val="006B4332"/>
    <w:rsid w:val="006B4528"/>
    <w:rsid w:val="006B4766"/>
    <w:rsid w:val="006B4ED4"/>
    <w:rsid w:val="006B5B85"/>
    <w:rsid w:val="006B6106"/>
    <w:rsid w:val="006B63D1"/>
    <w:rsid w:val="006B68B7"/>
    <w:rsid w:val="006B6BC4"/>
    <w:rsid w:val="006B6F32"/>
    <w:rsid w:val="006B73CD"/>
    <w:rsid w:val="006B7490"/>
    <w:rsid w:val="006B79B9"/>
    <w:rsid w:val="006C07B2"/>
    <w:rsid w:val="006C0838"/>
    <w:rsid w:val="006C2BD3"/>
    <w:rsid w:val="006C2ED3"/>
    <w:rsid w:val="006C302D"/>
    <w:rsid w:val="006C3ABC"/>
    <w:rsid w:val="006C3BE8"/>
    <w:rsid w:val="006C3E66"/>
    <w:rsid w:val="006C3FFD"/>
    <w:rsid w:val="006C450C"/>
    <w:rsid w:val="006C46D3"/>
    <w:rsid w:val="006C56A4"/>
    <w:rsid w:val="006C5D0D"/>
    <w:rsid w:val="006C5D33"/>
    <w:rsid w:val="006C6AE0"/>
    <w:rsid w:val="006C74BB"/>
    <w:rsid w:val="006D0973"/>
    <w:rsid w:val="006D0D26"/>
    <w:rsid w:val="006D1BFD"/>
    <w:rsid w:val="006D1C3C"/>
    <w:rsid w:val="006D1D77"/>
    <w:rsid w:val="006D3F8D"/>
    <w:rsid w:val="006D4238"/>
    <w:rsid w:val="006D44D0"/>
    <w:rsid w:val="006D44DD"/>
    <w:rsid w:val="006D4565"/>
    <w:rsid w:val="006D47A7"/>
    <w:rsid w:val="006D5000"/>
    <w:rsid w:val="006D522A"/>
    <w:rsid w:val="006D53BF"/>
    <w:rsid w:val="006D5ED4"/>
    <w:rsid w:val="006D6B54"/>
    <w:rsid w:val="006D7D5C"/>
    <w:rsid w:val="006E24CA"/>
    <w:rsid w:val="006E24E0"/>
    <w:rsid w:val="006E2E65"/>
    <w:rsid w:val="006E3018"/>
    <w:rsid w:val="006E423A"/>
    <w:rsid w:val="006E470D"/>
    <w:rsid w:val="006E4D0E"/>
    <w:rsid w:val="006E4ECD"/>
    <w:rsid w:val="006E5A95"/>
    <w:rsid w:val="006E6049"/>
    <w:rsid w:val="006E675D"/>
    <w:rsid w:val="006E74DC"/>
    <w:rsid w:val="006F0B43"/>
    <w:rsid w:val="006F149F"/>
    <w:rsid w:val="006F1562"/>
    <w:rsid w:val="006F1AF2"/>
    <w:rsid w:val="006F1EA5"/>
    <w:rsid w:val="006F2108"/>
    <w:rsid w:val="006F24DB"/>
    <w:rsid w:val="006F26E9"/>
    <w:rsid w:val="006F2761"/>
    <w:rsid w:val="006F287B"/>
    <w:rsid w:val="006F3448"/>
    <w:rsid w:val="006F41E9"/>
    <w:rsid w:val="006F425D"/>
    <w:rsid w:val="006F4C5D"/>
    <w:rsid w:val="006F55B0"/>
    <w:rsid w:val="006F5A38"/>
    <w:rsid w:val="006F6160"/>
    <w:rsid w:val="006F6232"/>
    <w:rsid w:val="006F663A"/>
    <w:rsid w:val="006F6B24"/>
    <w:rsid w:val="006F7148"/>
    <w:rsid w:val="006F758E"/>
    <w:rsid w:val="006F7DF8"/>
    <w:rsid w:val="00700DD6"/>
    <w:rsid w:val="007010C8"/>
    <w:rsid w:val="007011E9"/>
    <w:rsid w:val="007019EF"/>
    <w:rsid w:val="00702BA3"/>
    <w:rsid w:val="007030FB"/>
    <w:rsid w:val="0070391B"/>
    <w:rsid w:val="00703929"/>
    <w:rsid w:val="0070453B"/>
    <w:rsid w:val="007049BC"/>
    <w:rsid w:val="007050A1"/>
    <w:rsid w:val="0070513C"/>
    <w:rsid w:val="007053A5"/>
    <w:rsid w:val="007069FD"/>
    <w:rsid w:val="007108CD"/>
    <w:rsid w:val="00711A28"/>
    <w:rsid w:val="00711D1F"/>
    <w:rsid w:val="00711D37"/>
    <w:rsid w:val="00711D85"/>
    <w:rsid w:val="0071227F"/>
    <w:rsid w:val="007123D0"/>
    <w:rsid w:val="0071250B"/>
    <w:rsid w:val="00713175"/>
    <w:rsid w:val="007142D7"/>
    <w:rsid w:val="0071473E"/>
    <w:rsid w:val="007149DC"/>
    <w:rsid w:val="00714A0A"/>
    <w:rsid w:val="00714ABA"/>
    <w:rsid w:val="00714EF3"/>
    <w:rsid w:val="00715291"/>
    <w:rsid w:val="0071592B"/>
    <w:rsid w:val="0071621E"/>
    <w:rsid w:val="007163B6"/>
    <w:rsid w:val="0071665A"/>
    <w:rsid w:val="00716FAA"/>
    <w:rsid w:val="0071753F"/>
    <w:rsid w:val="00717BE2"/>
    <w:rsid w:val="00717ED5"/>
    <w:rsid w:val="00721976"/>
    <w:rsid w:val="00722330"/>
    <w:rsid w:val="00724607"/>
    <w:rsid w:val="0072460A"/>
    <w:rsid w:val="00724886"/>
    <w:rsid w:val="0072513D"/>
    <w:rsid w:val="00725C23"/>
    <w:rsid w:val="007267E7"/>
    <w:rsid w:val="00726F6A"/>
    <w:rsid w:val="0072730C"/>
    <w:rsid w:val="007274C9"/>
    <w:rsid w:val="00727625"/>
    <w:rsid w:val="00730BBE"/>
    <w:rsid w:val="00730F29"/>
    <w:rsid w:val="00731670"/>
    <w:rsid w:val="00731778"/>
    <w:rsid w:val="00732216"/>
    <w:rsid w:val="00732254"/>
    <w:rsid w:val="00732680"/>
    <w:rsid w:val="00732835"/>
    <w:rsid w:val="00732F29"/>
    <w:rsid w:val="007335A9"/>
    <w:rsid w:val="007335BD"/>
    <w:rsid w:val="00733619"/>
    <w:rsid w:val="007337B1"/>
    <w:rsid w:val="00733FD4"/>
    <w:rsid w:val="007358FD"/>
    <w:rsid w:val="00735A4D"/>
    <w:rsid w:val="00736809"/>
    <w:rsid w:val="007369C0"/>
    <w:rsid w:val="00737148"/>
    <w:rsid w:val="00737F23"/>
    <w:rsid w:val="00740107"/>
    <w:rsid w:val="0074178E"/>
    <w:rsid w:val="00741BCA"/>
    <w:rsid w:val="00741D5E"/>
    <w:rsid w:val="00742003"/>
    <w:rsid w:val="0074260C"/>
    <w:rsid w:val="00742EB6"/>
    <w:rsid w:val="00743130"/>
    <w:rsid w:val="00743320"/>
    <w:rsid w:val="00743A28"/>
    <w:rsid w:val="00743B8E"/>
    <w:rsid w:val="00743E3E"/>
    <w:rsid w:val="007442D1"/>
    <w:rsid w:val="0074470D"/>
    <w:rsid w:val="00745136"/>
    <w:rsid w:val="00745336"/>
    <w:rsid w:val="00747B17"/>
    <w:rsid w:val="00747FE9"/>
    <w:rsid w:val="0075072A"/>
    <w:rsid w:val="00750C5B"/>
    <w:rsid w:val="0075182A"/>
    <w:rsid w:val="00751869"/>
    <w:rsid w:val="00751B76"/>
    <w:rsid w:val="00752D7F"/>
    <w:rsid w:val="007530EC"/>
    <w:rsid w:val="00753270"/>
    <w:rsid w:val="00754B67"/>
    <w:rsid w:val="00754CB9"/>
    <w:rsid w:val="0075549F"/>
    <w:rsid w:val="00755C01"/>
    <w:rsid w:val="007561AB"/>
    <w:rsid w:val="007561DF"/>
    <w:rsid w:val="007563B7"/>
    <w:rsid w:val="007572C3"/>
    <w:rsid w:val="00757537"/>
    <w:rsid w:val="00757BDA"/>
    <w:rsid w:val="007600BA"/>
    <w:rsid w:val="007603D1"/>
    <w:rsid w:val="007605AA"/>
    <w:rsid w:val="0076068F"/>
    <w:rsid w:val="007606C0"/>
    <w:rsid w:val="00761315"/>
    <w:rsid w:val="007614A3"/>
    <w:rsid w:val="0076239D"/>
    <w:rsid w:val="0076274A"/>
    <w:rsid w:val="00762C69"/>
    <w:rsid w:val="0076352B"/>
    <w:rsid w:val="00763558"/>
    <w:rsid w:val="00763C70"/>
    <w:rsid w:val="0076425C"/>
    <w:rsid w:val="007646C9"/>
    <w:rsid w:val="00764CC8"/>
    <w:rsid w:val="00764D08"/>
    <w:rsid w:val="00765197"/>
    <w:rsid w:val="00765702"/>
    <w:rsid w:val="00766347"/>
    <w:rsid w:val="007672E9"/>
    <w:rsid w:val="00767423"/>
    <w:rsid w:val="0076754F"/>
    <w:rsid w:val="00767A13"/>
    <w:rsid w:val="00770AF5"/>
    <w:rsid w:val="00770B75"/>
    <w:rsid w:val="00770EFC"/>
    <w:rsid w:val="0077106E"/>
    <w:rsid w:val="0077299C"/>
    <w:rsid w:val="0077335F"/>
    <w:rsid w:val="00774056"/>
    <w:rsid w:val="007744FC"/>
    <w:rsid w:val="00774B6E"/>
    <w:rsid w:val="00774D6A"/>
    <w:rsid w:val="00775E9B"/>
    <w:rsid w:val="0077625E"/>
    <w:rsid w:val="0077634B"/>
    <w:rsid w:val="007763CB"/>
    <w:rsid w:val="007766E5"/>
    <w:rsid w:val="00776C10"/>
    <w:rsid w:val="00776C63"/>
    <w:rsid w:val="00776F1F"/>
    <w:rsid w:val="007772C6"/>
    <w:rsid w:val="00780586"/>
    <w:rsid w:val="00780942"/>
    <w:rsid w:val="00780B90"/>
    <w:rsid w:val="00781DA1"/>
    <w:rsid w:val="007820A8"/>
    <w:rsid w:val="0078218C"/>
    <w:rsid w:val="007822B2"/>
    <w:rsid w:val="00782AA4"/>
    <w:rsid w:val="00783214"/>
    <w:rsid w:val="00783311"/>
    <w:rsid w:val="007833CC"/>
    <w:rsid w:val="007847B8"/>
    <w:rsid w:val="007848B1"/>
    <w:rsid w:val="00784C3E"/>
    <w:rsid w:val="00784DA8"/>
    <w:rsid w:val="007855F4"/>
    <w:rsid w:val="007858A7"/>
    <w:rsid w:val="0078644C"/>
    <w:rsid w:val="007865FD"/>
    <w:rsid w:val="0078794A"/>
    <w:rsid w:val="00787A77"/>
    <w:rsid w:val="00787CCE"/>
    <w:rsid w:val="0079138D"/>
    <w:rsid w:val="007913FD"/>
    <w:rsid w:val="0079193F"/>
    <w:rsid w:val="00791BDA"/>
    <w:rsid w:val="00791D8E"/>
    <w:rsid w:val="0079327F"/>
    <w:rsid w:val="00793FF2"/>
    <w:rsid w:val="00794217"/>
    <w:rsid w:val="00794A35"/>
    <w:rsid w:val="00794C21"/>
    <w:rsid w:val="00794EA8"/>
    <w:rsid w:val="0079523E"/>
    <w:rsid w:val="00795412"/>
    <w:rsid w:val="007958AE"/>
    <w:rsid w:val="00795960"/>
    <w:rsid w:val="00796069"/>
    <w:rsid w:val="007961B7"/>
    <w:rsid w:val="00796703"/>
    <w:rsid w:val="00797BEA"/>
    <w:rsid w:val="00797E5F"/>
    <w:rsid w:val="00797E92"/>
    <w:rsid w:val="007A02EB"/>
    <w:rsid w:val="007A0647"/>
    <w:rsid w:val="007A0903"/>
    <w:rsid w:val="007A1837"/>
    <w:rsid w:val="007A305F"/>
    <w:rsid w:val="007A323F"/>
    <w:rsid w:val="007A3A19"/>
    <w:rsid w:val="007A41DE"/>
    <w:rsid w:val="007A459F"/>
    <w:rsid w:val="007A545F"/>
    <w:rsid w:val="007A55F8"/>
    <w:rsid w:val="007A57C0"/>
    <w:rsid w:val="007A6902"/>
    <w:rsid w:val="007A6AAC"/>
    <w:rsid w:val="007A73FD"/>
    <w:rsid w:val="007A7D36"/>
    <w:rsid w:val="007B00BE"/>
    <w:rsid w:val="007B02A0"/>
    <w:rsid w:val="007B02A1"/>
    <w:rsid w:val="007B0354"/>
    <w:rsid w:val="007B05FA"/>
    <w:rsid w:val="007B0D65"/>
    <w:rsid w:val="007B13D9"/>
    <w:rsid w:val="007B2562"/>
    <w:rsid w:val="007B3065"/>
    <w:rsid w:val="007B3157"/>
    <w:rsid w:val="007B3ECB"/>
    <w:rsid w:val="007B43FF"/>
    <w:rsid w:val="007B5B09"/>
    <w:rsid w:val="007B5E31"/>
    <w:rsid w:val="007B64B2"/>
    <w:rsid w:val="007B66D0"/>
    <w:rsid w:val="007B6BF1"/>
    <w:rsid w:val="007B7188"/>
    <w:rsid w:val="007C009A"/>
    <w:rsid w:val="007C0585"/>
    <w:rsid w:val="007C1BE4"/>
    <w:rsid w:val="007C2590"/>
    <w:rsid w:val="007C2668"/>
    <w:rsid w:val="007C29AB"/>
    <w:rsid w:val="007C4003"/>
    <w:rsid w:val="007C4539"/>
    <w:rsid w:val="007C497E"/>
    <w:rsid w:val="007C4CA8"/>
    <w:rsid w:val="007C4FE9"/>
    <w:rsid w:val="007C523D"/>
    <w:rsid w:val="007C5B23"/>
    <w:rsid w:val="007C618E"/>
    <w:rsid w:val="007C6268"/>
    <w:rsid w:val="007C689B"/>
    <w:rsid w:val="007C6C51"/>
    <w:rsid w:val="007C72D0"/>
    <w:rsid w:val="007C7355"/>
    <w:rsid w:val="007C769C"/>
    <w:rsid w:val="007C7C40"/>
    <w:rsid w:val="007C7F13"/>
    <w:rsid w:val="007D0D77"/>
    <w:rsid w:val="007D1166"/>
    <w:rsid w:val="007D1196"/>
    <w:rsid w:val="007D16FD"/>
    <w:rsid w:val="007D1912"/>
    <w:rsid w:val="007D199D"/>
    <w:rsid w:val="007D1C87"/>
    <w:rsid w:val="007D2169"/>
    <w:rsid w:val="007D2304"/>
    <w:rsid w:val="007D258D"/>
    <w:rsid w:val="007D2B92"/>
    <w:rsid w:val="007D2CA0"/>
    <w:rsid w:val="007D3674"/>
    <w:rsid w:val="007D36B8"/>
    <w:rsid w:val="007D3B6D"/>
    <w:rsid w:val="007D4B2E"/>
    <w:rsid w:val="007D4C89"/>
    <w:rsid w:val="007D51B8"/>
    <w:rsid w:val="007D54D5"/>
    <w:rsid w:val="007D558C"/>
    <w:rsid w:val="007D571B"/>
    <w:rsid w:val="007D57E1"/>
    <w:rsid w:val="007D5898"/>
    <w:rsid w:val="007D6AA1"/>
    <w:rsid w:val="007D6D92"/>
    <w:rsid w:val="007D719F"/>
    <w:rsid w:val="007D788A"/>
    <w:rsid w:val="007E0296"/>
    <w:rsid w:val="007E0396"/>
    <w:rsid w:val="007E0756"/>
    <w:rsid w:val="007E0C46"/>
    <w:rsid w:val="007E24D5"/>
    <w:rsid w:val="007E25E0"/>
    <w:rsid w:val="007E3097"/>
    <w:rsid w:val="007E398D"/>
    <w:rsid w:val="007E3F5D"/>
    <w:rsid w:val="007E411C"/>
    <w:rsid w:val="007E4492"/>
    <w:rsid w:val="007E481C"/>
    <w:rsid w:val="007E49D8"/>
    <w:rsid w:val="007E4AC6"/>
    <w:rsid w:val="007E4C43"/>
    <w:rsid w:val="007E4D48"/>
    <w:rsid w:val="007E5242"/>
    <w:rsid w:val="007E5EE2"/>
    <w:rsid w:val="007E6BDE"/>
    <w:rsid w:val="007F0348"/>
    <w:rsid w:val="007F0F2F"/>
    <w:rsid w:val="007F14A5"/>
    <w:rsid w:val="007F16F9"/>
    <w:rsid w:val="007F17F2"/>
    <w:rsid w:val="007F1E41"/>
    <w:rsid w:val="007F1FF9"/>
    <w:rsid w:val="007F2358"/>
    <w:rsid w:val="007F29EA"/>
    <w:rsid w:val="007F31F1"/>
    <w:rsid w:val="007F3232"/>
    <w:rsid w:val="007F38A9"/>
    <w:rsid w:val="007F3B6B"/>
    <w:rsid w:val="007F43D9"/>
    <w:rsid w:val="007F43E3"/>
    <w:rsid w:val="007F4912"/>
    <w:rsid w:val="007F4C2E"/>
    <w:rsid w:val="007F539D"/>
    <w:rsid w:val="007F546E"/>
    <w:rsid w:val="007F594A"/>
    <w:rsid w:val="007F60F1"/>
    <w:rsid w:val="007F6282"/>
    <w:rsid w:val="007F6B0C"/>
    <w:rsid w:val="007F6EBB"/>
    <w:rsid w:val="007F7046"/>
    <w:rsid w:val="00800583"/>
    <w:rsid w:val="00801404"/>
    <w:rsid w:val="008016CB"/>
    <w:rsid w:val="00801997"/>
    <w:rsid w:val="00801A0A"/>
    <w:rsid w:val="00801EB4"/>
    <w:rsid w:val="00802827"/>
    <w:rsid w:val="008030AA"/>
    <w:rsid w:val="008035AB"/>
    <w:rsid w:val="00803939"/>
    <w:rsid w:val="0080394B"/>
    <w:rsid w:val="00803D54"/>
    <w:rsid w:val="008042C5"/>
    <w:rsid w:val="00805325"/>
    <w:rsid w:val="008054B8"/>
    <w:rsid w:val="00805601"/>
    <w:rsid w:val="00805C1D"/>
    <w:rsid w:val="00806785"/>
    <w:rsid w:val="008068D7"/>
    <w:rsid w:val="00806AFB"/>
    <w:rsid w:val="0080780F"/>
    <w:rsid w:val="00807B43"/>
    <w:rsid w:val="00807FA5"/>
    <w:rsid w:val="008106CD"/>
    <w:rsid w:val="00810787"/>
    <w:rsid w:val="00810DC4"/>
    <w:rsid w:val="00812996"/>
    <w:rsid w:val="00812B0A"/>
    <w:rsid w:val="00812F2B"/>
    <w:rsid w:val="00813235"/>
    <w:rsid w:val="0081371B"/>
    <w:rsid w:val="00814158"/>
    <w:rsid w:val="0081453D"/>
    <w:rsid w:val="00814801"/>
    <w:rsid w:val="00814AC1"/>
    <w:rsid w:val="00814C8B"/>
    <w:rsid w:val="00814EFA"/>
    <w:rsid w:val="00815236"/>
    <w:rsid w:val="008152AA"/>
    <w:rsid w:val="0081546D"/>
    <w:rsid w:val="008162ED"/>
    <w:rsid w:val="00816318"/>
    <w:rsid w:val="00816843"/>
    <w:rsid w:val="008172A1"/>
    <w:rsid w:val="008173E3"/>
    <w:rsid w:val="008178C0"/>
    <w:rsid w:val="0081791E"/>
    <w:rsid w:val="00817AB7"/>
    <w:rsid w:val="00820B87"/>
    <w:rsid w:val="008213F3"/>
    <w:rsid w:val="00821961"/>
    <w:rsid w:val="00822F4D"/>
    <w:rsid w:val="008231FC"/>
    <w:rsid w:val="00823291"/>
    <w:rsid w:val="00823716"/>
    <w:rsid w:val="00823A57"/>
    <w:rsid w:val="00823D3F"/>
    <w:rsid w:val="00823E3D"/>
    <w:rsid w:val="008245F1"/>
    <w:rsid w:val="00824F13"/>
    <w:rsid w:val="0082522B"/>
    <w:rsid w:val="00825390"/>
    <w:rsid w:val="008267AD"/>
    <w:rsid w:val="00826940"/>
    <w:rsid w:val="00826CAA"/>
    <w:rsid w:val="0082763B"/>
    <w:rsid w:val="00827BE4"/>
    <w:rsid w:val="0083005E"/>
    <w:rsid w:val="00830100"/>
    <w:rsid w:val="008305F2"/>
    <w:rsid w:val="00830606"/>
    <w:rsid w:val="00830BC9"/>
    <w:rsid w:val="00830D6E"/>
    <w:rsid w:val="008311D9"/>
    <w:rsid w:val="0083158E"/>
    <w:rsid w:val="008316E4"/>
    <w:rsid w:val="00831AF0"/>
    <w:rsid w:val="00831B84"/>
    <w:rsid w:val="00832480"/>
    <w:rsid w:val="008325BF"/>
    <w:rsid w:val="00832CAC"/>
    <w:rsid w:val="00833262"/>
    <w:rsid w:val="008332C8"/>
    <w:rsid w:val="0083372B"/>
    <w:rsid w:val="00833B20"/>
    <w:rsid w:val="0083461B"/>
    <w:rsid w:val="008348C8"/>
    <w:rsid w:val="00834975"/>
    <w:rsid w:val="00835755"/>
    <w:rsid w:val="00836420"/>
    <w:rsid w:val="008370A8"/>
    <w:rsid w:val="00837F83"/>
    <w:rsid w:val="00840AE9"/>
    <w:rsid w:val="00840D3D"/>
    <w:rsid w:val="008410EC"/>
    <w:rsid w:val="008411B2"/>
    <w:rsid w:val="00841B89"/>
    <w:rsid w:val="00842B71"/>
    <w:rsid w:val="00842E78"/>
    <w:rsid w:val="008432C0"/>
    <w:rsid w:val="008435EF"/>
    <w:rsid w:val="00843657"/>
    <w:rsid w:val="00844758"/>
    <w:rsid w:val="00844949"/>
    <w:rsid w:val="008449D4"/>
    <w:rsid w:val="00845170"/>
    <w:rsid w:val="008451CB"/>
    <w:rsid w:val="008458D4"/>
    <w:rsid w:val="0084730C"/>
    <w:rsid w:val="0084753C"/>
    <w:rsid w:val="0085014D"/>
    <w:rsid w:val="0085031A"/>
    <w:rsid w:val="00850541"/>
    <w:rsid w:val="00851463"/>
    <w:rsid w:val="00851D77"/>
    <w:rsid w:val="00852938"/>
    <w:rsid w:val="00853420"/>
    <w:rsid w:val="00853B53"/>
    <w:rsid w:val="00853F54"/>
    <w:rsid w:val="00854548"/>
    <w:rsid w:val="00854F77"/>
    <w:rsid w:val="0085591B"/>
    <w:rsid w:val="00855D05"/>
    <w:rsid w:val="0085631A"/>
    <w:rsid w:val="0085678D"/>
    <w:rsid w:val="008571A5"/>
    <w:rsid w:val="008575EE"/>
    <w:rsid w:val="00857B7D"/>
    <w:rsid w:val="008607BF"/>
    <w:rsid w:val="00860DC2"/>
    <w:rsid w:val="008611AC"/>
    <w:rsid w:val="00861688"/>
    <w:rsid w:val="008616E8"/>
    <w:rsid w:val="008623EB"/>
    <w:rsid w:val="00862F8B"/>
    <w:rsid w:val="00863350"/>
    <w:rsid w:val="00863E25"/>
    <w:rsid w:val="00864677"/>
    <w:rsid w:val="008646E2"/>
    <w:rsid w:val="008649C8"/>
    <w:rsid w:val="00864F1C"/>
    <w:rsid w:val="00865C9A"/>
    <w:rsid w:val="00865F97"/>
    <w:rsid w:val="00866645"/>
    <w:rsid w:val="008700F8"/>
    <w:rsid w:val="0087015A"/>
    <w:rsid w:val="00870A13"/>
    <w:rsid w:val="00870D0D"/>
    <w:rsid w:val="008711FC"/>
    <w:rsid w:val="008712ED"/>
    <w:rsid w:val="008722E4"/>
    <w:rsid w:val="0087267D"/>
    <w:rsid w:val="008731D0"/>
    <w:rsid w:val="00873554"/>
    <w:rsid w:val="00874979"/>
    <w:rsid w:val="0087514B"/>
    <w:rsid w:val="008759D8"/>
    <w:rsid w:val="00875A64"/>
    <w:rsid w:val="00875F19"/>
    <w:rsid w:val="00877660"/>
    <w:rsid w:val="00877789"/>
    <w:rsid w:val="00880C98"/>
    <w:rsid w:val="00881627"/>
    <w:rsid w:val="00882184"/>
    <w:rsid w:val="0088233A"/>
    <w:rsid w:val="008825B2"/>
    <w:rsid w:val="00882A19"/>
    <w:rsid w:val="00883BBE"/>
    <w:rsid w:val="00884102"/>
    <w:rsid w:val="008842A8"/>
    <w:rsid w:val="00884DC3"/>
    <w:rsid w:val="0088527F"/>
    <w:rsid w:val="00885575"/>
    <w:rsid w:val="00885756"/>
    <w:rsid w:val="0088674E"/>
    <w:rsid w:val="00886F18"/>
    <w:rsid w:val="00887411"/>
    <w:rsid w:val="0088767A"/>
    <w:rsid w:val="0089127F"/>
    <w:rsid w:val="00891BDA"/>
    <w:rsid w:val="0089253A"/>
    <w:rsid w:val="00892B82"/>
    <w:rsid w:val="00892DA2"/>
    <w:rsid w:val="00893166"/>
    <w:rsid w:val="008931C4"/>
    <w:rsid w:val="00893BA1"/>
    <w:rsid w:val="00894051"/>
    <w:rsid w:val="0089448F"/>
    <w:rsid w:val="00894B8A"/>
    <w:rsid w:val="00894E6A"/>
    <w:rsid w:val="00894F2A"/>
    <w:rsid w:val="00895212"/>
    <w:rsid w:val="00895782"/>
    <w:rsid w:val="00895C82"/>
    <w:rsid w:val="00895C98"/>
    <w:rsid w:val="008963C9"/>
    <w:rsid w:val="00897170"/>
    <w:rsid w:val="00897217"/>
    <w:rsid w:val="008976E5"/>
    <w:rsid w:val="00897CAC"/>
    <w:rsid w:val="008A0B36"/>
    <w:rsid w:val="008A117C"/>
    <w:rsid w:val="008A2B74"/>
    <w:rsid w:val="008A319D"/>
    <w:rsid w:val="008A3E9B"/>
    <w:rsid w:val="008A46EB"/>
    <w:rsid w:val="008A529A"/>
    <w:rsid w:val="008A6341"/>
    <w:rsid w:val="008A6788"/>
    <w:rsid w:val="008A7147"/>
    <w:rsid w:val="008A7670"/>
    <w:rsid w:val="008A78A6"/>
    <w:rsid w:val="008A7A06"/>
    <w:rsid w:val="008A7F2F"/>
    <w:rsid w:val="008B03C4"/>
    <w:rsid w:val="008B0455"/>
    <w:rsid w:val="008B19EC"/>
    <w:rsid w:val="008B1E13"/>
    <w:rsid w:val="008B1FE8"/>
    <w:rsid w:val="008B29AE"/>
    <w:rsid w:val="008B31FD"/>
    <w:rsid w:val="008B3E7E"/>
    <w:rsid w:val="008B5443"/>
    <w:rsid w:val="008B5549"/>
    <w:rsid w:val="008B5DD2"/>
    <w:rsid w:val="008B62FD"/>
    <w:rsid w:val="008B712F"/>
    <w:rsid w:val="008B76AC"/>
    <w:rsid w:val="008B7A06"/>
    <w:rsid w:val="008B7D1D"/>
    <w:rsid w:val="008C00DE"/>
    <w:rsid w:val="008C0346"/>
    <w:rsid w:val="008C19D2"/>
    <w:rsid w:val="008C2CB4"/>
    <w:rsid w:val="008C2CC8"/>
    <w:rsid w:val="008C2F03"/>
    <w:rsid w:val="008C3502"/>
    <w:rsid w:val="008C369C"/>
    <w:rsid w:val="008C39C2"/>
    <w:rsid w:val="008C3AF3"/>
    <w:rsid w:val="008C40C7"/>
    <w:rsid w:val="008C4DDC"/>
    <w:rsid w:val="008C61FC"/>
    <w:rsid w:val="008C6AD1"/>
    <w:rsid w:val="008C7F6D"/>
    <w:rsid w:val="008D003A"/>
    <w:rsid w:val="008D02D1"/>
    <w:rsid w:val="008D0C7F"/>
    <w:rsid w:val="008D133B"/>
    <w:rsid w:val="008D2E4E"/>
    <w:rsid w:val="008D324D"/>
    <w:rsid w:val="008D35EE"/>
    <w:rsid w:val="008D3A77"/>
    <w:rsid w:val="008D3AA4"/>
    <w:rsid w:val="008D3D89"/>
    <w:rsid w:val="008D4201"/>
    <w:rsid w:val="008D467E"/>
    <w:rsid w:val="008D5666"/>
    <w:rsid w:val="008D5AC1"/>
    <w:rsid w:val="008D7326"/>
    <w:rsid w:val="008D76B4"/>
    <w:rsid w:val="008D7B32"/>
    <w:rsid w:val="008D7EAB"/>
    <w:rsid w:val="008E0EF2"/>
    <w:rsid w:val="008E18BB"/>
    <w:rsid w:val="008E27A0"/>
    <w:rsid w:val="008E27E4"/>
    <w:rsid w:val="008E2CA9"/>
    <w:rsid w:val="008E3041"/>
    <w:rsid w:val="008E30C0"/>
    <w:rsid w:val="008E358A"/>
    <w:rsid w:val="008E3B9D"/>
    <w:rsid w:val="008E3D5C"/>
    <w:rsid w:val="008E3DC4"/>
    <w:rsid w:val="008E4398"/>
    <w:rsid w:val="008E44AD"/>
    <w:rsid w:val="008E49C9"/>
    <w:rsid w:val="008E4C27"/>
    <w:rsid w:val="008E4D22"/>
    <w:rsid w:val="008E596D"/>
    <w:rsid w:val="008E5D11"/>
    <w:rsid w:val="008E5EE8"/>
    <w:rsid w:val="008E6D07"/>
    <w:rsid w:val="008E7CE6"/>
    <w:rsid w:val="008E7F6D"/>
    <w:rsid w:val="008F0FA7"/>
    <w:rsid w:val="008F0FB9"/>
    <w:rsid w:val="008F120F"/>
    <w:rsid w:val="008F150A"/>
    <w:rsid w:val="008F1A46"/>
    <w:rsid w:val="008F1F06"/>
    <w:rsid w:val="008F20C3"/>
    <w:rsid w:val="008F25F3"/>
    <w:rsid w:val="008F2C5F"/>
    <w:rsid w:val="008F34A9"/>
    <w:rsid w:val="008F3777"/>
    <w:rsid w:val="008F3EB6"/>
    <w:rsid w:val="008F4470"/>
    <w:rsid w:val="008F4C55"/>
    <w:rsid w:val="008F4EE2"/>
    <w:rsid w:val="008F588C"/>
    <w:rsid w:val="008F648E"/>
    <w:rsid w:val="008F6D69"/>
    <w:rsid w:val="008F6F2A"/>
    <w:rsid w:val="00900306"/>
    <w:rsid w:val="00900605"/>
    <w:rsid w:val="00900DAF"/>
    <w:rsid w:val="009018AC"/>
    <w:rsid w:val="00902E0A"/>
    <w:rsid w:val="00902FCC"/>
    <w:rsid w:val="0090304F"/>
    <w:rsid w:val="009033BC"/>
    <w:rsid w:val="00903CC5"/>
    <w:rsid w:val="00904920"/>
    <w:rsid w:val="00904FA5"/>
    <w:rsid w:val="0090607E"/>
    <w:rsid w:val="0090699C"/>
    <w:rsid w:val="00906D03"/>
    <w:rsid w:val="00907B41"/>
    <w:rsid w:val="0091199E"/>
    <w:rsid w:val="00912792"/>
    <w:rsid w:val="00912AF6"/>
    <w:rsid w:val="00912DF7"/>
    <w:rsid w:val="00912E4C"/>
    <w:rsid w:val="0091310C"/>
    <w:rsid w:val="00913D79"/>
    <w:rsid w:val="00913E55"/>
    <w:rsid w:val="009144FF"/>
    <w:rsid w:val="009147EA"/>
    <w:rsid w:val="00914963"/>
    <w:rsid w:val="00914AD4"/>
    <w:rsid w:val="00914D1D"/>
    <w:rsid w:val="0091575E"/>
    <w:rsid w:val="00916066"/>
    <w:rsid w:val="0091608C"/>
    <w:rsid w:val="0091635E"/>
    <w:rsid w:val="00916BC3"/>
    <w:rsid w:val="00917818"/>
    <w:rsid w:val="009203BE"/>
    <w:rsid w:val="009208B3"/>
    <w:rsid w:val="009217AB"/>
    <w:rsid w:val="00922463"/>
    <w:rsid w:val="00922980"/>
    <w:rsid w:val="00922D9F"/>
    <w:rsid w:val="009232C3"/>
    <w:rsid w:val="009234F2"/>
    <w:rsid w:val="00923603"/>
    <w:rsid w:val="00924103"/>
    <w:rsid w:val="009246F5"/>
    <w:rsid w:val="009248D0"/>
    <w:rsid w:val="00925379"/>
    <w:rsid w:val="00925ADF"/>
    <w:rsid w:val="00925C94"/>
    <w:rsid w:val="009272E2"/>
    <w:rsid w:val="00927870"/>
    <w:rsid w:val="00927982"/>
    <w:rsid w:val="00930094"/>
    <w:rsid w:val="009302E2"/>
    <w:rsid w:val="00930679"/>
    <w:rsid w:val="0093184B"/>
    <w:rsid w:val="009321E1"/>
    <w:rsid w:val="009326E3"/>
    <w:rsid w:val="00932EC0"/>
    <w:rsid w:val="00933C68"/>
    <w:rsid w:val="00934330"/>
    <w:rsid w:val="0093679C"/>
    <w:rsid w:val="00936C27"/>
    <w:rsid w:val="009374D1"/>
    <w:rsid w:val="009377E7"/>
    <w:rsid w:val="009378D3"/>
    <w:rsid w:val="0094059C"/>
    <w:rsid w:val="009407AD"/>
    <w:rsid w:val="00940B0F"/>
    <w:rsid w:val="00940C4C"/>
    <w:rsid w:val="00940F00"/>
    <w:rsid w:val="009411A5"/>
    <w:rsid w:val="00941EA6"/>
    <w:rsid w:val="0094216D"/>
    <w:rsid w:val="00942783"/>
    <w:rsid w:val="00942BEA"/>
    <w:rsid w:val="009435F2"/>
    <w:rsid w:val="00943CAB"/>
    <w:rsid w:val="00945AE9"/>
    <w:rsid w:val="00946067"/>
    <w:rsid w:val="00946266"/>
    <w:rsid w:val="00947594"/>
    <w:rsid w:val="00950AF5"/>
    <w:rsid w:val="00950BB5"/>
    <w:rsid w:val="00951246"/>
    <w:rsid w:val="009529F3"/>
    <w:rsid w:val="00952BC9"/>
    <w:rsid w:val="00952D07"/>
    <w:rsid w:val="00952ECA"/>
    <w:rsid w:val="00952F7A"/>
    <w:rsid w:val="00953346"/>
    <w:rsid w:val="00954644"/>
    <w:rsid w:val="0095481A"/>
    <w:rsid w:val="00954B02"/>
    <w:rsid w:val="00954C6F"/>
    <w:rsid w:val="00955D09"/>
    <w:rsid w:val="00956203"/>
    <w:rsid w:val="009566EC"/>
    <w:rsid w:val="009576F3"/>
    <w:rsid w:val="00957ED6"/>
    <w:rsid w:val="009604AC"/>
    <w:rsid w:val="0096140D"/>
    <w:rsid w:val="00961ADB"/>
    <w:rsid w:val="00961D4B"/>
    <w:rsid w:val="009629B0"/>
    <w:rsid w:val="009644E7"/>
    <w:rsid w:val="009648DB"/>
    <w:rsid w:val="00965B1B"/>
    <w:rsid w:val="00965C24"/>
    <w:rsid w:val="00965D9F"/>
    <w:rsid w:val="009661F2"/>
    <w:rsid w:val="009662B1"/>
    <w:rsid w:val="00966AC7"/>
    <w:rsid w:val="00966FED"/>
    <w:rsid w:val="00967043"/>
    <w:rsid w:val="009670E0"/>
    <w:rsid w:val="009673A0"/>
    <w:rsid w:val="009679DC"/>
    <w:rsid w:val="00967D33"/>
    <w:rsid w:val="00967DD5"/>
    <w:rsid w:val="00967F6F"/>
    <w:rsid w:val="009706A1"/>
    <w:rsid w:val="00970C6B"/>
    <w:rsid w:val="00971875"/>
    <w:rsid w:val="0097246C"/>
    <w:rsid w:val="00972602"/>
    <w:rsid w:val="00973230"/>
    <w:rsid w:val="00973236"/>
    <w:rsid w:val="009736F7"/>
    <w:rsid w:val="0097402C"/>
    <w:rsid w:val="00974753"/>
    <w:rsid w:val="009748C6"/>
    <w:rsid w:val="00975C28"/>
    <w:rsid w:val="009763AC"/>
    <w:rsid w:val="00976E96"/>
    <w:rsid w:val="009778CC"/>
    <w:rsid w:val="00977E0E"/>
    <w:rsid w:val="009801A5"/>
    <w:rsid w:val="00980A2B"/>
    <w:rsid w:val="00980A43"/>
    <w:rsid w:val="00980C23"/>
    <w:rsid w:val="00980F42"/>
    <w:rsid w:val="009811F6"/>
    <w:rsid w:val="00981F31"/>
    <w:rsid w:val="00982429"/>
    <w:rsid w:val="00982D6F"/>
    <w:rsid w:val="009830CF"/>
    <w:rsid w:val="00983233"/>
    <w:rsid w:val="00983CDC"/>
    <w:rsid w:val="00983E57"/>
    <w:rsid w:val="009850B3"/>
    <w:rsid w:val="009850F9"/>
    <w:rsid w:val="0098652E"/>
    <w:rsid w:val="0098662D"/>
    <w:rsid w:val="0098728A"/>
    <w:rsid w:val="00987CF0"/>
    <w:rsid w:val="00990291"/>
    <w:rsid w:val="00991AFF"/>
    <w:rsid w:val="00992486"/>
    <w:rsid w:val="00992E54"/>
    <w:rsid w:val="00993139"/>
    <w:rsid w:val="009942B7"/>
    <w:rsid w:val="00994805"/>
    <w:rsid w:val="0099496C"/>
    <w:rsid w:val="0099500B"/>
    <w:rsid w:val="00995101"/>
    <w:rsid w:val="00996898"/>
    <w:rsid w:val="00996C9A"/>
    <w:rsid w:val="0099718A"/>
    <w:rsid w:val="00997B13"/>
    <w:rsid w:val="009A0B93"/>
    <w:rsid w:val="009A0D17"/>
    <w:rsid w:val="009A3CD4"/>
    <w:rsid w:val="009A44DA"/>
    <w:rsid w:val="009A4DD0"/>
    <w:rsid w:val="009A5388"/>
    <w:rsid w:val="009A6252"/>
    <w:rsid w:val="009A63B2"/>
    <w:rsid w:val="009A6B88"/>
    <w:rsid w:val="009A6CA4"/>
    <w:rsid w:val="009A6DF8"/>
    <w:rsid w:val="009A6E2B"/>
    <w:rsid w:val="009A71E0"/>
    <w:rsid w:val="009A7E94"/>
    <w:rsid w:val="009B04EF"/>
    <w:rsid w:val="009B0A3E"/>
    <w:rsid w:val="009B0ADF"/>
    <w:rsid w:val="009B0D2D"/>
    <w:rsid w:val="009B16D1"/>
    <w:rsid w:val="009B25EA"/>
    <w:rsid w:val="009B2CB3"/>
    <w:rsid w:val="009B2DB5"/>
    <w:rsid w:val="009B3124"/>
    <w:rsid w:val="009B3243"/>
    <w:rsid w:val="009B3414"/>
    <w:rsid w:val="009B383F"/>
    <w:rsid w:val="009B394E"/>
    <w:rsid w:val="009B3959"/>
    <w:rsid w:val="009B4029"/>
    <w:rsid w:val="009B464F"/>
    <w:rsid w:val="009B4B9F"/>
    <w:rsid w:val="009B4E21"/>
    <w:rsid w:val="009B4F3A"/>
    <w:rsid w:val="009B5006"/>
    <w:rsid w:val="009B554F"/>
    <w:rsid w:val="009B5E1D"/>
    <w:rsid w:val="009B63A9"/>
    <w:rsid w:val="009B76C6"/>
    <w:rsid w:val="009C01C4"/>
    <w:rsid w:val="009C0538"/>
    <w:rsid w:val="009C115C"/>
    <w:rsid w:val="009C1AF1"/>
    <w:rsid w:val="009C1E6D"/>
    <w:rsid w:val="009C247C"/>
    <w:rsid w:val="009C267A"/>
    <w:rsid w:val="009C2E08"/>
    <w:rsid w:val="009C37FF"/>
    <w:rsid w:val="009C389F"/>
    <w:rsid w:val="009C38CD"/>
    <w:rsid w:val="009C3A1B"/>
    <w:rsid w:val="009C4BAB"/>
    <w:rsid w:val="009C5DFC"/>
    <w:rsid w:val="009C649D"/>
    <w:rsid w:val="009C6E52"/>
    <w:rsid w:val="009C6E61"/>
    <w:rsid w:val="009C78C1"/>
    <w:rsid w:val="009C7ECA"/>
    <w:rsid w:val="009D00DC"/>
    <w:rsid w:val="009D0717"/>
    <w:rsid w:val="009D08AE"/>
    <w:rsid w:val="009D134E"/>
    <w:rsid w:val="009D135A"/>
    <w:rsid w:val="009D201B"/>
    <w:rsid w:val="009D2189"/>
    <w:rsid w:val="009D3450"/>
    <w:rsid w:val="009D3938"/>
    <w:rsid w:val="009D3D74"/>
    <w:rsid w:val="009D41CF"/>
    <w:rsid w:val="009D47C1"/>
    <w:rsid w:val="009D5DDD"/>
    <w:rsid w:val="009D6257"/>
    <w:rsid w:val="009D6594"/>
    <w:rsid w:val="009D7950"/>
    <w:rsid w:val="009E0193"/>
    <w:rsid w:val="009E021D"/>
    <w:rsid w:val="009E0951"/>
    <w:rsid w:val="009E0DC9"/>
    <w:rsid w:val="009E0DF5"/>
    <w:rsid w:val="009E216A"/>
    <w:rsid w:val="009E231A"/>
    <w:rsid w:val="009E25D4"/>
    <w:rsid w:val="009E27D0"/>
    <w:rsid w:val="009E2DE0"/>
    <w:rsid w:val="009E31E7"/>
    <w:rsid w:val="009E3434"/>
    <w:rsid w:val="009E36FD"/>
    <w:rsid w:val="009E4D50"/>
    <w:rsid w:val="009E4D72"/>
    <w:rsid w:val="009E5C69"/>
    <w:rsid w:val="009E5F26"/>
    <w:rsid w:val="009E61CE"/>
    <w:rsid w:val="009E67E3"/>
    <w:rsid w:val="009E7323"/>
    <w:rsid w:val="009F0A06"/>
    <w:rsid w:val="009F15D3"/>
    <w:rsid w:val="009F1772"/>
    <w:rsid w:val="009F1888"/>
    <w:rsid w:val="009F1F16"/>
    <w:rsid w:val="009F22F5"/>
    <w:rsid w:val="009F2594"/>
    <w:rsid w:val="009F3005"/>
    <w:rsid w:val="009F3541"/>
    <w:rsid w:val="009F3A6B"/>
    <w:rsid w:val="009F42F5"/>
    <w:rsid w:val="009F46CD"/>
    <w:rsid w:val="009F4708"/>
    <w:rsid w:val="009F4CA0"/>
    <w:rsid w:val="009F4D3B"/>
    <w:rsid w:val="009F4F26"/>
    <w:rsid w:val="009F58E6"/>
    <w:rsid w:val="009F62AE"/>
    <w:rsid w:val="009F6A22"/>
    <w:rsid w:val="009F7329"/>
    <w:rsid w:val="009F7946"/>
    <w:rsid w:val="009F7DA3"/>
    <w:rsid w:val="00A005E6"/>
    <w:rsid w:val="00A00720"/>
    <w:rsid w:val="00A00E2E"/>
    <w:rsid w:val="00A012A8"/>
    <w:rsid w:val="00A01401"/>
    <w:rsid w:val="00A02474"/>
    <w:rsid w:val="00A02D00"/>
    <w:rsid w:val="00A034FD"/>
    <w:rsid w:val="00A0380F"/>
    <w:rsid w:val="00A03E41"/>
    <w:rsid w:val="00A03F0E"/>
    <w:rsid w:val="00A042F7"/>
    <w:rsid w:val="00A0447A"/>
    <w:rsid w:val="00A05B44"/>
    <w:rsid w:val="00A05EB8"/>
    <w:rsid w:val="00A07918"/>
    <w:rsid w:val="00A1063B"/>
    <w:rsid w:val="00A10AE1"/>
    <w:rsid w:val="00A124B0"/>
    <w:rsid w:val="00A124B7"/>
    <w:rsid w:val="00A1254A"/>
    <w:rsid w:val="00A12707"/>
    <w:rsid w:val="00A12A25"/>
    <w:rsid w:val="00A13D94"/>
    <w:rsid w:val="00A13F88"/>
    <w:rsid w:val="00A142B4"/>
    <w:rsid w:val="00A1477A"/>
    <w:rsid w:val="00A14951"/>
    <w:rsid w:val="00A14E0F"/>
    <w:rsid w:val="00A1571A"/>
    <w:rsid w:val="00A15C29"/>
    <w:rsid w:val="00A15F57"/>
    <w:rsid w:val="00A17797"/>
    <w:rsid w:val="00A206A2"/>
    <w:rsid w:val="00A20A28"/>
    <w:rsid w:val="00A21C92"/>
    <w:rsid w:val="00A2217C"/>
    <w:rsid w:val="00A22609"/>
    <w:rsid w:val="00A22C72"/>
    <w:rsid w:val="00A22D2B"/>
    <w:rsid w:val="00A23D2B"/>
    <w:rsid w:val="00A24373"/>
    <w:rsid w:val="00A2448B"/>
    <w:rsid w:val="00A24597"/>
    <w:rsid w:val="00A24882"/>
    <w:rsid w:val="00A24C13"/>
    <w:rsid w:val="00A24C27"/>
    <w:rsid w:val="00A2730E"/>
    <w:rsid w:val="00A2732B"/>
    <w:rsid w:val="00A278F6"/>
    <w:rsid w:val="00A27C4D"/>
    <w:rsid w:val="00A303CD"/>
    <w:rsid w:val="00A30548"/>
    <w:rsid w:val="00A30D47"/>
    <w:rsid w:val="00A314EA"/>
    <w:rsid w:val="00A31E20"/>
    <w:rsid w:val="00A3259F"/>
    <w:rsid w:val="00A32914"/>
    <w:rsid w:val="00A32AA2"/>
    <w:rsid w:val="00A331C1"/>
    <w:rsid w:val="00A33700"/>
    <w:rsid w:val="00A3388F"/>
    <w:rsid w:val="00A34035"/>
    <w:rsid w:val="00A34330"/>
    <w:rsid w:val="00A34E13"/>
    <w:rsid w:val="00A3501E"/>
    <w:rsid w:val="00A35066"/>
    <w:rsid w:val="00A36110"/>
    <w:rsid w:val="00A3618B"/>
    <w:rsid w:val="00A368F8"/>
    <w:rsid w:val="00A36B4B"/>
    <w:rsid w:val="00A3719E"/>
    <w:rsid w:val="00A374F6"/>
    <w:rsid w:val="00A378CF"/>
    <w:rsid w:val="00A4010B"/>
    <w:rsid w:val="00A407B5"/>
    <w:rsid w:val="00A40A9A"/>
    <w:rsid w:val="00A41DA9"/>
    <w:rsid w:val="00A41E69"/>
    <w:rsid w:val="00A4290F"/>
    <w:rsid w:val="00A429F4"/>
    <w:rsid w:val="00A42AEE"/>
    <w:rsid w:val="00A4382B"/>
    <w:rsid w:val="00A439BC"/>
    <w:rsid w:val="00A44DCB"/>
    <w:rsid w:val="00A45073"/>
    <w:rsid w:val="00A4533F"/>
    <w:rsid w:val="00A457EB"/>
    <w:rsid w:val="00A45D33"/>
    <w:rsid w:val="00A46020"/>
    <w:rsid w:val="00A462EB"/>
    <w:rsid w:val="00A4661B"/>
    <w:rsid w:val="00A4676C"/>
    <w:rsid w:val="00A46B68"/>
    <w:rsid w:val="00A46F46"/>
    <w:rsid w:val="00A47895"/>
    <w:rsid w:val="00A50791"/>
    <w:rsid w:val="00A50800"/>
    <w:rsid w:val="00A511DD"/>
    <w:rsid w:val="00A51711"/>
    <w:rsid w:val="00A52638"/>
    <w:rsid w:val="00A52B62"/>
    <w:rsid w:val="00A55D60"/>
    <w:rsid w:val="00A57495"/>
    <w:rsid w:val="00A60072"/>
    <w:rsid w:val="00A6038E"/>
    <w:rsid w:val="00A60987"/>
    <w:rsid w:val="00A60E43"/>
    <w:rsid w:val="00A611FC"/>
    <w:rsid w:val="00A61307"/>
    <w:rsid w:val="00A6141E"/>
    <w:rsid w:val="00A615EB"/>
    <w:rsid w:val="00A623D5"/>
    <w:rsid w:val="00A62D26"/>
    <w:rsid w:val="00A62EEB"/>
    <w:rsid w:val="00A632A3"/>
    <w:rsid w:val="00A63A49"/>
    <w:rsid w:val="00A64F08"/>
    <w:rsid w:val="00A65FF0"/>
    <w:rsid w:val="00A6602C"/>
    <w:rsid w:val="00A660DE"/>
    <w:rsid w:val="00A66A54"/>
    <w:rsid w:val="00A673EC"/>
    <w:rsid w:val="00A67580"/>
    <w:rsid w:val="00A6761E"/>
    <w:rsid w:val="00A70049"/>
    <w:rsid w:val="00A707B4"/>
    <w:rsid w:val="00A70907"/>
    <w:rsid w:val="00A71421"/>
    <w:rsid w:val="00A727B1"/>
    <w:rsid w:val="00A732F2"/>
    <w:rsid w:val="00A73710"/>
    <w:rsid w:val="00A73C04"/>
    <w:rsid w:val="00A740C8"/>
    <w:rsid w:val="00A7457A"/>
    <w:rsid w:val="00A7473F"/>
    <w:rsid w:val="00A752E5"/>
    <w:rsid w:val="00A7608A"/>
    <w:rsid w:val="00A760C0"/>
    <w:rsid w:val="00A76201"/>
    <w:rsid w:val="00A77B10"/>
    <w:rsid w:val="00A80212"/>
    <w:rsid w:val="00A8196F"/>
    <w:rsid w:val="00A81CB9"/>
    <w:rsid w:val="00A81F83"/>
    <w:rsid w:val="00A82720"/>
    <w:rsid w:val="00A828CC"/>
    <w:rsid w:val="00A828EB"/>
    <w:rsid w:val="00A82CB5"/>
    <w:rsid w:val="00A82E1E"/>
    <w:rsid w:val="00A83C78"/>
    <w:rsid w:val="00A83EA7"/>
    <w:rsid w:val="00A84A85"/>
    <w:rsid w:val="00A84D75"/>
    <w:rsid w:val="00A858DF"/>
    <w:rsid w:val="00A867DA"/>
    <w:rsid w:val="00A86BAB"/>
    <w:rsid w:val="00A86E37"/>
    <w:rsid w:val="00A8768F"/>
    <w:rsid w:val="00A8782B"/>
    <w:rsid w:val="00A90531"/>
    <w:rsid w:val="00A90A09"/>
    <w:rsid w:val="00A91BF0"/>
    <w:rsid w:val="00A925F5"/>
    <w:rsid w:val="00A9301A"/>
    <w:rsid w:val="00A93174"/>
    <w:rsid w:val="00A93458"/>
    <w:rsid w:val="00A93AF3"/>
    <w:rsid w:val="00A93E60"/>
    <w:rsid w:val="00A9430C"/>
    <w:rsid w:val="00A949AE"/>
    <w:rsid w:val="00A949DA"/>
    <w:rsid w:val="00A95A6D"/>
    <w:rsid w:val="00A95E4F"/>
    <w:rsid w:val="00A96DC2"/>
    <w:rsid w:val="00A974F7"/>
    <w:rsid w:val="00A97D5C"/>
    <w:rsid w:val="00AA03FE"/>
    <w:rsid w:val="00AA0A91"/>
    <w:rsid w:val="00AA0F82"/>
    <w:rsid w:val="00AA12AF"/>
    <w:rsid w:val="00AA2157"/>
    <w:rsid w:val="00AA2BC4"/>
    <w:rsid w:val="00AA3C81"/>
    <w:rsid w:val="00AA6516"/>
    <w:rsid w:val="00AA65C4"/>
    <w:rsid w:val="00AA65CF"/>
    <w:rsid w:val="00AA65F7"/>
    <w:rsid w:val="00AA6618"/>
    <w:rsid w:val="00AA6FB1"/>
    <w:rsid w:val="00AA7425"/>
    <w:rsid w:val="00AA7793"/>
    <w:rsid w:val="00AB04F2"/>
    <w:rsid w:val="00AB0768"/>
    <w:rsid w:val="00AB1350"/>
    <w:rsid w:val="00AB1613"/>
    <w:rsid w:val="00AB1D6B"/>
    <w:rsid w:val="00AB3140"/>
    <w:rsid w:val="00AB3206"/>
    <w:rsid w:val="00AB358E"/>
    <w:rsid w:val="00AB3F53"/>
    <w:rsid w:val="00AB4581"/>
    <w:rsid w:val="00AB7096"/>
    <w:rsid w:val="00AB7392"/>
    <w:rsid w:val="00AB7A88"/>
    <w:rsid w:val="00AB7E0A"/>
    <w:rsid w:val="00AB7E11"/>
    <w:rsid w:val="00AC0039"/>
    <w:rsid w:val="00AC124D"/>
    <w:rsid w:val="00AC1826"/>
    <w:rsid w:val="00AC2C6C"/>
    <w:rsid w:val="00AC378E"/>
    <w:rsid w:val="00AC39A3"/>
    <w:rsid w:val="00AC4D5B"/>
    <w:rsid w:val="00AC4DEB"/>
    <w:rsid w:val="00AC524D"/>
    <w:rsid w:val="00AC554C"/>
    <w:rsid w:val="00AC594D"/>
    <w:rsid w:val="00AC5CDA"/>
    <w:rsid w:val="00AC6222"/>
    <w:rsid w:val="00AC634C"/>
    <w:rsid w:val="00AC6436"/>
    <w:rsid w:val="00AC70DE"/>
    <w:rsid w:val="00AC75C1"/>
    <w:rsid w:val="00AC75C9"/>
    <w:rsid w:val="00AC7DB1"/>
    <w:rsid w:val="00AD0003"/>
    <w:rsid w:val="00AD16FD"/>
    <w:rsid w:val="00AD18B0"/>
    <w:rsid w:val="00AD360E"/>
    <w:rsid w:val="00AD3C70"/>
    <w:rsid w:val="00AD3FEC"/>
    <w:rsid w:val="00AD4511"/>
    <w:rsid w:val="00AD466B"/>
    <w:rsid w:val="00AD4865"/>
    <w:rsid w:val="00AD52CA"/>
    <w:rsid w:val="00AD5519"/>
    <w:rsid w:val="00AD693E"/>
    <w:rsid w:val="00AD6B1A"/>
    <w:rsid w:val="00AD6C9B"/>
    <w:rsid w:val="00AD6E3C"/>
    <w:rsid w:val="00AD6F1B"/>
    <w:rsid w:val="00AD7405"/>
    <w:rsid w:val="00AD7474"/>
    <w:rsid w:val="00AD78EB"/>
    <w:rsid w:val="00AD7E0A"/>
    <w:rsid w:val="00AD7F6E"/>
    <w:rsid w:val="00AD7FC9"/>
    <w:rsid w:val="00AE036E"/>
    <w:rsid w:val="00AE084D"/>
    <w:rsid w:val="00AE0AB9"/>
    <w:rsid w:val="00AE1B0F"/>
    <w:rsid w:val="00AE1B98"/>
    <w:rsid w:val="00AE20D2"/>
    <w:rsid w:val="00AE217E"/>
    <w:rsid w:val="00AE2AB7"/>
    <w:rsid w:val="00AE3747"/>
    <w:rsid w:val="00AE3DA2"/>
    <w:rsid w:val="00AE4B31"/>
    <w:rsid w:val="00AE4C6D"/>
    <w:rsid w:val="00AE50BF"/>
    <w:rsid w:val="00AE5CC7"/>
    <w:rsid w:val="00AE626B"/>
    <w:rsid w:val="00AE6909"/>
    <w:rsid w:val="00AE6981"/>
    <w:rsid w:val="00AE6B15"/>
    <w:rsid w:val="00AE734E"/>
    <w:rsid w:val="00AE78A9"/>
    <w:rsid w:val="00AE7923"/>
    <w:rsid w:val="00AE7AD7"/>
    <w:rsid w:val="00AF0263"/>
    <w:rsid w:val="00AF0633"/>
    <w:rsid w:val="00AF0C39"/>
    <w:rsid w:val="00AF1232"/>
    <w:rsid w:val="00AF286E"/>
    <w:rsid w:val="00AF2932"/>
    <w:rsid w:val="00AF2E17"/>
    <w:rsid w:val="00AF3023"/>
    <w:rsid w:val="00AF3A6D"/>
    <w:rsid w:val="00AF3B1F"/>
    <w:rsid w:val="00AF3F50"/>
    <w:rsid w:val="00AF4C00"/>
    <w:rsid w:val="00AF55D3"/>
    <w:rsid w:val="00AF5A14"/>
    <w:rsid w:val="00AF7B08"/>
    <w:rsid w:val="00AF7DC5"/>
    <w:rsid w:val="00B01A95"/>
    <w:rsid w:val="00B01B27"/>
    <w:rsid w:val="00B02597"/>
    <w:rsid w:val="00B025A6"/>
    <w:rsid w:val="00B03368"/>
    <w:rsid w:val="00B03911"/>
    <w:rsid w:val="00B03A50"/>
    <w:rsid w:val="00B03A8C"/>
    <w:rsid w:val="00B040AD"/>
    <w:rsid w:val="00B041F0"/>
    <w:rsid w:val="00B04410"/>
    <w:rsid w:val="00B0506F"/>
    <w:rsid w:val="00B051DC"/>
    <w:rsid w:val="00B0695D"/>
    <w:rsid w:val="00B07ACC"/>
    <w:rsid w:val="00B07BA5"/>
    <w:rsid w:val="00B121C2"/>
    <w:rsid w:val="00B12B4B"/>
    <w:rsid w:val="00B136E2"/>
    <w:rsid w:val="00B138C5"/>
    <w:rsid w:val="00B139DF"/>
    <w:rsid w:val="00B145DA"/>
    <w:rsid w:val="00B14880"/>
    <w:rsid w:val="00B14EAE"/>
    <w:rsid w:val="00B15433"/>
    <w:rsid w:val="00B1561F"/>
    <w:rsid w:val="00B16173"/>
    <w:rsid w:val="00B171C9"/>
    <w:rsid w:val="00B201A0"/>
    <w:rsid w:val="00B20250"/>
    <w:rsid w:val="00B21AE3"/>
    <w:rsid w:val="00B22590"/>
    <w:rsid w:val="00B228A2"/>
    <w:rsid w:val="00B230B6"/>
    <w:rsid w:val="00B24D3A"/>
    <w:rsid w:val="00B24E26"/>
    <w:rsid w:val="00B26855"/>
    <w:rsid w:val="00B26A1D"/>
    <w:rsid w:val="00B27117"/>
    <w:rsid w:val="00B2775A"/>
    <w:rsid w:val="00B27816"/>
    <w:rsid w:val="00B27EDE"/>
    <w:rsid w:val="00B30272"/>
    <w:rsid w:val="00B30357"/>
    <w:rsid w:val="00B3061D"/>
    <w:rsid w:val="00B3077B"/>
    <w:rsid w:val="00B30823"/>
    <w:rsid w:val="00B31273"/>
    <w:rsid w:val="00B31949"/>
    <w:rsid w:val="00B31B8E"/>
    <w:rsid w:val="00B32088"/>
    <w:rsid w:val="00B32AA5"/>
    <w:rsid w:val="00B332AB"/>
    <w:rsid w:val="00B339EF"/>
    <w:rsid w:val="00B3415C"/>
    <w:rsid w:val="00B342E8"/>
    <w:rsid w:val="00B345F3"/>
    <w:rsid w:val="00B35165"/>
    <w:rsid w:val="00B35852"/>
    <w:rsid w:val="00B36D00"/>
    <w:rsid w:val="00B37627"/>
    <w:rsid w:val="00B37A0E"/>
    <w:rsid w:val="00B40D27"/>
    <w:rsid w:val="00B411AF"/>
    <w:rsid w:val="00B4136F"/>
    <w:rsid w:val="00B414FB"/>
    <w:rsid w:val="00B41505"/>
    <w:rsid w:val="00B416CA"/>
    <w:rsid w:val="00B4191C"/>
    <w:rsid w:val="00B42475"/>
    <w:rsid w:val="00B42DEE"/>
    <w:rsid w:val="00B43A6F"/>
    <w:rsid w:val="00B44AA3"/>
    <w:rsid w:val="00B44AFC"/>
    <w:rsid w:val="00B44B08"/>
    <w:rsid w:val="00B44BEE"/>
    <w:rsid w:val="00B45F2B"/>
    <w:rsid w:val="00B4650F"/>
    <w:rsid w:val="00B4750B"/>
    <w:rsid w:val="00B47B52"/>
    <w:rsid w:val="00B47C38"/>
    <w:rsid w:val="00B47EF5"/>
    <w:rsid w:val="00B5013E"/>
    <w:rsid w:val="00B50526"/>
    <w:rsid w:val="00B51775"/>
    <w:rsid w:val="00B5213E"/>
    <w:rsid w:val="00B5220D"/>
    <w:rsid w:val="00B523A7"/>
    <w:rsid w:val="00B52DBC"/>
    <w:rsid w:val="00B530AE"/>
    <w:rsid w:val="00B53307"/>
    <w:rsid w:val="00B53A39"/>
    <w:rsid w:val="00B53F46"/>
    <w:rsid w:val="00B541D9"/>
    <w:rsid w:val="00B54D83"/>
    <w:rsid w:val="00B552C3"/>
    <w:rsid w:val="00B55FD0"/>
    <w:rsid w:val="00B56317"/>
    <w:rsid w:val="00B5645A"/>
    <w:rsid w:val="00B5715E"/>
    <w:rsid w:val="00B578D6"/>
    <w:rsid w:val="00B57979"/>
    <w:rsid w:val="00B57BA0"/>
    <w:rsid w:val="00B60962"/>
    <w:rsid w:val="00B6110C"/>
    <w:rsid w:val="00B61A17"/>
    <w:rsid w:val="00B61BBA"/>
    <w:rsid w:val="00B62110"/>
    <w:rsid w:val="00B6246E"/>
    <w:rsid w:val="00B6303E"/>
    <w:rsid w:val="00B63616"/>
    <w:rsid w:val="00B63F3B"/>
    <w:rsid w:val="00B641F8"/>
    <w:rsid w:val="00B6434F"/>
    <w:rsid w:val="00B64529"/>
    <w:rsid w:val="00B64DA2"/>
    <w:rsid w:val="00B64E4E"/>
    <w:rsid w:val="00B6667B"/>
    <w:rsid w:val="00B666E1"/>
    <w:rsid w:val="00B67560"/>
    <w:rsid w:val="00B67D64"/>
    <w:rsid w:val="00B70DDB"/>
    <w:rsid w:val="00B71909"/>
    <w:rsid w:val="00B71E82"/>
    <w:rsid w:val="00B71FB5"/>
    <w:rsid w:val="00B72075"/>
    <w:rsid w:val="00B73770"/>
    <w:rsid w:val="00B738F5"/>
    <w:rsid w:val="00B73D1E"/>
    <w:rsid w:val="00B74B0F"/>
    <w:rsid w:val="00B74FD2"/>
    <w:rsid w:val="00B756DC"/>
    <w:rsid w:val="00B7585A"/>
    <w:rsid w:val="00B762E8"/>
    <w:rsid w:val="00B771BD"/>
    <w:rsid w:val="00B77513"/>
    <w:rsid w:val="00B77D09"/>
    <w:rsid w:val="00B80692"/>
    <w:rsid w:val="00B806A3"/>
    <w:rsid w:val="00B80956"/>
    <w:rsid w:val="00B813D7"/>
    <w:rsid w:val="00B81C2A"/>
    <w:rsid w:val="00B81C3A"/>
    <w:rsid w:val="00B821C8"/>
    <w:rsid w:val="00B829AC"/>
    <w:rsid w:val="00B82E62"/>
    <w:rsid w:val="00B83271"/>
    <w:rsid w:val="00B83B9E"/>
    <w:rsid w:val="00B8456F"/>
    <w:rsid w:val="00B846E9"/>
    <w:rsid w:val="00B849A9"/>
    <w:rsid w:val="00B85184"/>
    <w:rsid w:val="00B8655C"/>
    <w:rsid w:val="00B86DC5"/>
    <w:rsid w:val="00B90A58"/>
    <w:rsid w:val="00B90F55"/>
    <w:rsid w:val="00B91FB2"/>
    <w:rsid w:val="00B92772"/>
    <w:rsid w:val="00B92BC2"/>
    <w:rsid w:val="00B93070"/>
    <w:rsid w:val="00B93E2C"/>
    <w:rsid w:val="00B94C9D"/>
    <w:rsid w:val="00B957B9"/>
    <w:rsid w:val="00B9660D"/>
    <w:rsid w:val="00B96C5A"/>
    <w:rsid w:val="00B97211"/>
    <w:rsid w:val="00B97CD1"/>
    <w:rsid w:val="00B97D80"/>
    <w:rsid w:val="00B97FE6"/>
    <w:rsid w:val="00BA08AE"/>
    <w:rsid w:val="00BA15E9"/>
    <w:rsid w:val="00BA16F3"/>
    <w:rsid w:val="00BA1AC3"/>
    <w:rsid w:val="00BA1DBA"/>
    <w:rsid w:val="00BA23AF"/>
    <w:rsid w:val="00BA2974"/>
    <w:rsid w:val="00BA2A51"/>
    <w:rsid w:val="00BA2E88"/>
    <w:rsid w:val="00BA3356"/>
    <w:rsid w:val="00BA3BD2"/>
    <w:rsid w:val="00BA40ED"/>
    <w:rsid w:val="00BA4527"/>
    <w:rsid w:val="00BA4E6B"/>
    <w:rsid w:val="00BA5820"/>
    <w:rsid w:val="00BA7239"/>
    <w:rsid w:val="00BA7495"/>
    <w:rsid w:val="00BB0132"/>
    <w:rsid w:val="00BB0842"/>
    <w:rsid w:val="00BB0EDC"/>
    <w:rsid w:val="00BB12FD"/>
    <w:rsid w:val="00BB14E2"/>
    <w:rsid w:val="00BB2344"/>
    <w:rsid w:val="00BB2C25"/>
    <w:rsid w:val="00BB3501"/>
    <w:rsid w:val="00BB5558"/>
    <w:rsid w:val="00BB5940"/>
    <w:rsid w:val="00BB6D3C"/>
    <w:rsid w:val="00BB708A"/>
    <w:rsid w:val="00BB751E"/>
    <w:rsid w:val="00BB7BAE"/>
    <w:rsid w:val="00BC0604"/>
    <w:rsid w:val="00BC063E"/>
    <w:rsid w:val="00BC1CAD"/>
    <w:rsid w:val="00BC1DA4"/>
    <w:rsid w:val="00BC1E14"/>
    <w:rsid w:val="00BC367E"/>
    <w:rsid w:val="00BC3728"/>
    <w:rsid w:val="00BC4CBE"/>
    <w:rsid w:val="00BC4EB1"/>
    <w:rsid w:val="00BC53F3"/>
    <w:rsid w:val="00BC620F"/>
    <w:rsid w:val="00BC63FF"/>
    <w:rsid w:val="00BC710C"/>
    <w:rsid w:val="00BC7430"/>
    <w:rsid w:val="00BC7969"/>
    <w:rsid w:val="00BC79B9"/>
    <w:rsid w:val="00BC7B47"/>
    <w:rsid w:val="00BC7D74"/>
    <w:rsid w:val="00BC7E77"/>
    <w:rsid w:val="00BC7F1B"/>
    <w:rsid w:val="00BD08B3"/>
    <w:rsid w:val="00BD1AB1"/>
    <w:rsid w:val="00BD1F84"/>
    <w:rsid w:val="00BD209D"/>
    <w:rsid w:val="00BD2F3C"/>
    <w:rsid w:val="00BD372C"/>
    <w:rsid w:val="00BD38D6"/>
    <w:rsid w:val="00BD3D41"/>
    <w:rsid w:val="00BD4372"/>
    <w:rsid w:val="00BD4CD5"/>
    <w:rsid w:val="00BD5A28"/>
    <w:rsid w:val="00BD5FB4"/>
    <w:rsid w:val="00BD63FB"/>
    <w:rsid w:val="00BD7840"/>
    <w:rsid w:val="00BE0389"/>
    <w:rsid w:val="00BE0614"/>
    <w:rsid w:val="00BE1B16"/>
    <w:rsid w:val="00BE1C00"/>
    <w:rsid w:val="00BE260E"/>
    <w:rsid w:val="00BE2A0A"/>
    <w:rsid w:val="00BE2ED6"/>
    <w:rsid w:val="00BE3686"/>
    <w:rsid w:val="00BE40CC"/>
    <w:rsid w:val="00BE53B1"/>
    <w:rsid w:val="00BE54A3"/>
    <w:rsid w:val="00BE6001"/>
    <w:rsid w:val="00BE603E"/>
    <w:rsid w:val="00BE61A4"/>
    <w:rsid w:val="00BE6235"/>
    <w:rsid w:val="00BE6493"/>
    <w:rsid w:val="00BE6A0B"/>
    <w:rsid w:val="00BE6B8A"/>
    <w:rsid w:val="00BE6FED"/>
    <w:rsid w:val="00BF01F6"/>
    <w:rsid w:val="00BF0909"/>
    <w:rsid w:val="00BF0BA7"/>
    <w:rsid w:val="00BF0D2E"/>
    <w:rsid w:val="00BF1336"/>
    <w:rsid w:val="00BF1399"/>
    <w:rsid w:val="00BF13E2"/>
    <w:rsid w:val="00BF1BB6"/>
    <w:rsid w:val="00BF1CB7"/>
    <w:rsid w:val="00BF2555"/>
    <w:rsid w:val="00BF2E35"/>
    <w:rsid w:val="00BF312E"/>
    <w:rsid w:val="00BF3DF8"/>
    <w:rsid w:val="00BF4F97"/>
    <w:rsid w:val="00BF4F9B"/>
    <w:rsid w:val="00BF5F88"/>
    <w:rsid w:val="00BF60F6"/>
    <w:rsid w:val="00BF6B8B"/>
    <w:rsid w:val="00BF6DC8"/>
    <w:rsid w:val="00BF72DE"/>
    <w:rsid w:val="00C002D6"/>
    <w:rsid w:val="00C0047B"/>
    <w:rsid w:val="00C00E30"/>
    <w:rsid w:val="00C00E6A"/>
    <w:rsid w:val="00C019C4"/>
    <w:rsid w:val="00C01EF8"/>
    <w:rsid w:val="00C02076"/>
    <w:rsid w:val="00C02C11"/>
    <w:rsid w:val="00C02D3E"/>
    <w:rsid w:val="00C033C0"/>
    <w:rsid w:val="00C035D2"/>
    <w:rsid w:val="00C03618"/>
    <w:rsid w:val="00C0439C"/>
    <w:rsid w:val="00C04A30"/>
    <w:rsid w:val="00C054C6"/>
    <w:rsid w:val="00C05E8F"/>
    <w:rsid w:val="00C061D0"/>
    <w:rsid w:val="00C064B4"/>
    <w:rsid w:val="00C07497"/>
    <w:rsid w:val="00C101ED"/>
    <w:rsid w:val="00C10555"/>
    <w:rsid w:val="00C10BE4"/>
    <w:rsid w:val="00C10F15"/>
    <w:rsid w:val="00C11247"/>
    <w:rsid w:val="00C11A0C"/>
    <w:rsid w:val="00C11E36"/>
    <w:rsid w:val="00C11E6A"/>
    <w:rsid w:val="00C1234F"/>
    <w:rsid w:val="00C1316B"/>
    <w:rsid w:val="00C135D3"/>
    <w:rsid w:val="00C1421D"/>
    <w:rsid w:val="00C14B79"/>
    <w:rsid w:val="00C15CBB"/>
    <w:rsid w:val="00C16C81"/>
    <w:rsid w:val="00C17234"/>
    <w:rsid w:val="00C173F0"/>
    <w:rsid w:val="00C17569"/>
    <w:rsid w:val="00C175E8"/>
    <w:rsid w:val="00C17C93"/>
    <w:rsid w:val="00C17FDD"/>
    <w:rsid w:val="00C201C9"/>
    <w:rsid w:val="00C2021D"/>
    <w:rsid w:val="00C206C9"/>
    <w:rsid w:val="00C20DAC"/>
    <w:rsid w:val="00C2221A"/>
    <w:rsid w:val="00C22872"/>
    <w:rsid w:val="00C229B4"/>
    <w:rsid w:val="00C22A74"/>
    <w:rsid w:val="00C22ADA"/>
    <w:rsid w:val="00C22CE2"/>
    <w:rsid w:val="00C22DDA"/>
    <w:rsid w:val="00C239E9"/>
    <w:rsid w:val="00C23CFA"/>
    <w:rsid w:val="00C23E62"/>
    <w:rsid w:val="00C24789"/>
    <w:rsid w:val="00C2494E"/>
    <w:rsid w:val="00C24BC3"/>
    <w:rsid w:val="00C25F65"/>
    <w:rsid w:val="00C26B8F"/>
    <w:rsid w:val="00C26EDB"/>
    <w:rsid w:val="00C26FE0"/>
    <w:rsid w:val="00C27768"/>
    <w:rsid w:val="00C2780F"/>
    <w:rsid w:val="00C27CA6"/>
    <w:rsid w:val="00C303AB"/>
    <w:rsid w:val="00C30632"/>
    <w:rsid w:val="00C309F4"/>
    <w:rsid w:val="00C30E2E"/>
    <w:rsid w:val="00C31064"/>
    <w:rsid w:val="00C312D0"/>
    <w:rsid w:val="00C31E21"/>
    <w:rsid w:val="00C31ECF"/>
    <w:rsid w:val="00C32098"/>
    <w:rsid w:val="00C3212E"/>
    <w:rsid w:val="00C32408"/>
    <w:rsid w:val="00C32FB7"/>
    <w:rsid w:val="00C336C8"/>
    <w:rsid w:val="00C33871"/>
    <w:rsid w:val="00C338B8"/>
    <w:rsid w:val="00C33A2B"/>
    <w:rsid w:val="00C33D2E"/>
    <w:rsid w:val="00C33E46"/>
    <w:rsid w:val="00C35B68"/>
    <w:rsid w:val="00C3634A"/>
    <w:rsid w:val="00C364B2"/>
    <w:rsid w:val="00C36A12"/>
    <w:rsid w:val="00C401DD"/>
    <w:rsid w:val="00C40575"/>
    <w:rsid w:val="00C40F53"/>
    <w:rsid w:val="00C41227"/>
    <w:rsid w:val="00C412CD"/>
    <w:rsid w:val="00C4194F"/>
    <w:rsid w:val="00C41B8C"/>
    <w:rsid w:val="00C41DBF"/>
    <w:rsid w:val="00C42052"/>
    <w:rsid w:val="00C42168"/>
    <w:rsid w:val="00C42DF9"/>
    <w:rsid w:val="00C4313D"/>
    <w:rsid w:val="00C4371D"/>
    <w:rsid w:val="00C4453B"/>
    <w:rsid w:val="00C4478E"/>
    <w:rsid w:val="00C44DC1"/>
    <w:rsid w:val="00C45058"/>
    <w:rsid w:val="00C45258"/>
    <w:rsid w:val="00C45921"/>
    <w:rsid w:val="00C45FD9"/>
    <w:rsid w:val="00C46418"/>
    <w:rsid w:val="00C465DF"/>
    <w:rsid w:val="00C4696F"/>
    <w:rsid w:val="00C46B50"/>
    <w:rsid w:val="00C471B0"/>
    <w:rsid w:val="00C4770D"/>
    <w:rsid w:val="00C47A3E"/>
    <w:rsid w:val="00C47D8F"/>
    <w:rsid w:val="00C501FF"/>
    <w:rsid w:val="00C51243"/>
    <w:rsid w:val="00C51615"/>
    <w:rsid w:val="00C51C43"/>
    <w:rsid w:val="00C5274F"/>
    <w:rsid w:val="00C52C6A"/>
    <w:rsid w:val="00C52F3C"/>
    <w:rsid w:val="00C52FA9"/>
    <w:rsid w:val="00C53611"/>
    <w:rsid w:val="00C536FE"/>
    <w:rsid w:val="00C53A27"/>
    <w:rsid w:val="00C53C6F"/>
    <w:rsid w:val="00C546FD"/>
    <w:rsid w:val="00C54731"/>
    <w:rsid w:val="00C55623"/>
    <w:rsid w:val="00C56133"/>
    <w:rsid w:val="00C562BC"/>
    <w:rsid w:val="00C565D8"/>
    <w:rsid w:val="00C56AA0"/>
    <w:rsid w:val="00C56DFE"/>
    <w:rsid w:val="00C57BC7"/>
    <w:rsid w:val="00C60B65"/>
    <w:rsid w:val="00C60DB0"/>
    <w:rsid w:val="00C61208"/>
    <w:rsid w:val="00C6121E"/>
    <w:rsid w:val="00C61236"/>
    <w:rsid w:val="00C6193D"/>
    <w:rsid w:val="00C62971"/>
    <w:rsid w:val="00C62BD5"/>
    <w:rsid w:val="00C637A9"/>
    <w:rsid w:val="00C63F09"/>
    <w:rsid w:val="00C66108"/>
    <w:rsid w:val="00C66A2C"/>
    <w:rsid w:val="00C66B9E"/>
    <w:rsid w:val="00C67573"/>
    <w:rsid w:val="00C67EF5"/>
    <w:rsid w:val="00C70493"/>
    <w:rsid w:val="00C70EDC"/>
    <w:rsid w:val="00C71571"/>
    <w:rsid w:val="00C719C2"/>
    <w:rsid w:val="00C727E8"/>
    <w:rsid w:val="00C728DD"/>
    <w:rsid w:val="00C72AAE"/>
    <w:rsid w:val="00C73539"/>
    <w:rsid w:val="00C73915"/>
    <w:rsid w:val="00C739E0"/>
    <w:rsid w:val="00C74D31"/>
    <w:rsid w:val="00C74ECD"/>
    <w:rsid w:val="00C7531C"/>
    <w:rsid w:val="00C764D3"/>
    <w:rsid w:val="00C76C2A"/>
    <w:rsid w:val="00C76C80"/>
    <w:rsid w:val="00C76D48"/>
    <w:rsid w:val="00C76F7E"/>
    <w:rsid w:val="00C77AA3"/>
    <w:rsid w:val="00C77EB5"/>
    <w:rsid w:val="00C77FA4"/>
    <w:rsid w:val="00C80AA3"/>
    <w:rsid w:val="00C80B3F"/>
    <w:rsid w:val="00C80B4B"/>
    <w:rsid w:val="00C81027"/>
    <w:rsid w:val="00C81B88"/>
    <w:rsid w:val="00C81D17"/>
    <w:rsid w:val="00C82B7E"/>
    <w:rsid w:val="00C842A6"/>
    <w:rsid w:val="00C84787"/>
    <w:rsid w:val="00C84F5A"/>
    <w:rsid w:val="00C8514F"/>
    <w:rsid w:val="00C856D4"/>
    <w:rsid w:val="00C857C8"/>
    <w:rsid w:val="00C857F0"/>
    <w:rsid w:val="00C85D22"/>
    <w:rsid w:val="00C86B57"/>
    <w:rsid w:val="00C86BD4"/>
    <w:rsid w:val="00C86F2A"/>
    <w:rsid w:val="00C90067"/>
    <w:rsid w:val="00C902FF"/>
    <w:rsid w:val="00C9043D"/>
    <w:rsid w:val="00C90C20"/>
    <w:rsid w:val="00C90C7D"/>
    <w:rsid w:val="00C91324"/>
    <w:rsid w:val="00C91CBF"/>
    <w:rsid w:val="00C91E7C"/>
    <w:rsid w:val="00C92604"/>
    <w:rsid w:val="00C932AD"/>
    <w:rsid w:val="00C947C3"/>
    <w:rsid w:val="00C9492E"/>
    <w:rsid w:val="00C952EF"/>
    <w:rsid w:val="00C95443"/>
    <w:rsid w:val="00C955F9"/>
    <w:rsid w:val="00C959BC"/>
    <w:rsid w:val="00C95EB0"/>
    <w:rsid w:val="00C96052"/>
    <w:rsid w:val="00C960EC"/>
    <w:rsid w:val="00C96F06"/>
    <w:rsid w:val="00C97936"/>
    <w:rsid w:val="00C97C06"/>
    <w:rsid w:val="00CA0628"/>
    <w:rsid w:val="00CA1000"/>
    <w:rsid w:val="00CA109E"/>
    <w:rsid w:val="00CA1199"/>
    <w:rsid w:val="00CA1712"/>
    <w:rsid w:val="00CA1C6D"/>
    <w:rsid w:val="00CA2580"/>
    <w:rsid w:val="00CA29BC"/>
    <w:rsid w:val="00CA2E13"/>
    <w:rsid w:val="00CA3332"/>
    <w:rsid w:val="00CA3479"/>
    <w:rsid w:val="00CA37E0"/>
    <w:rsid w:val="00CA390C"/>
    <w:rsid w:val="00CA3948"/>
    <w:rsid w:val="00CA404D"/>
    <w:rsid w:val="00CA408A"/>
    <w:rsid w:val="00CA4524"/>
    <w:rsid w:val="00CA49F0"/>
    <w:rsid w:val="00CA5525"/>
    <w:rsid w:val="00CA56BC"/>
    <w:rsid w:val="00CA577C"/>
    <w:rsid w:val="00CA5989"/>
    <w:rsid w:val="00CA5BE7"/>
    <w:rsid w:val="00CA6286"/>
    <w:rsid w:val="00CA65BF"/>
    <w:rsid w:val="00CA6748"/>
    <w:rsid w:val="00CA6DB7"/>
    <w:rsid w:val="00CA74D3"/>
    <w:rsid w:val="00CB14F7"/>
    <w:rsid w:val="00CB1E78"/>
    <w:rsid w:val="00CB2D6D"/>
    <w:rsid w:val="00CB308E"/>
    <w:rsid w:val="00CB37EF"/>
    <w:rsid w:val="00CB387F"/>
    <w:rsid w:val="00CB3FC8"/>
    <w:rsid w:val="00CB44F9"/>
    <w:rsid w:val="00CB47E1"/>
    <w:rsid w:val="00CB4853"/>
    <w:rsid w:val="00CB4949"/>
    <w:rsid w:val="00CB4B0A"/>
    <w:rsid w:val="00CB52F0"/>
    <w:rsid w:val="00CB596B"/>
    <w:rsid w:val="00CB5E7F"/>
    <w:rsid w:val="00CB601E"/>
    <w:rsid w:val="00CB6344"/>
    <w:rsid w:val="00CB65AE"/>
    <w:rsid w:val="00CB67BC"/>
    <w:rsid w:val="00CB6D96"/>
    <w:rsid w:val="00CB7978"/>
    <w:rsid w:val="00CB7F4B"/>
    <w:rsid w:val="00CC0D4D"/>
    <w:rsid w:val="00CC175D"/>
    <w:rsid w:val="00CC1AE4"/>
    <w:rsid w:val="00CC1BB4"/>
    <w:rsid w:val="00CC25E1"/>
    <w:rsid w:val="00CC301C"/>
    <w:rsid w:val="00CC39BB"/>
    <w:rsid w:val="00CC42EC"/>
    <w:rsid w:val="00CC4947"/>
    <w:rsid w:val="00CC496A"/>
    <w:rsid w:val="00CC5742"/>
    <w:rsid w:val="00CC57B5"/>
    <w:rsid w:val="00CC582D"/>
    <w:rsid w:val="00CC5DE4"/>
    <w:rsid w:val="00CC5F1D"/>
    <w:rsid w:val="00CC6CAF"/>
    <w:rsid w:val="00CC7849"/>
    <w:rsid w:val="00CC7989"/>
    <w:rsid w:val="00CC7A04"/>
    <w:rsid w:val="00CC7EFD"/>
    <w:rsid w:val="00CD0210"/>
    <w:rsid w:val="00CD08FF"/>
    <w:rsid w:val="00CD1E82"/>
    <w:rsid w:val="00CD2569"/>
    <w:rsid w:val="00CD316E"/>
    <w:rsid w:val="00CD39EC"/>
    <w:rsid w:val="00CD41DD"/>
    <w:rsid w:val="00CD463B"/>
    <w:rsid w:val="00CD4677"/>
    <w:rsid w:val="00CD610F"/>
    <w:rsid w:val="00CD67C3"/>
    <w:rsid w:val="00CD68D5"/>
    <w:rsid w:val="00CD6B80"/>
    <w:rsid w:val="00CD753E"/>
    <w:rsid w:val="00CD7A37"/>
    <w:rsid w:val="00CD7CD0"/>
    <w:rsid w:val="00CE026A"/>
    <w:rsid w:val="00CE0560"/>
    <w:rsid w:val="00CE06C4"/>
    <w:rsid w:val="00CE078D"/>
    <w:rsid w:val="00CE0D2B"/>
    <w:rsid w:val="00CE0EC1"/>
    <w:rsid w:val="00CE11AE"/>
    <w:rsid w:val="00CE16F0"/>
    <w:rsid w:val="00CE1951"/>
    <w:rsid w:val="00CE1C63"/>
    <w:rsid w:val="00CE2223"/>
    <w:rsid w:val="00CE2667"/>
    <w:rsid w:val="00CE26C6"/>
    <w:rsid w:val="00CE2754"/>
    <w:rsid w:val="00CE2CA6"/>
    <w:rsid w:val="00CE2E34"/>
    <w:rsid w:val="00CE31C2"/>
    <w:rsid w:val="00CE3CC1"/>
    <w:rsid w:val="00CE43C1"/>
    <w:rsid w:val="00CE4477"/>
    <w:rsid w:val="00CE474F"/>
    <w:rsid w:val="00CE51B0"/>
    <w:rsid w:val="00CE521B"/>
    <w:rsid w:val="00CE5BC7"/>
    <w:rsid w:val="00CE7B37"/>
    <w:rsid w:val="00CF1BDB"/>
    <w:rsid w:val="00CF1E5C"/>
    <w:rsid w:val="00CF1F7A"/>
    <w:rsid w:val="00CF21D5"/>
    <w:rsid w:val="00CF2A5E"/>
    <w:rsid w:val="00CF2BF6"/>
    <w:rsid w:val="00CF2CE8"/>
    <w:rsid w:val="00CF37E7"/>
    <w:rsid w:val="00CF38E4"/>
    <w:rsid w:val="00CF3B91"/>
    <w:rsid w:val="00CF4A3C"/>
    <w:rsid w:val="00CF4ABF"/>
    <w:rsid w:val="00CF4D73"/>
    <w:rsid w:val="00CF4DC2"/>
    <w:rsid w:val="00CF59BE"/>
    <w:rsid w:val="00CF6135"/>
    <w:rsid w:val="00CF6316"/>
    <w:rsid w:val="00CF6C8C"/>
    <w:rsid w:val="00CF7EAC"/>
    <w:rsid w:val="00D00252"/>
    <w:rsid w:val="00D00A93"/>
    <w:rsid w:val="00D00D27"/>
    <w:rsid w:val="00D011BD"/>
    <w:rsid w:val="00D011C9"/>
    <w:rsid w:val="00D01AE5"/>
    <w:rsid w:val="00D02B87"/>
    <w:rsid w:val="00D032E0"/>
    <w:rsid w:val="00D03495"/>
    <w:rsid w:val="00D04B03"/>
    <w:rsid w:val="00D050B2"/>
    <w:rsid w:val="00D05A05"/>
    <w:rsid w:val="00D06084"/>
    <w:rsid w:val="00D062C9"/>
    <w:rsid w:val="00D07688"/>
    <w:rsid w:val="00D07A0C"/>
    <w:rsid w:val="00D07BCB"/>
    <w:rsid w:val="00D07DBF"/>
    <w:rsid w:val="00D100A3"/>
    <w:rsid w:val="00D11998"/>
    <w:rsid w:val="00D11B5A"/>
    <w:rsid w:val="00D11D6B"/>
    <w:rsid w:val="00D12959"/>
    <w:rsid w:val="00D15A11"/>
    <w:rsid w:val="00D15E00"/>
    <w:rsid w:val="00D16785"/>
    <w:rsid w:val="00D1750D"/>
    <w:rsid w:val="00D17624"/>
    <w:rsid w:val="00D17D18"/>
    <w:rsid w:val="00D20822"/>
    <w:rsid w:val="00D20C5F"/>
    <w:rsid w:val="00D20E68"/>
    <w:rsid w:val="00D20FFA"/>
    <w:rsid w:val="00D21204"/>
    <w:rsid w:val="00D213E7"/>
    <w:rsid w:val="00D213F0"/>
    <w:rsid w:val="00D21766"/>
    <w:rsid w:val="00D21C63"/>
    <w:rsid w:val="00D21E96"/>
    <w:rsid w:val="00D222E0"/>
    <w:rsid w:val="00D22348"/>
    <w:rsid w:val="00D2242B"/>
    <w:rsid w:val="00D22E53"/>
    <w:rsid w:val="00D23139"/>
    <w:rsid w:val="00D2329D"/>
    <w:rsid w:val="00D23366"/>
    <w:rsid w:val="00D2367F"/>
    <w:rsid w:val="00D23BB9"/>
    <w:rsid w:val="00D23EBC"/>
    <w:rsid w:val="00D2424F"/>
    <w:rsid w:val="00D24421"/>
    <w:rsid w:val="00D2484B"/>
    <w:rsid w:val="00D2485A"/>
    <w:rsid w:val="00D25931"/>
    <w:rsid w:val="00D304F0"/>
    <w:rsid w:val="00D30D95"/>
    <w:rsid w:val="00D31FCE"/>
    <w:rsid w:val="00D325AA"/>
    <w:rsid w:val="00D32EB7"/>
    <w:rsid w:val="00D32FF2"/>
    <w:rsid w:val="00D33108"/>
    <w:rsid w:val="00D33C37"/>
    <w:rsid w:val="00D34198"/>
    <w:rsid w:val="00D341B3"/>
    <w:rsid w:val="00D341FD"/>
    <w:rsid w:val="00D346D2"/>
    <w:rsid w:val="00D34F31"/>
    <w:rsid w:val="00D35B90"/>
    <w:rsid w:val="00D366E0"/>
    <w:rsid w:val="00D36E32"/>
    <w:rsid w:val="00D370AD"/>
    <w:rsid w:val="00D37534"/>
    <w:rsid w:val="00D379C3"/>
    <w:rsid w:val="00D4007F"/>
    <w:rsid w:val="00D408F9"/>
    <w:rsid w:val="00D40B93"/>
    <w:rsid w:val="00D41794"/>
    <w:rsid w:val="00D422CA"/>
    <w:rsid w:val="00D42A10"/>
    <w:rsid w:val="00D42C39"/>
    <w:rsid w:val="00D43285"/>
    <w:rsid w:val="00D43562"/>
    <w:rsid w:val="00D4371C"/>
    <w:rsid w:val="00D43CB5"/>
    <w:rsid w:val="00D44CDA"/>
    <w:rsid w:val="00D4532D"/>
    <w:rsid w:val="00D456AD"/>
    <w:rsid w:val="00D45C5E"/>
    <w:rsid w:val="00D45D54"/>
    <w:rsid w:val="00D46787"/>
    <w:rsid w:val="00D475F4"/>
    <w:rsid w:val="00D50109"/>
    <w:rsid w:val="00D50749"/>
    <w:rsid w:val="00D51030"/>
    <w:rsid w:val="00D511BB"/>
    <w:rsid w:val="00D517CB"/>
    <w:rsid w:val="00D52906"/>
    <w:rsid w:val="00D52D1D"/>
    <w:rsid w:val="00D535AA"/>
    <w:rsid w:val="00D54538"/>
    <w:rsid w:val="00D54A02"/>
    <w:rsid w:val="00D54DCD"/>
    <w:rsid w:val="00D55166"/>
    <w:rsid w:val="00D55A55"/>
    <w:rsid w:val="00D576DC"/>
    <w:rsid w:val="00D5772F"/>
    <w:rsid w:val="00D605B2"/>
    <w:rsid w:val="00D60699"/>
    <w:rsid w:val="00D60A54"/>
    <w:rsid w:val="00D61281"/>
    <w:rsid w:val="00D62926"/>
    <w:rsid w:val="00D62B82"/>
    <w:rsid w:val="00D63462"/>
    <w:rsid w:val="00D637D3"/>
    <w:rsid w:val="00D63CBA"/>
    <w:rsid w:val="00D648FD"/>
    <w:rsid w:val="00D64A49"/>
    <w:rsid w:val="00D65682"/>
    <w:rsid w:val="00D665FD"/>
    <w:rsid w:val="00D66843"/>
    <w:rsid w:val="00D6689A"/>
    <w:rsid w:val="00D66B3A"/>
    <w:rsid w:val="00D66B42"/>
    <w:rsid w:val="00D66D70"/>
    <w:rsid w:val="00D66E6C"/>
    <w:rsid w:val="00D67128"/>
    <w:rsid w:val="00D673C8"/>
    <w:rsid w:val="00D70621"/>
    <w:rsid w:val="00D70BFE"/>
    <w:rsid w:val="00D7123A"/>
    <w:rsid w:val="00D71448"/>
    <w:rsid w:val="00D728D8"/>
    <w:rsid w:val="00D730B0"/>
    <w:rsid w:val="00D73871"/>
    <w:rsid w:val="00D7404F"/>
    <w:rsid w:val="00D7483D"/>
    <w:rsid w:val="00D771BB"/>
    <w:rsid w:val="00D77AFE"/>
    <w:rsid w:val="00D77E1E"/>
    <w:rsid w:val="00D80011"/>
    <w:rsid w:val="00D806ED"/>
    <w:rsid w:val="00D80A0D"/>
    <w:rsid w:val="00D80F64"/>
    <w:rsid w:val="00D8144E"/>
    <w:rsid w:val="00D81455"/>
    <w:rsid w:val="00D817E5"/>
    <w:rsid w:val="00D81CDC"/>
    <w:rsid w:val="00D82D41"/>
    <w:rsid w:val="00D83069"/>
    <w:rsid w:val="00D83879"/>
    <w:rsid w:val="00D841D2"/>
    <w:rsid w:val="00D84274"/>
    <w:rsid w:val="00D84A23"/>
    <w:rsid w:val="00D84B01"/>
    <w:rsid w:val="00D84E19"/>
    <w:rsid w:val="00D84E66"/>
    <w:rsid w:val="00D8532B"/>
    <w:rsid w:val="00D85D44"/>
    <w:rsid w:val="00D8633C"/>
    <w:rsid w:val="00D86680"/>
    <w:rsid w:val="00D86E88"/>
    <w:rsid w:val="00D8729A"/>
    <w:rsid w:val="00D873FD"/>
    <w:rsid w:val="00D87BC3"/>
    <w:rsid w:val="00D90B70"/>
    <w:rsid w:val="00D91DFF"/>
    <w:rsid w:val="00D92296"/>
    <w:rsid w:val="00D9372C"/>
    <w:rsid w:val="00D93908"/>
    <w:rsid w:val="00D93EBB"/>
    <w:rsid w:val="00D94200"/>
    <w:rsid w:val="00D944BD"/>
    <w:rsid w:val="00D94B67"/>
    <w:rsid w:val="00D95478"/>
    <w:rsid w:val="00D9596D"/>
    <w:rsid w:val="00D95F82"/>
    <w:rsid w:val="00D964D3"/>
    <w:rsid w:val="00D973F7"/>
    <w:rsid w:val="00D97559"/>
    <w:rsid w:val="00DA0170"/>
    <w:rsid w:val="00DA0DAA"/>
    <w:rsid w:val="00DA138E"/>
    <w:rsid w:val="00DA16DB"/>
    <w:rsid w:val="00DA1FC4"/>
    <w:rsid w:val="00DA2779"/>
    <w:rsid w:val="00DA2E21"/>
    <w:rsid w:val="00DA344C"/>
    <w:rsid w:val="00DA352B"/>
    <w:rsid w:val="00DA3642"/>
    <w:rsid w:val="00DA4F7C"/>
    <w:rsid w:val="00DA4FA4"/>
    <w:rsid w:val="00DA56A4"/>
    <w:rsid w:val="00DA61F9"/>
    <w:rsid w:val="00DA6768"/>
    <w:rsid w:val="00DA6CD7"/>
    <w:rsid w:val="00DA7734"/>
    <w:rsid w:val="00DA7AFB"/>
    <w:rsid w:val="00DA7C1B"/>
    <w:rsid w:val="00DA7D9A"/>
    <w:rsid w:val="00DB03EF"/>
    <w:rsid w:val="00DB04F7"/>
    <w:rsid w:val="00DB0816"/>
    <w:rsid w:val="00DB0D47"/>
    <w:rsid w:val="00DB11EA"/>
    <w:rsid w:val="00DB210D"/>
    <w:rsid w:val="00DB2134"/>
    <w:rsid w:val="00DB269E"/>
    <w:rsid w:val="00DB3362"/>
    <w:rsid w:val="00DB39D5"/>
    <w:rsid w:val="00DB44D9"/>
    <w:rsid w:val="00DB49F5"/>
    <w:rsid w:val="00DB4A55"/>
    <w:rsid w:val="00DB5464"/>
    <w:rsid w:val="00DB577A"/>
    <w:rsid w:val="00DB5C74"/>
    <w:rsid w:val="00DB7703"/>
    <w:rsid w:val="00DC01BE"/>
    <w:rsid w:val="00DC1AA3"/>
    <w:rsid w:val="00DC22D7"/>
    <w:rsid w:val="00DC2524"/>
    <w:rsid w:val="00DC25CF"/>
    <w:rsid w:val="00DC2EA5"/>
    <w:rsid w:val="00DC38A2"/>
    <w:rsid w:val="00DC3CF8"/>
    <w:rsid w:val="00DC4EA6"/>
    <w:rsid w:val="00DC577B"/>
    <w:rsid w:val="00DC5CD9"/>
    <w:rsid w:val="00DC60A9"/>
    <w:rsid w:val="00DC6820"/>
    <w:rsid w:val="00DC6D4A"/>
    <w:rsid w:val="00DC70AC"/>
    <w:rsid w:val="00DC7CA8"/>
    <w:rsid w:val="00DD0805"/>
    <w:rsid w:val="00DD0DC4"/>
    <w:rsid w:val="00DD0E9B"/>
    <w:rsid w:val="00DD109B"/>
    <w:rsid w:val="00DD16B4"/>
    <w:rsid w:val="00DD18F1"/>
    <w:rsid w:val="00DD2108"/>
    <w:rsid w:val="00DD21AB"/>
    <w:rsid w:val="00DD224C"/>
    <w:rsid w:val="00DD22AA"/>
    <w:rsid w:val="00DD2353"/>
    <w:rsid w:val="00DD2EDA"/>
    <w:rsid w:val="00DD31C5"/>
    <w:rsid w:val="00DD3B82"/>
    <w:rsid w:val="00DD4762"/>
    <w:rsid w:val="00DD4DC7"/>
    <w:rsid w:val="00DD5122"/>
    <w:rsid w:val="00DD5601"/>
    <w:rsid w:val="00DD5FCC"/>
    <w:rsid w:val="00DD679E"/>
    <w:rsid w:val="00DD6A8C"/>
    <w:rsid w:val="00DD6AE6"/>
    <w:rsid w:val="00DD71FB"/>
    <w:rsid w:val="00DD7969"/>
    <w:rsid w:val="00DE0082"/>
    <w:rsid w:val="00DE090B"/>
    <w:rsid w:val="00DE14A0"/>
    <w:rsid w:val="00DE1AE5"/>
    <w:rsid w:val="00DE2D33"/>
    <w:rsid w:val="00DE3981"/>
    <w:rsid w:val="00DE3C64"/>
    <w:rsid w:val="00DE4228"/>
    <w:rsid w:val="00DE4B39"/>
    <w:rsid w:val="00DE5768"/>
    <w:rsid w:val="00DE5B92"/>
    <w:rsid w:val="00DE5D52"/>
    <w:rsid w:val="00DE6F35"/>
    <w:rsid w:val="00DE731A"/>
    <w:rsid w:val="00DE78D3"/>
    <w:rsid w:val="00DE790F"/>
    <w:rsid w:val="00DF0837"/>
    <w:rsid w:val="00DF1B74"/>
    <w:rsid w:val="00DF204D"/>
    <w:rsid w:val="00DF24B8"/>
    <w:rsid w:val="00DF2D46"/>
    <w:rsid w:val="00DF2E21"/>
    <w:rsid w:val="00DF3B6F"/>
    <w:rsid w:val="00DF4AA7"/>
    <w:rsid w:val="00DF532A"/>
    <w:rsid w:val="00DF6395"/>
    <w:rsid w:val="00DF6B1F"/>
    <w:rsid w:val="00E006D4"/>
    <w:rsid w:val="00E010D2"/>
    <w:rsid w:val="00E0290E"/>
    <w:rsid w:val="00E02D1E"/>
    <w:rsid w:val="00E02FC5"/>
    <w:rsid w:val="00E03A33"/>
    <w:rsid w:val="00E04946"/>
    <w:rsid w:val="00E0531B"/>
    <w:rsid w:val="00E05DC4"/>
    <w:rsid w:val="00E069BA"/>
    <w:rsid w:val="00E06B16"/>
    <w:rsid w:val="00E071B8"/>
    <w:rsid w:val="00E07358"/>
    <w:rsid w:val="00E078AD"/>
    <w:rsid w:val="00E07A82"/>
    <w:rsid w:val="00E10192"/>
    <w:rsid w:val="00E10484"/>
    <w:rsid w:val="00E105F2"/>
    <w:rsid w:val="00E1176C"/>
    <w:rsid w:val="00E118AC"/>
    <w:rsid w:val="00E11D28"/>
    <w:rsid w:val="00E12385"/>
    <w:rsid w:val="00E1281F"/>
    <w:rsid w:val="00E13360"/>
    <w:rsid w:val="00E135BC"/>
    <w:rsid w:val="00E13695"/>
    <w:rsid w:val="00E13DB0"/>
    <w:rsid w:val="00E14179"/>
    <w:rsid w:val="00E1455D"/>
    <w:rsid w:val="00E1472C"/>
    <w:rsid w:val="00E1480E"/>
    <w:rsid w:val="00E14A84"/>
    <w:rsid w:val="00E14E4E"/>
    <w:rsid w:val="00E14EDB"/>
    <w:rsid w:val="00E15519"/>
    <w:rsid w:val="00E15C21"/>
    <w:rsid w:val="00E15EE6"/>
    <w:rsid w:val="00E1691E"/>
    <w:rsid w:val="00E16BC2"/>
    <w:rsid w:val="00E16CF4"/>
    <w:rsid w:val="00E172CD"/>
    <w:rsid w:val="00E17766"/>
    <w:rsid w:val="00E17DFE"/>
    <w:rsid w:val="00E20E45"/>
    <w:rsid w:val="00E215E1"/>
    <w:rsid w:val="00E218BE"/>
    <w:rsid w:val="00E21BD7"/>
    <w:rsid w:val="00E21EA3"/>
    <w:rsid w:val="00E222E6"/>
    <w:rsid w:val="00E22A0C"/>
    <w:rsid w:val="00E22DAA"/>
    <w:rsid w:val="00E24CA3"/>
    <w:rsid w:val="00E25430"/>
    <w:rsid w:val="00E26650"/>
    <w:rsid w:val="00E266A1"/>
    <w:rsid w:val="00E274B5"/>
    <w:rsid w:val="00E27799"/>
    <w:rsid w:val="00E27E09"/>
    <w:rsid w:val="00E27F44"/>
    <w:rsid w:val="00E318A1"/>
    <w:rsid w:val="00E31C42"/>
    <w:rsid w:val="00E31FBE"/>
    <w:rsid w:val="00E32879"/>
    <w:rsid w:val="00E328CE"/>
    <w:rsid w:val="00E32B5C"/>
    <w:rsid w:val="00E332BA"/>
    <w:rsid w:val="00E336D1"/>
    <w:rsid w:val="00E340EA"/>
    <w:rsid w:val="00E34449"/>
    <w:rsid w:val="00E34F51"/>
    <w:rsid w:val="00E34FF3"/>
    <w:rsid w:val="00E35162"/>
    <w:rsid w:val="00E3552C"/>
    <w:rsid w:val="00E358C8"/>
    <w:rsid w:val="00E35BDC"/>
    <w:rsid w:val="00E36122"/>
    <w:rsid w:val="00E36171"/>
    <w:rsid w:val="00E36248"/>
    <w:rsid w:val="00E36277"/>
    <w:rsid w:val="00E370DA"/>
    <w:rsid w:val="00E37CE8"/>
    <w:rsid w:val="00E406EC"/>
    <w:rsid w:val="00E41D9D"/>
    <w:rsid w:val="00E42DAB"/>
    <w:rsid w:val="00E4336D"/>
    <w:rsid w:val="00E43379"/>
    <w:rsid w:val="00E43949"/>
    <w:rsid w:val="00E43C85"/>
    <w:rsid w:val="00E44517"/>
    <w:rsid w:val="00E4465F"/>
    <w:rsid w:val="00E448A2"/>
    <w:rsid w:val="00E44D99"/>
    <w:rsid w:val="00E45200"/>
    <w:rsid w:val="00E45304"/>
    <w:rsid w:val="00E45AB2"/>
    <w:rsid w:val="00E45ADE"/>
    <w:rsid w:val="00E45FA2"/>
    <w:rsid w:val="00E473D0"/>
    <w:rsid w:val="00E47669"/>
    <w:rsid w:val="00E4769B"/>
    <w:rsid w:val="00E478A4"/>
    <w:rsid w:val="00E50058"/>
    <w:rsid w:val="00E5053E"/>
    <w:rsid w:val="00E50547"/>
    <w:rsid w:val="00E50F4F"/>
    <w:rsid w:val="00E5131C"/>
    <w:rsid w:val="00E51F51"/>
    <w:rsid w:val="00E52F27"/>
    <w:rsid w:val="00E536BA"/>
    <w:rsid w:val="00E54437"/>
    <w:rsid w:val="00E54981"/>
    <w:rsid w:val="00E54997"/>
    <w:rsid w:val="00E551E9"/>
    <w:rsid w:val="00E554F2"/>
    <w:rsid w:val="00E55899"/>
    <w:rsid w:val="00E55A5B"/>
    <w:rsid w:val="00E55D7F"/>
    <w:rsid w:val="00E55F10"/>
    <w:rsid w:val="00E56066"/>
    <w:rsid w:val="00E56B42"/>
    <w:rsid w:val="00E56BB9"/>
    <w:rsid w:val="00E56ECB"/>
    <w:rsid w:val="00E570CC"/>
    <w:rsid w:val="00E575A2"/>
    <w:rsid w:val="00E57957"/>
    <w:rsid w:val="00E57B45"/>
    <w:rsid w:val="00E57DD9"/>
    <w:rsid w:val="00E57F58"/>
    <w:rsid w:val="00E60349"/>
    <w:rsid w:val="00E60D8E"/>
    <w:rsid w:val="00E61871"/>
    <w:rsid w:val="00E61A0A"/>
    <w:rsid w:val="00E621A9"/>
    <w:rsid w:val="00E6281A"/>
    <w:rsid w:val="00E62B08"/>
    <w:rsid w:val="00E62F43"/>
    <w:rsid w:val="00E6313E"/>
    <w:rsid w:val="00E63273"/>
    <w:rsid w:val="00E63417"/>
    <w:rsid w:val="00E63AFD"/>
    <w:rsid w:val="00E6443D"/>
    <w:rsid w:val="00E6505F"/>
    <w:rsid w:val="00E653A6"/>
    <w:rsid w:val="00E66F5C"/>
    <w:rsid w:val="00E6743E"/>
    <w:rsid w:val="00E675A3"/>
    <w:rsid w:val="00E67810"/>
    <w:rsid w:val="00E679BF"/>
    <w:rsid w:val="00E703F6"/>
    <w:rsid w:val="00E70D4D"/>
    <w:rsid w:val="00E70FBA"/>
    <w:rsid w:val="00E711CF"/>
    <w:rsid w:val="00E7261F"/>
    <w:rsid w:val="00E7283B"/>
    <w:rsid w:val="00E72C6B"/>
    <w:rsid w:val="00E72D71"/>
    <w:rsid w:val="00E737E0"/>
    <w:rsid w:val="00E73FF1"/>
    <w:rsid w:val="00E74C4F"/>
    <w:rsid w:val="00E75312"/>
    <w:rsid w:val="00E75D88"/>
    <w:rsid w:val="00E75EDF"/>
    <w:rsid w:val="00E76888"/>
    <w:rsid w:val="00E7693D"/>
    <w:rsid w:val="00E76D5B"/>
    <w:rsid w:val="00E76D6A"/>
    <w:rsid w:val="00E76E6B"/>
    <w:rsid w:val="00E773AB"/>
    <w:rsid w:val="00E77998"/>
    <w:rsid w:val="00E801D4"/>
    <w:rsid w:val="00E8076A"/>
    <w:rsid w:val="00E81729"/>
    <w:rsid w:val="00E8180C"/>
    <w:rsid w:val="00E81E3E"/>
    <w:rsid w:val="00E82E57"/>
    <w:rsid w:val="00E83D45"/>
    <w:rsid w:val="00E84485"/>
    <w:rsid w:val="00E8479B"/>
    <w:rsid w:val="00E848D8"/>
    <w:rsid w:val="00E84D82"/>
    <w:rsid w:val="00E84DC1"/>
    <w:rsid w:val="00E85269"/>
    <w:rsid w:val="00E8574E"/>
    <w:rsid w:val="00E86329"/>
    <w:rsid w:val="00E863E7"/>
    <w:rsid w:val="00E872FD"/>
    <w:rsid w:val="00E879ED"/>
    <w:rsid w:val="00E90568"/>
    <w:rsid w:val="00E90D74"/>
    <w:rsid w:val="00E91410"/>
    <w:rsid w:val="00E91E08"/>
    <w:rsid w:val="00E92406"/>
    <w:rsid w:val="00E93377"/>
    <w:rsid w:val="00E9343F"/>
    <w:rsid w:val="00E9378E"/>
    <w:rsid w:val="00E93A43"/>
    <w:rsid w:val="00E943D9"/>
    <w:rsid w:val="00E94492"/>
    <w:rsid w:val="00E949E7"/>
    <w:rsid w:val="00E950EC"/>
    <w:rsid w:val="00E95382"/>
    <w:rsid w:val="00E95F60"/>
    <w:rsid w:val="00E96351"/>
    <w:rsid w:val="00E970FE"/>
    <w:rsid w:val="00E97675"/>
    <w:rsid w:val="00E97B20"/>
    <w:rsid w:val="00EA05B1"/>
    <w:rsid w:val="00EA1272"/>
    <w:rsid w:val="00EA1AFE"/>
    <w:rsid w:val="00EA2198"/>
    <w:rsid w:val="00EA2336"/>
    <w:rsid w:val="00EA2B73"/>
    <w:rsid w:val="00EA2FDF"/>
    <w:rsid w:val="00EA4202"/>
    <w:rsid w:val="00EA4483"/>
    <w:rsid w:val="00EA46A0"/>
    <w:rsid w:val="00EA4984"/>
    <w:rsid w:val="00EA4AE5"/>
    <w:rsid w:val="00EA5271"/>
    <w:rsid w:val="00EA5378"/>
    <w:rsid w:val="00EA540A"/>
    <w:rsid w:val="00EA59FA"/>
    <w:rsid w:val="00EA5EBB"/>
    <w:rsid w:val="00EA5FB4"/>
    <w:rsid w:val="00EA67E9"/>
    <w:rsid w:val="00EA6F05"/>
    <w:rsid w:val="00EA6F8B"/>
    <w:rsid w:val="00EB03B8"/>
    <w:rsid w:val="00EB05DF"/>
    <w:rsid w:val="00EB0F81"/>
    <w:rsid w:val="00EB1060"/>
    <w:rsid w:val="00EB1149"/>
    <w:rsid w:val="00EB1897"/>
    <w:rsid w:val="00EB18A4"/>
    <w:rsid w:val="00EB1FBE"/>
    <w:rsid w:val="00EB242C"/>
    <w:rsid w:val="00EB243A"/>
    <w:rsid w:val="00EB30C1"/>
    <w:rsid w:val="00EB3832"/>
    <w:rsid w:val="00EB42AB"/>
    <w:rsid w:val="00EB5352"/>
    <w:rsid w:val="00EB5615"/>
    <w:rsid w:val="00EB5824"/>
    <w:rsid w:val="00EB5C6F"/>
    <w:rsid w:val="00EB65F4"/>
    <w:rsid w:val="00EB72D9"/>
    <w:rsid w:val="00EB7661"/>
    <w:rsid w:val="00EB7D1E"/>
    <w:rsid w:val="00EB7F17"/>
    <w:rsid w:val="00EC04F0"/>
    <w:rsid w:val="00EC059D"/>
    <w:rsid w:val="00EC107A"/>
    <w:rsid w:val="00EC1D3C"/>
    <w:rsid w:val="00EC1E88"/>
    <w:rsid w:val="00EC2574"/>
    <w:rsid w:val="00EC25DB"/>
    <w:rsid w:val="00EC3379"/>
    <w:rsid w:val="00EC3ABD"/>
    <w:rsid w:val="00EC3CB2"/>
    <w:rsid w:val="00EC3CD5"/>
    <w:rsid w:val="00EC42E6"/>
    <w:rsid w:val="00EC45C6"/>
    <w:rsid w:val="00EC562E"/>
    <w:rsid w:val="00EC57CC"/>
    <w:rsid w:val="00EC5BA3"/>
    <w:rsid w:val="00EC5F3A"/>
    <w:rsid w:val="00EC6E38"/>
    <w:rsid w:val="00EC74B1"/>
    <w:rsid w:val="00EC79C1"/>
    <w:rsid w:val="00EC7FD3"/>
    <w:rsid w:val="00ED05EC"/>
    <w:rsid w:val="00ED0BA6"/>
    <w:rsid w:val="00ED155D"/>
    <w:rsid w:val="00ED17A6"/>
    <w:rsid w:val="00ED1C9F"/>
    <w:rsid w:val="00ED1CAA"/>
    <w:rsid w:val="00ED2234"/>
    <w:rsid w:val="00ED2C2E"/>
    <w:rsid w:val="00ED310D"/>
    <w:rsid w:val="00ED410E"/>
    <w:rsid w:val="00ED5A15"/>
    <w:rsid w:val="00ED5A39"/>
    <w:rsid w:val="00ED6796"/>
    <w:rsid w:val="00ED71E5"/>
    <w:rsid w:val="00ED75CD"/>
    <w:rsid w:val="00EE0B27"/>
    <w:rsid w:val="00EE0E7D"/>
    <w:rsid w:val="00EE18C4"/>
    <w:rsid w:val="00EE2B75"/>
    <w:rsid w:val="00EE302E"/>
    <w:rsid w:val="00EE47A3"/>
    <w:rsid w:val="00EE48B6"/>
    <w:rsid w:val="00EE4C03"/>
    <w:rsid w:val="00EE4FE2"/>
    <w:rsid w:val="00EE5175"/>
    <w:rsid w:val="00EE6318"/>
    <w:rsid w:val="00EE6737"/>
    <w:rsid w:val="00EE6E32"/>
    <w:rsid w:val="00EE6EBD"/>
    <w:rsid w:val="00EE6F10"/>
    <w:rsid w:val="00EE75A4"/>
    <w:rsid w:val="00EE7EEE"/>
    <w:rsid w:val="00EF03D3"/>
    <w:rsid w:val="00EF0A70"/>
    <w:rsid w:val="00EF0EE3"/>
    <w:rsid w:val="00EF1AA0"/>
    <w:rsid w:val="00EF22FE"/>
    <w:rsid w:val="00EF2C96"/>
    <w:rsid w:val="00EF2D95"/>
    <w:rsid w:val="00EF2DD1"/>
    <w:rsid w:val="00EF4019"/>
    <w:rsid w:val="00EF4033"/>
    <w:rsid w:val="00EF42B9"/>
    <w:rsid w:val="00EF47FA"/>
    <w:rsid w:val="00EF6569"/>
    <w:rsid w:val="00EF6724"/>
    <w:rsid w:val="00EF6E27"/>
    <w:rsid w:val="00EF6E5A"/>
    <w:rsid w:val="00EF7028"/>
    <w:rsid w:val="00EF782F"/>
    <w:rsid w:val="00F002ED"/>
    <w:rsid w:val="00F00361"/>
    <w:rsid w:val="00F0083E"/>
    <w:rsid w:val="00F00F02"/>
    <w:rsid w:val="00F0178B"/>
    <w:rsid w:val="00F019CF"/>
    <w:rsid w:val="00F01A86"/>
    <w:rsid w:val="00F021A0"/>
    <w:rsid w:val="00F037F3"/>
    <w:rsid w:val="00F0396E"/>
    <w:rsid w:val="00F0502B"/>
    <w:rsid w:val="00F061A9"/>
    <w:rsid w:val="00F06229"/>
    <w:rsid w:val="00F06295"/>
    <w:rsid w:val="00F07338"/>
    <w:rsid w:val="00F07AC0"/>
    <w:rsid w:val="00F07DB4"/>
    <w:rsid w:val="00F07E56"/>
    <w:rsid w:val="00F10792"/>
    <w:rsid w:val="00F10DF9"/>
    <w:rsid w:val="00F1183A"/>
    <w:rsid w:val="00F11CE8"/>
    <w:rsid w:val="00F11FB2"/>
    <w:rsid w:val="00F12253"/>
    <w:rsid w:val="00F1245F"/>
    <w:rsid w:val="00F1271B"/>
    <w:rsid w:val="00F12A7C"/>
    <w:rsid w:val="00F13A0B"/>
    <w:rsid w:val="00F13E55"/>
    <w:rsid w:val="00F140CD"/>
    <w:rsid w:val="00F145BC"/>
    <w:rsid w:val="00F147C8"/>
    <w:rsid w:val="00F1628F"/>
    <w:rsid w:val="00F170E4"/>
    <w:rsid w:val="00F177EB"/>
    <w:rsid w:val="00F17E61"/>
    <w:rsid w:val="00F17F61"/>
    <w:rsid w:val="00F2029B"/>
    <w:rsid w:val="00F213A4"/>
    <w:rsid w:val="00F21589"/>
    <w:rsid w:val="00F21611"/>
    <w:rsid w:val="00F22117"/>
    <w:rsid w:val="00F230F7"/>
    <w:rsid w:val="00F236ED"/>
    <w:rsid w:val="00F23AEB"/>
    <w:rsid w:val="00F23C03"/>
    <w:rsid w:val="00F23D90"/>
    <w:rsid w:val="00F24C8D"/>
    <w:rsid w:val="00F25D69"/>
    <w:rsid w:val="00F25E95"/>
    <w:rsid w:val="00F25F22"/>
    <w:rsid w:val="00F269D2"/>
    <w:rsid w:val="00F26EF5"/>
    <w:rsid w:val="00F277E6"/>
    <w:rsid w:val="00F304F1"/>
    <w:rsid w:val="00F30564"/>
    <w:rsid w:val="00F305BA"/>
    <w:rsid w:val="00F30B21"/>
    <w:rsid w:val="00F31DC9"/>
    <w:rsid w:val="00F31E56"/>
    <w:rsid w:val="00F32DA2"/>
    <w:rsid w:val="00F3415C"/>
    <w:rsid w:val="00F34FD1"/>
    <w:rsid w:val="00F351F2"/>
    <w:rsid w:val="00F352FB"/>
    <w:rsid w:val="00F361A3"/>
    <w:rsid w:val="00F36AF1"/>
    <w:rsid w:val="00F37394"/>
    <w:rsid w:val="00F37AED"/>
    <w:rsid w:val="00F37D73"/>
    <w:rsid w:val="00F37E5E"/>
    <w:rsid w:val="00F400AD"/>
    <w:rsid w:val="00F4064B"/>
    <w:rsid w:val="00F41266"/>
    <w:rsid w:val="00F4133F"/>
    <w:rsid w:val="00F414C4"/>
    <w:rsid w:val="00F41CD3"/>
    <w:rsid w:val="00F4269F"/>
    <w:rsid w:val="00F426A0"/>
    <w:rsid w:val="00F42C01"/>
    <w:rsid w:val="00F43896"/>
    <w:rsid w:val="00F43CE6"/>
    <w:rsid w:val="00F4499F"/>
    <w:rsid w:val="00F453F0"/>
    <w:rsid w:val="00F45CC8"/>
    <w:rsid w:val="00F45FCC"/>
    <w:rsid w:val="00F46048"/>
    <w:rsid w:val="00F46163"/>
    <w:rsid w:val="00F46824"/>
    <w:rsid w:val="00F46D7A"/>
    <w:rsid w:val="00F4783F"/>
    <w:rsid w:val="00F47D2F"/>
    <w:rsid w:val="00F47E5E"/>
    <w:rsid w:val="00F47FAC"/>
    <w:rsid w:val="00F50458"/>
    <w:rsid w:val="00F50689"/>
    <w:rsid w:val="00F5079E"/>
    <w:rsid w:val="00F508A7"/>
    <w:rsid w:val="00F50EBB"/>
    <w:rsid w:val="00F51644"/>
    <w:rsid w:val="00F51D1A"/>
    <w:rsid w:val="00F5227A"/>
    <w:rsid w:val="00F52367"/>
    <w:rsid w:val="00F526C9"/>
    <w:rsid w:val="00F529AE"/>
    <w:rsid w:val="00F529C3"/>
    <w:rsid w:val="00F52B1A"/>
    <w:rsid w:val="00F52C8B"/>
    <w:rsid w:val="00F52E5F"/>
    <w:rsid w:val="00F53364"/>
    <w:rsid w:val="00F5384F"/>
    <w:rsid w:val="00F53ED2"/>
    <w:rsid w:val="00F5412B"/>
    <w:rsid w:val="00F54A7A"/>
    <w:rsid w:val="00F54A9A"/>
    <w:rsid w:val="00F54ECD"/>
    <w:rsid w:val="00F5531F"/>
    <w:rsid w:val="00F5583A"/>
    <w:rsid w:val="00F55F3C"/>
    <w:rsid w:val="00F55F56"/>
    <w:rsid w:val="00F571B4"/>
    <w:rsid w:val="00F5778B"/>
    <w:rsid w:val="00F57B32"/>
    <w:rsid w:val="00F57DAA"/>
    <w:rsid w:val="00F57EA3"/>
    <w:rsid w:val="00F60116"/>
    <w:rsid w:val="00F602E9"/>
    <w:rsid w:val="00F6045E"/>
    <w:rsid w:val="00F60726"/>
    <w:rsid w:val="00F61182"/>
    <w:rsid w:val="00F61486"/>
    <w:rsid w:val="00F619E6"/>
    <w:rsid w:val="00F61EC2"/>
    <w:rsid w:val="00F61F83"/>
    <w:rsid w:val="00F62711"/>
    <w:rsid w:val="00F635AB"/>
    <w:rsid w:val="00F64833"/>
    <w:rsid w:val="00F64987"/>
    <w:rsid w:val="00F649FD"/>
    <w:rsid w:val="00F658B1"/>
    <w:rsid w:val="00F65BEB"/>
    <w:rsid w:val="00F65DA5"/>
    <w:rsid w:val="00F661E6"/>
    <w:rsid w:val="00F666CE"/>
    <w:rsid w:val="00F66CFB"/>
    <w:rsid w:val="00F67686"/>
    <w:rsid w:val="00F6787D"/>
    <w:rsid w:val="00F7014F"/>
    <w:rsid w:val="00F70301"/>
    <w:rsid w:val="00F70314"/>
    <w:rsid w:val="00F70699"/>
    <w:rsid w:val="00F71140"/>
    <w:rsid w:val="00F71210"/>
    <w:rsid w:val="00F7128C"/>
    <w:rsid w:val="00F725EA"/>
    <w:rsid w:val="00F739ED"/>
    <w:rsid w:val="00F7427A"/>
    <w:rsid w:val="00F758C9"/>
    <w:rsid w:val="00F75F90"/>
    <w:rsid w:val="00F75FAF"/>
    <w:rsid w:val="00F7637B"/>
    <w:rsid w:val="00F76403"/>
    <w:rsid w:val="00F766FF"/>
    <w:rsid w:val="00F768E8"/>
    <w:rsid w:val="00F77173"/>
    <w:rsid w:val="00F7749E"/>
    <w:rsid w:val="00F77B05"/>
    <w:rsid w:val="00F77C56"/>
    <w:rsid w:val="00F803E5"/>
    <w:rsid w:val="00F80642"/>
    <w:rsid w:val="00F80A71"/>
    <w:rsid w:val="00F82D60"/>
    <w:rsid w:val="00F831D0"/>
    <w:rsid w:val="00F83573"/>
    <w:rsid w:val="00F839A0"/>
    <w:rsid w:val="00F851B4"/>
    <w:rsid w:val="00F851F6"/>
    <w:rsid w:val="00F85357"/>
    <w:rsid w:val="00F857F0"/>
    <w:rsid w:val="00F85B5D"/>
    <w:rsid w:val="00F86222"/>
    <w:rsid w:val="00F8718A"/>
    <w:rsid w:val="00F872C0"/>
    <w:rsid w:val="00F876A3"/>
    <w:rsid w:val="00F8798D"/>
    <w:rsid w:val="00F87E8C"/>
    <w:rsid w:val="00F902F2"/>
    <w:rsid w:val="00F903DD"/>
    <w:rsid w:val="00F904FF"/>
    <w:rsid w:val="00F90F8A"/>
    <w:rsid w:val="00F910F8"/>
    <w:rsid w:val="00F91650"/>
    <w:rsid w:val="00F917B7"/>
    <w:rsid w:val="00F91B0C"/>
    <w:rsid w:val="00F91B6F"/>
    <w:rsid w:val="00F921C5"/>
    <w:rsid w:val="00F92720"/>
    <w:rsid w:val="00F92C98"/>
    <w:rsid w:val="00F92EEE"/>
    <w:rsid w:val="00F930EF"/>
    <w:rsid w:val="00F930F8"/>
    <w:rsid w:val="00F9367A"/>
    <w:rsid w:val="00F93720"/>
    <w:rsid w:val="00F93C42"/>
    <w:rsid w:val="00F95256"/>
    <w:rsid w:val="00F95E7D"/>
    <w:rsid w:val="00F9658D"/>
    <w:rsid w:val="00F97B45"/>
    <w:rsid w:val="00F97CB7"/>
    <w:rsid w:val="00F97FA5"/>
    <w:rsid w:val="00FA00A4"/>
    <w:rsid w:val="00FA01F0"/>
    <w:rsid w:val="00FA0533"/>
    <w:rsid w:val="00FA0957"/>
    <w:rsid w:val="00FA0EB7"/>
    <w:rsid w:val="00FA15B9"/>
    <w:rsid w:val="00FA17A9"/>
    <w:rsid w:val="00FA1DA0"/>
    <w:rsid w:val="00FA1F55"/>
    <w:rsid w:val="00FA205B"/>
    <w:rsid w:val="00FA21C0"/>
    <w:rsid w:val="00FA2246"/>
    <w:rsid w:val="00FA228F"/>
    <w:rsid w:val="00FA303E"/>
    <w:rsid w:val="00FA30E0"/>
    <w:rsid w:val="00FA4963"/>
    <w:rsid w:val="00FA4A91"/>
    <w:rsid w:val="00FA4AAE"/>
    <w:rsid w:val="00FA5275"/>
    <w:rsid w:val="00FA5363"/>
    <w:rsid w:val="00FA6492"/>
    <w:rsid w:val="00FA72A5"/>
    <w:rsid w:val="00FA75D8"/>
    <w:rsid w:val="00FA7AAF"/>
    <w:rsid w:val="00FB09C5"/>
    <w:rsid w:val="00FB1584"/>
    <w:rsid w:val="00FB16F1"/>
    <w:rsid w:val="00FB1C3A"/>
    <w:rsid w:val="00FB1E36"/>
    <w:rsid w:val="00FB2A33"/>
    <w:rsid w:val="00FB2A6A"/>
    <w:rsid w:val="00FB3C9D"/>
    <w:rsid w:val="00FB4435"/>
    <w:rsid w:val="00FB4965"/>
    <w:rsid w:val="00FB532D"/>
    <w:rsid w:val="00FB576F"/>
    <w:rsid w:val="00FB57B1"/>
    <w:rsid w:val="00FB591F"/>
    <w:rsid w:val="00FB5B17"/>
    <w:rsid w:val="00FB7EF9"/>
    <w:rsid w:val="00FC00F7"/>
    <w:rsid w:val="00FC0500"/>
    <w:rsid w:val="00FC07E7"/>
    <w:rsid w:val="00FC0869"/>
    <w:rsid w:val="00FC0965"/>
    <w:rsid w:val="00FC1075"/>
    <w:rsid w:val="00FC18D7"/>
    <w:rsid w:val="00FC1CF0"/>
    <w:rsid w:val="00FC253E"/>
    <w:rsid w:val="00FC2A65"/>
    <w:rsid w:val="00FC314F"/>
    <w:rsid w:val="00FC3299"/>
    <w:rsid w:val="00FC3414"/>
    <w:rsid w:val="00FC349C"/>
    <w:rsid w:val="00FC35E6"/>
    <w:rsid w:val="00FC38B5"/>
    <w:rsid w:val="00FC405A"/>
    <w:rsid w:val="00FC4A00"/>
    <w:rsid w:val="00FC5158"/>
    <w:rsid w:val="00FC5770"/>
    <w:rsid w:val="00FC65EF"/>
    <w:rsid w:val="00FC6DD7"/>
    <w:rsid w:val="00FC7CC4"/>
    <w:rsid w:val="00FD0037"/>
    <w:rsid w:val="00FD01CC"/>
    <w:rsid w:val="00FD2624"/>
    <w:rsid w:val="00FD2EC1"/>
    <w:rsid w:val="00FD2FD6"/>
    <w:rsid w:val="00FD3E2F"/>
    <w:rsid w:val="00FD420D"/>
    <w:rsid w:val="00FD46CB"/>
    <w:rsid w:val="00FD49D6"/>
    <w:rsid w:val="00FD5601"/>
    <w:rsid w:val="00FD560C"/>
    <w:rsid w:val="00FD5F1B"/>
    <w:rsid w:val="00FD674D"/>
    <w:rsid w:val="00FD6F3C"/>
    <w:rsid w:val="00FD7810"/>
    <w:rsid w:val="00FD7C1D"/>
    <w:rsid w:val="00FE0542"/>
    <w:rsid w:val="00FE0E69"/>
    <w:rsid w:val="00FE150A"/>
    <w:rsid w:val="00FE1C6C"/>
    <w:rsid w:val="00FE25A3"/>
    <w:rsid w:val="00FE40C7"/>
    <w:rsid w:val="00FE439B"/>
    <w:rsid w:val="00FE43F3"/>
    <w:rsid w:val="00FE4D9B"/>
    <w:rsid w:val="00FE519B"/>
    <w:rsid w:val="00FE5777"/>
    <w:rsid w:val="00FE57CD"/>
    <w:rsid w:val="00FE6123"/>
    <w:rsid w:val="00FE685F"/>
    <w:rsid w:val="00FE77DF"/>
    <w:rsid w:val="00FF0920"/>
    <w:rsid w:val="00FF17DB"/>
    <w:rsid w:val="00FF192E"/>
    <w:rsid w:val="00FF19A1"/>
    <w:rsid w:val="00FF1DD3"/>
    <w:rsid w:val="00FF2AB8"/>
    <w:rsid w:val="00FF2AC8"/>
    <w:rsid w:val="00FF31CB"/>
    <w:rsid w:val="00FF3380"/>
    <w:rsid w:val="00FF3697"/>
    <w:rsid w:val="00FF3726"/>
    <w:rsid w:val="00FF45BF"/>
    <w:rsid w:val="00FF5D9F"/>
    <w:rsid w:val="00FF5F16"/>
    <w:rsid w:val="00FF66DF"/>
    <w:rsid w:val="00FF6BFD"/>
    <w:rsid w:val="00FF71BF"/>
    <w:rsid w:val="00FF73D3"/>
    <w:rsid w:val="1EF8D22C"/>
    <w:rsid w:val="255F7B72"/>
    <w:rsid w:val="277D1A55"/>
    <w:rsid w:val="36EB955D"/>
    <w:rsid w:val="3721EACF"/>
    <w:rsid w:val="49E4255D"/>
    <w:rsid w:val="6001492D"/>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1889DB"/>
  <w14:defaultImageDpi w14:val="300"/>
  <w15:docId w15:val="{22BF698D-48F1-554B-A9E2-7A9A336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D36"/>
    <w:rPr>
      <w:sz w:val="24"/>
      <w:szCs w:val="24"/>
      <w:lang w:val="en-US"/>
    </w:rPr>
  </w:style>
  <w:style w:type="paragraph" w:styleId="Heading1">
    <w:name w:val="heading 1"/>
    <w:aliases w:val="H1,Perot,1,Header 1,II+,I,Heading-2,H11,Heading 1 (NN),FAMILY TREE HEADING 1,(Alt+1),L1,(HPS),Attribute Heading 1,h1,*,Part,P,vorlage 1,chapternumber,HPS,Überschrift 20,Level 1,SAHeading 1,ghost,Old,Topic Heading 1,MainHeader,ASAPHeading 1,H12"/>
    <w:basedOn w:val="Normal"/>
    <w:next w:val="Normal"/>
    <w:link w:val="Heading1Char"/>
    <w:uiPriority w:val="99"/>
    <w:qFormat/>
    <w:pPr>
      <w:keepNext/>
      <w:pageBreakBefore/>
      <w:shd w:val="clear" w:color="auto" w:fill="333399"/>
      <w:autoSpaceDE w:val="0"/>
      <w:autoSpaceDN w:val="0"/>
      <w:spacing w:before="240" w:after="60"/>
      <w:jc w:val="both"/>
      <w:outlineLvl w:val="0"/>
    </w:pPr>
    <w:rPr>
      <w:rFonts w:ascii="Arial" w:hAnsi="Arial" w:cs="Mangal"/>
      <w:b/>
      <w:bCs/>
      <w:color w:val="FFFFFF"/>
      <w:kern w:val="28"/>
      <w:sz w:val="28"/>
      <w:szCs w:val="28"/>
      <w:lang w:val="x-none" w:eastAsia="x-none" w:bidi="hi-IN"/>
    </w:rPr>
  </w:style>
  <w:style w:type="paragraph" w:styleId="Heading2">
    <w:name w:val="heading 2"/>
    <w:aliases w:val="satya2,h2,2,Header 2,l2,A,A.B.C.,H2,(Alt+2),Chapter,1.Seite,ISS_Heading 2,Heading-3,Bold 14,L2,PIM2,Heading 2 Hidden,dd heading 2,dh2,sub-sect,section header,H21,Attribute Heading 2,heading 2,ALPHA,HD2,Topic Heading,Para2,Reset numbering"/>
    <w:basedOn w:val="Normal"/>
    <w:next w:val="Normal"/>
    <w:link w:val="Heading2Char"/>
    <w:uiPriority w:val="99"/>
    <w:qFormat/>
    <w:pPr>
      <w:keepNext/>
      <w:autoSpaceDE w:val="0"/>
      <w:autoSpaceDN w:val="0"/>
      <w:spacing w:before="240" w:after="60"/>
      <w:jc w:val="both"/>
      <w:outlineLvl w:val="1"/>
    </w:pPr>
    <w:rPr>
      <w:rFonts w:ascii="Arial" w:hAnsi="Arial" w:cs="Arial"/>
      <w:b/>
      <w:bCs/>
      <w:smallCaps/>
    </w:rPr>
  </w:style>
  <w:style w:type="paragraph" w:styleId="Heading3">
    <w:name w:val="heading 3"/>
    <w:aliases w:val="H3,subhead,head 3,h3,level_3,PIM 3,Table Attribute Heading,(Alt+3),Bold 12,L3,Subheading,HHHeading,BOHeading 3,dd heading 3,dh3,3,sub-sub,3 bullet,b,H31,Hd2,(Alt+3)1,(Alt+3)2,(Alt+3)3,(Alt+3)4,(Alt+3)5,(Alt+3)6,(Alt+3)11,(Alt+3)21,(Alt+3)31,M"/>
    <w:basedOn w:val="Normal"/>
    <w:next w:val="Normal"/>
    <w:link w:val="Heading3Char"/>
    <w:uiPriority w:val="99"/>
    <w:qFormat/>
    <w:pPr>
      <w:keepNext/>
      <w:autoSpaceDE w:val="0"/>
      <w:autoSpaceDN w:val="0"/>
      <w:spacing w:before="240" w:after="60"/>
      <w:jc w:val="both"/>
      <w:outlineLvl w:val="2"/>
    </w:pPr>
    <w:rPr>
      <w:rFonts w:ascii="Arial" w:hAnsi="Arial" w:cs="Arial"/>
      <w:b/>
      <w:bCs/>
    </w:rPr>
  </w:style>
  <w:style w:type="paragraph" w:styleId="Heading4">
    <w:name w:val="heading 4"/>
    <w:aliases w:val="h4,a.,Header 4,Map Title,H4,4,Level 2 - a,Level 2 - (a),(Alt+4),header4,Sub-Minor,h4 sub sub heading,D Sub-Sub/Plain,Heading Four,Heading3.5,PIM 4,Block,H41,Block1,B1,H42,Block2,B2,H43,Block3,B3,H44,Block4,B4,H45,Block5,B5,H46,Block6,B6,H47"/>
    <w:basedOn w:val="Normal"/>
    <w:next w:val="Normal"/>
    <w:qFormat/>
    <w:pPr>
      <w:keepNext/>
      <w:numPr>
        <w:ilvl w:val="3"/>
        <w:numId w:val="1"/>
      </w:numPr>
      <w:autoSpaceDE w:val="0"/>
      <w:autoSpaceDN w:val="0"/>
      <w:spacing w:before="120"/>
      <w:jc w:val="both"/>
      <w:outlineLvl w:val="3"/>
    </w:pPr>
    <w:rPr>
      <w:b/>
      <w:bCs/>
    </w:rPr>
  </w:style>
  <w:style w:type="paragraph" w:styleId="Heading5">
    <w:name w:val="heading 5"/>
    <w:aliases w:val="Level 3 - i,Schedule A to X,L5,5,Block Label,temp,Response1,H5,(A),PIM 5,h5,Second Subheading,avoid,5 sub-bullet,sb,Proposal title,Head 5,FMH1,Roman list,BT L1,ü5,Ü5,Heading 5(unused),xHeading 5,Sub-block,S,H51,Sub-block1,S1,H52,Sub-block2,S2"/>
    <w:basedOn w:val="Normal"/>
    <w:next w:val="Normal"/>
    <w:qFormat/>
    <w:pPr>
      <w:numPr>
        <w:ilvl w:val="4"/>
        <w:numId w:val="1"/>
      </w:numPr>
      <w:autoSpaceDE w:val="0"/>
      <w:autoSpaceDN w:val="0"/>
      <w:spacing w:before="240" w:after="60"/>
      <w:jc w:val="both"/>
      <w:outlineLvl w:val="4"/>
    </w:pPr>
    <w:rPr>
      <w:sz w:val="22"/>
      <w:szCs w:val="22"/>
    </w:rPr>
  </w:style>
  <w:style w:type="paragraph" w:styleId="Heading6">
    <w:name w:val="heading 6"/>
    <w:aliases w:val="h6,Third Subheading,Legal Level 1.,Heading 6  Appendix Y &amp; Z,6,(I),H6,PIM 6,Aztec Heading 6, dont use,sub-dash,sd,Submitted to:,Heading 6 Char,Holo Header 4,Holo Header 41,Holo Header 42,Holo Header 43,Holo Header 44,Holo Header 45,dont use,c"/>
    <w:basedOn w:val="Normal"/>
    <w:next w:val="Normal"/>
    <w:qFormat/>
    <w:pPr>
      <w:numPr>
        <w:ilvl w:val="5"/>
        <w:numId w:val="1"/>
      </w:numPr>
      <w:autoSpaceDE w:val="0"/>
      <w:autoSpaceDN w:val="0"/>
      <w:spacing w:before="240" w:after="60"/>
      <w:jc w:val="both"/>
      <w:outlineLvl w:val="5"/>
    </w:pPr>
    <w:rPr>
      <w:i/>
      <w:iCs/>
      <w:sz w:val="22"/>
      <w:szCs w:val="22"/>
    </w:rPr>
  </w:style>
  <w:style w:type="paragraph" w:styleId="Heading7">
    <w:name w:val="heading 7"/>
    <w:aliases w:val="Legal Level 1.1.,7,(1),Aztec Heading 7, do not use,Heading 7 Bullet list,PIM 7,Client name,h7,letter list,(in text small),ASAPHeading 7,Level 1.1,Para no numbering,12 Heading 7,Para no numbering1,12 Heading 71,H7,ITT t7,PA Appendix Major,L7"/>
    <w:basedOn w:val="Normal"/>
    <w:next w:val="Normal"/>
    <w:qFormat/>
    <w:pPr>
      <w:numPr>
        <w:ilvl w:val="6"/>
        <w:numId w:val="1"/>
      </w:numPr>
      <w:autoSpaceDE w:val="0"/>
      <w:autoSpaceDN w:val="0"/>
      <w:spacing w:before="240" w:after="60"/>
      <w:jc w:val="both"/>
      <w:outlineLvl w:val="6"/>
    </w:pPr>
    <w:rPr>
      <w:rFonts w:ascii="Arial" w:hAnsi="Arial" w:cs="Arial"/>
    </w:rPr>
  </w:style>
  <w:style w:type="paragraph" w:styleId="Heading8">
    <w:name w:val="heading 8"/>
    <w:aliases w:val="Legal Level 1.1.1.,8,Aztec Heading 8, avoid use,h8,Listings,Listings1,Listings2,Listings3,Listings11,Listings21,Listings4,Listings12,Listings22,Listings5,Listings13,Listings23,Listings31,Listings111,Listings211,Listings41,Listings121,Listings6"/>
    <w:basedOn w:val="Normal"/>
    <w:next w:val="Normal"/>
    <w:qFormat/>
    <w:pPr>
      <w:numPr>
        <w:ilvl w:val="7"/>
        <w:numId w:val="1"/>
      </w:numPr>
      <w:autoSpaceDE w:val="0"/>
      <w:autoSpaceDN w:val="0"/>
      <w:spacing w:before="240" w:after="60"/>
      <w:jc w:val="both"/>
      <w:outlineLvl w:val="7"/>
    </w:pPr>
    <w:rPr>
      <w:rFonts w:ascii="Arial" w:hAnsi="Arial" w:cs="Arial"/>
      <w:i/>
      <w:iCs/>
    </w:rPr>
  </w:style>
  <w:style w:type="paragraph" w:styleId="Heading9">
    <w:name w:val="heading 9"/>
    <w:basedOn w:val="Normal"/>
    <w:next w:val="Normal"/>
    <w:qFormat/>
    <w:pPr>
      <w:numPr>
        <w:ilvl w:val="8"/>
        <w:numId w:val="1"/>
      </w:numPr>
      <w:autoSpaceDE w:val="0"/>
      <w:autoSpaceDN w:val="0"/>
      <w:spacing w:before="240" w:after="60"/>
      <w:jc w:val="both"/>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Header - HPS Document"/>
    <w:basedOn w:val="Normal"/>
    <w:link w:val="HeaderChar"/>
    <w:uiPriority w:val="99"/>
    <w:pPr>
      <w:tabs>
        <w:tab w:val="center" w:pos="4320"/>
        <w:tab w:val="right" w:pos="8640"/>
      </w:tabs>
    </w:pPr>
    <w:rPr>
      <w:rFonts w:cs="Mangal"/>
      <w:lang w:val="x-none" w:eastAsia="x-none" w:bidi="hi-IN"/>
    </w:rPr>
  </w:style>
  <w:style w:type="paragraph" w:styleId="Footer">
    <w:name w:val="footer"/>
    <w:basedOn w:val="Normal"/>
    <w:link w:val="FooterChar"/>
    <w:uiPriority w:val="99"/>
    <w:pPr>
      <w:tabs>
        <w:tab w:val="center" w:pos="4320"/>
        <w:tab w:val="right" w:pos="8640"/>
      </w:tabs>
    </w:pPr>
  </w:style>
  <w:style w:type="paragraph" w:customStyle="1" w:styleId="ClientCover">
    <w:name w:val="Client Cover"/>
    <w:basedOn w:val="Normal"/>
    <w:pPr>
      <w:pBdr>
        <w:bottom w:val="single" w:sz="36" w:space="1" w:color="auto"/>
      </w:pBdr>
      <w:spacing w:before="240" w:after="60"/>
    </w:pPr>
    <w:rPr>
      <w:rFonts w:ascii="Arial Narrow" w:hAnsi="Arial Narrow"/>
      <w:smallCaps/>
      <w:noProof/>
      <w:color w:val="00305E"/>
      <w:kern w:val="28"/>
      <w:sz w:val="56"/>
      <w:szCs w:val="20"/>
    </w:rPr>
  </w:style>
  <w:style w:type="character" w:styleId="PageNumber">
    <w:name w:val="page number"/>
    <w:basedOn w:val="DefaultParagraphFont"/>
    <w:semiHidden/>
  </w:style>
  <w:style w:type="paragraph" w:styleId="BodyText">
    <w:name w:val="Body Text"/>
    <w:aliases w:val="T,body text,B,body indent,Body Text - ERI,bt,Body Text 1,body text1,body text2,bt1,body text3,bt2,body text4,bt3,body text5,bt4,body text6,bt5,body text7,bt6,body text8,bt7,body text11,body text21,bt11,body text31,bt21,body text41,bt31,bt41"/>
    <w:basedOn w:val="Normal"/>
    <w:link w:val="BodyTextChar"/>
    <w:pPr>
      <w:autoSpaceDE w:val="0"/>
      <w:autoSpaceDN w:val="0"/>
      <w:spacing w:before="120"/>
      <w:jc w:val="both"/>
    </w:pPr>
  </w:style>
  <w:style w:type="paragraph" w:styleId="CommentText">
    <w:name w:val="annotation text"/>
    <w:basedOn w:val="Normal"/>
    <w:link w:val="CommentTextChar"/>
    <w:semiHidden/>
    <w:pPr>
      <w:autoSpaceDE w:val="0"/>
      <w:autoSpaceDN w:val="0"/>
      <w:spacing w:before="120"/>
      <w:jc w:val="both"/>
    </w:pPr>
  </w:style>
  <w:style w:type="paragraph" w:customStyle="1" w:styleId="bnormal">
    <w:name w:val="bnormal"/>
    <w:pPr>
      <w:numPr>
        <w:numId w:val="4"/>
      </w:numPr>
      <w:jc w:val="both"/>
    </w:pPr>
    <w:rPr>
      <w:rFonts w:ascii="Arial" w:hAnsi="Arial"/>
      <w:lang w:val="en-US"/>
    </w:rPr>
  </w:style>
  <w:style w:type="paragraph" w:customStyle="1" w:styleId="DefaultText">
    <w:name w:val="Default Text"/>
    <w:rPr>
      <w:color w:val="000000"/>
      <w:sz w:val="24"/>
      <w:lang w:val="en-US"/>
    </w:rPr>
  </w:style>
  <w:style w:type="paragraph" w:customStyle="1" w:styleId="Itemized">
    <w:name w:val="Itemized"/>
    <w:basedOn w:val="Normal"/>
    <w:uiPriority w:val="99"/>
    <w:pPr>
      <w:numPr>
        <w:numId w:val="3"/>
      </w:numPr>
      <w:autoSpaceDE w:val="0"/>
      <w:autoSpaceDN w:val="0"/>
      <w:spacing w:before="120"/>
      <w:jc w:val="both"/>
    </w:pPr>
  </w:style>
  <w:style w:type="paragraph" w:customStyle="1" w:styleId="font5">
    <w:name w:val="font5"/>
    <w:basedOn w:val="Normal"/>
    <w:pPr>
      <w:spacing w:before="100" w:beforeAutospacing="1" w:after="100" w:afterAutospacing="1"/>
    </w:pPr>
    <w:rPr>
      <w:rFonts w:ascii="Arial" w:eastAsia="Arial Unicode MS" w:hAnsi="Arial" w:cs="Arial"/>
      <w:b/>
      <w:bCs/>
      <w:sz w:val="20"/>
      <w:szCs w:val="20"/>
    </w:rPr>
  </w:style>
  <w:style w:type="paragraph" w:styleId="BodyTextIndent2">
    <w:name w:val="Body Text Indent 2"/>
    <w:basedOn w:val="Normal"/>
    <w:semiHidden/>
    <w:pPr>
      <w:tabs>
        <w:tab w:val="left" w:pos="0"/>
        <w:tab w:val="num" w:pos="86"/>
        <w:tab w:val="num" w:pos="208"/>
      </w:tabs>
      <w:autoSpaceDE w:val="0"/>
      <w:autoSpaceDN w:val="0"/>
      <w:spacing w:before="120"/>
      <w:ind w:left="28"/>
      <w:jc w:val="both"/>
    </w:pPr>
  </w:style>
  <w:style w:type="character" w:customStyle="1" w:styleId="HighlightedVariable">
    <w:name w:val="Highlighted Variable"/>
    <w:rPr>
      <w:color w:val="0000FF"/>
    </w:rPr>
  </w:style>
  <w:style w:type="paragraph" w:styleId="BodyTextIndent3">
    <w:name w:val="Body Text Indent 3"/>
    <w:basedOn w:val="Normal"/>
    <w:semiHidden/>
    <w:pPr>
      <w:ind w:left="122"/>
    </w:pPr>
  </w:style>
  <w:style w:type="paragraph" w:customStyle="1" w:styleId="TBNormal">
    <w:name w:val="TBNormal"/>
    <w:basedOn w:val="Normal"/>
    <w:rPr>
      <w:rFonts w:ascii="Arial" w:hAnsi="Arial"/>
      <w:szCs w:val="20"/>
    </w:rPr>
  </w:style>
  <w:style w:type="paragraph" w:styleId="BodyText3">
    <w:name w:val="Body Text 3"/>
    <w:basedOn w:val="Normal"/>
    <w:semiHidden/>
    <w:pPr>
      <w:tabs>
        <w:tab w:val="left" w:pos="720"/>
      </w:tabs>
      <w:autoSpaceDE w:val="0"/>
      <w:autoSpaceDN w:val="0"/>
      <w:spacing w:before="120" w:after="240"/>
      <w:jc w:val="both"/>
    </w:pPr>
    <w:rPr>
      <w:rFonts w:ascii="Arial" w:hAnsi="Arial" w:cs="Arial"/>
      <w:b/>
      <w:bCs/>
      <w:i/>
      <w:iCs/>
    </w:rPr>
  </w:style>
  <w:style w:type="paragraph" w:customStyle="1" w:styleId="Numbered">
    <w:name w:val="Numbered"/>
    <w:basedOn w:val="Normal"/>
    <w:pPr>
      <w:numPr>
        <w:numId w:val="2"/>
      </w:numPr>
      <w:autoSpaceDE w:val="0"/>
      <w:autoSpaceDN w:val="0"/>
      <w:spacing w:before="120"/>
      <w:jc w:val="both"/>
    </w:pPr>
  </w:style>
  <w:style w:type="paragraph" w:styleId="TOC2">
    <w:name w:val="toc 2"/>
    <w:basedOn w:val="Normal"/>
    <w:next w:val="Normal"/>
    <w:autoRedefine/>
    <w:uiPriority w:val="39"/>
    <w:rsid w:val="004146E5"/>
    <w:pPr>
      <w:tabs>
        <w:tab w:val="left" w:pos="960"/>
        <w:tab w:val="right" w:leader="dot" w:pos="10456"/>
      </w:tabs>
      <w:ind w:left="238"/>
    </w:pPr>
    <w:rPr>
      <w:rFonts w:asciiTheme="minorHAnsi" w:hAnsiTheme="minorHAnsi"/>
      <w:i/>
      <w:iCs/>
      <w:sz w:val="20"/>
      <w:szCs w:val="20"/>
    </w:rPr>
  </w:style>
  <w:style w:type="paragraph" w:styleId="TOC1">
    <w:name w:val="toc 1"/>
    <w:basedOn w:val="Normal"/>
    <w:next w:val="Normal"/>
    <w:autoRedefine/>
    <w:uiPriority w:val="39"/>
    <w:rsid w:val="005940D7"/>
    <w:pPr>
      <w:tabs>
        <w:tab w:val="left" w:pos="480"/>
        <w:tab w:val="left" w:pos="1530"/>
        <w:tab w:val="right" w:leader="dot" w:pos="10456"/>
      </w:tabs>
      <w:spacing w:before="240" w:after="120"/>
    </w:pPr>
    <w:rPr>
      <w:rFonts w:asciiTheme="minorHAnsi" w:hAnsiTheme="minorHAnsi"/>
      <w:b/>
      <w:bCs/>
      <w:sz w:val="20"/>
      <w:szCs w:val="20"/>
    </w:rPr>
  </w:style>
  <w:style w:type="paragraph" w:styleId="TOC3">
    <w:name w:val="toc 3"/>
    <w:basedOn w:val="Normal"/>
    <w:next w:val="Normal"/>
    <w:autoRedefine/>
    <w:uiPriority w:val="39"/>
    <w:pPr>
      <w:ind w:left="480"/>
    </w:pPr>
    <w:rPr>
      <w:rFonts w:asciiTheme="minorHAnsi" w:hAnsiTheme="minorHAnsi"/>
      <w:sz w:val="20"/>
      <w:szCs w:val="20"/>
    </w:rPr>
  </w:style>
  <w:style w:type="paragraph" w:styleId="TOC4">
    <w:name w:val="toc 4"/>
    <w:basedOn w:val="Normal"/>
    <w:next w:val="Normal"/>
    <w:autoRedefine/>
    <w:uiPriority w:val="39"/>
    <w:pPr>
      <w:ind w:left="720"/>
    </w:pPr>
    <w:rPr>
      <w:rFonts w:asciiTheme="minorHAnsi" w:hAnsiTheme="minorHAnsi"/>
      <w:sz w:val="20"/>
      <w:szCs w:val="20"/>
    </w:rPr>
  </w:style>
  <w:style w:type="paragraph" w:styleId="TOC5">
    <w:name w:val="toc 5"/>
    <w:basedOn w:val="Normal"/>
    <w:next w:val="Normal"/>
    <w:autoRedefine/>
    <w:uiPriority w:val="39"/>
    <w:pPr>
      <w:ind w:left="960"/>
    </w:pPr>
    <w:rPr>
      <w:rFonts w:asciiTheme="minorHAnsi" w:hAnsiTheme="minorHAnsi"/>
      <w:sz w:val="20"/>
      <w:szCs w:val="20"/>
    </w:rPr>
  </w:style>
  <w:style w:type="paragraph" w:styleId="TOC6">
    <w:name w:val="toc 6"/>
    <w:basedOn w:val="Normal"/>
    <w:next w:val="Normal"/>
    <w:autoRedefine/>
    <w:uiPriority w:val="39"/>
    <w:pPr>
      <w:ind w:left="1200"/>
    </w:pPr>
    <w:rPr>
      <w:rFonts w:asciiTheme="minorHAnsi" w:hAnsiTheme="minorHAnsi"/>
      <w:sz w:val="20"/>
      <w:szCs w:val="20"/>
    </w:rPr>
  </w:style>
  <w:style w:type="paragraph" w:styleId="TOC7">
    <w:name w:val="toc 7"/>
    <w:basedOn w:val="Normal"/>
    <w:next w:val="Normal"/>
    <w:autoRedefine/>
    <w:uiPriority w:val="39"/>
    <w:pPr>
      <w:ind w:left="1440"/>
    </w:pPr>
    <w:rPr>
      <w:rFonts w:asciiTheme="minorHAnsi" w:hAnsiTheme="minorHAnsi"/>
      <w:sz w:val="20"/>
      <w:szCs w:val="20"/>
    </w:rPr>
  </w:style>
  <w:style w:type="paragraph" w:styleId="TOC8">
    <w:name w:val="toc 8"/>
    <w:basedOn w:val="Normal"/>
    <w:next w:val="Normal"/>
    <w:autoRedefine/>
    <w:uiPriority w:val="39"/>
    <w:pPr>
      <w:ind w:left="1680"/>
    </w:pPr>
    <w:rPr>
      <w:rFonts w:asciiTheme="minorHAnsi" w:hAnsiTheme="minorHAnsi"/>
      <w:sz w:val="20"/>
      <w:szCs w:val="20"/>
    </w:rPr>
  </w:style>
  <w:style w:type="paragraph" w:styleId="TOC9">
    <w:name w:val="toc 9"/>
    <w:basedOn w:val="Normal"/>
    <w:next w:val="Normal"/>
    <w:autoRedefine/>
    <w:uiPriority w:val="39"/>
    <w:pPr>
      <w:ind w:left="1920"/>
    </w:pPr>
    <w:rPr>
      <w:rFonts w:asciiTheme="minorHAnsi" w:hAnsiTheme="minorHAnsi"/>
      <w:sz w:val="20"/>
      <w:szCs w:val="20"/>
    </w:rPr>
  </w:style>
  <w:style w:type="character" w:styleId="Hyperlink">
    <w:name w:val="Hyperlink"/>
    <w:uiPriority w:val="99"/>
    <w:rPr>
      <w:color w:val="0000FF"/>
      <w:u w:val="single"/>
    </w:rPr>
  </w:style>
  <w:style w:type="paragraph" w:styleId="BodyTextIndent">
    <w:name w:val="Body Text Indent"/>
    <w:basedOn w:val="Normal"/>
    <w:semiHidden/>
    <w:pPr>
      <w:tabs>
        <w:tab w:val="left" w:pos="1080"/>
      </w:tabs>
      <w:ind w:left="360"/>
    </w:pPr>
    <w:rPr>
      <w:rFonts w:ascii="Arial Black" w:hAnsi="Arial Black" w:cs="Arial"/>
      <w:sz w:val="28"/>
    </w:rPr>
  </w:style>
  <w:style w:type="character" w:styleId="FollowedHyperlink">
    <w:name w:val="FollowedHyperlink"/>
    <w:semiHidden/>
    <w:rPr>
      <w:color w:val="800080"/>
      <w:u w:val="single"/>
    </w:rPr>
  </w:style>
  <w:style w:type="paragraph" w:styleId="Index2">
    <w:name w:val="index 2"/>
    <w:basedOn w:val="Normal"/>
    <w:next w:val="Normal"/>
    <w:autoRedefine/>
    <w:semiHidden/>
    <w:pPr>
      <w:ind w:left="480" w:hanging="240"/>
    </w:pPr>
  </w:style>
  <w:style w:type="paragraph" w:styleId="Index1">
    <w:name w:val="index 1"/>
    <w:basedOn w:val="Normal"/>
    <w:next w:val="Normal"/>
    <w:autoRedefine/>
    <w:semiHidden/>
    <w:pPr>
      <w:ind w:left="240" w:hanging="240"/>
    </w:pPr>
    <w:rPr>
      <w:rFonts w:ascii="Tahoma" w:hAnsi="Tahoma"/>
    </w:r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BodyText2">
    <w:name w:val="Body Text 2"/>
    <w:basedOn w:val="Normal"/>
    <w:semiHidden/>
    <w:pPr>
      <w:autoSpaceDE w:val="0"/>
      <w:autoSpaceDN w:val="0"/>
      <w:spacing w:before="120"/>
      <w:jc w:val="both"/>
    </w:pPr>
    <w:rPr>
      <w:color w:val="FF0000"/>
    </w:rPr>
  </w:style>
  <w:style w:type="paragraph" w:customStyle="1" w:styleId="Body">
    <w:name w:val="Body"/>
    <w:basedOn w:val="Normal"/>
    <w:pPr>
      <w:widowControl w:val="0"/>
      <w:tabs>
        <w:tab w:val="left" w:pos="5040"/>
      </w:tabs>
      <w:spacing w:line="280" w:lineRule="exact"/>
      <w:jc w:val="both"/>
    </w:pPr>
    <w:rPr>
      <w:rFonts w:ascii="Arial" w:hAnsi="Arial"/>
      <w:sz w:val="20"/>
      <w:szCs w:val="20"/>
    </w:rPr>
  </w:style>
  <w:style w:type="paragraph" w:customStyle="1" w:styleId="BList">
    <w:name w:val="B List"/>
    <w:basedOn w:val="Normal"/>
    <w:pPr>
      <w:tabs>
        <w:tab w:val="left" w:pos="270"/>
        <w:tab w:val="left" w:pos="4500"/>
        <w:tab w:val="left" w:pos="4860"/>
      </w:tabs>
      <w:spacing w:before="120"/>
      <w:ind w:left="270" w:hanging="270"/>
    </w:pPr>
    <w:rPr>
      <w:rFonts w:ascii="Arial" w:hAnsi="Arial"/>
      <w:sz w:val="20"/>
      <w:szCs w:val="20"/>
    </w:rPr>
  </w:style>
  <w:style w:type="paragraph" w:customStyle="1" w:styleId="BList2">
    <w:name w:val="B List 2"/>
    <w:basedOn w:val="BList"/>
    <w:pPr>
      <w:tabs>
        <w:tab w:val="clear" w:pos="270"/>
        <w:tab w:val="left" w:pos="990"/>
      </w:tabs>
      <w:ind w:left="990"/>
    </w:pPr>
  </w:style>
  <w:style w:type="paragraph" w:styleId="ListBullet">
    <w:name w:val="List Bullet"/>
    <w:basedOn w:val="Normal"/>
    <w:autoRedefine/>
    <w:semiHidden/>
    <w:pPr>
      <w:jc w:val="both"/>
    </w:pPr>
    <w:rPr>
      <w:sz w:val="22"/>
      <w:szCs w:val="20"/>
    </w:rPr>
  </w:style>
  <w:style w:type="paragraph" w:styleId="NormalWeb">
    <w:name w:val="Normal (Web)"/>
    <w:basedOn w:val="Normal"/>
    <w:uiPriority w:val="99"/>
    <w:semiHidden/>
    <w:pPr>
      <w:spacing w:before="100" w:beforeAutospacing="1" w:after="100" w:afterAutospacing="1"/>
    </w:pPr>
    <w:rPr>
      <w:rFonts w:ascii="Arial" w:eastAsia="Arial Unicode MS" w:hAnsi="Arial" w:cs="Arial Unicode MS"/>
      <w:sz w:val="20"/>
      <w:szCs w:val="20"/>
    </w:rPr>
  </w:style>
  <w:style w:type="table" w:styleId="TableGrid">
    <w:name w:val="Table Grid"/>
    <w:basedOn w:val="TableNormal"/>
    <w:uiPriority w:val="39"/>
    <w:rsid w:val="00912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O-H1">
    <w:name w:val="DSO - H1"/>
    <w:basedOn w:val="Heading1"/>
    <w:link w:val="DSO-H1Char"/>
    <w:qFormat/>
    <w:rsid w:val="005A4FD9"/>
    <w:pPr>
      <w:pageBreakBefore w:val="0"/>
      <w:shd w:val="clear" w:color="auto" w:fill="F2F2F2"/>
      <w:tabs>
        <w:tab w:val="left" w:pos="720"/>
      </w:tabs>
      <w:spacing w:before="480" w:after="240"/>
    </w:pPr>
    <w:rPr>
      <w:rFonts w:ascii="Calibri" w:hAnsi="Calibri"/>
      <w:color w:val="auto"/>
    </w:rPr>
  </w:style>
  <w:style w:type="paragraph" w:customStyle="1" w:styleId="DSO-H2">
    <w:name w:val="DSO - H2"/>
    <w:basedOn w:val="DSO-H1"/>
    <w:link w:val="DSO-H2Char"/>
    <w:qFormat/>
    <w:rsid w:val="00A15C29"/>
    <w:pPr>
      <w:numPr>
        <w:ilvl w:val="1"/>
        <w:numId w:val="1"/>
      </w:numPr>
      <w:shd w:val="clear" w:color="auto" w:fill="auto"/>
      <w:tabs>
        <w:tab w:val="clear" w:pos="720"/>
      </w:tabs>
      <w:spacing w:before="240" w:after="120"/>
    </w:pPr>
    <w:rPr>
      <w:sz w:val="24"/>
    </w:rPr>
  </w:style>
  <w:style w:type="character" w:customStyle="1" w:styleId="Heading1Char">
    <w:name w:val="Heading 1 Char"/>
    <w:aliases w:val="H1 Char,Perot Char,1 Char,Header 1 Char,II+ Char,I Char,Heading-2 Char,H11 Char,Heading 1 (NN) Char,FAMILY TREE HEADING 1 Char,(Alt+1) Char,L1 Char,(HPS) Char,Attribute Heading 1 Char,h1 Char,* Char,Part Char,P Char,vorlage 1 Char"/>
    <w:link w:val="Heading1"/>
    <w:uiPriority w:val="99"/>
    <w:rsid w:val="00C76C80"/>
    <w:rPr>
      <w:rFonts w:ascii="Arial" w:hAnsi="Arial" w:cs="Mangal"/>
      <w:b/>
      <w:bCs/>
      <w:color w:val="FFFFFF"/>
      <w:kern w:val="28"/>
      <w:sz w:val="28"/>
      <w:szCs w:val="28"/>
      <w:shd w:val="clear" w:color="auto" w:fill="333399"/>
      <w:lang w:val="x-none" w:eastAsia="x-none" w:bidi="hi-IN"/>
    </w:rPr>
  </w:style>
  <w:style w:type="character" w:customStyle="1" w:styleId="DSO-H1Char">
    <w:name w:val="DSO - H1 Char"/>
    <w:link w:val="DSO-H1"/>
    <w:rsid w:val="005A4FD9"/>
    <w:rPr>
      <w:rFonts w:ascii="Calibri" w:hAnsi="Calibri" w:cs="Mangal"/>
      <w:b/>
      <w:bCs/>
      <w:kern w:val="28"/>
      <w:sz w:val="28"/>
      <w:szCs w:val="28"/>
      <w:shd w:val="clear" w:color="auto" w:fill="F2F2F2"/>
      <w:lang w:val="x-none" w:eastAsia="x-none" w:bidi="hi-IN"/>
    </w:rPr>
  </w:style>
  <w:style w:type="character" w:customStyle="1" w:styleId="HeaderChar">
    <w:name w:val="Header Char"/>
    <w:aliases w:val="h Char1,Header - HPS Document Char1"/>
    <w:link w:val="Header"/>
    <w:uiPriority w:val="99"/>
    <w:rsid w:val="004D7E2C"/>
    <w:rPr>
      <w:sz w:val="24"/>
      <w:szCs w:val="24"/>
    </w:rPr>
  </w:style>
  <w:style w:type="character" w:customStyle="1" w:styleId="DSO-H2Char">
    <w:name w:val="DSO - H2 Char"/>
    <w:link w:val="DSO-H2"/>
    <w:rsid w:val="00A15C29"/>
    <w:rPr>
      <w:rFonts w:ascii="Calibri" w:hAnsi="Calibri" w:cs="Mangal"/>
      <w:b/>
      <w:bCs/>
      <w:kern w:val="28"/>
      <w:sz w:val="24"/>
      <w:szCs w:val="28"/>
      <w:lang w:val="x-none" w:eastAsia="x-none" w:bidi="hi-IN"/>
    </w:rPr>
  </w:style>
  <w:style w:type="paragraph" w:customStyle="1" w:styleId="TableText">
    <w:name w:val="Table Text"/>
    <w:aliases w:val="tt,Table - Text,table text, tt,table Body Text"/>
    <w:basedOn w:val="Normal"/>
    <w:link w:val="TableTextChar"/>
    <w:qFormat/>
    <w:rsid w:val="00ED2C2E"/>
    <w:pPr>
      <w:keepLines/>
    </w:pPr>
    <w:rPr>
      <w:rFonts w:ascii="Verdana" w:hAnsi="Verdana"/>
      <w:sz w:val="16"/>
      <w:szCs w:val="20"/>
    </w:rPr>
  </w:style>
  <w:style w:type="paragraph" w:customStyle="1" w:styleId="TableHeading">
    <w:name w:val="Table Heading"/>
    <w:basedOn w:val="TableText"/>
    <w:rsid w:val="00ED2C2E"/>
    <w:pPr>
      <w:spacing w:before="120" w:after="120"/>
    </w:pPr>
    <w:rPr>
      <w:b/>
    </w:rPr>
  </w:style>
  <w:style w:type="paragraph" w:customStyle="1" w:styleId="NormalRR">
    <w:name w:val="Normal [RR]"/>
    <w:link w:val="NormalRRChar"/>
    <w:rsid w:val="00B07ACC"/>
    <w:pPr>
      <w:spacing w:after="120"/>
      <w:ind w:left="851"/>
    </w:pPr>
    <w:rPr>
      <w:rFonts w:ascii="Calibri" w:hAnsi="Calibri" w:cs="Mangal"/>
      <w:sz w:val="22"/>
      <w:szCs w:val="22"/>
      <w:lang w:val="en-US" w:bidi="hi-IN"/>
    </w:rPr>
  </w:style>
  <w:style w:type="character" w:customStyle="1" w:styleId="NormalRRChar">
    <w:name w:val="Normal [RR] Char"/>
    <w:link w:val="NormalRR"/>
    <w:rsid w:val="00B07ACC"/>
    <w:rPr>
      <w:rFonts w:ascii="Calibri" w:hAnsi="Calibri" w:cs="Mangal"/>
      <w:sz w:val="22"/>
      <w:szCs w:val="22"/>
      <w:lang w:bidi="hi-IN"/>
    </w:rPr>
  </w:style>
  <w:style w:type="table" w:customStyle="1" w:styleId="TableGrid1">
    <w:name w:val="Table Grid1"/>
    <w:basedOn w:val="TableNormal"/>
    <w:next w:val="TableGrid"/>
    <w:uiPriority w:val="59"/>
    <w:rsid w:val="00CB3FC8"/>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3A2023"/>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lorfulList-Accent21">
    <w:name w:val="Colorful List - Accent 21"/>
    <w:basedOn w:val="TableNormal"/>
    <w:next w:val="ColourfulListAccent2"/>
    <w:uiPriority w:val="72"/>
    <w:rsid w:val="003A2023"/>
    <w:rPr>
      <w:rFonts w:ascii="Calibri" w:hAnsi="Calibri"/>
      <w:color w:val="000000"/>
      <w:sz w:val="22"/>
      <w:szCs w:val="22"/>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urfulListAccent2">
    <w:name w:val="Colorful List Accent 2"/>
    <w:basedOn w:val="TableNormal"/>
    <w:uiPriority w:val="72"/>
    <w:rsid w:val="003A2023"/>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paragraph" w:customStyle="1" w:styleId="bullet-list2">
    <w:name w:val="bullet-list2"/>
    <w:basedOn w:val="Normal"/>
    <w:autoRedefine/>
    <w:rsid w:val="003C1E12"/>
    <w:pPr>
      <w:spacing w:before="60" w:after="60"/>
      <w:ind w:left="576"/>
    </w:pPr>
    <w:rPr>
      <w:rFonts w:ascii="Arial" w:hAnsi="Arial"/>
      <w:noProof/>
      <w:szCs w:val="20"/>
    </w:rPr>
  </w:style>
  <w:style w:type="character" w:customStyle="1" w:styleId="apple-style-span">
    <w:name w:val="apple-style-span"/>
    <w:rsid w:val="00612F6C"/>
  </w:style>
  <w:style w:type="character" w:styleId="Strong">
    <w:name w:val="Strong"/>
    <w:uiPriority w:val="22"/>
    <w:qFormat/>
    <w:rsid w:val="005F18C8"/>
    <w:rPr>
      <w:b/>
      <w:bCs/>
    </w:rPr>
  </w:style>
  <w:style w:type="paragraph" w:styleId="ListParagraph">
    <w:name w:val="List Paragraph"/>
    <w:aliases w:val="Sunera List1,List Paragraph111,List1,EG Bullet 1,Colorful Shading - Accent 31,Sunera Bullets,Use Case List Paragraph,List Paragraph1,Ref,Bullet List Paragraph,List Paragraph11,List Paragraph Option,Equipment,FooterText,numbered,lp1,bl1,b1"/>
    <w:basedOn w:val="Normal"/>
    <w:link w:val="ListParagraphChar"/>
    <w:uiPriority w:val="34"/>
    <w:qFormat/>
    <w:rsid w:val="00835755"/>
    <w:pPr>
      <w:ind w:left="720"/>
    </w:pPr>
    <w:rPr>
      <w:rFonts w:ascii="Calibri" w:eastAsia="Calibri" w:hAnsi="Calibri" w:cs="Arial"/>
      <w:sz w:val="22"/>
      <w:szCs w:val="22"/>
      <w:lang w:val="x-none" w:eastAsia="x-none"/>
    </w:rPr>
  </w:style>
  <w:style w:type="character" w:customStyle="1" w:styleId="HeaderChar1">
    <w:name w:val="Header Char1"/>
    <w:aliases w:val="h Char,Header - HPS Document Char"/>
    <w:uiPriority w:val="99"/>
    <w:semiHidden/>
    <w:locked/>
    <w:rsid w:val="008B31FD"/>
    <w:rPr>
      <w:rFonts w:ascii="Calibri" w:eastAsia="Calibri" w:hAnsi="Calibri"/>
      <w:sz w:val="24"/>
      <w:szCs w:val="24"/>
    </w:rPr>
  </w:style>
  <w:style w:type="paragraph" w:customStyle="1" w:styleId="body0">
    <w:name w:val="body"/>
    <w:basedOn w:val="Normal"/>
    <w:link w:val="bodyChar"/>
    <w:rsid w:val="00E31FBE"/>
    <w:pPr>
      <w:widowControl w:val="0"/>
      <w:spacing w:before="60" w:after="60" w:line="288" w:lineRule="auto"/>
      <w:jc w:val="both"/>
    </w:pPr>
    <w:rPr>
      <w:szCs w:val="20"/>
      <w:lang w:val="en-GB"/>
    </w:rPr>
  </w:style>
  <w:style w:type="character" w:customStyle="1" w:styleId="ListParagraphChar">
    <w:name w:val="List Paragraph Char"/>
    <w:aliases w:val="Sunera List1 Char,List Paragraph111 Char,List1 Char,EG Bullet 1 Char,Colorful Shading - Accent 31 Char,Sunera Bullets Char,Use Case List Paragraph Char,List Paragraph1 Char,Ref Char,Bullet List Paragraph Char,List Paragraph11 Char"/>
    <w:link w:val="ListParagraph"/>
    <w:uiPriority w:val="34"/>
    <w:qFormat/>
    <w:rsid w:val="00E31FBE"/>
    <w:rPr>
      <w:rFonts w:ascii="Calibri" w:eastAsia="Calibri" w:hAnsi="Calibri" w:cs="Arial"/>
      <w:sz w:val="22"/>
      <w:szCs w:val="22"/>
      <w:lang w:bidi="ar-SA"/>
    </w:rPr>
  </w:style>
  <w:style w:type="character" w:customStyle="1" w:styleId="bodyChar">
    <w:name w:val="body Char"/>
    <w:link w:val="body0"/>
    <w:rsid w:val="00E31FBE"/>
    <w:rPr>
      <w:sz w:val="24"/>
      <w:lang w:val="en-GB" w:bidi="ar-SA"/>
    </w:rPr>
  </w:style>
  <w:style w:type="paragraph" w:customStyle="1" w:styleId="Default">
    <w:name w:val="Default"/>
    <w:rsid w:val="00953346"/>
    <w:pPr>
      <w:widowControl w:val="0"/>
      <w:autoSpaceDE w:val="0"/>
      <w:autoSpaceDN w:val="0"/>
      <w:adjustRightInd w:val="0"/>
    </w:pPr>
    <w:rPr>
      <w:rFonts w:ascii="Calibri" w:hAnsi="Calibri" w:cs="Calibri"/>
      <w:color w:val="000000"/>
      <w:sz w:val="24"/>
      <w:szCs w:val="24"/>
      <w:lang w:val="en-US"/>
    </w:rPr>
  </w:style>
  <w:style w:type="paragraph" w:styleId="Title">
    <w:name w:val="Title"/>
    <w:basedOn w:val="Normal"/>
    <w:next w:val="Normal"/>
    <w:link w:val="TitleChar"/>
    <w:uiPriority w:val="10"/>
    <w:qFormat/>
    <w:rsid w:val="00065867"/>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065867"/>
    <w:rPr>
      <w:rFonts w:ascii="Calibri" w:eastAsia="MS Gothic" w:hAnsi="Calibri" w:cs="Times New Roman"/>
      <w:b/>
      <w:bCs/>
      <w:kern w:val="28"/>
      <w:sz w:val="32"/>
      <w:szCs w:val="32"/>
    </w:rPr>
  </w:style>
  <w:style w:type="paragraph" w:styleId="Subtitle">
    <w:name w:val="Subtitle"/>
    <w:basedOn w:val="Normal"/>
    <w:next w:val="Normal"/>
    <w:link w:val="SubtitleChar"/>
    <w:uiPriority w:val="11"/>
    <w:qFormat/>
    <w:rsid w:val="00950BB5"/>
    <w:pPr>
      <w:spacing w:after="60"/>
      <w:jc w:val="center"/>
      <w:outlineLvl w:val="1"/>
    </w:pPr>
    <w:rPr>
      <w:rFonts w:ascii="Calibri" w:eastAsia="MS Gothic" w:hAnsi="Calibri"/>
    </w:rPr>
  </w:style>
  <w:style w:type="character" w:customStyle="1" w:styleId="SubtitleChar">
    <w:name w:val="Subtitle Char"/>
    <w:link w:val="Subtitle"/>
    <w:uiPriority w:val="11"/>
    <w:rsid w:val="00950BB5"/>
    <w:rPr>
      <w:rFonts w:ascii="Calibri" w:eastAsia="MS Gothic" w:hAnsi="Calibri" w:cs="Times New Roman"/>
      <w:sz w:val="24"/>
      <w:szCs w:val="24"/>
    </w:rPr>
  </w:style>
  <w:style w:type="paragraph" w:styleId="BalloonText">
    <w:name w:val="Balloon Text"/>
    <w:basedOn w:val="Normal"/>
    <w:link w:val="BalloonTextChar"/>
    <w:uiPriority w:val="99"/>
    <w:semiHidden/>
    <w:unhideWhenUsed/>
    <w:rsid w:val="006E4ECD"/>
    <w:rPr>
      <w:rFonts w:ascii="Lucida Grande" w:hAnsi="Lucida Grande" w:cs="Lucida Grande"/>
      <w:sz w:val="18"/>
      <w:szCs w:val="18"/>
    </w:rPr>
  </w:style>
  <w:style w:type="character" w:customStyle="1" w:styleId="BalloonTextChar">
    <w:name w:val="Balloon Text Char"/>
    <w:link w:val="BalloonText"/>
    <w:uiPriority w:val="99"/>
    <w:semiHidden/>
    <w:rsid w:val="006E4ECD"/>
    <w:rPr>
      <w:rFonts w:ascii="Lucida Grande" w:hAnsi="Lucida Grande" w:cs="Lucida Grande"/>
      <w:sz w:val="18"/>
      <w:szCs w:val="18"/>
    </w:rPr>
  </w:style>
  <w:style w:type="table" w:styleId="LightShading-Accent1">
    <w:name w:val="Light Shading Accent 1"/>
    <w:basedOn w:val="TableNormal"/>
    <w:uiPriority w:val="30"/>
    <w:qFormat/>
    <w:rsid w:val="007A41D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art20">
    <w:name w:val="mart20"/>
    <w:basedOn w:val="Normal"/>
    <w:rsid w:val="00766347"/>
    <w:pPr>
      <w:spacing w:before="100" w:beforeAutospacing="1" w:after="100" w:afterAutospacing="1"/>
    </w:pPr>
    <w:rPr>
      <w:lang w:val="en-IN" w:eastAsia="en-IN"/>
    </w:rPr>
  </w:style>
  <w:style w:type="paragraph" w:styleId="NoSpacing">
    <w:name w:val="No Spacing"/>
    <w:link w:val="NoSpacingChar"/>
    <w:uiPriority w:val="1"/>
    <w:qFormat/>
    <w:rsid w:val="00C41227"/>
    <w:rPr>
      <w:rFonts w:asciiTheme="minorHAnsi" w:eastAsiaTheme="minorEastAsia" w:hAnsiTheme="minorHAnsi" w:cstheme="minorBidi"/>
      <w:sz w:val="22"/>
      <w:szCs w:val="22"/>
      <w:lang w:val="en-US" w:eastAsia="zh-CN"/>
    </w:rPr>
  </w:style>
  <w:style w:type="character" w:customStyle="1" w:styleId="NoSpacingChar">
    <w:name w:val="No Spacing Char"/>
    <w:basedOn w:val="DefaultParagraphFont"/>
    <w:link w:val="NoSpacing"/>
    <w:uiPriority w:val="1"/>
    <w:rsid w:val="00C41227"/>
    <w:rPr>
      <w:rFonts w:asciiTheme="minorHAnsi" w:eastAsiaTheme="minorEastAsia" w:hAnsiTheme="minorHAnsi" w:cstheme="minorBidi"/>
      <w:sz w:val="22"/>
      <w:szCs w:val="22"/>
      <w:lang w:val="en-US" w:eastAsia="zh-CN"/>
    </w:rPr>
  </w:style>
  <w:style w:type="paragraph" w:customStyle="1" w:styleId="col-sm-6">
    <w:name w:val="col-sm-6"/>
    <w:basedOn w:val="Normal"/>
    <w:rsid w:val="00641FE1"/>
    <w:pPr>
      <w:spacing w:before="100" w:beforeAutospacing="1" w:after="100" w:afterAutospacing="1"/>
    </w:pPr>
  </w:style>
  <w:style w:type="paragraph" w:customStyle="1" w:styleId="Style1">
    <w:name w:val="Style1"/>
    <w:basedOn w:val="Heading1"/>
    <w:qFormat/>
    <w:rsid w:val="001B44B8"/>
    <w:pPr>
      <w:numPr>
        <w:numId w:val="6"/>
      </w:numPr>
      <w:pBdr>
        <w:bottom w:val="double" w:sz="6" w:space="1" w:color="auto"/>
      </w:pBdr>
      <w:shd w:val="clear" w:color="auto" w:fill="auto"/>
      <w:autoSpaceDE/>
      <w:autoSpaceDN/>
      <w:spacing w:before="0" w:after="240"/>
      <w:ind w:right="144"/>
      <w:jc w:val="left"/>
    </w:pPr>
    <w:rPr>
      <w:rFonts w:ascii="Lato" w:hAnsi="Lato" w:cstheme="minorHAnsi"/>
      <w:caps/>
      <w:color w:val="4F81BD" w:themeColor="accent1"/>
      <w:kern w:val="0"/>
      <w:lang w:val="en-US" w:eastAsia="en-US" w:bidi="ar-SA"/>
    </w:rPr>
  </w:style>
  <w:style w:type="paragraph" w:customStyle="1" w:styleId="Style2">
    <w:name w:val="Style2"/>
    <w:basedOn w:val="Heading2"/>
    <w:qFormat/>
    <w:rsid w:val="001B44B8"/>
    <w:pPr>
      <w:widowControl w:val="0"/>
      <w:numPr>
        <w:ilvl w:val="1"/>
        <w:numId w:val="6"/>
      </w:numPr>
      <w:autoSpaceDE/>
      <w:autoSpaceDN/>
      <w:spacing w:after="120"/>
      <w:jc w:val="left"/>
    </w:pPr>
    <w:rPr>
      <w:rFonts w:ascii="Lato" w:eastAsia="Tahoma" w:hAnsi="Lato" w:cs="Tahoma"/>
      <w:iCs/>
      <w:smallCaps w:val="0"/>
      <w:color w:val="0070C0"/>
      <w:lang w:val="en-GB"/>
    </w:rPr>
  </w:style>
  <w:style w:type="paragraph" w:customStyle="1" w:styleId="Style3">
    <w:name w:val="Style3"/>
    <w:basedOn w:val="Heading3"/>
    <w:qFormat/>
    <w:rsid w:val="001B44B8"/>
    <w:pPr>
      <w:keepLines/>
      <w:autoSpaceDE/>
      <w:autoSpaceDN/>
      <w:spacing w:before="40" w:after="0" w:line="259" w:lineRule="auto"/>
      <w:ind w:left="1080" w:hanging="360"/>
      <w:jc w:val="left"/>
    </w:pPr>
    <w:rPr>
      <w:rFonts w:ascii="Lato" w:eastAsiaTheme="majorEastAsia" w:hAnsi="Lato" w:cstheme="majorBidi"/>
      <w:bCs w:val="0"/>
      <w:color w:val="4F81BD" w:themeColor="accent1"/>
    </w:rPr>
  </w:style>
  <w:style w:type="character" w:styleId="IntenseEmphasis">
    <w:name w:val="Intense Emphasis"/>
    <w:basedOn w:val="DefaultParagraphFont"/>
    <w:uiPriority w:val="21"/>
    <w:qFormat/>
    <w:rsid w:val="001B44B8"/>
    <w:rPr>
      <w:i/>
      <w:iCs/>
      <w:color w:val="4F81BD" w:themeColor="accent1"/>
    </w:rPr>
  </w:style>
  <w:style w:type="paragraph" w:customStyle="1" w:styleId="Bullet">
    <w:name w:val="Bullet"/>
    <w:basedOn w:val="Normal"/>
    <w:qFormat/>
    <w:rsid w:val="001B44B8"/>
    <w:pPr>
      <w:numPr>
        <w:numId w:val="5"/>
      </w:numPr>
      <w:spacing w:before="70" w:after="70"/>
    </w:pPr>
    <w:rPr>
      <w:rFonts w:ascii="Univers 45 Light" w:eastAsiaTheme="minorHAnsi" w:hAnsi="Univers 45 Light" w:cstheme="minorBidi"/>
      <w:sz w:val="20"/>
      <w:szCs w:val="22"/>
      <w:lang w:val="en-GB"/>
    </w:rPr>
  </w:style>
  <w:style w:type="table" w:styleId="GridTable4-Accent1">
    <w:name w:val="Grid Table 4 Accent 1"/>
    <w:basedOn w:val="TableNormal"/>
    <w:uiPriority w:val="49"/>
    <w:rsid w:val="00F571B4"/>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converted-space">
    <w:name w:val="apple-converted-space"/>
    <w:basedOn w:val="DefaultParagraphFont"/>
    <w:rsid w:val="00CA49F0"/>
  </w:style>
  <w:style w:type="character" w:customStyle="1" w:styleId="UnresolvedMention1">
    <w:name w:val="Unresolved Mention1"/>
    <w:basedOn w:val="DefaultParagraphFont"/>
    <w:uiPriority w:val="99"/>
    <w:semiHidden/>
    <w:unhideWhenUsed/>
    <w:rsid w:val="00B51775"/>
    <w:rPr>
      <w:color w:val="605E5C"/>
      <w:shd w:val="clear" w:color="auto" w:fill="E1DFDD"/>
    </w:rPr>
  </w:style>
  <w:style w:type="character" w:customStyle="1" w:styleId="TextChar1">
    <w:name w:val="Text Char1"/>
    <w:aliases w:val="T Char1,tx Char1,T Char Char Char1,text Char Char,t Char Char Char Char,T Char Char Char Char Char Char1,T Char Char Char Char Char3 Char,T Char Char Char Char Char Char Char,T Char Char Char Char Char4 Char,t Char,Text2,T1,T Char Char Char"/>
    <w:basedOn w:val="DefaultParagraphFont"/>
    <w:locked/>
    <w:rsid w:val="009F4D3B"/>
    <w:rPr>
      <w:sz w:val="22"/>
      <w:lang w:val="en-US" w:eastAsia="en-US" w:bidi="ar-SA"/>
    </w:rPr>
  </w:style>
  <w:style w:type="paragraph" w:customStyle="1" w:styleId="Bullet1">
    <w:name w:val="Bullet1"/>
    <w:basedOn w:val="Normal"/>
    <w:link w:val="Bullet1CharChar"/>
    <w:rsid w:val="002A5646"/>
    <w:pPr>
      <w:spacing w:before="40" w:line="280" w:lineRule="atLeast"/>
    </w:pPr>
    <w:rPr>
      <w:bCs/>
      <w:snapToGrid w:val="0"/>
      <w:sz w:val="22"/>
      <w:szCs w:val="20"/>
    </w:rPr>
  </w:style>
  <w:style w:type="character" w:customStyle="1" w:styleId="Bullet1CharChar">
    <w:name w:val="Bullet1 Char Char"/>
    <w:basedOn w:val="DefaultParagraphFont"/>
    <w:link w:val="Bullet1"/>
    <w:locked/>
    <w:rsid w:val="002A5646"/>
    <w:rPr>
      <w:bCs/>
      <w:snapToGrid w:val="0"/>
      <w:sz w:val="22"/>
      <w:lang w:val="en-US"/>
    </w:rPr>
  </w:style>
  <w:style w:type="paragraph" w:customStyle="1" w:styleId="Bullet2">
    <w:name w:val="Bullet2"/>
    <w:basedOn w:val="Normal"/>
    <w:rsid w:val="00DC2EA5"/>
    <w:pPr>
      <w:numPr>
        <w:numId w:val="7"/>
      </w:numPr>
      <w:spacing w:before="40" w:line="280" w:lineRule="atLeast"/>
    </w:pPr>
    <w:rPr>
      <w:sz w:val="22"/>
      <w:szCs w:val="20"/>
    </w:rPr>
  </w:style>
  <w:style w:type="character" w:styleId="CommentReference">
    <w:name w:val="annotation reference"/>
    <w:basedOn w:val="DefaultParagraphFont"/>
    <w:uiPriority w:val="99"/>
    <w:semiHidden/>
    <w:unhideWhenUsed/>
    <w:rsid w:val="005579C2"/>
    <w:rPr>
      <w:sz w:val="16"/>
      <w:szCs w:val="16"/>
    </w:rPr>
  </w:style>
  <w:style w:type="paragraph" w:styleId="CommentSubject">
    <w:name w:val="annotation subject"/>
    <w:basedOn w:val="CommentText"/>
    <w:next w:val="CommentText"/>
    <w:link w:val="CommentSubjectChar"/>
    <w:uiPriority w:val="99"/>
    <w:semiHidden/>
    <w:unhideWhenUsed/>
    <w:rsid w:val="005579C2"/>
    <w:pPr>
      <w:autoSpaceDE/>
      <w:autoSpaceDN/>
      <w:spacing w:before="0"/>
      <w:jc w:val="left"/>
    </w:pPr>
    <w:rPr>
      <w:b/>
      <w:bCs/>
      <w:sz w:val="20"/>
      <w:szCs w:val="20"/>
    </w:rPr>
  </w:style>
  <w:style w:type="character" w:customStyle="1" w:styleId="CommentTextChar">
    <w:name w:val="Comment Text Char"/>
    <w:basedOn w:val="DefaultParagraphFont"/>
    <w:link w:val="CommentText"/>
    <w:semiHidden/>
    <w:rsid w:val="005579C2"/>
    <w:rPr>
      <w:sz w:val="24"/>
      <w:szCs w:val="24"/>
      <w:lang w:val="en-US"/>
    </w:rPr>
  </w:style>
  <w:style w:type="character" w:customStyle="1" w:styleId="CommentSubjectChar">
    <w:name w:val="Comment Subject Char"/>
    <w:basedOn w:val="CommentTextChar"/>
    <w:link w:val="CommentSubject"/>
    <w:uiPriority w:val="99"/>
    <w:semiHidden/>
    <w:rsid w:val="005579C2"/>
    <w:rPr>
      <w:b/>
      <w:bCs/>
      <w:sz w:val="24"/>
      <w:szCs w:val="24"/>
      <w:lang w:val="en-US"/>
    </w:rPr>
  </w:style>
  <w:style w:type="character" w:customStyle="1" w:styleId="Heading2Char">
    <w:name w:val="Heading 2 Char"/>
    <w:aliases w:val="satya2 Char,h2 Char,2 Char,Header 2 Char,l2 Char,A Char,A.B.C. Char,H2 Char,(Alt+2) Char,Chapter Char,1.Seite Char,ISS_Heading 2 Char,Heading-3 Char,Bold 14 Char,L2 Char,PIM2 Char,Heading 2 Hidden Char,dd heading 2 Char,dh2 Char,H21 Char"/>
    <w:basedOn w:val="DefaultParagraphFont"/>
    <w:link w:val="Heading2"/>
    <w:uiPriority w:val="99"/>
    <w:locked/>
    <w:rsid w:val="007614A3"/>
    <w:rPr>
      <w:rFonts w:ascii="Arial" w:hAnsi="Arial" w:cs="Arial"/>
      <w:b/>
      <w:bCs/>
      <w:smallCaps/>
      <w:sz w:val="24"/>
      <w:szCs w:val="24"/>
      <w:lang w:val="en-US"/>
    </w:rPr>
  </w:style>
  <w:style w:type="character" w:customStyle="1" w:styleId="Heading3Char">
    <w:name w:val="Heading 3 Char"/>
    <w:aliases w:val="H3 Char,subhead Char,head 3 Char,h3 Char,level_3 Char,PIM 3 Char,Table Attribute Heading Char,(Alt+3) Char,Bold 12 Char,L3 Char,Subheading Char,HHHeading Char,BOHeading 3 Char,dd heading 3 Char,dh3 Char,3 Char,sub-sub Char,3 bullet Char"/>
    <w:basedOn w:val="DefaultParagraphFont"/>
    <w:link w:val="Heading3"/>
    <w:uiPriority w:val="99"/>
    <w:locked/>
    <w:rsid w:val="007614A3"/>
    <w:rPr>
      <w:rFonts w:ascii="Arial" w:hAnsi="Arial" w:cs="Arial"/>
      <w:b/>
      <w:bCs/>
      <w:sz w:val="24"/>
      <w:szCs w:val="24"/>
      <w:lang w:val="en-US"/>
    </w:rPr>
  </w:style>
  <w:style w:type="paragraph" w:customStyle="1" w:styleId="ParaHdg1">
    <w:name w:val="ParaHdg1"/>
    <w:basedOn w:val="Normal"/>
    <w:next w:val="Normal"/>
    <w:rsid w:val="003C45C9"/>
    <w:pPr>
      <w:keepNext/>
      <w:keepLines/>
      <w:spacing w:before="240" w:after="120"/>
    </w:pPr>
    <w:rPr>
      <w:rFonts w:ascii="Arial Bold" w:hAnsi="Arial Bold"/>
      <w:caps/>
      <w:szCs w:val="20"/>
    </w:rPr>
  </w:style>
  <w:style w:type="paragraph" w:customStyle="1" w:styleId="BodyTextNum">
    <w:name w:val="Body Text Num"/>
    <w:basedOn w:val="BodyText"/>
    <w:rsid w:val="003C45C9"/>
    <w:pPr>
      <w:numPr>
        <w:numId w:val="8"/>
      </w:numPr>
      <w:autoSpaceDE/>
      <w:autoSpaceDN/>
      <w:spacing w:before="60"/>
      <w:jc w:val="left"/>
    </w:pPr>
    <w:rPr>
      <w:sz w:val="22"/>
      <w:szCs w:val="20"/>
    </w:rPr>
  </w:style>
  <w:style w:type="paragraph" w:customStyle="1" w:styleId="xl29">
    <w:name w:val="xl29"/>
    <w:basedOn w:val="Normal"/>
    <w:rsid w:val="003C45C9"/>
    <w:pPr>
      <w:numPr>
        <w:ilvl w:val="1"/>
        <w:numId w:val="8"/>
      </w:numPr>
      <w:tabs>
        <w:tab w:val="clear" w:pos="1440"/>
        <w:tab w:val="num" w:pos="360"/>
      </w:tabs>
      <w:spacing w:before="100" w:beforeAutospacing="1" w:after="100" w:afterAutospacing="1"/>
      <w:jc w:val="center"/>
    </w:pPr>
    <w:rPr>
      <w:rFonts w:ascii="Arial" w:eastAsia="Arial Unicode MS" w:hAnsi="Arial" w:cs="Arial"/>
      <w:b/>
      <w:bCs/>
      <w:sz w:val="16"/>
      <w:szCs w:val="16"/>
      <w:u w:val="single"/>
    </w:rPr>
  </w:style>
  <w:style w:type="paragraph" w:styleId="TOCHeading">
    <w:name w:val="TOC Heading"/>
    <w:basedOn w:val="Heading1"/>
    <w:next w:val="Normal"/>
    <w:uiPriority w:val="39"/>
    <w:unhideWhenUsed/>
    <w:qFormat/>
    <w:rsid w:val="007A545F"/>
    <w:pPr>
      <w:keepLines/>
      <w:pageBreakBefore w:val="0"/>
      <w:shd w:val="clear" w:color="auto" w:fill="auto"/>
      <w:autoSpaceDE/>
      <w:autoSpaceDN/>
      <w:spacing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val="en-US" w:eastAsia="en-US" w:bidi="ar-SA"/>
    </w:rPr>
  </w:style>
  <w:style w:type="character" w:styleId="Emphasis">
    <w:name w:val="Emphasis"/>
    <w:basedOn w:val="DefaultParagraphFont"/>
    <w:uiPriority w:val="20"/>
    <w:qFormat/>
    <w:rsid w:val="002F73F5"/>
    <w:rPr>
      <w:i/>
      <w:iCs/>
    </w:rPr>
  </w:style>
  <w:style w:type="character" w:styleId="UnresolvedMention">
    <w:name w:val="Unresolved Mention"/>
    <w:basedOn w:val="DefaultParagraphFont"/>
    <w:uiPriority w:val="99"/>
    <w:semiHidden/>
    <w:unhideWhenUsed/>
    <w:rsid w:val="00D03495"/>
    <w:rPr>
      <w:color w:val="605E5C"/>
      <w:shd w:val="clear" w:color="auto" w:fill="E1DFDD"/>
    </w:rPr>
  </w:style>
  <w:style w:type="paragraph" w:customStyle="1" w:styleId="TableText0">
    <w:name w:val="TableText"/>
    <w:rsid w:val="00CC175D"/>
    <w:pPr>
      <w:spacing w:before="30" w:after="30"/>
    </w:pPr>
    <w:rPr>
      <w:rFonts w:ascii="Arial" w:hAnsi="Arial"/>
      <w:lang w:val="en-US"/>
    </w:rPr>
  </w:style>
  <w:style w:type="paragraph" w:customStyle="1" w:styleId="BodyTextbul">
    <w:name w:val="Body Text bul"/>
    <w:basedOn w:val="BodyText"/>
    <w:rsid w:val="00CC175D"/>
    <w:pPr>
      <w:numPr>
        <w:numId w:val="9"/>
      </w:numPr>
      <w:autoSpaceDE/>
      <w:autoSpaceDN/>
      <w:spacing w:before="60"/>
      <w:jc w:val="left"/>
    </w:pPr>
    <w:rPr>
      <w:sz w:val="22"/>
      <w:szCs w:val="20"/>
    </w:rPr>
  </w:style>
  <w:style w:type="paragraph" w:customStyle="1" w:styleId="BodyTextItalic">
    <w:name w:val="Body Text Italic"/>
    <w:basedOn w:val="BodyText"/>
    <w:rsid w:val="00CC175D"/>
    <w:pPr>
      <w:autoSpaceDE/>
      <w:autoSpaceDN/>
      <w:spacing w:before="0"/>
      <w:jc w:val="left"/>
    </w:pPr>
    <w:rPr>
      <w:i/>
      <w:iCs/>
      <w:sz w:val="22"/>
      <w:szCs w:val="20"/>
    </w:rPr>
  </w:style>
  <w:style w:type="character" w:customStyle="1" w:styleId="TableTextChar">
    <w:name w:val="Table Text Char"/>
    <w:aliases w:val="table text Char,tt Char"/>
    <w:basedOn w:val="DefaultParagraphFont"/>
    <w:link w:val="TableText"/>
    <w:rsid w:val="00CC175D"/>
    <w:rPr>
      <w:rFonts w:ascii="Verdana" w:hAnsi="Verdana"/>
      <w:sz w:val="16"/>
      <w:lang w:val="en-US"/>
    </w:rPr>
  </w:style>
  <w:style w:type="paragraph" w:customStyle="1" w:styleId="std-txt">
    <w:name w:val="std-txt"/>
    <w:basedOn w:val="Normal"/>
    <w:rsid w:val="005C66CE"/>
    <w:pPr>
      <w:spacing w:before="100" w:beforeAutospacing="1" w:after="100" w:afterAutospacing="1"/>
    </w:pPr>
    <w:rPr>
      <w:lang w:val="en-IN" w:eastAsia="en-IN"/>
    </w:rPr>
  </w:style>
  <w:style w:type="paragraph" w:customStyle="1" w:styleId="Single">
    <w:name w:val="Single"/>
    <w:basedOn w:val="Normal"/>
    <w:link w:val="SingleChar"/>
    <w:qFormat/>
    <w:rsid w:val="00797BEA"/>
    <w:pPr>
      <w:spacing w:after="240"/>
      <w:ind w:firstLine="720"/>
    </w:pPr>
    <w:rPr>
      <w:rFonts w:ascii="Calibri" w:hAnsi="Calibri" w:cs="Calibri"/>
      <w:sz w:val="22"/>
      <w:szCs w:val="22"/>
    </w:rPr>
  </w:style>
  <w:style w:type="character" w:customStyle="1" w:styleId="SingleChar">
    <w:name w:val="Single Char"/>
    <w:link w:val="Single"/>
    <w:rsid w:val="00797BEA"/>
    <w:rPr>
      <w:rFonts w:ascii="Calibri" w:hAnsi="Calibri" w:cs="Calibri"/>
      <w:sz w:val="22"/>
      <w:szCs w:val="22"/>
      <w:lang w:val="en-US"/>
    </w:rPr>
  </w:style>
  <w:style w:type="paragraph" w:styleId="Caption">
    <w:name w:val="caption"/>
    <w:basedOn w:val="Normal"/>
    <w:next w:val="Normal"/>
    <w:link w:val="CaptionChar"/>
    <w:unhideWhenUsed/>
    <w:qFormat/>
    <w:rsid w:val="00797BEA"/>
    <w:pPr>
      <w:spacing w:after="200"/>
    </w:pPr>
    <w:rPr>
      <w:rFonts w:asciiTheme="minorHAnsi" w:eastAsiaTheme="minorHAnsi" w:hAnsiTheme="minorHAnsi" w:cstheme="minorBidi"/>
      <w:i/>
      <w:iCs/>
      <w:color w:val="1F497D" w:themeColor="text2"/>
      <w:sz w:val="18"/>
      <w:szCs w:val="18"/>
    </w:rPr>
  </w:style>
  <w:style w:type="character" w:customStyle="1" w:styleId="FooterChar">
    <w:name w:val="Footer Char"/>
    <w:basedOn w:val="DefaultParagraphFont"/>
    <w:link w:val="Footer"/>
    <w:uiPriority w:val="99"/>
    <w:rsid w:val="00A368F8"/>
    <w:rPr>
      <w:sz w:val="24"/>
      <w:szCs w:val="24"/>
      <w:lang w:val="en-US"/>
    </w:rPr>
  </w:style>
  <w:style w:type="paragraph" w:styleId="Revision">
    <w:name w:val="Revision"/>
    <w:hidden/>
    <w:uiPriority w:val="71"/>
    <w:semiHidden/>
    <w:rsid w:val="003D79D0"/>
    <w:rPr>
      <w:sz w:val="24"/>
      <w:szCs w:val="24"/>
      <w:lang w:val="en-US"/>
    </w:rPr>
  </w:style>
  <w:style w:type="character" w:customStyle="1" w:styleId="CaptionChar">
    <w:name w:val="Caption Char"/>
    <w:link w:val="Caption"/>
    <w:rsid w:val="00D23BB9"/>
    <w:rPr>
      <w:rFonts w:asciiTheme="minorHAnsi" w:eastAsiaTheme="minorHAnsi" w:hAnsiTheme="minorHAnsi" w:cstheme="minorBidi"/>
      <w:i/>
      <w:iCs/>
      <w:color w:val="1F497D" w:themeColor="text2"/>
      <w:sz w:val="18"/>
      <w:szCs w:val="18"/>
      <w:lang w:val="en-US"/>
    </w:rPr>
  </w:style>
  <w:style w:type="paragraph" w:styleId="TableofFigures">
    <w:name w:val="table of figures"/>
    <w:basedOn w:val="Normal"/>
    <w:next w:val="Normal"/>
    <w:uiPriority w:val="99"/>
    <w:unhideWhenUsed/>
    <w:rsid w:val="007A323F"/>
    <w:rPr>
      <w:rFonts w:asciiTheme="minorHAnsi" w:hAnsiTheme="minorHAnsi"/>
      <w:i/>
      <w:iCs/>
      <w:sz w:val="20"/>
      <w:szCs w:val="20"/>
    </w:rPr>
  </w:style>
  <w:style w:type="character" w:customStyle="1" w:styleId="BodyTextChar">
    <w:name w:val="Body Text Char"/>
    <w:aliases w:val="T Char,body text Char,B Char,body indent Char,Body Text - ERI Char,bt Char,Body Text 1 Char,body text1 Char,body text2 Char,bt1 Char,body text3 Char,bt2 Char,body text4 Char,bt3 Char,body text5 Char,bt4 Char,body text6 Char,bt5 Char"/>
    <w:basedOn w:val="DefaultParagraphFont"/>
    <w:link w:val="BodyText"/>
    <w:rsid w:val="00253E41"/>
    <w:rPr>
      <w:sz w:val="24"/>
      <w:szCs w:val="24"/>
      <w:lang w:val="en-US"/>
    </w:rPr>
  </w:style>
  <w:style w:type="character" w:customStyle="1" w:styleId="ui-provider">
    <w:name w:val="ui-provider"/>
    <w:basedOn w:val="DefaultParagraphFont"/>
    <w:rsid w:val="00200135"/>
  </w:style>
  <w:style w:type="character" w:styleId="Mention">
    <w:name w:val="Mention"/>
    <w:basedOn w:val="DefaultParagraphFont"/>
    <w:uiPriority w:val="99"/>
    <w:unhideWhenUsed/>
    <w:rsid w:val="009C37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1308">
      <w:bodyDiv w:val="1"/>
      <w:marLeft w:val="0"/>
      <w:marRight w:val="0"/>
      <w:marTop w:val="0"/>
      <w:marBottom w:val="0"/>
      <w:divBdr>
        <w:top w:val="none" w:sz="0" w:space="0" w:color="auto"/>
        <w:left w:val="none" w:sz="0" w:space="0" w:color="auto"/>
        <w:bottom w:val="none" w:sz="0" w:space="0" w:color="auto"/>
        <w:right w:val="none" w:sz="0" w:space="0" w:color="auto"/>
      </w:divBdr>
      <w:divsChild>
        <w:div w:id="1689597288">
          <w:marLeft w:val="0"/>
          <w:marRight w:val="0"/>
          <w:marTop w:val="0"/>
          <w:marBottom w:val="0"/>
          <w:divBdr>
            <w:top w:val="none" w:sz="0" w:space="0" w:color="auto"/>
            <w:left w:val="none" w:sz="0" w:space="0" w:color="auto"/>
            <w:bottom w:val="none" w:sz="0" w:space="0" w:color="auto"/>
            <w:right w:val="none" w:sz="0" w:space="0" w:color="auto"/>
          </w:divBdr>
        </w:div>
      </w:divsChild>
    </w:div>
    <w:div w:id="39257153">
      <w:bodyDiv w:val="1"/>
      <w:marLeft w:val="0"/>
      <w:marRight w:val="0"/>
      <w:marTop w:val="0"/>
      <w:marBottom w:val="0"/>
      <w:divBdr>
        <w:top w:val="none" w:sz="0" w:space="0" w:color="auto"/>
        <w:left w:val="none" w:sz="0" w:space="0" w:color="auto"/>
        <w:bottom w:val="none" w:sz="0" w:space="0" w:color="auto"/>
        <w:right w:val="none" w:sz="0" w:space="0" w:color="auto"/>
      </w:divBdr>
    </w:div>
    <w:div w:id="54856751">
      <w:bodyDiv w:val="1"/>
      <w:marLeft w:val="0"/>
      <w:marRight w:val="0"/>
      <w:marTop w:val="0"/>
      <w:marBottom w:val="0"/>
      <w:divBdr>
        <w:top w:val="none" w:sz="0" w:space="0" w:color="auto"/>
        <w:left w:val="none" w:sz="0" w:space="0" w:color="auto"/>
        <w:bottom w:val="none" w:sz="0" w:space="0" w:color="auto"/>
        <w:right w:val="none" w:sz="0" w:space="0" w:color="auto"/>
      </w:divBdr>
    </w:div>
    <w:div w:id="71438203">
      <w:bodyDiv w:val="1"/>
      <w:marLeft w:val="0"/>
      <w:marRight w:val="0"/>
      <w:marTop w:val="0"/>
      <w:marBottom w:val="0"/>
      <w:divBdr>
        <w:top w:val="none" w:sz="0" w:space="0" w:color="auto"/>
        <w:left w:val="none" w:sz="0" w:space="0" w:color="auto"/>
        <w:bottom w:val="none" w:sz="0" w:space="0" w:color="auto"/>
        <w:right w:val="none" w:sz="0" w:space="0" w:color="auto"/>
      </w:divBdr>
    </w:div>
    <w:div w:id="81027066">
      <w:bodyDiv w:val="1"/>
      <w:marLeft w:val="0"/>
      <w:marRight w:val="0"/>
      <w:marTop w:val="0"/>
      <w:marBottom w:val="0"/>
      <w:divBdr>
        <w:top w:val="none" w:sz="0" w:space="0" w:color="auto"/>
        <w:left w:val="none" w:sz="0" w:space="0" w:color="auto"/>
        <w:bottom w:val="none" w:sz="0" w:space="0" w:color="auto"/>
        <w:right w:val="none" w:sz="0" w:space="0" w:color="auto"/>
      </w:divBdr>
    </w:div>
    <w:div w:id="98061947">
      <w:bodyDiv w:val="1"/>
      <w:marLeft w:val="0"/>
      <w:marRight w:val="0"/>
      <w:marTop w:val="0"/>
      <w:marBottom w:val="0"/>
      <w:divBdr>
        <w:top w:val="none" w:sz="0" w:space="0" w:color="auto"/>
        <w:left w:val="none" w:sz="0" w:space="0" w:color="auto"/>
        <w:bottom w:val="none" w:sz="0" w:space="0" w:color="auto"/>
        <w:right w:val="none" w:sz="0" w:space="0" w:color="auto"/>
      </w:divBdr>
    </w:div>
    <w:div w:id="125588954">
      <w:bodyDiv w:val="1"/>
      <w:marLeft w:val="0"/>
      <w:marRight w:val="0"/>
      <w:marTop w:val="0"/>
      <w:marBottom w:val="0"/>
      <w:divBdr>
        <w:top w:val="none" w:sz="0" w:space="0" w:color="auto"/>
        <w:left w:val="none" w:sz="0" w:space="0" w:color="auto"/>
        <w:bottom w:val="none" w:sz="0" w:space="0" w:color="auto"/>
        <w:right w:val="none" w:sz="0" w:space="0" w:color="auto"/>
      </w:divBdr>
      <w:divsChild>
        <w:div w:id="1213074973">
          <w:marLeft w:val="0"/>
          <w:marRight w:val="0"/>
          <w:marTop w:val="0"/>
          <w:marBottom w:val="0"/>
          <w:divBdr>
            <w:top w:val="none" w:sz="0" w:space="0" w:color="auto"/>
            <w:left w:val="none" w:sz="0" w:space="0" w:color="auto"/>
            <w:bottom w:val="none" w:sz="0" w:space="0" w:color="auto"/>
            <w:right w:val="none" w:sz="0" w:space="0" w:color="auto"/>
          </w:divBdr>
          <w:divsChild>
            <w:div w:id="595672867">
              <w:marLeft w:val="0"/>
              <w:marRight w:val="0"/>
              <w:marTop w:val="0"/>
              <w:marBottom w:val="0"/>
              <w:divBdr>
                <w:top w:val="none" w:sz="0" w:space="0" w:color="auto"/>
                <w:left w:val="none" w:sz="0" w:space="0" w:color="auto"/>
                <w:bottom w:val="none" w:sz="0" w:space="0" w:color="auto"/>
                <w:right w:val="none" w:sz="0" w:space="0" w:color="auto"/>
              </w:divBdr>
              <w:divsChild>
                <w:div w:id="824012942">
                  <w:marLeft w:val="0"/>
                  <w:marRight w:val="0"/>
                  <w:marTop w:val="0"/>
                  <w:marBottom w:val="0"/>
                  <w:divBdr>
                    <w:top w:val="none" w:sz="0" w:space="0" w:color="auto"/>
                    <w:left w:val="none" w:sz="0" w:space="0" w:color="auto"/>
                    <w:bottom w:val="none" w:sz="0" w:space="0" w:color="auto"/>
                    <w:right w:val="none" w:sz="0" w:space="0" w:color="auto"/>
                  </w:divBdr>
                  <w:divsChild>
                    <w:div w:id="82551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5265">
          <w:marLeft w:val="0"/>
          <w:marRight w:val="0"/>
          <w:marTop w:val="0"/>
          <w:marBottom w:val="0"/>
          <w:divBdr>
            <w:top w:val="none" w:sz="0" w:space="0" w:color="auto"/>
            <w:left w:val="none" w:sz="0" w:space="0" w:color="auto"/>
            <w:bottom w:val="none" w:sz="0" w:space="0" w:color="auto"/>
            <w:right w:val="none" w:sz="0" w:space="0" w:color="auto"/>
          </w:divBdr>
          <w:divsChild>
            <w:div w:id="939993510">
              <w:marLeft w:val="0"/>
              <w:marRight w:val="0"/>
              <w:marTop w:val="0"/>
              <w:marBottom w:val="0"/>
              <w:divBdr>
                <w:top w:val="none" w:sz="0" w:space="0" w:color="auto"/>
                <w:left w:val="none" w:sz="0" w:space="0" w:color="auto"/>
                <w:bottom w:val="none" w:sz="0" w:space="0" w:color="auto"/>
                <w:right w:val="none" w:sz="0" w:space="0" w:color="auto"/>
              </w:divBdr>
              <w:divsChild>
                <w:div w:id="700129951">
                  <w:marLeft w:val="0"/>
                  <w:marRight w:val="0"/>
                  <w:marTop w:val="0"/>
                  <w:marBottom w:val="0"/>
                  <w:divBdr>
                    <w:top w:val="none" w:sz="0" w:space="0" w:color="auto"/>
                    <w:left w:val="none" w:sz="0" w:space="0" w:color="auto"/>
                    <w:bottom w:val="none" w:sz="0" w:space="0" w:color="auto"/>
                    <w:right w:val="none" w:sz="0" w:space="0" w:color="auto"/>
                  </w:divBdr>
                  <w:divsChild>
                    <w:div w:id="79301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9901">
      <w:bodyDiv w:val="1"/>
      <w:marLeft w:val="0"/>
      <w:marRight w:val="0"/>
      <w:marTop w:val="0"/>
      <w:marBottom w:val="0"/>
      <w:divBdr>
        <w:top w:val="none" w:sz="0" w:space="0" w:color="auto"/>
        <w:left w:val="none" w:sz="0" w:space="0" w:color="auto"/>
        <w:bottom w:val="none" w:sz="0" w:space="0" w:color="auto"/>
        <w:right w:val="none" w:sz="0" w:space="0" w:color="auto"/>
      </w:divBdr>
    </w:div>
    <w:div w:id="134416720">
      <w:bodyDiv w:val="1"/>
      <w:marLeft w:val="0"/>
      <w:marRight w:val="0"/>
      <w:marTop w:val="0"/>
      <w:marBottom w:val="0"/>
      <w:divBdr>
        <w:top w:val="none" w:sz="0" w:space="0" w:color="auto"/>
        <w:left w:val="none" w:sz="0" w:space="0" w:color="auto"/>
        <w:bottom w:val="none" w:sz="0" w:space="0" w:color="auto"/>
        <w:right w:val="none" w:sz="0" w:space="0" w:color="auto"/>
      </w:divBdr>
    </w:div>
    <w:div w:id="174081516">
      <w:bodyDiv w:val="1"/>
      <w:marLeft w:val="0"/>
      <w:marRight w:val="0"/>
      <w:marTop w:val="0"/>
      <w:marBottom w:val="0"/>
      <w:divBdr>
        <w:top w:val="none" w:sz="0" w:space="0" w:color="auto"/>
        <w:left w:val="none" w:sz="0" w:space="0" w:color="auto"/>
        <w:bottom w:val="none" w:sz="0" w:space="0" w:color="auto"/>
        <w:right w:val="none" w:sz="0" w:space="0" w:color="auto"/>
      </w:divBdr>
    </w:div>
    <w:div w:id="220409378">
      <w:bodyDiv w:val="1"/>
      <w:marLeft w:val="0"/>
      <w:marRight w:val="0"/>
      <w:marTop w:val="0"/>
      <w:marBottom w:val="0"/>
      <w:divBdr>
        <w:top w:val="none" w:sz="0" w:space="0" w:color="auto"/>
        <w:left w:val="none" w:sz="0" w:space="0" w:color="auto"/>
        <w:bottom w:val="none" w:sz="0" w:space="0" w:color="auto"/>
        <w:right w:val="none" w:sz="0" w:space="0" w:color="auto"/>
      </w:divBdr>
    </w:div>
    <w:div w:id="234168785">
      <w:bodyDiv w:val="1"/>
      <w:marLeft w:val="0"/>
      <w:marRight w:val="0"/>
      <w:marTop w:val="0"/>
      <w:marBottom w:val="0"/>
      <w:divBdr>
        <w:top w:val="none" w:sz="0" w:space="0" w:color="auto"/>
        <w:left w:val="none" w:sz="0" w:space="0" w:color="auto"/>
        <w:bottom w:val="none" w:sz="0" w:space="0" w:color="auto"/>
        <w:right w:val="none" w:sz="0" w:space="0" w:color="auto"/>
      </w:divBdr>
    </w:div>
    <w:div w:id="282080610">
      <w:bodyDiv w:val="1"/>
      <w:marLeft w:val="0"/>
      <w:marRight w:val="0"/>
      <w:marTop w:val="0"/>
      <w:marBottom w:val="0"/>
      <w:divBdr>
        <w:top w:val="none" w:sz="0" w:space="0" w:color="auto"/>
        <w:left w:val="none" w:sz="0" w:space="0" w:color="auto"/>
        <w:bottom w:val="none" w:sz="0" w:space="0" w:color="auto"/>
        <w:right w:val="none" w:sz="0" w:space="0" w:color="auto"/>
      </w:divBdr>
    </w:div>
    <w:div w:id="285355543">
      <w:bodyDiv w:val="1"/>
      <w:marLeft w:val="0"/>
      <w:marRight w:val="0"/>
      <w:marTop w:val="0"/>
      <w:marBottom w:val="0"/>
      <w:divBdr>
        <w:top w:val="none" w:sz="0" w:space="0" w:color="auto"/>
        <w:left w:val="none" w:sz="0" w:space="0" w:color="auto"/>
        <w:bottom w:val="none" w:sz="0" w:space="0" w:color="auto"/>
        <w:right w:val="none" w:sz="0" w:space="0" w:color="auto"/>
      </w:divBdr>
      <w:divsChild>
        <w:div w:id="1796874469">
          <w:marLeft w:val="0"/>
          <w:marRight w:val="0"/>
          <w:marTop w:val="0"/>
          <w:marBottom w:val="0"/>
          <w:divBdr>
            <w:top w:val="none" w:sz="0" w:space="0" w:color="auto"/>
            <w:left w:val="none" w:sz="0" w:space="0" w:color="auto"/>
            <w:bottom w:val="none" w:sz="0" w:space="0" w:color="auto"/>
            <w:right w:val="none" w:sz="0" w:space="0" w:color="auto"/>
          </w:divBdr>
          <w:divsChild>
            <w:div w:id="178665425">
              <w:marLeft w:val="0"/>
              <w:marRight w:val="0"/>
              <w:marTop w:val="0"/>
              <w:marBottom w:val="0"/>
              <w:divBdr>
                <w:top w:val="none" w:sz="0" w:space="0" w:color="auto"/>
                <w:left w:val="none" w:sz="0" w:space="0" w:color="auto"/>
                <w:bottom w:val="none" w:sz="0" w:space="0" w:color="auto"/>
                <w:right w:val="none" w:sz="0" w:space="0" w:color="auto"/>
              </w:divBdr>
              <w:divsChild>
                <w:div w:id="205542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49849">
      <w:bodyDiv w:val="1"/>
      <w:marLeft w:val="0"/>
      <w:marRight w:val="0"/>
      <w:marTop w:val="0"/>
      <w:marBottom w:val="0"/>
      <w:divBdr>
        <w:top w:val="none" w:sz="0" w:space="0" w:color="auto"/>
        <w:left w:val="none" w:sz="0" w:space="0" w:color="auto"/>
        <w:bottom w:val="none" w:sz="0" w:space="0" w:color="auto"/>
        <w:right w:val="none" w:sz="0" w:space="0" w:color="auto"/>
      </w:divBdr>
    </w:div>
    <w:div w:id="299653044">
      <w:bodyDiv w:val="1"/>
      <w:marLeft w:val="0"/>
      <w:marRight w:val="0"/>
      <w:marTop w:val="0"/>
      <w:marBottom w:val="0"/>
      <w:divBdr>
        <w:top w:val="none" w:sz="0" w:space="0" w:color="auto"/>
        <w:left w:val="none" w:sz="0" w:space="0" w:color="auto"/>
        <w:bottom w:val="none" w:sz="0" w:space="0" w:color="auto"/>
        <w:right w:val="none" w:sz="0" w:space="0" w:color="auto"/>
      </w:divBdr>
    </w:div>
    <w:div w:id="300503049">
      <w:bodyDiv w:val="1"/>
      <w:marLeft w:val="0"/>
      <w:marRight w:val="0"/>
      <w:marTop w:val="0"/>
      <w:marBottom w:val="0"/>
      <w:divBdr>
        <w:top w:val="none" w:sz="0" w:space="0" w:color="auto"/>
        <w:left w:val="none" w:sz="0" w:space="0" w:color="auto"/>
        <w:bottom w:val="none" w:sz="0" w:space="0" w:color="auto"/>
        <w:right w:val="none" w:sz="0" w:space="0" w:color="auto"/>
      </w:divBdr>
    </w:div>
    <w:div w:id="335183622">
      <w:bodyDiv w:val="1"/>
      <w:marLeft w:val="0"/>
      <w:marRight w:val="0"/>
      <w:marTop w:val="0"/>
      <w:marBottom w:val="0"/>
      <w:divBdr>
        <w:top w:val="none" w:sz="0" w:space="0" w:color="auto"/>
        <w:left w:val="none" w:sz="0" w:space="0" w:color="auto"/>
        <w:bottom w:val="none" w:sz="0" w:space="0" w:color="auto"/>
        <w:right w:val="none" w:sz="0" w:space="0" w:color="auto"/>
      </w:divBdr>
    </w:div>
    <w:div w:id="353729880">
      <w:bodyDiv w:val="1"/>
      <w:marLeft w:val="0"/>
      <w:marRight w:val="0"/>
      <w:marTop w:val="0"/>
      <w:marBottom w:val="0"/>
      <w:divBdr>
        <w:top w:val="none" w:sz="0" w:space="0" w:color="auto"/>
        <w:left w:val="none" w:sz="0" w:space="0" w:color="auto"/>
        <w:bottom w:val="none" w:sz="0" w:space="0" w:color="auto"/>
        <w:right w:val="none" w:sz="0" w:space="0" w:color="auto"/>
      </w:divBdr>
    </w:div>
    <w:div w:id="353851535">
      <w:bodyDiv w:val="1"/>
      <w:marLeft w:val="0"/>
      <w:marRight w:val="0"/>
      <w:marTop w:val="0"/>
      <w:marBottom w:val="0"/>
      <w:divBdr>
        <w:top w:val="none" w:sz="0" w:space="0" w:color="auto"/>
        <w:left w:val="none" w:sz="0" w:space="0" w:color="auto"/>
        <w:bottom w:val="none" w:sz="0" w:space="0" w:color="auto"/>
        <w:right w:val="none" w:sz="0" w:space="0" w:color="auto"/>
      </w:divBdr>
    </w:div>
    <w:div w:id="357320556">
      <w:bodyDiv w:val="1"/>
      <w:marLeft w:val="0"/>
      <w:marRight w:val="0"/>
      <w:marTop w:val="0"/>
      <w:marBottom w:val="0"/>
      <w:divBdr>
        <w:top w:val="none" w:sz="0" w:space="0" w:color="auto"/>
        <w:left w:val="none" w:sz="0" w:space="0" w:color="auto"/>
        <w:bottom w:val="none" w:sz="0" w:space="0" w:color="auto"/>
        <w:right w:val="none" w:sz="0" w:space="0" w:color="auto"/>
      </w:divBdr>
    </w:div>
    <w:div w:id="361708379">
      <w:bodyDiv w:val="1"/>
      <w:marLeft w:val="0"/>
      <w:marRight w:val="0"/>
      <w:marTop w:val="0"/>
      <w:marBottom w:val="0"/>
      <w:divBdr>
        <w:top w:val="none" w:sz="0" w:space="0" w:color="auto"/>
        <w:left w:val="none" w:sz="0" w:space="0" w:color="auto"/>
        <w:bottom w:val="none" w:sz="0" w:space="0" w:color="auto"/>
        <w:right w:val="none" w:sz="0" w:space="0" w:color="auto"/>
      </w:divBdr>
    </w:div>
    <w:div w:id="411971366">
      <w:bodyDiv w:val="1"/>
      <w:marLeft w:val="0"/>
      <w:marRight w:val="0"/>
      <w:marTop w:val="0"/>
      <w:marBottom w:val="0"/>
      <w:divBdr>
        <w:top w:val="none" w:sz="0" w:space="0" w:color="auto"/>
        <w:left w:val="none" w:sz="0" w:space="0" w:color="auto"/>
        <w:bottom w:val="none" w:sz="0" w:space="0" w:color="auto"/>
        <w:right w:val="none" w:sz="0" w:space="0" w:color="auto"/>
      </w:divBdr>
    </w:div>
    <w:div w:id="425465363">
      <w:bodyDiv w:val="1"/>
      <w:marLeft w:val="0"/>
      <w:marRight w:val="0"/>
      <w:marTop w:val="0"/>
      <w:marBottom w:val="0"/>
      <w:divBdr>
        <w:top w:val="none" w:sz="0" w:space="0" w:color="auto"/>
        <w:left w:val="none" w:sz="0" w:space="0" w:color="auto"/>
        <w:bottom w:val="none" w:sz="0" w:space="0" w:color="auto"/>
        <w:right w:val="none" w:sz="0" w:space="0" w:color="auto"/>
      </w:divBdr>
    </w:div>
    <w:div w:id="453137347">
      <w:bodyDiv w:val="1"/>
      <w:marLeft w:val="0"/>
      <w:marRight w:val="0"/>
      <w:marTop w:val="0"/>
      <w:marBottom w:val="0"/>
      <w:divBdr>
        <w:top w:val="none" w:sz="0" w:space="0" w:color="auto"/>
        <w:left w:val="none" w:sz="0" w:space="0" w:color="auto"/>
        <w:bottom w:val="none" w:sz="0" w:space="0" w:color="auto"/>
        <w:right w:val="none" w:sz="0" w:space="0" w:color="auto"/>
      </w:divBdr>
    </w:div>
    <w:div w:id="454183509">
      <w:bodyDiv w:val="1"/>
      <w:marLeft w:val="0"/>
      <w:marRight w:val="0"/>
      <w:marTop w:val="0"/>
      <w:marBottom w:val="0"/>
      <w:divBdr>
        <w:top w:val="none" w:sz="0" w:space="0" w:color="auto"/>
        <w:left w:val="none" w:sz="0" w:space="0" w:color="auto"/>
        <w:bottom w:val="none" w:sz="0" w:space="0" w:color="auto"/>
        <w:right w:val="none" w:sz="0" w:space="0" w:color="auto"/>
      </w:divBdr>
    </w:div>
    <w:div w:id="471098897">
      <w:bodyDiv w:val="1"/>
      <w:marLeft w:val="0"/>
      <w:marRight w:val="0"/>
      <w:marTop w:val="0"/>
      <w:marBottom w:val="0"/>
      <w:divBdr>
        <w:top w:val="none" w:sz="0" w:space="0" w:color="auto"/>
        <w:left w:val="none" w:sz="0" w:space="0" w:color="auto"/>
        <w:bottom w:val="none" w:sz="0" w:space="0" w:color="auto"/>
        <w:right w:val="none" w:sz="0" w:space="0" w:color="auto"/>
      </w:divBdr>
    </w:div>
    <w:div w:id="477379842">
      <w:bodyDiv w:val="1"/>
      <w:marLeft w:val="0"/>
      <w:marRight w:val="0"/>
      <w:marTop w:val="0"/>
      <w:marBottom w:val="0"/>
      <w:divBdr>
        <w:top w:val="none" w:sz="0" w:space="0" w:color="auto"/>
        <w:left w:val="none" w:sz="0" w:space="0" w:color="auto"/>
        <w:bottom w:val="none" w:sz="0" w:space="0" w:color="auto"/>
        <w:right w:val="none" w:sz="0" w:space="0" w:color="auto"/>
      </w:divBdr>
    </w:div>
    <w:div w:id="491991237">
      <w:bodyDiv w:val="1"/>
      <w:marLeft w:val="0"/>
      <w:marRight w:val="0"/>
      <w:marTop w:val="0"/>
      <w:marBottom w:val="0"/>
      <w:divBdr>
        <w:top w:val="none" w:sz="0" w:space="0" w:color="auto"/>
        <w:left w:val="none" w:sz="0" w:space="0" w:color="auto"/>
        <w:bottom w:val="none" w:sz="0" w:space="0" w:color="auto"/>
        <w:right w:val="none" w:sz="0" w:space="0" w:color="auto"/>
      </w:divBdr>
    </w:div>
    <w:div w:id="523204590">
      <w:bodyDiv w:val="1"/>
      <w:marLeft w:val="0"/>
      <w:marRight w:val="0"/>
      <w:marTop w:val="0"/>
      <w:marBottom w:val="0"/>
      <w:divBdr>
        <w:top w:val="none" w:sz="0" w:space="0" w:color="auto"/>
        <w:left w:val="none" w:sz="0" w:space="0" w:color="auto"/>
        <w:bottom w:val="none" w:sz="0" w:space="0" w:color="auto"/>
        <w:right w:val="none" w:sz="0" w:space="0" w:color="auto"/>
      </w:divBdr>
    </w:div>
    <w:div w:id="536695763">
      <w:bodyDiv w:val="1"/>
      <w:marLeft w:val="0"/>
      <w:marRight w:val="0"/>
      <w:marTop w:val="0"/>
      <w:marBottom w:val="0"/>
      <w:divBdr>
        <w:top w:val="none" w:sz="0" w:space="0" w:color="auto"/>
        <w:left w:val="none" w:sz="0" w:space="0" w:color="auto"/>
        <w:bottom w:val="none" w:sz="0" w:space="0" w:color="auto"/>
        <w:right w:val="none" w:sz="0" w:space="0" w:color="auto"/>
      </w:divBdr>
    </w:div>
    <w:div w:id="565070165">
      <w:bodyDiv w:val="1"/>
      <w:marLeft w:val="0"/>
      <w:marRight w:val="0"/>
      <w:marTop w:val="0"/>
      <w:marBottom w:val="0"/>
      <w:divBdr>
        <w:top w:val="none" w:sz="0" w:space="0" w:color="auto"/>
        <w:left w:val="none" w:sz="0" w:space="0" w:color="auto"/>
        <w:bottom w:val="none" w:sz="0" w:space="0" w:color="auto"/>
        <w:right w:val="none" w:sz="0" w:space="0" w:color="auto"/>
      </w:divBdr>
      <w:divsChild>
        <w:div w:id="240719698">
          <w:marLeft w:val="547"/>
          <w:marRight w:val="0"/>
          <w:marTop w:val="0"/>
          <w:marBottom w:val="0"/>
          <w:divBdr>
            <w:top w:val="none" w:sz="0" w:space="0" w:color="auto"/>
            <w:left w:val="none" w:sz="0" w:space="0" w:color="auto"/>
            <w:bottom w:val="none" w:sz="0" w:space="0" w:color="auto"/>
            <w:right w:val="none" w:sz="0" w:space="0" w:color="auto"/>
          </w:divBdr>
        </w:div>
      </w:divsChild>
    </w:div>
    <w:div w:id="567770251">
      <w:bodyDiv w:val="1"/>
      <w:marLeft w:val="0"/>
      <w:marRight w:val="0"/>
      <w:marTop w:val="0"/>
      <w:marBottom w:val="0"/>
      <w:divBdr>
        <w:top w:val="none" w:sz="0" w:space="0" w:color="auto"/>
        <w:left w:val="none" w:sz="0" w:space="0" w:color="auto"/>
        <w:bottom w:val="none" w:sz="0" w:space="0" w:color="auto"/>
        <w:right w:val="none" w:sz="0" w:space="0" w:color="auto"/>
      </w:divBdr>
    </w:div>
    <w:div w:id="590700981">
      <w:bodyDiv w:val="1"/>
      <w:marLeft w:val="0"/>
      <w:marRight w:val="0"/>
      <w:marTop w:val="0"/>
      <w:marBottom w:val="0"/>
      <w:divBdr>
        <w:top w:val="none" w:sz="0" w:space="0" w:color="auto"/>
        <w:left w:val="none" w:sz="0" w:space="0" w:color="auto"/>
        <w:bottom w:val="none" w:sz="0" w:space="0" w:color="auto"/>
        <w:right w:val="none" w:sz="0" w:space="0" w:color="auto"/>
      </w:divBdr>
    </w:div>
    <w:div w:id="598148899">
      <w:bodyDiv w:val="1"/>
      <w:marLeft w:val="0"/>
      <w:marRight w:val="0"/>
      <w:marTop w:val="0"/>
      <w:marBottom w:val="0"/>
      <w:divBdr>
        <w:top w:val="none" w:sz="0" w:space="0" w:color="auto"/>
        <w:left w:val="none" w:sz="0" w:space="0" w:color="auto"/>
        <w:bottom w:val="none" w:sz="0" w:space="0" w:color="auto"/>
        <w:right w:val="none" w:sz="0" w:space="0" w:color="auto"/>
      </w:divBdr>
    </w:div>
    <w:div w:id="608660611">
      <w:bodyDiv w:val="1"/>
      <w:marLeft w:val="0"/>
      <w:marRight w:val="0"/>
      <w:marTop w:val="0"/>
      <w:marBottom w:val="0"/>
      <w:divBdr>
        <w:top w:val="none" w:sz="0" w:space="0" w:color="auto"/>
        <w:left w:val="none" w:sz="0" w:space="0" w:color="auto"/>
        <w:bottom w:val="none" w:sz="0" w:space="0" w:color="auto"/>
        <w:right w:val="none" w:sz="0" w:space="0" w:color="auto"/>
      </w:divBdr>
    </w:div>
    <w:div w:id="624627385">
      <w:bodyDiv w:val="1"/>
      <w:marLeft w:val="0"/>
      <w:marRight w:val="0"/>
      <w:marTop w:val="0"/>
      <w:marBottom w:val="0"/>
      <w:divBdr>
        <w:top w:val="none" w:sz="0" w:space="0" w:color="auto"/>
        <w:left w:val="none" w:sz="0" w:space="0" w:color="auto"/>
        <w:bottom w:val="none" w:sz="0" w:space="0" w:color="auto"/>
        <w:right w:val="none" w:sz="0" w:space="0" w:color="auto"/>
      </w:divBdr>
    </w:div>
    <w:div w:id="624822246">
      <w:bodyDiv w:val="1"/>
      <w:marLeft w:val="0"/>
      <w:marRight w:val="0"/>
      <w:marTop w:val="0"/>
      <w:marBottom w:val="0"/>
      <w:divBdr>
        <w:top w:val="none" w:sz="0" w:space="0" w:color="auto"/>
        <w:left w:val="none" w:sz="0" w:space="0" w:color="auto"/>
        <w:bottom w:val="none" w:sz="0" w:space="0" w:color="auto"/>
        <w:right w:val="none" w:sz="0" w:space="0" w:color="auto"/>
      </w:divBdr>
      <w:divsChild>
        <w:div w:id="1292906810">
          <w:marLeft w:val="0"/>
          <w:marRight w:val="0"/>
          <w:marTop w:val="0"/>
          <w:marBottom w:val="0"/>
          <w:divBdr>
            <w:top w:val="none" w:sz="0" w:space="0" w:color="auto"/>
            <w:left w:val="none" w:sz="0" w:space="0" w:color="auto"/>
            <w:bottom w:val="none" w:sz="0" w:space="0" w:color="auto"/>
            <w:right w:val="none" w:sz="0" w:space="0" w:color="auto"/>
          </w:divBdr>
          <w:divsChild>
            <w:div w:id="520553854">
              <w:marLeft w:val="0"/>
              <w:marRight w:val="0"/>
              <w:marTop w:val="0"/>
              <w:marBottom w:val="0"/>
              <w:divBdr>
                <w:top w:val="none" w:sz="0" w:space="0" w:color="auto"/>
                <w:left w:val="none" w:sz="0" w:space="0" w:color="auto"/>
                <w:bottom w:val="none" w:sz="0" w:space="0" w:color="auto"/>
                <w:right w:val="none" w:sz="0" w:space="0" w:color="auto"/>
              </w:divBdr>
              <w:divsChild>
                <w:div w:id="132778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16510">
      <w:bodyDiv w:val="1"/>
      <w:marLeft w:val="0"/>
      <w:marRight w:val="0"/>
      <w:marTop w:val="0"/>
      <w:marBottom w:val="0"/>
      <w:divBdr>
        <w:top w:val="none" w:sz="0" w:space="0" w:color="auto"/>
        <w:left w:val="none" w:sz="0" w:space="0" w:color="auto"/>
        <w:bottom w:val="none" w:sz="0" w:space="0" w:color="auto"/>
        <w:right w:val="none" w:sz="0" w:space="0" w:color="auto"/>
      </w:divBdr>
    </w:div>
    <w:div w:id="640353398">
      <w:bodyDiv w:val="1"/>
      <w:marLeft w:val="0"/>
      <w:marRight w:val="0"/>
      <w:marTop w:val="0"/>
      <w:marBottom w:val="0"/>
      <w:divBdr>
        <w:top w:val="none" w:sz="0" w:space="0" w:color="auto"/>
        <w:left w:val="none" w:sz="0" w:space="0" w:color="auto"/>
        <w:bottom w:val="none" w:sz="0" w:space="0" w:color="auto"/>
        <w:right w:val="none" w:sz="0" w:space="0" w:color="auto"/>
      </w:divBdr>
    </w:div>
    <w:div w:id="712387044">
      <w:bodyDiv w:val="1"/>
      <w:marLeft w:val="0"/>
      <w:marRight w:val="0"/>
      <w:marTop w:val="0"/>
      <w:marBottom w:val="0"/>
      <w:divBdr>
        <w:top w:val="none" w:sz="0" w:space="0" w:color="auto"/>
        <w:left w:val="none" w:sz="0" w:space="0" w:color="auto"/>
        <w:bottom w:val="none" w:sz="0" w:space="0" w:color="auto"/>
        <w:right w:val="none" w:sz="0" w:space="0" w:color="auto"/>
      </w:divBdr>
    </w:div>
    <w:div w:id="718942880">
      <w:bodyDiv w:val="1"/>
      <w:marLeft w:val="0"/>
      <w:marRight w:val="0"/>
      <w:marTop w:val="0"/>
      <w:marBottom w:val="0"/>
      <w:divBdr>
        <w:top w:val="none" w:sz="0" w:space="0" w:color="auto"/>
        <w:left w:val="none" w:sz="0" w:space="0" w:color="auto"/>
        <w:bottom w:val="none" w:sz="0" w:space="0" w:color="auto"/>
        <w:right w:val="none" w:sz="0" w:space="0" w:color="auto"/>
      </w:divBdr>
    </w:div>
    <w:div w:id="721947720">
      <w:bodyDiv w:val="1"/>
      <w:marLeft w:val="0"/>
      <w:marRight w:val="0"/>
      <w:marTop w:val="0"/>
      <w:marBottom w:val="0"/>
      <w:divBdr>
        <w:top w:val="none" w:sz="0" w:space="0" w:color="auto"/>
        <w:left w:val="none" w:sz="0" w:space="0" w:color="auto"/>
        <w:bottom w:val="none" w:sz="0" w:space="0" w:color="auto"/>
        <w:right w:val="none" w:sz="0" w:space="0" w:color="auto"/>
      </w:divBdr>
    </w:div>
    <w:div w:id="722024263">
      <w:bodyDiv w:val="1"/>
      <w:marLeft w:val="0"/>
      <w:marRight w:val="0"/>
      <w:marTop w:val="0"/>
      <w:marBottom w:val="0"/>
      <w:divBdr>
        <w:top w:val="none" w:sz="0" w:space="0" w:color="auto"/>
        <w:left w:val="none" w:sz="0" w:space="0" w:color="auto"/>
        <w:bottom w:val="none" w:sz="0" w:space="0" w:color="auto"/>
        <w:right w:val="none" w:sz="0" w:space="0" w:color="auto"/>
      </w:divBdr>
    </w:div>
    <w:div w:id="738483249">
      <w:bodyDiv w:val="1"/>
      <w:marLeft w:val="0"/>
      <w:marRight w:val="0"/>
      <w:marTop w:val="0"/>
      <w:marBottom w:val="0"/>
      <w:divBdr>
        <w:top w:val="none" w:sz="0" w:space="0" w:color="auto"/>
        <w:left w:val="none" w:sz="0" w:space="0" w:color="auto"/>
        <w:bottom w:val="none" w:sz="0" w:space="0" w:color="auto"/>
        <w:right w:val="none" w:sz="0" w:space="0" w:color="auto"/>
      </w:divBdr>
    </w:div>
    <w:div w:id="739795621">
      <w:bodyDiv w:val="1"/>
      <w:marLeft w:val="0"/>
      <w:marRight w:val="0"/>
      <w:marTop w:val="0"/>
      <w:marBottom w:val="0"/>
      <w:divBdr>
        <w:top w:val="none" w:sz="0" w:space="0" w:color="auto"/>
        <w:left w:val="none" w:sz="0" w:space="0" w:color="auto"/>
        <w:bottom w:val="none" w:sz="0" w:space="0" w:color="auto"/>
        <w:right w:val="none" w:sz="0" w:space="0" w:color="auto"/>
      </w:divBdr>
    </w:div>
    <w:div w:id="746155033">
      <w:bodyDiv w:val="1"/>
      <w:marLeft w:val="0"/>
      <w:marRight w:val="0"/>
      <w:marTop w:val="0"/>
      <w:marBottom w:val="0"/>
      <w:divBdr>
        <w:top w:val="none" w:sz="0" w:space="0" w:color="auto"/>
        <w:left w:val="none" w:sz="0" w:space="0" w:color="auto"/>
        <w:bottom w:val="none" w:sz="0" w:space="0" w:color="auto"/>
        <w:right w:val="none" w:sz="0" w:space="0" w:color="auto"/>
      </w:divBdr>
    </w:div>
    <w:div w:id="749695684">
      <w:bodyDiv w:val="1"/>
      <w:marLeft w:val="0"/>
      <w:marRight w:val="0"/>
      <w:marTop w:val="0"/>
      <w:marBottom w:val="0"/>
      <w:divBdr>
        <w:top w:val="none" w:sz="0" w:space="0" w:color="auto"/>
        <w:left w:val="none" w:sz="0" w:space="0" w:color="auto"/>
        <w:bottom w:val="none" w:sz="0" w:space="0" w:color="auto"/>
        <w:right w:val="none" w:sz="0" w:space="0" w:color="auto"/>
      </w:divBdr>
    </w:div>
    <w:div w:id="749960180">
      <w:bodyDiv w:val="1"/>
      <w:marLeft w:val="0"/>
      <w:marRight w:val="0"/>
      <w:marTop w:val="0"/>
      <w:marBottom w:val="0"/>
      <w:divBdr>
        <w:top w:val="none" w:sz="0" w:space="0" w:color="auto"/>
        <w:left w:val="none" w:sz="0" w:space="0" w:color="auto"/>
        <w:bottom w:val="none" w:sz="0" w:space="0" w:color="auto"/>
        <w:right w:val="none" w:sz="0" w:space="0" w:color="auto"/>
      </w:divBdr>
    </w:div>
    <w:div w:id="753936937">
      <w:bodyDiv w:val="1"/>
      <w:marLeft w:val="0"/>
      <w:marRight w:val="0"/>
      <w:marTop w:val="0"/>
      <w:marBottom w:val="0"/>
      <w:divBdr>
        <w:top w:val="none" w:sz="0" w:space="0" w:color="auto"/>
        <w:left w:val="none" w:sz="0" w:space="0" w:color="auto"/>
        <w:bottom w:val="none" w:sz="0" w:space="0" w:color="auto"/>
        <w:right w:val="none" w:sz="0" w:space="0" w:color="auto"/>
      </w:divBdr>
    </w:div>
    <w:div w:id="778989777">
      <w:bodyDiv w:val="1"/>
      <w:marLeft w:val="0"/>
      <w:marRight w:val="0"/>
      <w:marTop w:val="0"/>
      <w:marBottom w:val="0"/>
      <w:divBdr>
        <w:top w:val="none" w:sz="0" w:space="0" w:color="auto"/>
        <w:left w:val="none" w:sz="0" w:space="0" w:color="auto"/>
        <w:bottom w:val="none" w:sz="0" w:space="0" w:color="auto"/>
        <w:right w:val="none" w:sz="0" w:space="0" w:color="auto"/>
      </w:divBdr>
    </w:div>
    <w:div w:id="790366555">
      <w:bodyDiv w:val="1"/>
      <w:marLeft w:val="0"/>
      <w:marRight w:val="0"/>
      <w:marTop w:val="0"/>
      <w:marBottom w:val="0"/>
      <w:divBdr>
        <w:top w:val="none" w:sz="0" w:space="0" w:color="auto"/>
        <w:left w:val="none" w:sz="0" w:space="0" w:color="auto"/>
        <w:bottom w:val="none" w:sz="0" w:space="0" w:color="auto"/>
        <w:right w:val="none" w:sz="0" w:space="0" w:color="auto"/>
      </w:divBdr>
    </w:div>
    <w:div w:id="792212494">
      <w:bodyDiv w:val="1"/>
      <w:marLeft w:val="0"/>
      <w:marRight w:val="0"/>
      <w:marTop w:val="0"/>
      <w:marBottom w:val="0"/>
      <w:divBdr>
        <w:top w:val="none" w:sz="0" w:space="0" w:color="auto"/>
        <w:left w:val="none" w:sz="0" w:space="0" w:color="auto"/>
        <w:bottom w:val="none" w:sz="0" w:space="0" w:color="auto"/>
        <w:right w:val="none" w:sz="0" w:space="0" w:color="auto"/>
      </w:divBdr>
    </w:div>
    <w:div w:id="793862111">
      <w:bodyDiv w:val="1"/>
      <w:marLeft w:val="0"/>
      <w:marRight w:val="0"/>
      <w:marTop w:val="0"/>
      <w:marBottom w:val="0"/>
      <w:divBdr>
        <w:top w:val="none" w:sz="0" w:space="0" w:color="auto"/>
        <w:left w:val="none" w:sz="0" w:space="0" w:color="auto"/>
        <w:bottom w:val="none" w:sz="0" w:space="0" w:color="auto"/>
        <w:right w:val="none" w:sz="0" w:space="0" w:color="auto"/>
      </w:divBdr>
    </w:div>
    <w:div w:id="810290922">
      <w:bodyDiv w:val="1"/>
      <w:marLeft w:val="0"/>
      <w:marRight w:val="0"/>
      <w:marTop w:val="0"/>
      <w:marBottom w:val="0"/>
      <w:divBdr>
        <w:top w:val="none" w:sz="0" w:space="0" w:color="auto"/>
        <w:left w:val="none" w:sz="0" w:space="0" w:color="auto"/>
        <w:bottom w:val="none" w:sz="0" w:space="0" w:color="auto"/>
        <w:right w:val="none" w:sz="0" w:space="0" w:color="auto"/>
      </w:divBdr>
    </w:div>
    <w:div w:id="823008563">
      <w:bodyDiv w:val="1"/>
      <w:marLeft w:val="0"/>
      <w:marRight w:val="0"/>
      <w:marTop w:val="0"/>
      <w:marBottom w:val="0"/>
      <w:divBdr>
        <w:top w:val="none" w:sz="0" w:space="0" w:color="auto"/>
        <w:left w:val="none" w:sz="0" w:space="0" w:color="auto"/>
        <w:bottom w:val="none" w:sz="0" w:space="0" w:color="auto"/>
        <w:right w:val="none" w:sz="0" w:space="0" w:color="auto"/>
      </w:divBdr>
    </w:div>
    <w:div w:id="834031430">
      <w:bodyDiv w:val="1"/>
      <w:marLeft w:val="0"/>
      <w:marRight w:val="0"/>
      <w:marTop w:val="0"/>
      <w:marBottom w:val="0"/>
      <w:divBdr>
        <w:top w:val="none" w:sz="0" w:space="0" w:color="auto"/>
        <w:left w:val="none" w:sz="0" w:space="0" w:color="auto"/>
        <w:bottom w:val="none" w:sz="0" w:space="0" w:color="auto"/>
        <w:right w:val="none" w:sz="0" w:space="0" w:color="auto"/>
      </w:divBdr>
    </w:div>
    <w:div w:id="838278777">
      <w:bodyDiv w:val="1"/>
      <w:marLeft w:val="0"/>
      <w:marRight w:val="0"/>
      <w:marTop w:val="0"/>
      <w:marBottom w:val="0"/>
      <w:divBdr>
        <w:top w:val="none" w:sz="0" w:space="0" w:color="auto"/>
        <w:left w:val="none" w:sz="0" w:space="0" w:color="auto"/>
        <w:bottom w:val="none" w:sz="0" w:space="0" w:color="auto"/>
        <w:right w:val="none" w:sz="0" w:space="0" w:color="auto"/>
      </w:divBdr>
    </w:div>
    <w:div w:id="847141427">
      <w:bodyDiv w:val="1"/>
      <w:marLeft w:val="0"/>
      <w:marRight w:val="0"/>
      <w:marTop w:val="0"/>
      <w:marBottom w:val="0"/>
      <w:divBdr>
        <w:top w:val="none" w:sz="0" w:space="0" w:color="auto"/>
        <w:left w:val="none" w:sz="0" w:space="0" w:color="auto"/>
        <w:bottom w:val="none" w:sz="0" w:space="0" w:color="auto"/>
        <w:right w:val="none" w:sz="0" w:space="0" w:color="auto"/>
      </w:divBdr>
    </w:div>
    <w:div w:id="848956461">
      <w:bodyDiv w:val="1"/>
      <w:marLeft w:val="0"/>
      <w:marRight w:val="0"/>
      <w:marTop w:val="0"/>
      <w:marBottom w:val="0"/>
      <w:divBdr>
        <w:top w:val="none" w:sz="0" w:space="0" w:color="auto"/>
        <w:left w:val="none" w:sz="0" w:space="0" w:color="auto"/>
        <w:bottom w:val="none" w:sz="0" w:space="0" w:color="auto"/>
        <w:right w:val="none" w:sz="0" w:space="0" w:color="auto"/>
      </w:divBdr>
    </w:div>
    <w:div w:id="850803136">
      <w:bodyDiv w:val="1"/>
      <w:marLeft w:val="0"/>
      <w:marRight w:val="0"/>
      <w:marTop w:val="0"/>
      <w:marBottom w:val="0"/>
      <w:divBdr>
        <w:top w:val="none" w:sz="0" w:space="0" w:color="auto"/>
        <w:left w:val="none" w:sz="0" w:space="0" w:color="auto"/>
        <w:bottom w:val="none" w:sz="0" w:space="0" w:color="auto"/>
        <w:right w:val="none" w:sz="0" w:space="0" w:color="auto"/>
      </w:divBdr>
    </w:div>
    <w:div w:id="891623622">
      <w:bodyDiv w:val="1"/>
      <w:marLeft w:val="0"/>
      <w:marRight w:val="0"/>
      <w:marTop w:val="0"/>
      <w:marBottom w:val="0"/>
      <w:divBdr>
        <w:top w:val="none" w:sz="0" w:space="0" w:color="auto"/>
        <w:left w:val="none" w:sz="0" w:space="0" w:color="auto"/>
        <w:bottom w:val="none" w:sz="0" w:space="0" w:color="auto"/>
        <w:right w:val="none" w:sz="0" w:space="0" w:color="auto"/>
      </w:divBdr>
    </w:div>
    <w:div w:id="899291569">
      <w:bodyDiv w:val="1"/>
      <w:marLeft w:val="0"/>
      <w:marRight w:val="0"/>
      <w:marTop w:val="0"/>
      <w:marBottom w:val="0"/>
      <w:divBdr>
        <w:top w:val="none" w:sz="0" w:space="0" w:color="auto"/>
        <w:left w:val="none" w:sz="0" w:space="0" w:color="auto"/>
        <w:bottom w:val="none" w:sz="0" w:space="0" w:color="auto"/>
        <w:right w:val="none" w:sz="0" w:space="0" w:color="auto"/>
      </w:divBdr>
    </w:div>
    <w:div w:id="903639013">
      <w:bodyDiv w:val="1"/>
      <w:marLeft w:val="0"/>
      <w:marRight w:val="0"/>
      <w:marTop w:val="0"/>
      <w:marBottom w:val="0"/>
      <w:divBdr>
        <w:top w:val="none" w:sz="0" w:space="0" w:color="auto"/>
        <w:left w:val="none" w:sz="0" w:space="0" w:color="auto"/>
        <w:bottom w:val="none" w:sz="0" w:space="0" w:color="auto"/>
        <w:right w:val="none" w:sz="0" w:space="0" w:color="auto"/>
      </w:divBdr>
    </w:div>
    <w:div w:id="944382780">
      <w:bodyDiv w:val="1"/>
      <w:marLeft w:val="0"/>
      <w:marRight w:val="0"/>
      <w:marTop w:val="0"/>
      <w:marBottom w:val="0"/>
      <w:divBdr>
        <w:top w:val="none" w:sz="0" w:space="0" w:color="auto"/>
        <w:left w:val="none" w:sz="0" w:space="0" w:color="auto"/>
        <w:bottom w:val="none" w:sz="0" w:space="0" w:color="auto"/>
        <w:right w:val="none" w:sz="0" w:space="0" w:color="auto"/>
      </w:divBdr>
    </w:div>
    <w:div w:id="95710010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10">
          <w:marLeft w:val="0"/>
          <w:marRight w:val="0"/>
          <w:marTop w:val="0"/>
          <w:marBottom w:val="0"/>
          <w:divBdr>
            <w:top w:val="none" w:sz="0" w:space="0" w:color="auto"/>
            <w:left w:val="none" w:sz="0" w:space="0" w:color="auto"/>
            <w:bottom w:val="none" w:sz="0" w:space="0" w:color="auto"/>
            <w:right w:val="none" w:sz="0" w:space="0" w:color="auto"/>
          </w:divBdr>
          <w:divsChild>
            <w:div w:id="1035041269">
              <w:marLeft w:val="0"/>
              <w:marRight w:val="0"/>
              <w:marTop w:val="0"/>
              <w:marBottom w:val="0"/>
              <w:divBdr>
                <w:top w:val="none" w:sz="0" w:space="0" w:color="auto"/>
                <w:left w:val="none" w:sz="0" w:space="0" w:color="auto"/>
                <w:bottom w:val="none" w:sz="0" w:space="0" w:color="auto"/>
                <w:right w:val="none" w:sz="0" w:space="0" w:color="auto"/>
              </w:divBdr>
              <w:divsChild>
                <w:div w:id="140872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551969">
      <w:bodyDiv w:val="1"/>
      <w:marLeft w:val="0"/>
      <w:marRight w:val="0"/>
      <w:marTop w:val="0"/>
      <w:marBottom w:val="0"/>
      <w:divBdr>
        <w:top w:val="none" w:sz="0" w:space="0" w:color="auto"/>
        <w:left w:val="none" w:sz="0" w:space="0" w:color="auto"/>
        <w:bottom w:val="none" w:sz="0" w:space="0" w:color="auto"/>
        <w:right w:val="none" w:sz="0" w:space="0" w:color="auto"/>
      </w:divBdr>
    </w:div>
    <w:div w:id="988750215">
      <w:bodyDiv w:val="1"/>
      <w:marLeft w:val="0"/>
      <w:marRight w:val="0"/>
      <w:marTop w:val="0"/>
      <w:marBottom w:val="0"/>
      <w:divBdr>
        <w:top w:val="none" w:sz="0" w:space="0" w:color="auto"/>
        <w:left w:val="none" w:sz="0" w:space="0" w:color="auto"/>
        <w:bottom w:val="none" w:sz="0" w:space="0" w:color="auto"/>
        <w:right w:val="none" w:sz="0" w:space="0" w:color="auto"/>
      </w:divBdr>
    </w:div>
    <w:div w:id="991711033">
      <w:bodyDiv w:val="1"/>
      <w:marLeft w:val="0"/>
      <w:marRight w:val="0"/>
      <w:marTop w:val="0"/>
      <w:marBottom w:val="0"/>
      <w:divBdr>
        <w:top w:val="none" w:sz="0" w:space="0" w:color="auto"/>
        <w:left w:val="none" w:sz="0" w:space="0" w:color="auto"/>
        <w:bottom w:val="none" w:sz="0" w:space="0" w:color="auto"/>
        <w:right w:val="none" w:sz="0" w:space="0" w:color="auto"/>
      </w:divBdr>
    </w:div>
    <w:div w:id="995647435">
      <w:bodyDiv w:val="1"/>
      <w:marLeft w:val="0"/>
      <w:marRight w:val="0"/>
      <w:marTop w:val="0"/>
      <w:marBottom w:val="0"/>
      <w:divBdr>
        <w:top w:val="none" w:sz="0" w:space="0" w:color="auto"/>
        <w:left w:val="none" w:sz="0" w:space="0" w:color="auto"/>
        <w:bottom w:val="none" w:sz="0" w:space="0" w:color="auto"/>
        <w:right w:val="none" w:sz="0" w:space="0" w:color="auto"/>
      </w:divBdr>
    </w:div>
    <w:div w:id="1007368506">
      <w:bodyDiv w:val="1"/>
      <w:marLeft w:val="0"/>
      <w:marRight w:val="0"/>
      <w:marTop w:val="0"/>
      <w:marBottom w:val="0"/>
      <w:divBdr>
        <w:top w:val="none" w:sz="0" w:space="0" w:color="auto"/>
        <w:left w:val="none" w:sz="0" w:space="0" w:color="auto"/>
        <w:bottom w:val="none" w:sz="0" w:space="0" w:color="auto"/>
        <w:right w:val="none" w:sz="0" w:space="0" w:color="auto"/>
      </w:divBdr>
    </w:div>
    <w:div w:id="1008676551">
      <w:bodyDiv w:val="1"/>
      <w:marLeft w:val="0"/>
      <w:marRight w:val="0"/>
      <w:marTop w:val="0"/>
      <w:marBottom w:val="0"/>
      <w:divBdr>
        <w:top w:val="none" w:sz="0" w:space="0" w:color="auto"/>
        <w:left w:val="none" w:sz="0" w:space="0" w:color="auto"/>
        <w:bottom w:val="none" w:sz="0" w:space="0" w:color="auto"/>
        <w:right w:val="none" w:sz="0" w:space="0" w:color="auto"/>
      </w:divBdr>
    </w:div>
    <w:div w:id="1012338651">
      <w:bodyDiv w:val="1"/>
      <w:marLeft w:val="0"/>
      <w:marRight w:val="0"/>
      <w:marTop w:val="0"/>
      <w:marBottom w:val="0"/>
      <w:divBdr>
        <w:top w:val="none" w:sz="0" w:space="0" w:color="auto"/>
        <w:left w:val="none" w:sz="0" w:space="0" w:color="auto"/>
        <w:bottom w:val="none" w:sz="0" w:space="0" w:color="auto"/>
        <w:right w:val="none" w:sz="0" w:space="0" w:color="auto"/>
      </w:divBdr>
    </w:div>
    <w:div w:id="1026565126">
      <w:bodyDiv w:val="1"/>
      <w:marLeft w:val="0"/>
      <w:marRight w:val="0"/>
      <w:marTop w:val="0"/>
      <w:marBottom w:val="0"/>
      <w:divBdr>
        <w:top w:val="none" w:sz="0" w:space="0" w:color="auto"/>
        <w:left w:val="none" w:sz="0" w:space="0" w:color="auto"/>
        <w:bottom w:val="none" w:sz="0" w:space="0" w:color="auto"/>
        <w:right w:val="none" w:sz="0" w:space="0" w:color="auto"/>
      </w:divBdr>
    </w:div>
    <w:div w:id="1070494536">
      <w:bodyDiv w:val="1"/>
      <w:marLeft w:val="0"/>
      <w:marRight w:val="0"/>
      <w:marTop w:val="0"/>
      <w:marBottom w:val="0"/>
      <w:divBdr>
        <w:top w:val="none" w:sz="0" w:space="0" w:color="auto"/>
        <w:left w:val="none" w:sz="0" w:space="0" w:color="auto"/>
        <w:bottom w:val="none" w:sz="0" w:space="0" w:color="auto"/>
        <w:right w:val="none" w:sz="0" w:space="0" w:color="auto"/>
      </w:divBdr>
    </w:div>
    <w:div w:id="1079058699">
      <w:bodyDiv w:val="1"/>
      <w:marLeft w:val="0"/>
      <w:marRight w:val="0"/>
      <w:marTop w:val="0"/>
      <w:marBottom w:val="0"/>
      <w:divBdr>
        <w:top w:val="none" w:sz="0" w:space="0" w:color="auto"/>
        <w:left w:val="none" w:sz="0" w:space="0" w:color="auto"/>
        <w:bottom w:val="none" w:sz="0" w:space="0" w:color="auto"/>
        <w:right w:val="none" w:sz="0" w:space="0" w:color="auto"/>
      </w:divBdr>
    </w:div>
    <w:div w:id="1104692215">
      <w:bodyDiv w:val="1"/>
      <w:marLeft w:val="0"/>
      <w:marRight w:val="0"/>
      <w:marTop w:val="0"/>
      <w:marBottom w:val="0"/>
      <w:divBdr>
        <w:top w:val="none" w:sz="0" w:space="0" w:color="auto"/>
        <w:left w:val="none" w:sz="0" w:space="0" w:color="auto"/>
        <w:bottom w:val="none" w:sz="0" w:space="0" w:color="auto"/>
        <w:right w:val="none" w:sz="0" w:space="0" w:color="auto"/>
      </w:divBdr>
    </w:div>
    <w:div w:id="1125807936">
      <w:bodyDiv w:val="1"/>
      <w:marLeft w:val="0"/>
      <w:marRight w:val="0"/>
      <w:marTop w:val="0"/>
      <w:marBottom w:val="0"/>
      <w:divBdr>
        <w:top w:val="none" w:sz="0" w:space="0" w:color="auto"/>
        <w:left w:val="none" w:sz="0" w:space="0" w:color="auto"/>
        <w:bottom w:val="none" w:sz="0" w:space="0" w:color="auto"/>
        <w:right w:val="none" w:sz="0" w:space="0" w:color="auto"/>
      </w:divBdr>
    </w:div>
    <w:div w:id="1129397258">
      <w:bodyDiv w:val="1"/>
      <w:marLeft w:val="0"/>
      <w:marRight w:val="0"/>
      <w:marTop w:val="0"/>
      <w:marBottom w:val="0"/>
      <w:divBdr>
        <w:top w:val="none" w:sz="0" w:space="0" w:color="auto"/>
        <w:left w:val="none" w:sz="0" w:space="0" w:color="auto"/>
        <w:bottom w:val="none" w:sz="0" w:space="0" w:color="auto"/>
        <w:right w:val="none" w:sz="0" w:space="0" w:color="auto"/>
      </w:divBdr>
      <w:divsChild>
        <w:div w:id="35130623">
          <w:marLeft w:val="360"/>
          <w:marRight w:val="0"/>
          <w:marTop w:val="0"/>
          <w:marBottom w:val="240"/>
          <w:divBdr>
            <w:top w:val="none" w:sz="0" w:space="0" w:color="auto"/>
            <w:left w:val="none" w:sz="0" w:space="0" w:color="auto"/>
            <w:bottom w:val="none" w:sz="0" w:space="0" w:color="auto"/>
            <w:right w:val="none" w:sz="0" w:space="0" w:color="auto"/>
          </w:divBdr>
        </w:div>
        <w:div w:id="291787708">
          <w:marLeft w:val="360"/>
          <w:marRight w:val="0"/>
          <w:marTop w:val="0"/>
          <w:marBottom w:val="240"/>
          <w:divBdr>
            <w:top w:val="none" w:sz="0" w:space="0" w:color="auto"/>
            <w:left w:val="none" w:sz="0" w:space="0" w:color="auto"/>
            <w:bottom w:val="none" w:sz="0" w:space="0" w:color="auto"/>
            <w:right w:val="none" w:sz="0" w:space="0" w:color="auto"/>
          </w:divBdr>
        </w:div>
        <w:div w:id="390009108">
          <w:marLeft w:val="360"/>
          <w:marRight w:val="0"/>
          <w:marTop w:val="0"/>
          <w:marBottom w:val="240"/>
          <w:divBdr>
            <w:top w:val="none" w:sz="0" w:space="0" w:color="auto"/>
            <w:left w:val="none" w:sz="0" w:space="0" w:color="auto"/>
            <w:bottom w:val="none" w:sz="0" w:space="0" w:color="auto"/>
            <w:right w:val="none" w:sz="0" w:space="0" w:color="auto"/>
          </w:divBdr>
        </w:div>
        <w:div w:id="1069229418">
          <w:marLeft w:val="360"/>
          <w:marRight w:val="0"/>
          <w:marTop w:val="0"/>
          <w:marBottom w:val="240"/>
          <w:divBdr>
            <w:top w:val="none" w:sz="0" w:space="0" w:color="auto"/>
            <w:left w:val="none" w:sz="0" w:space="0" w:color="auto"/>
            <w:bottom w:val="none" w:sz="0" w:space="0" w:color="auto"/>
            <w:right w:val="none" w:sz="0" w:space="0" w:color="auto"/>
          </w:divBdr>
        </w:div>
        <w:div w:id="1478960366">
          <w:marLeft w:val="360"/>
          <w:marRight w:val="0"/>
          <w:marTop w:val="0"/>
          <w:marBottom w:val="240"/>
          <w:divBdr>
            <w:top w:val="none" w:sz="0" w:space="0" w:color="auto"/>
            <w:left w:val="none" w:sz="0" w:space="0" w:color="auto"/>
            <w:bottom w:val="none" w:sz="0" w:space="0" w:color="auto"/>
            <w:right w:val="none" w:sz="0" w:space="0" w:color="auto"/>
          </w:divBdr>
        </w:div>
      </w:divsChild>
    </w:div>
    <w:div w:id="1148329137">
      <w:bodyDiv w:val="1"/>
      <w:marLeft w:val="0"/>
      <w:marRight w:val="0"/>
      <w:marTop w:val="0"/>
      <w:marBottom w:val="0"/>
      <w:divBdr>
        <w:top w:val="none" w:sz="0" w:space="0" w:color="auto"/>
        <w:left w:val="none" w:sz="0" w:space="0" w:color="auto"/>
        <w:bottom w:val="none" w:sz="0" w:space="0" w:color="auto"/>
        <w:right w:val="none" w:sz="0" w:space="0" w:color="auto"/>
      </w:divBdr>
      <w:divsChild>
        <w:div w:id="994797847">
          <w:marLeft w:val="547"/>
          <w:marRight w:val="0"/>
          <w:marTop w:val="0"/>
          <w:marBottom w:val="0"/>
          <w:divBdr>
            <w:top w:val="none" w:sz="0" w:space="0" w:color="auto"/>
            <w:left w:val="none" w:sz="0" w:space="0" w:color="auto"/>
            <w:bottom w:val="none" w:sz="0" w:space="0" w:color="auto"/>
            <w:right w:val="none" w:sz="0" w:space="0" w:color="auto"/>
          </w:divBdr>
        </w:div>
      </w:divsChild>
    </w:div>
    <w:div w:id="1181701584">
      <w:bodyDiv w:val="1"/>
      <w:marLeft w:val="0"/>
      <w:marRight w:val="0"/>
      <w:marTop w:val="0"/>
      <w:marBottom w:val="0"/>
      <w:divBdr>
        <w:top w:val="none" w:sz="0" w:space="0" w:color="auto"/>
        <w:left w:val="none" w:sz="0" w:space="0" w:color="auto"/>
        <w:bottom w:val="none" w:sz="0" w:space="0" w:color="auto"/>
        <w:right w:val="none" w:sz="0" w:space="0" w:color="auto"/>
      </w:divBdr>
    </w:div>
    <w:div w:id="1195658199">
      <w:bodyDiv w:val="1"/>
      <w:marLeft w:val="0"/>
      <w:marRight w:val="0"/>
      <w:marTop w:val="0"/>
      <w:marBottom w:val="0"/>
      <w:divBdr>
        <w:top w:val="none" w:sz="0" w:space="0" w:color="auto"/>
        <w:left w:val="none" w:sz="0" w:space="0" w:color="auto"/>
        <w:bottom w:val="none" w:sz="0" w:space="0" w:color="auto"/>
        <w:right w:val="none" w:sz="0" w:space="0" w:color="auto"/>
      </w:divBdr>
    </w:div>
    <w:div w:id="1196381871">
      <w:bodyDiv w:val="1"/>
      <w:marLeft w:val="0"/>
      <w:marRight w:val="0"/>
      <w:marTop w:val="0"/>
      <w:marBottom w:val="0"/>
      <w:divBdr>
        <w:top w:val="none" w:sz="0" w:space="0" w:color="auto"/>
        <w:left w:val="none" w:sz="0" w:space="0" w:color="auto"/>
        <w:bottom w:val="none" w:sz="0" w:space="0" w:color="auto"/>
        <w:right w:val="none" w:sz="0" w:space="0" w:color="auto"/>
      </w:divBdr>
    </w:div>
    <w:div w:id="1196426215">
      <w:bodyDiv w:val="1"/>
      <w:marLeft w:val="0"/>
      <w:marRight w:val="0"/>
      <w:marTop w:val="0"/>
      <w:marBottom w:val="0"/>
      <w:divBdr>
        <w:top w:val="none" w:sz="0" w:space="0" w:color="auto"/>
        <w:left w:val="none" w:sz="0" w:space="0" w:color="auto"/>
        <w:bottom w:val="none" w:sz="0" w:space="0" w:color="auto"/>
        <w:right w:val="none" w:sz="0" w:space="0" w:color="auto"/>
      </w:divBdr>
    </w:div>
    <w:div w:id="1211113679">
      <w:bodyDiv w:val="1"/>
      <w:marLeft w:val="0"/>
      <w:marRight w:val="0"/>
      <w:marTop w:val="0"/>
      <w:marBottom w:val="0"/>
      <w:divBdr>
        <w:top w:val="none" w:sz="0" w:space="0" w:color="auto"/>
        <w:left w:val="none" w:sz="0" w:space="0" w:color="auto"/>
        <w:bottom w:val="none" w:sz="0" w:space="0" w:color="auto"/>
        <w:right w:val="none" w:sz="0" w:space="0" w:color="auto"/>
      </w:divBdr>
      <w:divsChild>
        <w:div w:id="76438429">
          <w:marLeft w:val="0"/>
          <w:marRight w:val="0"/>
          <w:marTop w:val="0"/>
          <w:marBottom w:val="0"/>
          <w:divBdr>
            <w:top w:val="none" w:sz="0" w:space="0" w:color="auto"/>
            <w:left w:val="none" w:sz="0" w:space="0" w:color="auto"/>
            <w:bottom w:val="none" w:sz="0" w:space="0" w:color="auto"/>
            <w:right w:val="none" w:sz="0" w:space="0" w:color="auto"/>
          </w:divBdr>
          <w:divsChild>
            <w:div w:id="88548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21816">
      <w:bodyDiv w:val="1"/>
      <w:marLeft w:val="0"/>
      <w:marRight w:val="0"/>
      <w:marTop w:val="0"/>
      <w:marBottom w:val="0"/>
      <w:divBdr>
        <w:top w:val="none" w:sz="0" w:space="0" w:color="auto"/>
        <w:left w:val="none" w:sz="0" w:space="0" w:color="auto"/>
        <w:bottom w:val="none" w:sz="0" w:space="0" w:color="auto"/>
        <w:right w:val="none" w:sz="0" w:space="0" w:color="auto"/>
      </w:divBdr>
      <w:divsChild>
        <w:div w:id="2072457061">
          <w:marLeft w:val="0"/>
          <w:marRight w:val="0"/>
          <w:marTop w:val="0"/>
          <w:marBottom w:val="0"/>
          <w:divBdr>
            <w:top w:val="none" w:sz="0" w:space="0" w:color="auto"/>
            <w:left w:val="none" w:sz="0" w:space="0" w:color="auto"/>
            <w:bottom w:val="none" w:sz="0" w:space="0" w:color="auto"/>
            <w:right w:val="none" w:sz="0" w:space="0" w:color="auto"/>
          </w:divBdr>
          <w:divsChild>
            <w:div w:id="402029416">
              <w:marLeft w:val="0"/>
              <w:marRight w:val="0"/>
              <w:marTop w:val="0"/>
              <w:marBottom w:val="0"/>
              <w:divBdr>
                <w:top w:val="none" w:sz="0" w:space="0" w:color="auto"/>
                <w:left w:val="none" w:sz="0" w:space="0" w:color="auto"/>
                <w:bottom w:val="none" w:sz="0" w:space="0" w:color="auto"/>
                <w:right w:val="none" w:sz="0" w:space="0" w:color="auto"/>
              </w:divBdr>
              <w:divsChild>
                <w:div w:id="89601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371004">
      <w:bodyDiv w:val="1"/>
      <w:marLeft w:val="0"/>
      <w:marRight w:val="0"/>
      <w:marTop w:val="0"/>
      <w:marBottom w:val="0"/>
      <w:divBdr>
        <w:top w:val="none" w:sz="0" w:space="0" w:color="auto"/>
        <w:left w:val="none" w:sz="0" w:space="0" w:color="auto"/>
        <w:bottom w:val="none" w:sz="0" w:space="0" w:color="auto"/>
        <w:right w:val="none" w:sz="0" w:space="0" w:color="auto"/>
      </w:divBdr>
    </w:div>
    <w:div w:id="1231774456">
      <w:bodyDiv w:val="1"/>
      <w:marLeft w:val="0"/>
      <w:marRight w:val="0"/>
      <w:marTop w:val="0"/>
      <w:marBottom w:val="0"/>
      <w:divBdr>
        <w:top w:val="none" w:sz="0" w:space="0" w:color="auto"/>
        <w:left w:val="none" w:sz="0" w:space="0" w:color="auto"/>
        <w:bottom w:val="none" w:sz="0" w:space="0" w:color="auto"/>
        <w:right w:val="none" w:sz="0" w:space="0" w:color="auto"/>
      </w:divBdr>
    </w:div>
    <w:div w:id="1246839352">
      <w:bodyDiv w:val="1"/>
      <w:marLeft w:val="0"/>
      <w:marRight w:val="0"/>
      <w:marTop w:val="0"/>
      <w:marBottom w:val="0"/>
      <w:divBdr>
        <w:top w:val="none" w:sz="0" w:space="0" w:color="auto"/>
        <w:left w:val="none" w:sz="0" w:space="0" w:color="auto"/>
        <w:bottom w:val="none" w:sz="0" w:space="0" w:color="auto"/>
        <w:right w:val="none" w:sz="0" w:space="0" w:color="auto"/>
      </w:divBdr>
    </w:div>
    <w:div w:id="1263301024">
      <w:bodyDiv w:val="1"/>
      <w:marLeft w:val="0"/>
      <w:marRight w:val="0"/>
      <w:marTop w:val="0"/>
      <w:marBottom w:val="0"/>
      <w:divBdr>
        <w:top w:val="none" w:sz="0" w:space="0" w:color="auto"/>
        <w:left w:val="none" w:sz="0" w:space="0" w:color="auto"/>
        <w:bottom w:val="none" w:sz="0" w:space="0" w:color="auto"/>
        <w:right w:val="none" w:sz="0" w:space="0" w:color="auto"/>
      </w:divBdr>
    </w:div>
    <w:div w:id="1277522603">
      <w:bodyDiv w:val="1"/>
      <w:marLeft w:val="0"/>
      <w:marRight w:val="0"/>
      <w:marTop w:val="0"/>
      <w:marBottom w:val="0"/>
      <w:divBdr>
        <w:top w:val="none" w:sz="0" w:space="0" w:color="auto"/>
        <w:left w:val="none" w:sz="0" w:space="0" w:color="auto"/>
        <w:bottom w:val="none" w:sz="0" w:space="0" w:color="auto"/>
        <w:right w:val="none" w:sz="0" w:space="0" w:color="auto"/>
      </w:divBdr>
    </w:div>
    <w:div w:id="1278827468">
      <w:bodyDiv w:val="1"/>
      <w:marLeft w:val="0"/>
      <w:marRight w:val="0"/>
      <w:marTop w:val="0"/>
      <w:marBottom w:val="0"/>
      <w:divBdr>
        <w:top w:val="none" w:sz="0" w:space="0" w:color="auto"/>
        <w:left w:val="none" w:sz="0" w:space="0" w:color="auto"/>
        <w:bottom w:val="none" w:sz="0" w:space="0" w:color="auto"/>
        <w:right w:val="none" w:sz="0" w:space="0" w:color="auto"/>
      </w:divBdr>
    </w:div>
    <w:div w:id="1292252959">
      <w:bodyDiv w:val="1"/>
      <w:marLeft w:val="0"/>
      <w:marRight w:val="0"/>
      <w:marTop w:val="0"/>
      <w:marBottom w:val="0"/>
      <w:divBdr>
        <w:top w:val="none" w:sz="0" w:space="0" w:color="auto"/>
        <w:left w:val="none" w:sz="0" w:space="0" w:color="auto"/>
        <w:bottom w:val="none" w:sz="0" w:space="0" w:color="auto"/>
        <w:right w:val="none" w:sz="0" w:space="0" w:color="auto"/>
      </w:divBdr>
    </w:div>
    <w:div w:id="1311330986">
      <w:bodyDiv w:val="1"/>
      <w:marLeft w:val="0"/>
      <w:marRight w:val="0"/>
      <w:marTop w:val="0"/>
      <w:marBottom w:val="0"/>
      <w:divBdr>
        <w:top w:val="none" w:sz="0" w:space="0" w:color="auto"/>
        <w:left w:val="none" w:sz="0" w:space="0" w:color="auto"/>
        <w:bottom w:val="none" w:sz="0" w:space="0" w:color="auto"/>
        <w:right w:val="none" w:sz="0" w:space="0" w:color="auto"/>
      </w:divBdr>
    </w:div>
    <w:div w:id="1312902098">
      <w:bodyDiv w:val="1"/>
      <w:marLeft w:val="0"/>
      <w:marRight w:val="0"/>
      <w:marTop w:val="0"/>
      <w:marBottom w:val="0"/>
      <w:divBdr>
        <w:top w:val="none" w:sz="0" w:space="0" w:color="auto"/>
        <w:left w:val="none" w:sz="0" w:space="0" w:color="auto"/>
        <w:bottom w:val="none" w:sz="0" w:space="0" w:color="auto"/>
        <w:right w:val="none" w:sz="0" w:space="0" w:color="auto"/>
      </w:divBdr>
    </w:div>
    <w:div w:id="1319072009">
      <w:bodyDiv w:val="1"/>
      <w:marLeft w:val="0"/>
      <w:marRight w:val="0"/>
      <w:marTop w:val="0"/>
      <w:marBottom w:val="0"/>
      <w:divBdr>
        <w:top w:val="none" w:sz="0" w:space="0" w:color="auto"/>
        <w:left w:val="none" w:sz="0" w:space="0" w:color="auto"/>
        <w:bottom w:val="none" w:sz="0" w:space="0" w:color="auto"/>
        <w:right w:val="none" w:sz="0" w:space="0" w:color="auto"/>
      </w:divBdr>
    </w:div>
    <w:div w:id="1355033797">
      <w:bodyDiv w:val="1"/>
      <w:marLeft w:val="0"/>
      <w:marRight w:val="0"/>
      <w:marTop w:val="0"/>
      <w:marBottom w:val="0"/>
      <w:divBdr>
        <w:top w:val="none" w:sz="0" w:space="0" w:color="auto"/>
        <w:left w:val="none" w:sz="0" w:space="0" w:color="auto"/>
        <w:bottom w:val="none" w:sz="0" w:space="0" w:color="auto"/>
        <w:right w:val="none" w:sz="0" w:space="0" w:color="auto"/>
      </w:divBdr>
    </w:div>
    <w:div w:id="1361204154">
      <w:bodyDiv w:val="1"/>
      <w:marLeft w:val="0"/>
      <w:marRight w:val="0"/>
      <w:marTop w:val="0"/>
      <w:marBottom w:val="0"/>
      <w:divBdr>
        <w:top w:val="none" w:sz="0" w:space="0" w:color="auto"/>
        <w:left w:val="none" w:sz="0" w:space="0" w:color="auto"/>
        <w:bottom w:val="none" w:sz="0" w:space="0" w:color="auto"/>
        <w:right w:val="none" w:sz="0" w:space="0" w:color="auto"/>
      </w:divBdr>
    </w:div>
    <w:div w:id="1365132132">
      <w:bodyDiv w:val="1"/>
      <w:marLeft w:val="0"/>
      <w:marRight w:val="0"/>
      <w:marTop w:val="0"/>
      <w:marBottom w:val="0"/>
      <w:divBdr>
        <w:top w:val="none" w:sz="0" w:space="0" w:color="auto"/>
        <w:left w:val="none" w:sz="0" w:space="0" w:color="auto"/>
        <w:bottom w:val="none" w:sz="0" w:space="0" w:color="auto"/>
        <w:right w:val="none" w:sz="0" w:space="0" w:color="auto"/>
      </w:divBdr>
    </w:div>
    <w:div w:id="1389064066">
      <w:bodyDiv w:val="1"/>
      <w:marLeft w:val="0"/>
      <w:marRight w:val="0"/>
      <w:marTop w:val="0"/>
      <w:marBottom w:val="0"/>
      <w:divBdr>
        <w:top w:val="none" w:sz="0" w:space="0" w:color="auto"/>
        <w:left w:val="none" w:sz="0" w:space="0" w:color="auto"/>
        <w:bottom w:val="none" w:sz="0" w:space="0" w:color="auto"/>
        <w:right w:val="none" w:sz="0" w:space="0" w:color="auto"/>
      </w:divBdr>
    </w:div>
    <w:div w:id="1395660125">
      <w:bodyDiv w:val="1"/>
      <w:marLeft w:val="0"/>
      <w:marRight w:val="0"/>
      <w:marTop w:val="0"/>
      <w:marBottom w:val="0"/>
      <w:divBdr>
        <w:top w:val="none" w:sz="0" w:space="0" w:color="auto"/>
        <w:left w:val="none" w:sz="0" w:space="0" w:color="auto"/>
        <w:bottom w:val="none" w:sz="0" w:space="0" w:color="auto"/>
        <w:right w:val="none" w:sz="0" w:space="0" w:color="auto"/>
      </w:divBdr>
    </w:div>
    <w:div w:id="1409764076">
      <w:bodyDiv w:val="1"/>
      <w:marLeft w:val="0"/>
      <w:marRight w:val="0"/>
      <w:marTop w:val="0"/>
      <w:marBottom w:val="0"/>
      <w:divBdr>
        <w:top w:val="none" w:sz="0" w:space="0" w:color="auto"/>
        <w:left w:val="none" w:sz="0" w:space="0" w:color="auto"/>
        <w:bottom w:val="none" w:sz="0" w:space="0" w:color="auto"/>
        <w:right w:val="none" w:sz="0" w:space="0" w:color="auto"/>
      </w:divBdr>
    </w:div>
    <w:div w:id="1413621093">
      <w:bodyDiv w:val="1"/>
      <w:marLeft w:val="0"/>
      <w:marRight w:val="0"/>
      <w:marTop w:val="0"/>
      <w:marBottom w:val="0"/>
      <w:divBdr>
        <w:top w:val="none" w:sz="0" w:space="0" w:color="auto"/>
        <w:left w:val="none" w:sz="0" w:space="0" w:color="auto"/>
        <w:bottom w:val="none" w:sz="0" w:space="0" w:color="auto"/>
        <w:right w:val="none" w:sz="0" w:space="0" w:color="auto"/>
      </w:divBdr>
    </w:div>
    <w:div w:id="1413895855">
      <w:bodyDiv w:val="1"/>
      <w:marLeft w:val="0"/>
      <w:marRight w:val="0"/>
      <w:marTop w:val="0"/>
      <w:marBottom w:val="0"/>
      <w:divBdr>
        <w:top w:val="none" w:sz="0" w:space="0" w:color="auto"/>
        <w:left w:val="none" w:sz="0" w:space="0" w:color="auto"/>
        <w:bottom w:val="none" w:sz="0" w:space="0" w:color="auto"/>
        <w:right w:val="none" w:sz="0" w:space="0" w:color="auto"/>
      </w:divBdr>
    </w:div>
    <w:div w:id="1428621723">
      <w:bodyDiv w:val="1"/>
      <w:marLeft w:val="0"/>
      <w:marRight w:val="0"/>
      <w:marTop w:val="0"/>
      <w:marBottom w:val="0"/>
      <w:divBdr>
        <w:top w:val="none" w:sz="0" w:space="0" w:color="auto"/>
        <w:left w:val="none" w:sz="0" w:space="0" w:color="auto"/>
        <w:bottom w:val="none" w:sz="0" w:space="0" w:color="auto"/>
        <w:right w:val="none" w:sz="0" w:space="0" w:color="auto"/>
      </w:divBdr>
    </w:div>
    <w:div w:id="1431849146">
      <w:bodyDiv w:val="1"/>
      <w:marLeft w:val="0"/>
      <w:marRight w:val="0"/>
      <w:marTop w:val="0"/>
      <w:marBottom w:val="0"/>
      <w:divBdr>
        <w:top w:val="none" w:sz="0" w:space="0" w:color="auto"/>
        <w:left w:val="none" w:sz="0" w:space="0" w:color="auto"/>
        <w:bottom w:val="none" w:sz="0" w:space="0" w:color="auto"/>
        <w:right w:val="none" w:sz="0" w:space="0" w:color="auto"/>
      </w:divBdr>
    </w:div>
    <w:div w:id="1435320107">
      <w:bodyDiv w:val="1"/>
      <w:marLeft w:val="0"/>
      <w:marRight w:val="0"/>
      <w:marTop w:val="0"/>
      <w:marBottom w:val="0"/>
      <w:divBdr>
        <w:top w:val="none" w:sz="0" w:space="0" w:color="auto"/>
        <w:left w:val="none" w:sz="0" w:space="0" w:color="auto"/>
        <w:bottom w:val="none" w:sz="0" w:space="0" w:color="auto"/>
        <w:right w:val="none" w:sz="0" w:space="0" w:color="auto"/>
      </w:divBdr>
    </w:div>
    <w:div w:id="1438258725">
      <w:bodyDiv w:val="1"/>
      <w:marLeft w:val="0"/>
      <w:marRight w:val="0"/>
      <w:marTop w:val="0"/>
      <w:marBottom w:val="0"/>
      <w:divBdr>
        <w:top w:val="none" w:sz="0" w:space="0" w:color="auto"/>
        <w:left w:val="none" w:sz="0" w:space="0" w:color="auto"/>
        <w:bottom w:val="none" w:sz="0" w:space="0" w:color="auto"/>
        <w:right w:val="none" w:sz="0" w:space="0" w:color="auto"/>
      </w:divBdr>
    </w:div>
    <w:div w:id="1438327336">
      <w:bodyDiv w:val="1"/>
      <w:marLeft w:val="0"/>
      <w:marRight w:val="0"/>
      <w:marTop w:val="0"/>
      <w:marBottom w:val="0"/>
      <w:divBdr>
        <w:top w:val="none" w:sz="0" w:space="0" w:color="auto"/>
        <w:left w:val="none" w:sz="0" w:space="0" w:color="auto"/>
        <w:bottom w:val="none" w:sz="0" w:space="0" w:color="auto"/>
        <w:right w:val="none" w:sz="0" w:space="0" w:color="auto"/>
      </w:divBdr>
    </w:div>
    <w:div w:id="1448962867">
      <w:bodyDiv w:val="1"/>
      <w:marLeft w:val="0"/>
      <w:marRight w:val="0"/>
      <w:marTop w:val="0"/>
      <w:marBottom w:val="0"/>
      <w:divBdr>
        <w:top w:val="none" w:sz="0" w:space="0" w:color="auto"/>
        <w:left w:val="none" w:sz="0" w:space="0" w:color="auto"/>
        <w:bottom w:val="none" w:sz="0" w:space="0" w:color="auto"/>
        <w:right w:val="none" w:sz="0" w:space="0" w:color="auto"/>
      </w:divBdr>
    </w:div>
    <w:div w:id="1452624434">
      <w:bodyDiv w:val="1"/>
      <w:marLeft w:val="0"/>
      <w:marRight w:val="0"/>
      <w:marTop w:val="0"/>
      <w:marBottom w:val="0"/>
      <w:divBdr>
        <w:top w:val="none" w:sz="0" w:space="0" w:color="auto"/>
        <w:left w:val="none" w:sz="0" w:space="0" w:color="auto"/>
        <w:bottom w:val="none" w:sz="0" w:space="0" w:color="auto"/>
        <w:right w:val="none" w:sz="0" w:space="0" w:color="auto"/>
      </w:divBdr>
    </w:div>
    <w:div w:id="1460222048">
      <w:bodyDiv w:val="1"/>
      <w:marLeft w:val="0"/>
      <w:marRight w:val="0"/>
      <w:marTop w:val="0"/>
      <w:marBottom w:val="0"/>
      <w:divBdr>
        <w:top w:val="none" w:sz="0" w:space="0" w:color="auto"/>
        <w:left w:val="none" w:sz="0" w:space="0" w:color="auto"/>
        <w:bottom w:val="none" w:sz="0" w:space="0" w:color="auto"/>
        <w:right w:val="none" w:sz="0" w:space="0" w:color="auto"/>
      </w:divBdr>
    </w:div>
    <w:div w:id="1476215750">
      <w:bodyDiv w:val="1"/>
      <w:marLeft w:val="0"/>
      <w:marRight w:val="0"/>
      <w:marTop w:val="0"/>
      <w:marBottom w:val="0"/>
      <w:divBdr>
        <w:top w:val="none" w:sz="0" w:space="0" w:color="auto"/>
        <w:left w:val="none" w:sz="0" w:space="0" w:color="auto"/>
        <w:bottom w:val="none" w:sz="0" w:space="0" w:color="auto"/>
        <w:right w:val="none" w:sz="0" w:space="0" w:color="auto"/>
      </w:divBdr>
    </w:div>
    <w:div w:id="1485969273">
      <w:bodyDiv w:val="1"/>
      <w:marLeft w:val="0"/>
      <w:marRight w:val="0"/>
      <w:marTop w:val="0"/>
      <w:marBottom w:val="0"/>
      <w:divBdr>
        <w:top w:val="none" w:sz="0" w:space="0" w:color="auto"/>
        <w:left w:val="none" w:sz="0" w:space="0" w:color="auto"/>
        <w:bottom w:val="none" w:sz="0" w:space="0" w:color="auto"/>
        <w:right w:val="none" w:sz="0" w:space="0" w:color="auto"/>
      </w:divBdr>
    </w:div>
    <w:div w:id="1494683564">
      <w:bodyDiv w:val="1"/>
      <w:marLeft w:val="0"/>
      <w:marRight w:val="0"/>
      <w:marTop w:val="0"/>
      <w:marBottom w:val="0"/>
      <w:divBdr>
        <w:top w:val="none" w:sz="0" w:space="0" w:color="auto"/>
        <w:left w:val="none" w:sz="0" w:space="0" w:color="auto"/>
        <w:bottom w:val="none" w:sz="0" w:space="0" w:color="auto"/>
        <w:right w:val="none" w:sz="0" w:space="0" w:color="auto"/>
      </w:divBdr>
    </w:div>
    <w:div w:id="1515925070">
      <w:bodyDiv w:val="1"/>
      <w:marLeft w:val="0"/>
      <w:marRight w:val="0"/>
      <w:marTop w:val="0"/>
      <w:marBottom w:val="0"/>
      <w:divBdr>
        <w:top w:val="none" w:sz="0" w:space="0" w:color="auto"/>
        <w:left w:val="none" w:sz="0" w:space="0" w:color="auto"/>
        <w:bottom w:val="none" w:sz="0" w:space="0" w:color="auto"/>
        <w:right w:val="none" w:sz="0" w:space="0" w:color="auto"/>
      </w:divBdr>
    </w:div>
    <w:div w:id="1532644471">
      <w:bodyDiv w:val="1"/>
      <w:marLeft w:val="0"/>
      <w:marRight w:val="0"/>
      <w:marTop w:val="0"/>
      <w:marBottom w:val="0"/>
      <w:divBdr>
        <w:top w:val="none" w:sz="0" w:space="0" w:color="auto"/>
        <w:left w:val="none" w:sz="0" w:space="0" w:color="auto"/>
        <w:bottom w:val="none" w:sz="0" w:space="0" w:color="auto"/>
        <w:right w:val="none" w:sz="0" w:space="0" w:color="auto"/>
      </w:divBdr>
    </w:div>
    <w:div w:id="1537499907">
      <w:bodyDiv w:val="1"/>
      <w:marLeft w:val="0"/>
      <w:marRight w:val="0"/>
      <w:marTop w:val="0"/>
      <w:marBottom w:val="0"/>
      <w:divBdr>
        <w:top w:val="none" w:sz="0" w:space="0" w:color="auto"/>
        <w:left w:val="none" w:sz="0" w:space="0" w:color="auto"/>
        <w:bottom w:val="none" w:sz="0" w:space="0" w:color="auto"/>
        <w:right w:val="none" w:sz="0" w:space="0" w:color="auto"/>
      </w:divBdr>
    </w:div>
    <w:div w:id="1560356648">
      <w:bodyDiv w:val="1"/>
      <w:marLeft w:val="0"/>
      <w:marRight w:val="0"/>
      <w:marTop w:val="0"/>
      <w:marBottom w:val="0"/>
      <w:divBdr>
        <w:top w:val="none" w:sz="0" w:space="0" w:color="auto"/>
        <w:left w:val="none" w:sz="0" w:space="0" w:color="auto"/>
        <w:bottom w:val="none" w:sz="0" w:space="0" w:color="auto"/>
        <w:right w:val="none" w:sz="0" w:space="0" w:color="auto"/>
      </w:divBdr>
    </w:div>
    <w:div w:id="1562444647">
      <w:bodyDiv w:val="1"/>
      <w:marLeft w:val="0"/>
      <w:marRight w:val="0"/>
      <w:marTop w:val="0"/>
      <w:marBottom w:val="0"/>
      <w:divBdr>
        <w:top w:val="none" w:sz="0" w:space="0" w:color="auto"/>
        <w:left w:val="none" w:sz="0" w:space="0" w:color="auto"/>
        <w:bottom w:val="none" w:sz="0" w:space="0" w:color="auto"/>
        <w:right w:val="none" w:sz="0" w:space="0" w:color="auto"/>
      </w:divBdr>
    </w:div>
    <w:div w:id="1582985609">
      <w:bodyDiv w:val="1"/>
      <w:marLeft w:val="0"/>
      <w:marRight w:val="0"/>
      <w:marTop w:val="0"/>
      <w:marBottom w:val="0"/>
      <w:divBdr>
        <w:top w:val="none" w:sz="0" w:space="0" w:color="auto"/>
        <w:left w:val="none" w:sz="0" w:space="0" w:color="auto"/>
        <w:bottom w:val="none" w:sz="0" w:space="0" w:color="auto"/>
        <w:right w:val="none" w:sz="0" w:space="0" w:color="auto"/>
      </w:divBdr>
    </w:div>
    <w:div w:id="1588419227">
      <w:bodyDiv w:val="1"/>
      <w:marLeft w:val="0"/>
      <w:marRight w:val="0"/>
      <w:marTop w:val="0"/>
      <w:marBottom w:val="0"/>
      <w:divBdr>
        <w:top w:val="none" w:sz="0" w:space="0" w:color="auto"/>
        <w:left w:val="none" w:sz="0" w:space="0" w:color="auto"/>
        <w:bottom w:val="none" w:sz="0" w:space="0" w:color="auto"/>
        <w:right w:val="none" w:sz="0" w:space="0" w:color="auto"/>
      </w:divBdr>
    </w:div>
    <w:div w:id="1607156850">
      <w:bodyDiv w:val="1"/>
      <w:marLeft w:val="0"/>
      <w:marRight w:val="0"/>
      <w:marTop w:val="0"/>
      <w:marBottom w:val="0"/>
      <w:divBdr>
        <w:top w:val="none" w:sz="0" w:space="0" w:color="auto"/>
        <w:left w:val="none" w:sz="0" w:space="0" w:color="auto"/>
        <w:bottom w:val="none" w:sz="0" w:space="0" w:color="auto"/>
        <w:right w:val="none" w:sz="0" w:space="0" w:color="auto"/>
      </w:divBdr>
    </w:div>
    <w:div w:id="1615282990">
      <w:bodyDiv w:val="1"/>
      <w:marLeft w:val="0"/>
      <w:marRight w:val="0"/>
      <w:marTop w:val="0"/>
      <w:marBottom w:val="0"/>
      <w:divBdr>
        <w:top w:val="none" w:sz="0" w:space="0" w:color="auto"/>
        <w:left w:val="none" w:sz="0" w:space="0" w:color="auto"/>
        <w:bottom w:val="none" w:sz="0" w:space="0" w:color="auto"/>
        <w:right w:val="none" w:sz="0" w:space="0" w:color="auto"/>
      </w:divBdr>
    </w:div>
    <w:div w:id="1616866508">
      <w:bodyDiv w:val="1"/>
      <w:marLeft w:val="0"/>
      <w:marRight w:val="0"/>
      <w:marTop w:val="0"/>
      <w:marBottom w:val="0"/>
      <w:divBdr>
        <w:top w:val="none" w:sz="0" w:space="0" w:color="auto"/>
        <w:left w:val="none" w:sz="0" w:space="0" w:color="auto"/>
        <w:bottom w:val="none" w:sz="0" w:space="0" w:color="auto"/>
        <w:right w:val="none" w:sz="0" w:space="0" w:color="auto"/>
      </w:divBdr>
    </w:div>
    <w:div w:id="1626696484">
      <w:bodyDiv w:val="1"/>
      <w:marLeft w:val="0"/>
      <w:marRight w:val="0"/>
      <w:marTop w:val="0"/>
      <w:marBottom w:val="0"/>
      <w:divBdr>
        <w:top w:val="none" w:sz="0" w:space="0" w:color="auto"/>
        <w:left w:val="none" w:sz="0" w:space="0" w:color="auto"/>
        <w:bottom w:val="none" w:sz="0" w:space="0" w:color="auto"/>
        <w:right w:val="none" w:sz="0" w:space="0" w:color="auto"/>
      </w:divBdr>
    </w:div>
    <w:div w:id="1631473861">
      <w:bodyDiv w:val="1"/>
      <w:marLeft w:val="0"/>
      <w:marRight w:val="0"/>
      <w:marTop w:val="0"/>
      <w:marBottom w:val="0"/>
      <w:divBdr>
        <w:top w:val="none" w:sz="0" w:space="0" w:color="auto"/>
        <w:left w:val="none" w:sz="0" w:space="0" w:color="auto"/>
        <w:bottom w:val="none" w:sz="0" w:space="0" w:color="auto"/>
        <w:right w:val="none" w:sz="0" w:space="0" w:color="auto"/>
      </w:divBdr>
    </w:div>
    <w:div w:id="1634480570">
      <w:bodyDiv w:val="1"/>
      <w:marLeft w:val="0"/>
      <w:marRight w:val="0"/>
      <w:marTop w:val="0"/>
      <w:marBottom w:val="0"/>
      <w:divBdr>
        <w:top w:val="none" w:sz="0" w:space="0" w:color="auto"/>
        <w:left w:val="none" w:sz="0" w:space="0" w:color="auto"/>
        <w:bottom w:val="none" w:sz="0" w:space="0" w:color="auto"/>
        <w:right w:val="none" w:sz="0" w:space="0" w:color="auto"/>
      </w:divBdr>
    </w:div>
    <w:div w:id="1638680153">
      <w:bodyDiv w:val="1"/>
      <w:marLeft w:val="0"/>
      <w:marRight w:val="0"/>
      <w:marTop w:val="0"/>
      <w:marBottom w:val="0"/>
      <w:divBdr>
        <w:top w:val="none" w:sz="0" w:space="0" w:color="auto"/>
        <w:left w:val="none" w:sz="0" w:space="0" w:color="auto"/>
        <w:bottom w:val="none" w:sz="0" w:space="0" w:color="auto"/>
        <w:right w:val="none" w:sz="0" w:space="0" w:color="auto"/>
      </w:divBdr>
      <w:divsChild>
        <w:div w:id="24602072">
          <w:marLeft w:val="0"/>
          <w:marRight w:val="0"/>
          <w:marTop w:val="0"/>
          <w:marBottom w:val="0"/>
          <w:divBdr>
            <w:top w:val="none" w:sz="0" w:space="0" w:color="auto"/>
            <w:left w:val="none" w:sz="0" w:space="0" w:color="auto"/>
            <w:bottom w:val="none" w:sz="0" w:space="0" w:color="auto"/>
            <w:right w:val="none" w:sz="0" w:space="0" w:color="auto"/>
          </w:divBdr>
        </w:div>
        <w:div w:id="589777637">
          <w:marLeft w:val="0"/>
          <w:marRight w:val="0"/>
          <w:marTop w:val="0"/>
          <w:marBottom w:val="0"/>
          <w:divBdr>
            <w:top w:val="none" w:sz="0" w:space="0" w:color="auto"/>
            <w:left w:val="none" w:sz="0" w:space="0" w:color="auto"/>
            <w:bottom w:val="none" w:sz="0" w:space="0" w:color="auto"/>
            <w:right w:val="none" w:sz="0" w:space="0" w:color="auto"/>
          </w:divBdr>
          <w:divsChild>
            <w:div w:id="63583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3107">
      <w:bodyDiv w:val="1"/>
      <w:marLeft w:val="0"/>
      <w:marRight w:val="0"/>
      <w:marTop w:val="0"/>
      <w:marBottom w:val="0"/>
      <w:divBdr>
        <w:top w:val="none" w:sz="0" w:space="0" w:color="auto"/>
        <w:left w:val="none" w:sz="0" w:space="0" w:color="auto"/>
        <w:bottom w:val="none" w:sz="0" w:space="0" w:color="auto"/>
        <w:right w:val="none" w:sz="0" w:space="0" w:color="auto"/>
      </w:divBdr>
    </w:div>
    <w:div w:id="1656102982">
      <w:bodyDiv w:val="1"/>
      <w:marLeft w:val="0"/>
      <w:marRight w:val="0"/>
      <w:marTop w:val="0"/>
      <w:marBottom w:val="0"/>
      <w:divBdr>
        <w:top w:val="none" w:sz="0" w:space="0" w:color="auto"/>
        <w:left w:val="none" w:sz="0" w:space="0" w:color="auto"/>
        <w:bottom w:val="none" w:sz="0" w:space="0" w:color="auto"/>
        <w:right w:val="none" w:sz="0" w:space="0" w:color="auto"/>
      </w:divBdr>
    </w:div>
    <w:div w:id="1659109539">
      <w:bodyDiv w:val="1"/>
      <w:marLeft w:val="0"/>
      <w:marRight w:val="0"/>
      <w:marTop w:val="0"/>
      <w:marBottom w:val="0"/>
      <w:divBdr>
        <w:top w:val="none" w:sz="0" w:space="0" w:color="auto"/>
        <w:left w:val="none" w:sz="0" w:space="0" w:color="auto"/>
        <w:bottom w:val="none" w:sz="0" w:space="0" w:color="auto"/>
        <w:right w:val="none" w:sz="0" w:space="0" w:color="auto"/>
      </w:divBdr>
      <w:divsChild>
        <w:div w:id="1229149953">
          <w:marLeft w:val="0"/>
          <w:marRight w:val="0"/>
          <w:marTop w:val="0"/>
          <w:marBottom w:val="0"/>
          <w:divBdr>
            <w:top w:val="none" w:sz="0" w:space="0" w:color="auto"/>
            <w:left w:val="none" w:sz="0" w:space="0" w:color="auto"/>
            <w:bottom w:val="none" w:sz="0" w:space="0" w:color="auto"/>
            <w:right w:val="none" w:sz="0" w:space="0" w:color="auto"/>
          </w:divBdr>
          <w:divsChild>
            <w:div w:id="789587062">
              <w:marLeft w:val="0"/>
              <w:marRight w:val="0"/>
              <w:marTop w:val="0"/>
              <w:marBottom w:val="0"/>
              <w:divBdr>
                <w:top w:val="none" w:sz="0" w:space="0" w:color="auto"/>
                <w:left w:val="none" w:sz="0" w:space="0" w:color="auto"/>
                <w:bottom w:val="none" w:sz="0" w:space="0" w:color="auto"/>
                <w:right w:val="none" w:sz="0" w:space="0" w:color="auto"/>
              </w:divBdr>
            </w:div>
            <w:div w:id="126858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4471">
      <w:bodyDiv w:val="1"/>
      <w:marLeft w:val="0"/>
      <w:marRight w:val="0"/>
      <w:marTop w:val="0"/>
      <w:marBottom w:val="0"/>
      <w:divBdr>
        <w:top w:val="none" w:sz="0" w:space="0" w:color="auto"/>
        <w:left w:val="none" w:sz="0" w:space="0" w:color="auto"/>
        <w:bottom w:val="none" w:sz="0" w:space="0" w:color="auto"/>
        <w:right w:val="none" w:sz="0" w:space="0" w:color="auto"/>
      </w:divBdr>
    </w:div>
    <w:div w:id="1663507899">
      <w:bodyDiv w:val="1"/>
      <w:marLeft w:val="0"/>
      <w:marRight w:val="0"/>
      <w:marTop w:val="0"/>
      <w:marBottom w:val="0"/>
      <w:divBdr>
        <w:top w:val="none" w:sz="0" w:space="0" w:color="auto"/>
        <w:left w:val="none" w:sz="0" w:space="0" w:color="auto"/>
        <w:bottom w:val="none" w:sz="0" w:space="0" w:color="auto"/>
        <w:right w:val="none" w:sz="0" w:space="0" w:color="auto"/>
      </w:divBdr>
      <w:divsChild>
        <w:div w:id="10568031">
          <w:marLeft w:val="360"/>
          <w:marRight w:val="0"/>
          <w:marTop w:val="0"/>
          <w:marBottom w:val="240"/>
          <w:divBdr>
            <w:top w:val="none" w:sz="0" w:space="0" w:color="auto"/>
            <w:left w:val="none" w:sz="0" w:space="0" w:color="auto"/>
            <w:bottom w:val="none" w:sz="0" w:space="0" w:color="auto"/>
            <w:right w:val="none" w:sz="0" w:space="0" w:color="auto"/>
          </w:divBdr>
        </w:div>
        <w:div w:id="393550926">
          <w:marLeft w:val="360"/>
          <w:marRight w:val="0"/>
          <w:marTop w:val="0"/>
          <w:marBottom w:val="240"/>
          <w:divBdr>
            <w:top w:val="none" w:sz="0" w:space="0" w:color="auto"/>
            <w:left w:val="none" w:sz="0" w:space="0" w:color="auto"/>
            <w:bottom w:val="none" w:sz="0" w:space="0" w:color="auto"/>
            <w:right w:val="none" w:sz="0" w:space="0" w:color="auto"/>
          </w:divBdr>
        </w:div>
        <w:div w:id="495150164">
          <w:marLeft w:val="360"/>
          <w:marRight w:val="0"/>
          <w:marTop w:val="0"/>
          <w:marBottom w:val="240"/>
          <w:divBdr>
            <w:top w:val="none" w:sz="0" w:space="0" w:color="auto"/>
            <w:left w:val="none" w:sz="0" w:space="0" w:color="auto"/>
            <w:bottom w:val="none" w:sz="0" w:space="0" w:color="auto"/>
            <w:right w:val="none" w:sz="0" w:space="0" w:color="auto"/>
          </w:divBdr>
        </w:div>
        <w:div w:id="1569194277">
          <w:marLeft w:val="360"/>
          <w:marRight w:val="0"/>
          <w:marTop w:val="0"/>
          <w:marBottom w:val="240"/>
          <w:divBdr>
            <w:top w:val="none" w:sz="0" w:space="0" w:color="auto"/>
            <w:left w:val="none" w:sz="0" w:space="0" w:color="auto"/>
            <w:bottom w:val="none" w:sz="0" w:space="0" w:color="auto"/>
            <w:right w:val="none" w:sz="0" w:space="0" w:color="auto"/>
          </w:divBdr>
        </w:div>
        <w:div w:id="1595087049">
          <w:marLeft w:val="360"/>
          <w:marRight w:val="0"/>
          <w:marTop w:val="0"/>
          <w:marBottom w:val="240"/>
          <w:divBdr>
            <w:top w:val="none" w:sz="0" w:space="0" w:color="auto"/>
            <w:left w:val="none" w:sz="0" w:space="0" w:color="auto"/>
            <w:bottom w:val="none" w:sz="0" w:space="0" w:color="auto"/>
            <w:right w:val="none" w:sz="0" w:space="0" w:color="auto"/>
          </w:divBdr>
        </w:div>
        <w:div w:id="1935823366">
          <w:marLeft w:val="360"/>
          <w:marRight w:val="0"/>
          <w:marTop w:val="0"/>
          <w:marBottom w:val="240"/>
          <w:divBdr>
            <w:top w:val="none" w:sz="0" w:space="0" w:color="auto"/>
            <w:left w:val="none" w:sz="0" w:space="0" w:color="auto"/>
            <w:bottom w:val="none" w:sz="0" w:space="0" w:color="auto"/>
            <w:right w:val="none" w:sz="0" w:space="0" w:color="auto"/>
          </w:divBdr>
        </w:div>
        <w:div w:id="2146967462">
          <w:marLeft w:val="360"/>
          <w:marRight w:val="0"/>
          <w:marTop w:val="0"/>
          <w:marBottom w:val="240"/>
          <w:divBdr>
            <w:top w:val="none" w:sz="0" w:space="0" w:color="auto"/>
            <w:left w:val="none" w:sz="0" w:space="0" w:color="auto"/>
            <w:bottom w:val="none" w:sz="0" w:space="0" w:color="auto"/>
            <w:right w:val="none" w:sz="0" w:space="0" w:color="auto"/>
          </w:divBdr>
        </w:div>
      </w:divsChild>
    </w:div>
    <w:div w:id="1680231110">
      <w:bodyDiv w:val="1"/>
      <w:marLeft w:val="0"/>
      <w:marRight w:val="0"/>
      <w:marTop w:val="0"/>
      <w:marBottom w:val="0"/>
      <w:divBdr>
        <w:top w:val="none" w:sz="0" w:space="0" w:color="auto"/>
        <w:left w:val="none" w:sz="0" w:space="0" w:color="auto"/>
        <w:bottom w:val="none" w:sz="0" w:space="0" w:color="auto"/>
        <w:right w:val="none" w:sz="0" w:space="0" w:color="auto"/>
      </w:divBdr>
    </w:div>
    <w:div w:id="1705641246">
      <w:bodyDiv w:val="1"/>
      <w:marLeft w:val="0"/>
      <w:marRight w:val="0"/>
      <w:marTop w:val="0"/>
      <w:marBottom w:val="0"/>
      <w:divBdr>
        <w:top w:val="none" w:sz="0" w:space="0" w:color="auto"/>
        <w:left w:val="none" w:sz="0" w:space="0" w:color="auto"/>
        <w:bottom w:val="none" w:sz="0" w:space="0" w:color="auto"/>
        <w:right w:val="none" w:sz="0" w:space="0" w:color="auto"/>
      </w:divBdr>
      <w:divsChild>
        <w:div w:id="605815444">
          <w:marLeft w:val="0"/>
          <w:marRight w:val="0"/>
          <w:marTop w:val="0"/>
          <w:marBottom w:val="0"/>
          <w:divBdr>
            <w:top w:val="none" w:sz="0" w:space="0" w:color="auto"/>
            <w:left w:val="none" w:sz="0" w:space="0" w:color="auto"/>
            <w:bottom w:val="none" w:sz="0" w:space="0" w:color="auto"/>
            <w:right w:val="none" w:sz="0" w:space="0" w:color="auto"/>
          </w:divBdr>
        </w:div>
      </w:divsChild>
    </w:div>
    <w:div w:id="1708798832">
      <w:bodyDiv w:val="1"/>
      <w:marLeft w:val="0"/>
      <w:marRight w:val="0"/>
      <w:marTop w:val="0"/>
      <w:marBottom w:val="0"/>
      <w:divBdr>
        <w:top w:val="none" w:sz="0" w:space="0" w:color="auto"/>
        <w:left w:val="none" w:sz="0" w:space="0" w:color="auto"/>
        <w:bottom w:val="none" w:sz="0" w:space="0" w:color="auto"/>
        <w:right w:val="none" w:sz="0" w:space="0" w:color="auto"/>
      </w:divBdr>
    </w:div>
    <w:div w:id="1739551789">
      <w:bodyDiv w:val="1"/>
      <w:marLeft w:val="0"/>
      <w:marRight w:val="0"/>
      <w:marTop w:val="0"/>
      <w:marBottom w:val="0"/>
      <w:divBdr>
        <w:top w:val="none" w:sz="0" w:space="0" w:color="auto"/>
        <w:left w:val="none" w:sz="0" w:space="0" w:color="auto"/>
        <w:bottom w:val="none" w:sz="0" w:space="0" w:color="auto"/>
        <w:right w:val="none" w:sz="0" w:space="0" w:color="auto"/>
      </w:divBdr>
    </w:div>
    <w:div w:id="1746993900">
      <w:bodyDiv w:val="1"/>
      <w:marLeft w:val="0"/>
      <w:marRight w:val="0"/>
      <w:marTop w:val="0"/>
      <w:marBottom w:val="0"/>
      <w:divBdr>
        <w:top w:val="none" w:sz="0" w:space="0" w:color="auto"/>
        <w:left w:val="none" w:sz="0" w:space="0" w:color="auto"/>
        <w:bottom w:val="none" w:sz="0" w:space="0" w:color="auto"/>
        <w:right w:val="none" w:sz="0" w:space="0" w:color="auto"/>
      </w:divBdr>
    </w:div>
    <w:div w:id="1759717910">
      <w:bodyDiv w:val="1"/>
      <w:marLeft w:val="0"/>
      <w:marRight w:val="0"/>
      <w:marTop w:val="0"/>
      <w:marBottom w:val="0"/>
      <w:divBdr>
        <w:top w:val="none" w:sz="0" w:space="0" w:color="auto"/>
        <w:left w:val="none" w:sz="0" w:space="0" w:color="auto"/>
        <w:bottom w:val="none" w:sz="0" w:space="0" w:color="auto"/>
        <w:right w:val="none" w:sz="0" w:space="0" w:color="auto"/>
      </w:divBdr>
    </w:div>
    <w:div w:id="1761753469">
      <w:bodyDiv w:val="1"/>
      <w:marLeft w:val="0"/>
      <w:marRight w:val="0"/>
      <w:marTop w:val="0"/>
      <w:marBottom w:val="0"/>
      <w:divBdr>
        <w:top w:val="none" w:sz="0" w:space="0" w:color="auto"/>
        <w:left w:val="none" w:sz="0" w:space="0" w:color="auto"/>
        <w:bottom w:val="none" w:sz="0" w:space="0" w:color="auto"/>
        <w:right w:val="none" w:sz="0" w:space="0" w:color="auto"/>
      </w:divBdr>
    </w:div>
    <w:div w:id="1780366427">
      <w:bodyDiv w:val="1"/>
      <w:marLeft w:val="0"/>
      <w:marRight w:val="0"/>
      <w:marTop w:val="0"/>
      <w:marBottom w:val="0"/>
      <w:divBdr>
        <w:top w:val="none" w:sz="0" w:space="0" w:color="auto"/>
        <w:left w:val="none" w:sz="0" w:space="0" w:color="auto"/>
        <w:bottom w:val="none" w:sz="0" w:space="0" w:color="auto"/>
        <w:right w:val="none" w:sz="0" w:space="0" w:color="auto"/>
      </w:divBdr>
    </w:div>
    <w:div w:id="1789661206">
      <w:bodyDiv w:val="1"/>
      <w:marLeft w:val="0"/>
      <w:marRight w:val="0"/>
      <w:marTop w:val="0"/>
      <w:marBottom w:val="0"/>
      <w:divBdr>
        <w:top w:val="none" w:sz="0" w:space="0" w:color="auto"/>
        <w:left w:val="none" w:sz="0" w:space="0" w:color="auto"/>
        <w:bottom w:val="none" w:sz="0" w:space="0" w:color="auto"/>
        <w:right w:val="none" w:sz="0" w:space="0" w:color="auto"/>
      </w:divBdr>
    </w:div>
    <w:div w:id="1796174288">
      <w:bodyDiv w:val="1"/>
      <w:marLeft w:val="0"/>
      <w:marRight w:val="0"/>
      <w:marTop w:val="0"/>
      <w:marBottom w:val="0"/>
      <w:divBdr>
        <w:top w:val="none" w:sz="0" w:space="0" w:color="auto"/>
        <w:left w:val="none" w:sz="0" w:space="0" w:color="auto"/>
        <w:bottom w:val="none" w:sz="0" w:space="0" w:color="auto"/>
        <w:right w:val="none" w:sz="0" w:space="0" w:color="auto"/>
      </w:divBdr>
    </w:div>
    <w:div w:id="1796363393">
      <w:bodyDiv w:val="1"/>
      <w:marLeft w:val="0"/>
      <w:marRight w:val="0"/>
      <w:marTop w:val="0"/>
      <w:marBottom w:val="0"/>
      <w:divBdr>
        <w:top w:val="none" w:sz="0" w:space="0" w:color="auto"/>
        <w:left w:val="none" w:sz="0" w:space="0" w:color="auto"/>
        <w:bottom w:val="none" w:sz="0" w:space="0" w:color="auto"/>
        <w:right w:val="none" w:sz="0" w:space="0" w:color="auto"/>
      </w:divBdr>
    </w:div>
    <w:div w:id="1806041958">
      <w:bodyDiv w:val="1"/>
      <w:marLeft w:val="0"/>
      <w:marRight w:val="0"/>
      <w:marTop w:val="0"/>
      <w:marBottom w:val="0"/>
      <w:divBdr>
        <w:top w:val="none" w:sz="0" w:space="0" w:color="auto"/>
        <w:left w:val="none" w:sz="0" w:space="0" w:color="auto"/>
        <w:bottom w:val="none" w:sz="0" w:space="0" w:color="auto"/>
        <w:right w:val="none" w:sz="0" w:space="0" w:color="auto"/>
      </w:divBdr>
    </w:div>
    <w:div w:id="1832600056">
      <w:bodyDiv w:val="1"/>
      <w:marLeft w:val="0"/>
      <w:marRight w:val="0"/>
      <w:marTop w:val="0"/>
      <w:marBottom w:val="0"/>
      <w:divBdr>
        <w:top w:val="none" w:sz="0" w:space="0" w:color="auto"/>
        <w:left w:val="none" w:sz="0" w:space="0" w:color="auto"/>
        <w:bottom w:val="none" w:sz="0" w:space="0" w:color="auto"/>
        <w:right w:val="none" w:sz="0" w:space="0" w:color="auto"/>
      </w:divBdr>
    </w:div>
    <w:div w:id="1847011419">
      <w:bodyDiv w:val="1"/>
      <w:marLeft w:val="0"/>
      <w:marRight w:val="0"/>
      <w:marTop w:val="0"/>
      <w:marBottom w:val="0"/>
      <w:divBdr>
        <w:top w:val="none" w:sz="0" w:space="0" w:color="auto"/>
        <w:left w:val="none" w:sz="0" w:space="0" w:color="auto"/>
        <w:bottom w:val="none" w:sz="0" w:space="0" w:color="auto"/>
        <w:right w:val="none" w:sz="0" w:space="0" w:color="auto"/>
      </w:divBdr>
      <w:divsChild>
        <w:div w:id="869340591">
          <w:marLeft w:val="0"/>
          <w:marRight w:val="0"/>
          <w:marTop w:val="0"/>
          <w:marBottom w:val="0"/>
          <w:divBdr>
            <w:top w:val="none" w:sz="0" w:space="0" w:color="auto"/>
            <w:left w:val="none" w:sz="0" w:space="0" w:color="auto"/>
            <w:bottom w:val="none" w:sz="0" w:space="0" w:color="auto"/>
            <w:right w:val="none" w:sz="0" w:space="0" w:color="auto"/>
          </w:divBdr>
          <w:divsChild>
            <w:div w:id="2027822193">
              <w:marLeft w:val="0"/>
              <w:marRight w:val="0"/>
              <w:marTop w:val="0"/>
              <w:marBottom w:val="0"/>
              <w:divBdr>
                <w:top w:val="none" w:sz="0" w:space="0" w:color="auto"/>
                <w:left w:val="none" w:sz="0" w:space="0" w:color="auto"/>
                <w:bottom w:val="none" w:sz="0" w:space="0" w:color="auto"/>
                <w:right w:val="none" w:sz="0" w:space="0" w:color="auto"/>
              </w:divBdr>
              <w:divsChild>
                <w:div w:id="103619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8849">
      <w:bodyDiv w:val="1"/>
      <w:marLeft w:val="0"/>
      <w:marRight w:val="0"/>
      <w:marTop w:val="0"/>
      <w:marBottom w:val="0"/>
      <w:divBdr>
        <w:top w:val="none" w:sz="0" w:space="0" w:color="auto"/>
        <w:left w:val="none" w:sz="0" w:space="0" w:color="auto"/>
        <w:bottom w:val="none" w:sz="0" w:space="0" w:color="auto"/>
        <w:right w:val="none" w:sz="0" w:space="0" w:color="auto"/>
      </w:divBdr>
    </w:div>
    <w:div w:id="1887596562">
      <w:bodyDiv w:val="1"/>
      <w:marLeft w:val="0"/>
      <w:marRight w:val="0"/>
      <w:marTop w:val="0"/>
      <w:marBottom w:val="0"/>
      <w:divBdr>
        <w:top w:val="none" w:sz="0" w:space="0" w:color="auto"/>
        <w:left w:val="none" w:sz="0" w:space="0" w:color="auto"/>
        <w:bottom w:val="none" w:sz="0" w:space="0" w:color="auto"/>
        <w:right w:val="none" w:sz="0" w:space="0" w:color="auto"/>
      </w:divBdr>
    </w:div>
    <w:div w:id="1924796345">
      <w:bodyDiv w:val="1"/>
      <w:marLeft w:val="0"/>
      <w:marRight w:val="0"/>
      <w:marTop w:val="0"/>
      <w:marBottom w:val="0"/>
      <w:divBdr>
        <w:top w:val="none" w:sz="0" w:space="0" w:color="auto"/>
        <w:left w:val="none" w:sz="0" w:space="0" w:color="auto"/>
        <w:bottom w:val="none" w:sz="0" w:space="0" w:color="auto"/>
        <w:right w:val="none" w:sz="0" w:space="0" w:color="auto"/>
      </w:divBdr>
    </w:div>
    <w:div w:id="1926186248">
      <w:bodyDiv w:val="1"/>
      <w:marLeft w:val="0"/>
      <w:marRight w:val="0"/>
      <w:marTop w:val="0"/>
      <w:marBottom w:val="0"/>
      <w:divBdr>
        <w:top w:val="none" w:sz="0" w:space="0" w:color="auto"/>
        <w:left w:val="none" w:sz="0" w:space="0" w:color="auto"/>
        <w:bottom w:val="none" w:sz="0" w:space="0" w:color="auto"/>
        <w:right w:val="none" w:sz="0" w:space="0" w:color="auto"/>
      </w:divBdr>
    </w:div>
    <w:div w:id="1932857213">
      <w:bodyDiv w:val="1"/>
      <w:marLeft w:val="0"/>
      <w:marRight w:val="0"/>
      <w:marTop w:val="0"/>
      <w:marBottom w:val="0"/>
      <w:divBdr>
        <w:top w:val="none" w:sz="0" w:space="0" w:color="auto"/>
        <w:left w:val="none" w:sz="0" w:space="0" w:color="auto"/>
        <w:bottom w:val="none" w:sz="0" w:space="0" w:color="auto"/>
        <w:right w:val="none" w:sz="0" w:space="0" w:color="auto"/>
      </w:divBdr>
    </w:div>
    <w:div w:id="1948611637">
      <w:bodyDiv w:val="1"/>
      <w:marLeft w:val="0"/>
      <w:marRight w:val="0"/>
      <w:marTop w:val="0"/>
      <w:marBottom w:val="0"/>
      <w:divBdr>
        <w:top w:val="none" w:sz="0" w:space="0" w:color="auto"/>
        <w:left w:val="none" w:sz="0" w:space="0" w:color="auto"/>
        <w:bottom w:val="none" w:sz="0" w:space="0" w:color="auto"/>
        <w:right w:val="none" w:sz="0" w:space="0" w:color="auto"/>
      </w:divBdr>
    </w:div>
    <w:div w:id="1959337443">
      <w:bodyDiv w:val="1"/>
      <w:marLeft w:val="0"/>
      <w:marRight w:val="0"/>
      <w:marTop w:val="0"/>
      <w:marBottom w:val="0"/>
      <w:divBdr>
        <w:top w:val="none" w:sz="0" w:space="0" w:color="auto"/>
        <w:left w:val="none" w:sz="0" w:space="0" w:color="auto"/>
        <w:bottom w:val="none" w:sz="0" w:space="0" w:color="auto"/>
        <w:right w:val="none" w:sz="0" w:space="0" w:color="auto"/>
      </w:divBdr>
      <w:divsChild>
        <w:div w:id="1470856113">
          <w:marLeft w:val="0"/>
          <w:marRight w:val="0"/>
          <w:marTop w:val="0"/>
          <w:marBottom w:val="0"/>
          <w:divBdr>
            <w:top w:val="none" w:sz="0" w:space="0" w:color="auto"/>
            <w:left w:val="none" w:sz="0" w:space="0" w:color="auto"/>
            <w:bottom w:val="none" w:sz="0" w:space="0" w:color="auto"/>
            <w:right w:val="none" w:sz="0" w:space="0" w:color="auto"/>
          </w:divBdr>
          <w:divsChild>
            <w:div w:id="881207514">
              <w:marLeft w:val="0"/>
              <w:marRight w:val="0"/>
              <w:marTop w:val="0"/>
              <w:marBottom w:val="0"/>
              <w:divBdr>
                <w:top w:val="none" w:sz="0" w:space="0" w:color="auto"/>
                <w:left w:val="none" w:sz="0" w:space="0" w:color="auto"/>
                <w:bottom w:val="none" w:sz="0" w:space="0" w:color="auto"/>
                <w:right w:val="none" w:sz="0" w:space="0" w:color="auto"/>
              </w:divBdr>
            </w:div>
            <w:div w:id="1338655101">
              <w:marLeft w:val="0"/>
              <w:marRight w:val="0"/>
              <w:marTop w:val="0"/>
              <w:marBottom w:val="0"/>
              <w:divBdr>
                <w:top w:val="none" w:sz="0" w:space="0" w:color="auto"/>
                <w:left w:val="none" w:sz="0" w:space="0" w:color="auto"/>
                <w:bottom w:val="none" w:sz="0" w:space="0" w:color="auto"/>
                <w:right w:val="none" w:sz="0" w:space="0" w:color="auto"/>
              </w:divBdr>
            </w:div>
            <w:div w:id="1421487660">
              <w:marLeft w:val="0"/>
              <w:marRight w:val="0"/>
              <w:marTop w:val="0"/>
              <w:marBottom w:val="0"/>
              <w:divBdr>
                <w:top w:val="none" w:sz="0" w:space="0" w:color="auto"/>
                <w:left w:val="none" w:sz="0" w:space="0" w:color="auto"/>
                <w:bottom w:val="none" w:sz="0" w:space="0" w:color="auto"/>
                <w:right w:val="none" w:sz="0" w:space="0" w:color="auto"/>
              </w:divBdr>
            </w:div>
            <w:div w:id="194919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923970">
      <w:bodyDiv w:val="1"/>
      <w:marLeft w:val="0"/>
      <w:marRight w:val="0"/>
      <w:marTop w:val="0"/>
      <w:marBottom w:val="0"/>
      <w:divBdr>
        <w:top w:val="none" w:sz="0" w:space="0" w:color="auto"/>
        <w:left w:val="none" w:sz="0" w:space="0" w:color="auto"/>
        <w:bottom w:val="none" w:sz="0" w:space="0" w:color="auto"/>
        <w:right w:val="none" w:sz="0" w:space="0" w:color="auto"/>
      </w:divBdr>
    </w:div>
    <w:div w:id="1992825507">
      <w:bodyDiv w:val="1"/>
      <w:marLeft w:val="0"/>
      <w:marRight w:val="0"/>
      <w:marTop w:val="0"/>
      <w:marBottom w:val="0"/>
      <w:divBdr>
        <w:top w:val="none" w:sz="0" w:space="0" w:color="auto"/>
        <w:left w:val="none" w:sz="0" w:space="0" w:color="auto"/>
        <w:bottom w:val="none" w:sz="0" w:space="0" w:color="auto"/>
        <w:right w:val="none" w:sz="0" w:space="0" w:color="auto"/>
      </w:divBdr>
    </w:div>
    <w:div w:id="1999532485">
      <w:bodyDiv w:val="1"/>
      <w:marLeft w:val="0"/>
      <w:marRight w:val="0"/>
      <w:marTop w:val="0"/>
      <w:marBottom w:val="0"/>
      <w:divBdr>
        <w:top w:val="none" w:sz="0" w:space="0" w:color="auto"/>
        <w:left w:val="none" w:sz="0" w:space="0" w:color="auto"/>
        <w:bottom w:val="none" w:sz="0" w:space="0" w:color="auto"/>
        <w:right w:val="none" w:sz="0" w:space="0" w:color="auto"/>
      </w:divBdr>
    </w:div>
    <w:div w:id="2032367488">
      <w:bodyDiv w:val="1"/>
      <w:marLeft w:val="0"/>
      <w:marRight w:val="0"/>
      <w:marTop w:val="0"/>
      <w:marBottom w:val="0"/>
      <w:divBdr>
        <w:top w:val="none" w:sz="0" w:space="0" w:color="auto"/>
        <w:left w:val="none" w:sz="0" w:space="0" w:color="auto"/>
        <w:bottom w:val="none" w:sz="0" w:space="0" w:color="auto"/>
        <w:right w:val="none" w:sz="0" w:space="0" w:color="auto"/>
      </w:divBdr>
    </w:div>
    <w:div w:id="2049797928">
      <w:bodyDiv w:val="1"/>
      <w:marLeft w:val="0"/>
      <w:marRight w:val="0"/>
      <w:marTop w:val="0"/>
      <w:marBottom w:val="0"/>
      <w:divBdr>
        <w:top w:val="none" w:sz="0" w:space="0" w:color="auto"/>
        <w:left w:val="none" w:sz="0" w:space="0" w:color="auto"/>
        <w:bottom w:val="none" w:sz="0" w:space="0" w:color="auto"/>
        <w:right w:val="none" w:sz="0" w:space="0" w:color="auto"/>
      </w:divBdr>
    </w:div>
    <w:div w:id="2058510607">
      <w:bodyDiv w:val="1"/>
      <w:marLeft w:val="0"/>
      <w:marRight w:val="0"/>
      <w:marTop w:val="0"/>
      <w:marBottom w:val="0"/>
      <w:divBdr>
        <w:top w:val="none" w:sz="0" w:space="0" w:color="auto"/>
        <w:left w:val="none" w:sz="0" w:space="0" w:color="auto"/>
        <w:bottom w:val="none" w:sz="0" w:space="0" w:color="auto"/>
        <w:right w:val="none" w:sz="0" w:space="0" w:color="auto"/>
      </w:divBdr>
    </w:div>
    <w:div w:id="2059166041">
      <w:bodyDiv w:val="1"/>
      <w:marLeft w:val="0"/>
      <w:marRight w:val="0"/>
      <w:marTop w:val="0"/>
      <w:marBottom w:val="0"/>
      <w:divBdr>
        <w:top w:val="none" w:sz="0" w:space="0" w:color="auto"/>
        <w:left w:val="none" w:sz="0" w:space="0" w:color="auto"/>
        <w:bottom w:val="none" w:sz="0" w:space="0" w:color="auto"/>
        <w:right w:val="none" w:sz="0" w:space="0" w:color="auto"/>
      </w:divBdr>
    </w:div>
    <w:div w:id="2088573513">
      <w:bodyDiv w:val="1"/>
      <w:marLeft w:val="0"/>
      <w:marRight w:val="0"/>
      <w:marTop w:val="0"/>
      <w:marBottom w:val="0"/>
      <w:divBdr>
        <w:top w:val="none" w:sz="0" w:space="0" w:color="auto"/>
        <w:left w:val="none" w:sz="0" w:space="0" w:color="auto"/>
        <w:bottom w:val="none" w:sz="0" w:space="0" w:color="auto"/>
        <w:right w:val="none" w:sz="0" w:space="0" w:color="auto"/>
      </w:divBdr>
    </w:div>
    <w:div w:id="2092389983">
      <w:bodyDiv w:val="1"/>
      <w:marLeft w:val="0"/>
      <w:marRight w:val="0"/>
      <w:marTop w:val="0"/>
      <w:marBottom w:val="0"/>
      <w:divBdr>
        <w:top w:val="none" w:sz="0" w:space="0" w:color="auto"/>
        <w:left w:val="none" w:sz="0" w:space="0" w:color="auto"/>
        <w:bottom w:val="none" w:sz="0" w:space="0" w:color="auto"/>
        <w:right w:val="none" w:sz="0" w:space="0" w:color="auto"/>
      </w:divBdr>
    </w:div>
    <w:div w:id="2099935437">
      <w:bodyDiv w:val="1"/>
      <w:marLeft w:val="0"/>
      <w:marRight w:val="0"/>
      <w:marTop w:val="0"/>
      <w:marBottom w:val="0"/>
      <w:divBdr>
        <w:top w:val="none" w:sz="0" w:space="0" w:color="auto"/>
        <w:left w:val="none" w:sz="0" w:space="0" w:color="auto"/>
        <w:bottom w:val="none" w:sz="0" w:space="0" w:color="auto"/>
        <w:right w:val="none" w:sz="0" w:space="0" w:color="auto"/>
      </w:divBdr>
    </w:div>
    <w:div w:id="2111267801">
      <w:bodyDiv w:val="1"/>
      <w:marLeft w:val="0"/>
      <w:marRight w:val="0"/>
      <w:marTop w:val="0"/>
      <w:marBottom w:val="0"/>
      <w:divBdr>
        <w:top w:val="none" w:sz="0" w:space="0" w:color="auto"/>
        <w:left w:val="none" w:sz="0" w:space="0" w:color="auto"/>
        <w:bottom w:val="none" w:sz="0" w:space="0" w:color="auto"/>
        <w:right w:val="none" w:sz="0" w:space="0" w:color="auto"/>
      </w:divBdr>
      <w:divsChild>
        <w:div w:id="613830915">
          <w:marLeft w:val="0"/>
          <w:marRight w:val="0"/>
          <w:marTop w:val="0"/>
          <w:marBottom w:val="0"/>
          <w:divBdr>
            <w:top w:val="none" w:sz="0" w:space="0" w:color="auto"/>
            <w:left w:val="none" w:sz="0" w:space="0" w:color="auto"/>
            <w:bottom w:val="none" w:sz="0" w:space="0" w:color="auto"/>
            <w:right w:val="none" w:sz="0" w:space="0" w:color="auto"/>
          </w:divBdr>
          <w:divsChild>
            <w:div w:id="971249239">
              <w:marLeft w:val="0"/>
              <w:marRight w:val="0"/>
              <w:marTop w:val="0"/>
              <w:marBottom w:val="0"/>
              <w:divBdr>
                <w:top w:val="none" w:sz="0" w:space="0" w:color="auto"/>
                <w:left w:val="none" w:sz="0" w:space="0" w:color="auto"/>
                <w:bottom w:val="none" w:sz="0" w:space="0" w:color="auto"/>
                <w:right w:val="none" w:sz="0" w:space="0" w:color="auto"/>
              </w:divBdr>
              <w:divsChild>
                <w:div w:id="52102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5989">
      <w:bodyDiv w:val="1"/>
      <w:marLeft w:val="0"/>
      <w:marRight w:val="0"/>
      <w:marTop w:val="0"/>
      <w:marBottom w:val="0"/>
      <w:divBdr>
        <w:top w:val="none" w:sz="0" w:space="0" w:color="auto"/>
        <w:left w:val="none" w:sz="0" w:space="0" w:color="auto"/>
        <w:bottom w:val="none" w:sz="0" w:space="0" w:color="auto"/>
        <w:right w:val="none" w:sz="0" w:space="0" w:color="auto"/>
      </w:divBdr>
    </w:div>
    <w:div w:id="2124035471">
      <w:bodyDiv w:val="1"/>
      <w:marLeft w:val="0"/>
      <w:marRight w:val="0"/>
      <w:marTop w:val="0"/>
      <w:marBottom w:val="0"/>
      <w:divBdr>
        <w:top w:val="none" w:sz="0" w:space="0" w:color="auto"/>
        <w:left w:val="none" w:sz="0" w:space="0" w:color="auto"/>
        <w:bottom w:val="none" w:sz="0" w:space="0" w:color="auto"/>
        <w:right w:val="none" w:sz="0" w:space="0" w:color="auto"/>
      </w:divBdr>
    </w:div>
    <w:div w:id="2134977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youtu.be/HDSNjrxSwqw?si=OgiBP88qmVcM3O-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youtu.be/Yo5Hw8aV3vY?si=Z8mpkaSkBjQhSz7p" TargetMode="External"/><Relationship Id="rId2" Type="http://schemas.openxmlformats.org/officeDocument/2006/relationships/customXml" Target="../customXml/item2.xml"/><Relationship Id="rId16" Type="http://schemas.openxmlformats.org/officeDocument/2006/relationships/hyperlink" Target="https://openai.com/research/learning-to-summarize-with-human-feedbac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roceedings.neurips.cc/paper/2020/file/1f89885d556929e98d3ef9b86448f951-Paper.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uggingface.co/blog/rlh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067890-E9A3-4530-B5B1-30579B0A181C}">
  <we:reference id="wa200003478" version="1.0.0.0" store="en-US" storeType="OMEX"/>
  <we:alternateReferences>
    <we:reference id="WA200003478" version="1.0.0.0" store="WA200003478" storeType="OMEX"/>
  </we:alternateReferences>
  <we:properties>
    <we:property name="draftId" value="&quot;d7b0792d-033f-4634-8578-4ece40fce79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23be424-916a-4b6e-92af-2537c0139a94" xsi:nil="true"/>
    <lcf76f155ced4ddcb4097134ff3c332f xmlns="fa0c73c6-c211-4e94-878f-f86b9221ca4e">
      <Terms xmlns="http://schemas.microsoft.com/office/infopath/2007/PartnerControls"/>
    </lcf76f155ced4ddcb4097134ff3c332f>
    <SharedWithUsers xmlns="023be424-916a-4b6e-92af-2537c0139a94">
      <UserInfo>
        <DisplayName>Anwar Hussain</DisplayName>
        <AccountId>12</AccountId>
        <AccountType/>
      </UserInfo>
      <UserInfo>
        <DisplayName>Nishikant Bhaskar Surwade</DisplayName>
        <AccountId>2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90AA1FC62A61E40911E2B12493815BF" ma:contentTypeVersion="16" ma:contentTypeDescription="Create a new document." ma:contentTypeScope="" ma:versionID="81e863c31027182564e1d25d658d2401">
  <xsd:schema xmlns:xsd="http://www.w3.org/2001/XMLSchema" xmlns:xs="http://www.w3.org/2001/XMLSchema" xmlns:p="http://schemas.microsoft.com/office/2006/metadata/properties" xmlns:ns2="fa0c73c6-c211-4e94-878f-f86b9221ca4e" xmlns:ns3="023be424-916a-4b6e-92af-2537c0139a94" targetNamespace="http://schemas.microsoft.com/office/2006/metadata/properties" ma:root="true" ma:fieldsID="e8a1c617ad24812b6fb64eed4e7a9a66" ns2:_="" ns3:_="">
    <xsd:import namespace="fa0c73c6-c211-4e94-878f-f86b9221ca4e"/>
    <xsd:import namespace="023be424-916a-4b6e-92af-2537c0139a9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c73c6-c211-4e94-878f-f86b9221c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732ca04-15e0-4d9b-b838-640ef986f5f0" ma:termSetId="09814cd3-568e-fe90-9814-8d621ff8fb84" ma:anchorId="fba54fb3-c3e1-fe81-a776-ca4b69148c4d" ma:open="true" ma:isKeyword="false">
      <xsd:complexType>
        <xsd:sequence>
          <xsd:element ref="pc:Terms" minOccurs="0" maxOccurs="1"/>
        </xsd:sequence>
      </xsd:complex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3be424-916a-4b6e-92af-2537c0139a9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b44d307-209a-47d3-ab80-373d94822d0d}" ma:internalName="TaxCatchAll" ma:showField="CatchAllData" ma:web="023be424-916a-4b6e-92af-2537c0139a94">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D2648D-503F-4F8B-A5AF-80FD1EEFE0A2}">
  <ds:schemaRefs>
    <ds:schemaRef ds:uri="http://schemas.openxmlformats.org/officeDocument/2006/bibliography"/>
  </ds:schemaRefs>
</ds:datastoreItem>
</file>

<file path=customXml/itemProps2.xml><?xml version="1.0" encoding="utf-8"?>
<ds:datastoreItem xmlns:ds="http://schemas.openxmlformats.org/officeDocument/2006/customXml" ds:itemID="{2F86A649-EBB2-4813-A04A-AEA1D96EC59A}">
  <ds:schemaRefs>
    <ds:schemaRef ds:uri="http://schemas.microsoft.com/office/2006/metadata/properties"/>
    <ds:schemaRef ds:uri="http://schemas.microsoft.com/office/infopath/2007/PartnerControls"/>
    <ds:schemaRef ds:uri="023be424-916a-4b6e-92af-2537c0139a94"/>
    <ds:schemaRef ds:uri="fa0c73c6-c211-4e94-878f-f86b9221ca4e"/>
  </ds:schemaRefs>
</ds:datastoreItem>
</file>

<file path=customXml/itemProps3.xml><?xml version="1.0" encoding="utf-8"?>
<ds:datastoreItem xmlns:ds="http://schemas.openxmlformats.org/officeDocument/2006/customXml" ds:itemID="{D14E423B-2924-47E1-B656-638D0243AB6B}">
  <ds:schemaRefs>
    <ds:schemaRef ds:uri="http://schemas.microsoft.com/sharepoint/v3/contenttype/forms"/>
  </ds:schemaRefs>
</ds:datastoreItem>
</file>

<file path=customXml/itemProps4.xml><?xml version="1.0" encoding="utf-8"?>
<ds:datastoreItem xmlns:ds="http://schemas.openxmlformats.org/officeDocument/2006/customXml" ds:itemID="{51A80AE7-EDE6-4302-B0EC-6C96CA1AD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c73c6-c211-4e94-878f-f86b9221ca4e"/>
    <ds:schemaRef ds:uri="023be424-916a-4b6e-92af-2537c0139a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16</Pages>
  <Words>3497</Words>
  <Characters>1993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olution Approach Drone Land Survey</vt:lpstr>
    </vt:vector>
  </TitlesOfParts>
  <Manager>Anwar Hussain</Manager>
  <Company>CriticalRiver Inc</Company>
  <LinksUpToDate>false</LinksUpToDate>
  <CharactersWithSpaces>2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Approach Drone Land Survey</dc:title>
  <dc:subject>BRS</dc:subject>
  <dc:creator>Solution Approach Drone Land Survey</dc:creator>
  <cp:keywords/>
  <dc:description/>
  <cp:lastModifiedBy>K SRIKAR - 210911370</cp:lastModifiedBy>
  <cp:revision>283</cp:revision>
  <cp:lastPrinted>2023-04-10T23:43:00Z</cp:lastPrinted>
  <dcterms:created xsi:type="dcterms:W3CDTF">2023-04-10T23:45:00Z</dcterms:created>
  <dcterms:modified xsi:type="dcterms:W3CDTF">2023-10-12T10:29:00Z</dcterms:modified>
  <cp:category>Innovation &amp; Development</cp:category>
  <cp:version>0.3</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0AA1FC62A61E40911E2B12493815BF</vt:lpwstr>
  </property>
  <property fmtid="{D5CDD505-2E9C-101B-9397-08002B2CF9AE}" pid="3" name="Order">
    <vt:r8>518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y fmtid="{D5CDD505-2E9C-101B-9397-08002B2CF9AE}" pid="8" name="GrammarlyDocumentId">
    <vt:lpwstr>fe13c7e65582fca76ec9a67068e43f4182471e4ab5b197c874592dbf488798b6</vt:lpwstr>
  </property>
</Properties>
</file>